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0524BA" w14:textId="77777777" w:rsidR="002C28C1" w:rsidRDefault="004A238C">
      <w:r>
        <w:rPr>
          <w:noProof/>
        </w:rPr>
        <mc:AlternateContent>
          <mc:Choice Requires="wpg">
            <w:drawing>
              <wp:anchor distT="0" distB="0" distL="114300" distR="114300" simplePos="0" relativeHeight="251625472" behindDoc="0" locked="0" layoutInCell="1" allowOverlap="1" wp14:anchorId="7A397274" wp14:editId="08E8C11B">
                <wp:simplePos x="0" y="0"/>
                <wp:positionH relativeFrom="column">
                  <wp:posOffset>-657225</wp:posOffset>
                </wp:positionH>
                <wp:positionV relativeFrom="paragraph">
                  <wp:posOffset>-634910</wp:posOffset>
                </wp:positionV>
                <wp:extent cx="7232544" cy="909230"/>
                <wp:effectExtent l="0" t="0" r="0" b="5715"/>
                <wp:wrapNone/>
                <wp:docPr id="123" name="Group 123"/>
                <wp:cNvGraphicFramePr/>
                <a:graphic xmlns:a="http://schemas.openxmlformats.org/drawingml/2006/main">
                  <a:graphicData uri="http://schemas.microsoft.com/office/word/2010/wordprocessingGroup">
                    <wpg:wgp>
                      <wpg:cNvGrpSpPr/>
                      <wpg:grpSpPr>
                        <a:xfrm>
                          <a:off x="0" y="0"/>
                          <a:ext cx="7232544" cy="909230"/>
                          <a:chOff x="129647" y="155750"/>
                          <a:chExt cx="7232595" cy="909725"/>
                        </a:xfrm>
                      </wpg:grpSpPr>
                      <wps:wsp>
                        <wps:cNvPr id="27" name="Straight Connector 27"/>
                        <wps:cNvCnPr/>
                        <wps:spPr>
                          <a:xfrm>
                            <a:off x="3004458" y="155750"/>
                            <a:ext cx="0" cy="833755"/>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cNvPr id="23" name="Group 23"/>
                        <wpg:cNvGrpSpPr/>
                        <wpg:grpSpPr>
                          <a:xfrm>
                            <a:off x="129647" y="215254"/>
                            <a:ext cx="7232595" cy="850221"/>
                            <a:chOff x="129654" y="215308"/>
                            <a:chExt cx="7232984" cy="850433"/>
                          </a:xfrm>
                        </wpg:grpSpPr>
                        <wps:wsp>
                          <wps:cNvPr id="25" name="Text Box 25"/>
                          <wps:cNvSpPr txBox="1"/>
                          <wps:spPr>
                            <a:xfrm>
                              <a:off x="4097350" y="215308"/>
                              <a:ext cx="3265288" cy="85043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15CBDF5" w14:textId="77777777" w:rsidR="00037A69" w:rsidRPr="00354B8C" w:rsidRDefault="00AC1E55" w:rsidP="002C28C1">
                                <w:pPr>
                                  <w:pStyle w:val="Heading3"/>
                                  <w:numPr>
                                    <w:ilvl w:val="0"/>
                                    <w:numId w:val="0"/>
                                  </w:numPr>
                                  <w:jc w:val="right"/>
                                  <w:rPr>
                                    <w:i/>
                                    <w:sz w:val="32"/>
                                    <w:szCs w:val="36"/>
                                  </w:rPr>
                                </w:pPr>
                                <w:r w:rsidRPr="00354B8C">
                                  <w:rPr>
                                    <w:i/>
                                    <w:sz w:val="32"/>
                                    <w:szCs w:val="36"/>
                                  </w:rPr>
                                  <w:t xml:space="preserve">Swimming Pool </w:t>
                                </w:r>
                                <w:r w:rsidR="00F530A4" w:rsidRPr="00354B8C">
                                  <w:rPr>
                                    <w:i/>
                                    <w:sz w:val="32"/>
                                    <w:szCs w:val="36"/>
                                  </w:rPr>
                                  <w:t>Permit and Inspection Requirem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 name="Text Box 20"/>
                          <wps:cNvSpPr txBox="1"/>
                          <wps:spPr>
                            <a:xfrm>
                              <a:off x="150125" y="696036"/>
                              <a:ext cx="1705610" cy="168275"/>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1DF9C8D" w14:textId="77777777" w:rsidR="00C153B9" w:rsidRPr="00403C3A" w:rsidRDefault="00C153B9" w:rsidP="00C153B9">
                                <w:pPr>
                                  <w:pStyle w:val="NoSpacing"/>
                                  <w:rPr>
                                    <w:b/>
                                    <w:color w:val="000000" w:themeColor="text1"/>
                                    <w:sz w:val="18"/>
                                    <w:szCs w:val="18"/>
                                  </w:rPr>
                                </w:pPr>
                                <w:r w:rsidRPr="00403C3A">
                                  <w:rPr>
                                    <w:b/>
                                    <w:color w:val="000000" w:themeColor="text1"/>
                                    <w:sz w:val="18"/>
                                    <w:szCs w:val="18"/>
                                  </w:rPr>
                                  <w:t>Corinth Planning &amp; Development</w:t>
                                </w:r>
                              </w:p>
                              <w:p w14:paraId="4A859142" w14:textId="77777777" w:rsidR="00C153B9" w:rsidRPr="00C153B9" w:rsidRDefault="00C153B9">
                                <w:pPr>
                                  <w:rPr>
                                    <w:color w:val="000000" w:themeColor="text1"/>
                                  </w:rPr>
                                </w:pPr>
                              </w:p>
                            </w:txbxContent>
                          </wps:txbx>
                          <wps:bodyPr rot="0" spcFirstLastPara="0" vertOverflow="overflow" horzOverflow="overflow" vert="horz" wrap="square" lIns="18288" tIns="18288" rIns="18288" bIns="18288" numCol="1" spcCol="0" rtlCol="0" fromWordArt="0" anchor="t" anchorCtr="0" forceAA="0" compatLnSpc="1">
                            <a:prstTxWarp prst="textNoShape">
                              <a:avLst/>
                            </a:prstTxWarp>
                            <a:noAutofit/>
                          </wps:bodyPr>
                        </wps:wsp>
                        <wps:wsp>
                          <wps:cNvPr id="22" name="Text Box 22"/>
                          <wps:cNvSpPr txBox="1"/>
                          <wps:spPr>
                            <a:xfrm>
                              <a:off x="129654" y="839337"/>
                              <a:ext cx="2842895" cy="1841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7BED3E8" w14:textId="3464F68E" w:rsidR="003A0A37" w:rsidRPr="00FD016D" w:rsidRDefault="00B23832" w:rsidP="003A0A37">
                                <w:pPr>
                                  <w:pStyle w:val="NoSpacing"/>
                                  <w:rPr>
                                    <w:sz w:val="18"/>
                                    <w:szCs w:val="18"/>
                                    <w:u w:val="single"/>
                                  </w:rPr>
                                </w:pPr>
                                <w:r>
                                  <w:rPr>
                                    <w:sz w:val="18"/>
                                    <w:szCs w:val="18"/>
                                    <w:u w:val="single"/>
                                  </w:rPr>
                                  <w:t>permits@cityofcorinth.com</w:t>
                                </w:r>
                              </w:p>
                            </w:txbxContent>
                          </wps:txbx>
                          <wps:bodyPr rot="0" spcFirstLastPara="0" vertOverflow="overflow" horzOverflow="overflow" vert="horz" wrap="square" lIns="18288" tIns="18288" rIns="18288" bIns="18288"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7A397274" id="Group 123" o:spid="_x0000_s1026" style="position:absolute;margin-left:-51.75pt;margin-top:-50pt;width:569.5pt;height:71.6pt;z-index:251625472;mso-width-relative:margin;mso-height-relative:margin" coordorigin="1296,1557" coordsize="72325,90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">
                <v:line id="Straight Connector 27" o:spid="_x0000_s1027" style="position:absolute;visibility:visible;mso-wrap-style:square" from="30044,1557" to="30044,98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" strokecolor="black [3213]" strokeweight="1pt">
                  <v:stroke joinstyle="miter"/>
                </v:line>
                <v:group id="Group 23" o:spid="_x0000_s1028" style="position:absolute;left:1296;top:2152;width:72326;height:8502" coordorigin="1296,2153" coordsize="72329,85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type id="_x0000_t202" coordsize="21600,21600" o:spt="202" path="m,l,21600r21600,l21600,xe">
                    <v:stroke joinstyle="miter"/>
                    <v:path gradientshapeok="t" o:connecttype="rect"/>
                  </v:shapetype>
                  <v:shape id="Text Box 25" o:spid="_x0000_s1029" type="#_x0000_t202" style="position:absolute;left:40973;top:2153;width:32653;height:85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" filled="f" stroked="f" strokeweight=".5pt">
                    <v:textbox>
                      <w:txbxContent>
                        <w:p w14:paraId="315CBDF5" w14:textId="77777777" w:rsidR="00037A69" w:rsidRPr="00354B8C" w:rsidRDefault="00AC1E55" w:rsidP="002C28C1">
                          <w:pPr>
                            <w:pStyle w:val="Heading3"/>
                            <w:numPr>
                              <w:ilvl w:val="0"/>
                              <w:numId w:val="0"/>
                            </w:numPr>
                            <w:jc w:val="right"/>
                            <w:rPr>
                              <w:i/>
                              <w:sz w:val="32"/>
                              <w:szCs w:val="36"/>
                            </w:rPr>
                          </w:pPr>
                          <w:r w:rsidRPr="00354B8C">
                            <w:rPr>
                              <w:i/>
                              <w:sz w:val="32"/>
                              <w:szCs w:val="36"/>
                            </w:rPr>
                            <w:t xml:space="preserve">Swimming Pool </w:t>
                          </w:r>
                          <w:r w:rsidR="00F530A4" w:rsidRPr="00354B8C">
                            <w:rPr>
                              <w:i/>
                              <w:sz w:val="32"/>
                              <w:szCs w:val="36"/>
                            </w:rPr>
                            <w:t>Permit and Inspection Requirements</w:t>
                          </w:r>
                        </w:p>
                      </w:txbxContent>
                    </v:textbox>
                  </v:shape>
                  <v:shape id="Text Box 20" o:spid="_x0000_s1030" type="#_x0000_t202" style="position:absolute;left:1501;top:6960;width:17056;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" fillcolor="white [3212]" stroked="f" strokeweight=".5pt">
                    <v:textbox inset="1.44pt,1.44pt,1.44pt,1.44pt">
                      <w:txbxContent>
                        <w:p w14:paraId="11DF9C8D" w14:textId="77777777" w:rsidR="00C153B9" w:rsidRPr="00403C3A" w:rsidRDefault="00C153B9" w:rsidP="00C153B9">
                          <w:pPr>
                            <w:pStyle w:val="NoSpacing"/>
                            <w:rPr>
                              <w:b/>
                              <w:color w:val="000000" w:themeColor="text1"/>
                              <w:sz w:val="18"/>
                              <w:szCs w:val="18"/>
                            </w:rPr>
                          </w:pPr>
                          <w:r w:rsidRPr="00403C3A">
                            <w:rPr>
                              <w:b/>
                              <w:color w:val="000000" w:themeColor="text1"/>
                              <w:sz w:val="18"/>
                              <w:szCs w:val="18"/>
                            </w:rPr>
                            <w:t>Corinth Planning &amp; Development</w:t>
                          </w:r>
                        </w:p>
                        <w:p w14:paraId="4A859142" w14:textId="77777777" w:rsidR="00C153B9" w:rsidRPr="00C153B9" w:rsidRDefault="00C153B9">
                          <w:pPr>
                            <w:rPr>
                              <w:color w:val="000000" w:themeColor="text1"/>
                            </w:rPr>
                          </w:pPr>
                        </w:p>
                      </w:txbxContent>
                    </v:textbox>
                  </v:shape>
                  <v:shape id="Text Box 22" o:spid="_x0000_s1031" type="#_x0000_t202" style="position:absolute;left:1296;top:8393;width:28429;height:18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" filled="f" stroked="f" strokeweight=".5pt">
                    <v:textbox inset="1.44pt,1.44pt,1.44pt,1.44pt">
                      <w:txbxContent>
                        <w:p w14:paraId="67BED3E8" w14:textId="3464F68E" w:rsidR="003A0A37" w:rsidRPr="00FD016D" w:rsidRDefault="00B23832" w:rsidP="003A0A37">
                          <w:pPr>
                            <w:pStyle w:val="NoSpacing"/>
                            <w:rPr>
                              <w:sz w:val="18"/>
                              <w:szCs w:val="18"/>
                              <w:u w:val="single"/>
                            </w:rPr>
                          </w:pPr>
                          <w:r>
                            <w:rPr>
                              <w:sz w:val="18"/>
                              <w:szCs w:val="18"/>
                              <w:u w:val="single"/>
                            </w:rPr>
                            <w:t>permits@cityofcorinth.com</w:t>
                          </w:r>
                        </w:p>
                      </w:txbxContent>
                    </v:textbox>
                  </v:shape>
                </v:group>
              </v:group>
            </w:pict>
          </mc:Fallback>
        </mc:AlternateContent>
      </w:r>
      <w:r w:rsidR="00B337B6">
        <w:rPr>
          <w:noProof/>
        </w:rPr>
        <mc:AlternateContent>
          <mc:Choice Requires="wps">
            <w:drawing>
              <wp:anchor distT="0" distB="0" distL="114300" distR="114300" simplePos="0" relativeHeight="251638784" behindDoc="0" locked="0" layoutInCell="1" allowOverlap="1" wp14:anchorId="6444F11D" wp14:editId="43E2CA3D">
                <wp:simplePos x="0" y="0"/>
                <wp:positionH relativeFrom="column">
                  <wp:posOffset>-601992</wp:posOffset>
                </wp:positionH>
                <wp:positionV relativeFrom="paragraph">
                  <wp:posOffset>277716</wp:posOffset>
                </wp:positionV>
                <wp:extent cx="7209525" cy="0"/>
                <wp:effectExtent l="0" t="0" r="29845" b="19050"/>
                <wp:wrapNone/>
                <wp:docPr id="137" name="Straight Connector 137"/>
                <wp:cNvGraphicFramePr/>
                <a:graphic xmlns:a="http://schemas.openxmlformats.org/drawingml/2006/main">
                  <a:graphicData uri="http://schemas.microsoft.com/office/word/2010/wordprocessingShape">
                    <wps:wsp>
                      <wps:cNvCnPr/>
                      <wps:spPr>
                        <a:xfrm>
                          <a:off x="0" y="0"/>
                          <a:ext cx="720952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E91E770" id="Straight Connector 137" o:spid="_x0000_s1026" style="position:absolute;z-index:251638784;visibility:visible;mso-wrap-style:square;mso-wrap-distance-left:9pt;mso-wrap-distance-top:0;mso-wrap-distance-right:9pt;mso-wrap-distance-bottom:0;mso-position-horizontal:absolute;mso-position-horizontal-relative:text;mso-position-vertical:absolute;mso-position-vertical-relative:text" from="-47.4pt,21.85pt" to="520.3pt,2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" strokecolor="black [3213]" strokeweight=".5pt">
                <v:stroke joinstyle="miter"/>
              </v:line>
            </w:pict>
          </mc:Fallback>
        </mc:AlternateContent>
      </w:r>
    </w:p>
    <w:p w14:paraId="675ED187" w14:textId="77777777" w:rsidR="002C28C1" w:rsidRDefault="002C28C1"/>
    <w:p w14:paraId="3B991FB4" w14:textId="77777777" w:rsidR="002C28C1" w:rsidRDefault="00B337B6">
      <w:r>
        <w:rPr>
          <w:noProof/>
        </w:rPr>
        <mc:AlternateContent>
          <mc:Choice Requires="wps">
            <w:drawing>
              <wp:anchor distT="0" distB="0" distL="114300" distR="114300" simplePos="0" relativeHeight="251636736" behindDoc="0" locked="0" layoutInCell="1" allowOverlap="1" wp14:anchorId="6E7564CB" wp14:editId="28A8A966">
                <wp:simplePos x="0" y="0"/>
                <wp:positionH relativeFrom="page">
                  <wp:posOffset>2720340</wp:posOffset>
                </wp:positionH>
                <wp:positionV relativeFrom="paragraph">
                  <wp:posOffset>142516</wp:posOffset>
                </wp:positionV>
                <wp:extent cx="2331720" cy="264795"/>
                <wp:effectExtent l="0" t="0" r="0" b="1905"/>
                <wp:wrapNone/>
                <wp:docPr id="135" name="Text Box 135"/>
                <wp:cNvGraphicFramePr/>
                <a:graphic xmlns:a="http://schemas.openxmlformats.org/drawingml/2006/main">
                  <a:graphicData uri="http://schemas.microsoft.com/office/word/2010/wordprocessingShape">
                    <wps:wsp>
                      <wps:cNvSpPr txBox="1"/>
                      <wps:spPr>
                        <a:xfrm>
                          <a:off x="0" y="0"/>
                          <a:ext cx="2331720" cy="2647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4228D27" w14:textId="77777777" w:rsidR="00F530A4" w:rsidRPr="0034228B" w:rsidRDefault="00F530A4" w:rsidP="00F530A4">
                            <w:pPr>
                              <w:pStyle w:val="NoSpacing"/>
                              <w:jc w:val="center"/>
                              <w:rPr>
                                <w:b/>
                                <w:sz w:val="28"/>
                                <w:szCs w:val="28"/>
                                <w:u w:val="single"/>
                              </w:rPr>
                            </w:pPr>
                            <w:r w:rsidRPr="0034228B">
                              <w:rPr>
                                <w:b/>
                                <w:sz w:val="28"/>
                                <w:szCs w:val="28"/>
                                <w:u w:val="single"/>
                              </w:rPr>
                              <w:t>Swimming Pool Packet Receipt</w:t>
                            </w:r>
                          </w:p>
                          <w:p w14:paraId="4C8DFA24" w14:textId="77777777" w:rsidR="00F530A4" w:rsidRPr="00B57A60" w:rsidRDefault="00F530A4" w:rsidP="00F530A4">
                            <w:pPr>
                              <w:pStyle w:val="NoSpacing"/>
                              <w:jc w:val="center"/>
                              <w:rPr>
                                <w:sz w:val="20"/>
                                <w:szCs w:val="20"/>
                              </w:rPr>
                            </w:pPr>
                          </w:p>
                          <w:p w14:paraId="7DC22345" w14:textId="77777777" w:rsidR="00F530A4" w:rsidRPr="00B57A60" w:rsidRDefault="00F530A4" w:rsidP="00F530A4">
                            <w:pPr>
                              <w:pStyle w:val="NoSpacing"/>
                              <w:jc w:val="center"/>
                              <w:rPr>
                                <w:sz w:val="20"/>
                                <w:szCs w:val="20"/>
                              </w:rPr>
                            </w:pPr>
                          </w:p>
                          <w:p w14:paraId="1BD0195C" w14:textId="77777777" w:rsidR="00F530A4" w:rsidRDefault="00F530A4" w:rsidP="00F530A4">
                            <w:pPr>
                              <w:pStyle w:val="NoSpacing"/>
                              <w:jc w:val="center"/>
                            </w:pPr>
                          </w:p>
                          <w:p w14:paraId="1969ABAD" w14:textId="77777777" w:rsidR="00F530A4" w:rsidRDefault="00F530A4" w:rsidP="00F530A4">
                            <w:pPr>
                              <w:pStyle w:val="NoSpacing"/>
                              <w:jc w:val="center"/>
                            </w:pPr>
                          </w:p>
                          <w:p w14:paraId="05EBC9BE" w14:textId="77777777" w:rsidR="00F530A4" w:rsidRDefault="00F530A4" w:rsidP="00F530A4">
                            <w:pPr>
                              <w:pStyle w:val="NoSpacing"/>
                              <w:jc w:val="center"/>
                            </w:pPr>
                          </w:p>
                          <w:p w14:paraId="41A732D9" w14:textId="77777777" w:rsidR="00F530A4" w:rsidRDefault="00F530A4" w:rsidP="00F530A4">
                            <w:pPr>
                              <w:pStyle w:val="NoSpacing"/>
                              <w:jc w:val="center"/>
                            </w:pPr>
                          </w:p>
                          <w:p w14:paraId="46568AD8" w14:textId="77777777" w:rsidR="00F530A4" w:rsidRDefault="00F530A4" w:rsidP="00F530A4">
                            <w:pPr>
                              <w:pStyle w:val="NoSpacing"/>
                              <w:jc w:val="center"/>
                            </w:pPr>
                          </w:p>
                          <w:p w14:paraId="01195C69" w14:textId="77777777" w:rsidR="00F530A4" w:rsidRDefault="00F530A4" w:rsidP="00F530A4">
                            <w:pPr>
                              <w:pStyle w:val="NoSpacing"/>
                              <w:jc w:val="center"/>
                            </w:pPr>
                          </w:p>
                        </w:txbxContent>
                      </wps:txbx>
                      <wps:bodyPr rot="0" spcFirstLastPara="0" vertOverflow="overflow" horzOverflow="overflow" vert="horz" wrap="square" lIns="18288" tIns="18288" rIns="18288" bIns="18288"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7564CB" id="Text Box 135" o:spid="_x0000_s1032" type="#_x0000_t202" style="position:absolute;margin-left:214.2pt;margin-top:11.2pt;width:183.6pt;height:20.85pt;z-index:2516367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" filled="f" stroked="f" strokeweight=".5pt">
                <v:textbox inset="1.44pt,1.44pt,1.44pt,1.44pt">
                  <w:txbxContent>
                    <w:p w14:paraId="54228D27" w14:textId="77777777" w:rsidR="00F530A4" w:rsidRPr="0034228B" w:rsidRDefault="00F530A4" w:rsidP="00F530A4">
                      <w:pPr>
                        <w:pStyle w:val="NoSpacing"/>
                        <w:jc w:val="center"/>
                        <w:rPr>
                          <w:b/>
                          <w:sz w:val="28"/>
                          <w:szCs w:val="28"/>
                          <w:u w:val="single"/>
                        </w:rPr>
                      </w:pPr>
                      <w:r w:rsidRPr="0034228B">
                        <w:rPr>
                          <w:b/>
                          <w:sz w:val="28"/>
                          <w:szCs w:val="28"/>
                          <w:u w:val="single"/>
                        </w:rPr>
                        <w:t>Swimming Pool Packet Receipt</w:t>
                      </w:r>
                    </w:p>
                    <w:p w14:paraId="4C8DFA24" w14:textId="77777777" w:rsidR="00F530A4" w:rsidRPr="00B57A60" w:rsidRDefault="00F530A4" w:rsidP="00F530A4">
                      <w:pPr>
                        <w:pStyle w:val="NoSpacing"/>
                        <w:jc w:val="center"/>
                        <w:rPr>
                          <w:sz w:val="20"/>
                          <w:szCs w:val="20"/>
                        </w:rPr>
                      </w:pPr>
                    </w:p>
                    <w:p w14:paraId="7DC22345" w14:textId="77777777" w:rsidR="00F530A4" w:rsidRPr="00B57A60" w:rsidRDefault="00F530A4" w:rsidP="00F530A4">
                      <w:pPr>
                        <w:pStyle w:val="NoSpacing"/>
                        <w:jc w:val="center"/>
                        <w:rPr>
                          <w:sz w:val="20"/>
                          <w:szCs w:val="20"/>
                        </w:rPr>
                      </w:pPr>
                    </w:p>
                    <w:p w14:paraId="1BD0195C" w14:textId="77777777" w:rsidR="00F530A4" w:rsidRDefault="00F530A4" w:rsidP="00F530A4">
                      <w:pPr>
                        <w:pStyle w:val="NoSpacing"/>
                        <w:jc w:val="center"/>
                      </w:pPr>
                    </w:p>
                    <w:p w14:paraId="1969ABAD" w14:textId="77777777" w:rsidR="00F530A4" w:rsidRDefault="00F530A4" w:rsidP="00F530A4">
                      <w:pPr>
                        <w:pStyle w:val="NoSpacing"/>
                        <w:jc w:val="center"/>
                      </w:pPr>
                    </w:p>
                    <w:p w14:paraId="05EBC9BE" w14:textId="77777777" w:rsidR="00F530A4" w:rsidRDefault="00F530A4" w:rsidP="00F530A4">
                      <w:pPr>
                        <w:pStyle w:val="NoSpacing"/>
                        <w:jc w:val="center"/>
                      </w:pPr>
                    </w:p>
                    <w:p w14:paraId="41A732D9" w14:textId="77777777" w:rsidR="00F530A4" w:rsidRDefault="00F530A4" w:rsidP="00F530A4">
                      <w:pPr>
                        <w:pStyle w:val="NoSpacing"/>
                        <w:jc w:val="center"/>
                      </w:pPr>
                    </w:p>
                    <w:p w14:paraId="46568AD8" w14:textId="77777777" w:rsidR="00F530A4" w:rsidRDefault="00F530A4" w:rsidP="00F530A4">
                      <w:pPr>
                        <w:pStyle w:val="NoSpacing"/>
                        <w:jc w:val="center"/>
                      </w:pPr>
                    </w:p>
                    <w:p w14:paraId="01195C69" w14:textId="77777777" w:rsidR="00F530A4" w:rsidRDefault="00F530A4" w:rsidP="00F530A4">
                      <w:pPr>
                        <w:pStyle w:val="NoSpacing"/>
                        <w:jc w:val="center"/>
                      </w:pPr>
                    </w:p>
                  </w:txbxContent>
                </v:textbox>
                <w10:wrap anchorx="page"/>
              </v:shape>
            </w:pict>
          </mc:Fallback>
        </mc:AlternateContent>
      </w:r>
    </w:p>
    <w:p w14:paraId="7C62194C" w14:textId="77777777" w:rsidR="00F92830" w:rsidRDefault="00F92830"/>
    <w:p w14:paraId="5A7181CD" w14:textId="77777777" w:rsidR="00F92830" w:rsidRDefault="00B02D4F">
      <w:r>
        <w:rPr>
          <w:noProof/>
        </w:rPr>
        <mc:AlternateContent>
          <mc:Choice Requires="wps">
            <w:drawing>
              <wp:anchor distT="0" distB="0" distL="114300" distR="114300" simplePos="0" relativeHeight="251637760" behindDoc="0" locked="0" layoutInCell="1" allowOverlap="1" wp14:anchorId="69776606" wp14:editId="2491E852">
                <wp:simplePos x="0" y="0"/>
                <wp:positionH relativeFrom="page">
                  <wp:posOffset>951230</wp:posOffset>
                </wp:positionH>
                <wp:positionV relativeFrom="paragraph">
                  <wp:posOffset>21400</wp:posOffset>
                </wp:positionV>
                <wp:extent cx="5869940" cy="1289050"/>
                <wp:effectExtent l="0" t="0" r="0" b="6350"/>
                <wp:wrapNone/>
                <wp:docPr id="136" name="Text Box 136"/>
                <wp:cNvGraphicFramePr/>
                <a:graphic xmlns:a="http://schemas.openxmlformats.org/drawingml/2006/main">
                  <a:graphicData uri="http://schemas.microsoft.com/office/word/2010/wordprocessingShape">
                    <wps:wsp>
                      <wps:cNvSpPr txBox="1"/>
                      <wps:spPr>
                        <a:xfrm>
                          <a:off x="0" y="0"/>
                          <a:ext cx="5869940" cy="12890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60D5CD7" w14:textId="77777777" w:rsidR="00F530A4" w:rsidRDefault="00F530A4" w:rsidP="00F530A4">
                            <w:pPr>
                              <w:pStyle w:val="NoSpacing"/>
                              <w:jc w:val="both"/>
                            </w:pPr>
                            <w:r w:rsidRPr="00F530A4">
                              <w:t xml:space="preserve">This is to confirm that I have received a packet of information entitled “City of Corinth Swimming Pool Permit and Inspection </w:t>
                            </w:r>
                            <w:r>
                              <w:t>Requirements”.</w:t>
                            </w:r>
                          </w:p>
                          <w:p w14:paraId="29AF8849" w14:textId="77777777" w:rsidR="00DC420B" w:rsidRPr="00F530A4" w:rsidRDefault="00DC420B" w:rsidP="00F530A4">
                            <w:pPr>
                              <w:pStyle w:val="NoSpacing"/>
                              <w:jc w:val="both"/>
                            </w:pPr>
                          </w:p>
                          <w:p w14:paraId="4E0C2CBD" w14:textId="77777777" w:rsidR="00F530A4" w:rsidRDefault="00F530A4" w:rsidP="00F530A4">
                            <w:pPr>
                              <w:pStyle w:val="NoSpacing"/>
                              <w:jc w:val="both"/>
                            </w:pPr>
                            <w:r w:rsidRPr="00F530A4">
                              <w:t xml:space="preserve">I will inform my employees and/or construction personnel of the new requirements provided. </w:t>
                            </w:r>
                          </w:p>
                          <w:p w14:paraId="441D2ECB" w14:textId="77777777" w:rsidR="00DC420B" w:rsidRPr="00F530A4" w:rsidRDefault="00DC420B" w:rsidP="00F530A4">
                            <w:pPr>
                              <w:pStyle w:val="NoSpacing"/>
                              <w:jc w:val="both"/>
                            </w:pPr>
                          </w:p>
                          <w:p w14:paraId="2E98FD4F" w14:textId="77777777" w:rsidR="00F530A4" w:rsidRPr="00F530A4" w:rsidRDefault="00F530A4" w:rsidP="00F530A4">
                            <w:pPr>
                              <w:pStyle w:val="NoSpacing"/>
                              <w:jc w:val="both"/>
                            </w:pPr>
                            <w:r w:rsidRPr="00F530A4">
                              <w:t>I understand that inspections will not be performed for my company unless the City of Corinth has received a signed copy of this form.</w:t>
                            </w:r>
                            <w:r w:rsidRPr="00F530A4">
                              <w:tab/>
                            </w:r>
                          </w:p>
                        </w:txbxContent>
                      </wps:txbx>
                      <wps:bodyPr rot="0" spcFirstLastPara="0" vertOverflow="overflow" horzOverflow="overflow" vert="horz" wrap="square" lIns="18288" tIns="18288" rIns="18288" bIns="18288"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776606" id="Text Box 136" o:spid="_x0000_s1033" type="#_x0000_t202" style="position:absolute;margin-left:74.9pt;margin-top:1.7pt;width:462.2pt;height:101.5pt;z-index:2516377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" filled="f" stroked="f" strokeweight=".5pt">
                <v:textbox inset="1.44pt,1.44pt,1.44pt,1.44pt">
                  <w:txbxContent>
                    <w:p w14:paraId="660D5CD7" w14:textId="77777777" w:rsidR="00F530A4" w:rsidRDefault="00F530A4" w:rsidP="00F530A4">
                      <w:pPr>
                        <w:pStyle w:val="NoSpacing"/>
                        <w:jc w:val="both"/>
                      </w:pPr>
                      <w:r w:rsidRPr="00F530A4">
                        <w:t xml:space="preserve">This is to confirm that I have received a packet of information entitled “City of Corinth Swimming Pool Permit and Inspection </w:t>
                      </w:r>
                      <w:r>
                        <w:t>Requirements”.</w:t>
                      </w:r>
                    </w:p>
                    <w:p w14:paraId="29AF8849" w14:textId="77777777" w:rsidR="00DC420B" w:rsidRPr="00F530A4" w:rsidRDefault="00DC420B" w:rsidP="00F530A4">
                      <w:pPr>
                        <w:pStyle w:val="NoSpacing"/>
                        <w:jc w:val="both"/>
                      </w:pPr>
                    </w:p>
                    <w:p w14:paraId="4E0C2CBD" w14:textId="77777777" w:rsidR="00F530A4" w:rsidRDefault="00F530A4" w:rsidP="00F530A4">
                      <w:pPr>
                        <w:pStyle w:val="NoSpacing"/>
                        <w:jc w:val="both"/>
                      </w:pPr>
                      <w:r w:rsidRPr="00F530A4">
                        <w:t xml:space="preserve">I will inform my employees and/or construction personnel of the new requirements provided. </w:t>
                      </w:r>
                    </w:p>
                    <w:p w14:paraId="441D2ECB" w14:textId="77777777" w:rsidR="00DC420B" w:rsidRPr="00F530A4" w:rsidRDefault="00DC420B" w:rsidP="00F530A4">
                      <w:pPr>
                        <w:pStyle w:val="NoSpacing"/>
                        <w:jc w:val="both"/>
                      </w:pPr>
                    </w:p>
                    <w:p w14:paraId="2E98FD4F" w14:textId="77777777" w:rsidR="00F530A4" w:rsidRPr="00F530A4" w:rsidRDefault="00F530A4" w:rsidP="00F530A4">
                      <w:pPr>
                        <w:pStyle w:val="NoSpacing"/>
                        <w:jc w:val="both"/>
                      </w:pPr>
                      <w:r w:rsidRPr="00F530A4">
                        <w:t>I understand that inspections will not be performed for my company unless the City of Corinth has received a signed copy of this form.</w:t>
                      </w:r>
                      <w:r w:rsidRPr="00F530A4">
                        <w:tab/>
                      </w:r>
                    </w:p>
                  </w:txbxContent>
                </v:textbox>
                <w10:wrap anchorx="page"/>
              </v:shape>
            </w:pict>
          </mc:Fallback>
        </mc:AlternateContent>
      </w:r>
    </w:p>
    <w:p w14:paraId="4F8D85CA" w14:textId="77777777" w:rsidR="00F92830" w:rsidRDefault="00F92830"/>
    <w:p w14:paraId="03527AF1" w14:textId="77777777" w:rsidR="00F92830" w:rsidRDefault="00F92830"/>
    <w:p w14:paraId="0E4319E3" w14:textId="77777777" w:rsidR="00F92830" w:rsidRDefault="00F92830"/>
    <w:p w14:paraId="3F44E4FF" w14:textId="77777777" w:rsidR="00F92830" w:rsidRDefault="008B45AA">
      <w:r>
        <w:rPr>
          <w:noProof/>
        </w:rPr>
        <mc:AlternateContent>
          <mc:Choice Requires="wps">
            <w:drawing>
              <wp:anchor distT="0" distB="0" distL="114300" distR="114300" simplePos="0" relativeHeight="251631616" behindDoc="0" locked="0" layoutInCell="1" allowOverlap="1" wp14:anchorId="0C8A5A19" wp14:editId="32AF2F6C">
                <wp:simplePos x="0" y="0"/>
                <wp:positionH relativeFrom="column">
                  <wp:posOffset>-470231</wp:posOffset>
                </wp:positionH>
                <wp:positionV relativeFrom="paragraph">
                  <wp:posOffset>325755</wp:posOffset>
                </wp:positionV>
                <wp:extent cx="1828165" cy="381635"/>
                <wp:effectExtent l="0" t="0" r="635" b="0"/>
                <wp:wrapNone/>
                <wp:docPr id="74" name="Text Box 74"/>
                <wp:cNvGraphicFramePr/>
                <a:graphic xmlns:a="http://schemas.openxmlformats.org/drawingml/2006/main">
                  <a:graphicData uri="http://schemas.microsoft.com/office/word/2010/wordprocessingShape">
                    <wps:wsp>
                      <wps:cNvSpPr txBox="1"/>
                      <wps:spPr>
                        <a:xfrm>
                          <a:off x="0" y="0"/>
                          <a:ext cx="1828165" cy="3816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8ED5721" w14:textId="77777777" w:rsidR="008B45AA" w:rsidRDefault="00C371A2" w:rsidP="008B45AA">
                            <w:pPr>
                              <w:pStyle w:val="NoSpacing"/>
                              <w:rPr>
                                <w:i/>
                                <w:sz w:val="20"/>
                                <w:szCs w:val="20"/>
                              </w:rPr>
                            </w:pPr>
                            <w:r>
                              <w:rPr>
                                <w:i/>
                                <w:sz w:val="20"/>
                                <w:szCs w:val="20"/>
                              </w:rPr>
                              <w:t xml:space="preserve">      </w:t>
                            </w:r>
                          </w:p>
                          <w:p w14:paraId="74348A31" w14:textId="77777777" w:rsidR="002A39F5" w:rsidRPr="00B57A60" w:rsidRDefault="008B45AA" w:rsidP="008B45AA">
                            <w:pPr>
                              <w:pStyle w:val="NoSpacing"/>
                              <w:rPr>
                                <w:b/>
                                <w:sz w:val="20"/>
                                <w:szCs w:val="20"/>
                              </w:rPr>
                            </w:pPr>
                            <w:r>
                              <w:rPr>
                                <w:b/>
                                <w:sz w:val="20"/>
                                <w:szCs w:val="20"/>
                              </w:rPr>
                              <w:t xml:space="preserve"> </w:t>
                            </w:r>
                            <w:r w:rsidR="00F03B22">
                              <w:rPr>
                                <w:b/>
                                <w:sz w:val="20"/>
                                <w:szCs w:val="20"/>
                              </w:rPr>
                              <w:t>Owner</w:t>
                            </w:r>
                            <w:r w:rsidR="00B84C0B">
                              <w:rPr>
                                <w:b/>
                                <w:sz w:val="20"/>
                                <w:szCs w:val="20"/>
                              </w:rPr>
                              <w:t xml:space="preserve">/Responsible </w:t>
                            </w:r>
                            <w:r w:rsidR="00587EFA">
                              <w:rPr>
                                <w:b/>
                                <w:sz w:val="20"/>
                                <w:szCs w:val="20"/>
                              </w:rPr>
                              <w:t>Party</w:t>
                            </w:r>
                            <w:r w:rsidR="002A39F5" w:rsidRPr="00B57A60">
                              <w:rPr>
                                <w:b/>
                                <w:sz w:val="20"/>
                                <w:szCs w:val="20"/>
                              </w:rPr>
                              <w:t>:</w:t>
                            </w:r>
                          </w:p>
                          <w:p w14:paraId="1EA667A6" w14:textId="77777777" w:rsidR="002A39F5" w:rsidRPr="00B57A60" w:rsidRDefault="002A39F5" w:rsidP="002A39F5">
                            <w:pPr>
                              <w:pStyle w:val="NoSpacing"/>
                              <w:rPr>
                                <w:sz w:val="20"/>
                                <w:szCs w:val="20"/>
                              </w:rPr>
                            </w:pPr>
                            <w:r w:rsidRPr="00B57A60">
                              <w:rPr>
                                <w:sz w:val="20"/>
                                <w:szCs w:val="20"/>
                              </w:rPr>
                              <w:tab/>
                            </w:r>
                          </w:p>
                          <w:p w14:paraId="70E309DE" w14:textId="77777777" w:rsidR="002A39F5" w:rsidRPr="00B57A60" w:rsidRDefault="002A39F5" w:rsidP="002A39F5">
                            <w:pPr>
                              <w:pStyle w:val="NoSpacing"/>
                              <w:rPr>
                                <w:sz w:val="20"/>
                                <w:szCs w:val="20"/>
                              </w:rPr>
                            </w:pPr>
                          </w:p>
                          <w:p w14:paraId="50FE7D30" w14:textId="77777777" w:rsidR="002A39F5" w:rsidRDefault="002A39F5" w:rsidP="002A39F5">
                            <w:pPr>
                              <w:pStyle w:val="NoSpacing"/>
                            </w:pPr>
                            <w:r w:rsidRPr="00136D4C">
                              <w:tab/>
                            </w:r>
                            <w:r>
                              <w:tab/>
                            </w:r>
                          </w:p>
                          <w:p w14:paraId="4E1577DF" w14:textId="77777777" w:rsidR="002A39F5" w:rsidRDefault="002A39F5" w:rsidP="002A39F5">
                            <w:pPr>
                              <w:pStyle w:val="NoSpacing"/>
                            </w:pPr>
                          </w:p>
                          <w:p w14:paraId="28A49342" w14:textId="77777777" w:rsidR="002A39F5" w:rsidRDefault="002A39F5" w:rsidP="002A39F5">
                            <w:pPr>
                              <w:pStyle w:val="NoSpacing"/>
                            </w:pPr>
                          </w:p>
                          <w:p w14:paraId="4CB21E5F" w14:textId="77777777" w:rsidR="002A39F5" w:rsidRDefault="002A39F5" w:rsidP="002A39F5">
                            <w:pPr>
                              <w:pStyle w:val="NoSpacing"/>
                            </w:pPr>
                          </w:p>
                          <w:p w14:paraId="684402B8" w14:textId="77777777" w:rsidR="002A39F5" w:rsidRDefault="002A39F5" w:rsidP="002A39F5">
                            <w:pPr>
                              <w:pStyle w:val="NoSpacing"/>
                            </w:pPr>
                          </w:p>
                          <w:p w14:paraId="14292F61" w14:textId="77777777" w:rsidR="002A39F5" w:rsidRDefault="002A39F5" w:rsidP="002A39F5">
                            <w:pPr>
                              <w:pStyle w:val="NoSpacing"/>
                            </w:pPr>
                          </w:p>
                        </w:txbxContent>
                      </wps:txbx>
                      <wps:bodyPr rot="0" spcFirstLastPara="0" vertOverflow="overflow" horzOverflow="overflow" vert="horz" wrap="square" lIns="18288" tIns="18288" rIns="18288" bIns="18288" numCol="1" spcCol="0" rtlCol="0" fromWordArt="0" anchor="t" anchorCtr="0" forceAA="0" compatLnSpc="1">
                        <a:prstTxWarp prst="textNoShape">
                          <a:avLst/>
                        </a:prstTxWarp>
                        <a:noAutofit/>
                      </wps:bodyPr>
                    </wps:wsp>
                  </a:graphicData>
                </a:graphic>
              </wp:anchor>
            </w:drawing>
          </mc:Choice>
          <mc:Fallback>
            <w:pict>
              <v:shape w14:anchorId="0C8A5A19" id="Text Box 74" o:spid="_x0000_s1034" type="#_x0000_t202" style="position:absolute;margin-left:-37.05pt;margin-top:25.65pt;width:143.95pt;height:30.05pt;z-index:251631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" filled="f" stroked="f" strokeweight=".5pt">
                <v:textbox inset="1.44pt,1.44pt,1.44pt,1.44pt">
                  <w:txbxContent>
                    <w:p w14:paraId="68ED5721" w14:textId="77777777" w:rsidR="008B45AA" w:rsidRDefault="00C371A2" w:rsidP="008B45AA">
                      <w:pPr>
                        <w:pStyle w:val="NoSpacing"/>
                        <w:rPr>
                          <w:i/>
                          <w:sz w:val="20"/>
                          <w:szCs w:val="20"/>
                        </w:rPr>
                      </w:pPr>
                      <w:r>
                        <w:rPr>
                          <w:i/>
                          <w:sz w:val="20"/>
                          <w:szCs w:val="20"/>
                        </w:rPr>
                        <w:t xml:space="preserve">      </w:t>
                      </w:r>
                    </w:p>
                    <w:p w14:paraId="74348A31" w14:textId="77777777" w:rsidR="002A39F5" w:rsidRPr="00B57A60" w:rsidRDefault="008B45AA" w:rsidP="008B45AA">
                      <w:pPr>
                        <w:pStyle w:val="NoSpacing"/>
                        <w:rPr>
                          <w:b/>
                          <w:sz w:val="20"/>
                          <w:szCs w:val="20"/>
                        </w:rPr>
                      </w:pPr>
                      <w:r>
                        <w:rPr>
                          <w:b/>
                          <w:sz w:val="20"/>
                          <w:szCs w:val="20"/>
                        </w:rPr>
                        <w:t xml:space="preserve"> </w:t>
                      </w:r>
                      <w:r w:rsidR="00F03B22">
                        <w:rPr>
                          <w:b/>
                          <w:sz w:val="20"/>
                          <w:szCs w:val="20"/>
                        </w:rPr>
                        <w:t>Owner</w:t>
                      </w:r>
                      <w:r w:rsidR="00B84C0B">
                        <w:rPr>
                          <w:b/>
                          <w:sz w:val="20"/>
                          <w:szCs w:val="20"/>
                        </w:rPr>
                        <w:t xml:space="preserve">/Responsible </w:t>
                      </w:r>
                      <w:r w:rsidR="00587EFA">
                        <w:rPr>
                          <w:b/>
                          <w:sz w:val="20"/>
                          <w:szCs w:val="20"/>
                        </w:rPr>
                        <w:t>Party</w:t>
                      </w:r>
                      <w:r w:rsidR="002A39F5" w:rsidRPr="00B57A60">
                        <w:rPr>
                          <w:b/>
                          <w:sz w:val="20"/>
                          <w:szCs w:val="20"/>
                        </w:rPr>
                        <w:t>:</w:t>
                      </w:r>
                    </w:p>
                    <w:p w14:paraId="1EA667A6" w14:textId="77777777" w:rsidR="002A39F5" w:rsidRPr="00B57A60" w:rsidRDefault="002A39F5" w:rsidP="002A39F5">
                      <w:pPr>
                        <w:pStyle w:val="NoSpacing"/>
                        <w:rPr>
                          <w:sz w:val="20"/>
                          <w:szCs w:val="20"/>
                        </w:rPr>
                      </w:pPr>
                      <w:r w:rsidRPr="00B57A60">
                        <w:rPr>
                          <w:sz w:val="20"/>
                          <w:szCs w:val="20"/>
                        </w:rPr>
                        <w:tab/>
                      </w:r>
                    </w:p>
                    <w:p w14:paraId="70E309DE" w14:textId="77777777" w:rsidR="002A39F5" w:rsidRPr="00B57A60" w:rsidRDefault="002A39F5" w:rsidP="002A39F5">
                      <w:pPr>
                        <w:pStyle w:val="NoSpacing"/>
                        <w:rPr>
                          <w:sz w:val="20"/>
                          <w:szCs w:val="20"/>
                        </w:rPr>
                      </w:pPr>
                    </w:p>
                    <w:p w14:paraId="50FE7D30" w14:textId="77777777" w:rsidR="002A39F5" w:rsidRDefault="002A39F5" w:rsidP="002A39F5">
                      <w:pPr>
                        <w:pStyle w:val="NoSpacing"/>
                      </w:pPr>
                      <w:r w:rsidRPr="00136D4C">
                        <w:tab/>
                      </w:r>
                      <w:r>
                        <w:tab/>
                      </w:r>
                    </w:p>
                    <w:p w14:paraId="4E1577DF" w14:textId="77777777" w:rsidR="002A39F5" w:rsidRDefault="002A39F5" w:rsidP="002A39F5">
                      <w:pPr>
                        <w:pStyle w:val="NoSpacing"/>
                      </w:pPr>
                    </w:p>
                    <w:p w14:paraId="28A49342" w14:textId="77777777" w:rsidR="002A39F5" w:rsidRDefault="002A39F5" w:rsidP="002A39F5">
                      <w:pPr>
                        <w:pStyle w:val="NoSpacing"/>
                      </w:pPr>
                    </w:p>
                    <w:p w14:paraId="4CB21E5F" w14:textId="77777777" w:rsidR="002A39F5" w:rsidRDefault="002A39F5" w:rsidP="002A39F5">
                      <w:pPr>
                        <w:pStyle w:val="NoSpacing"/>
                      </w:pPr>
                    </w:p>
                    <w:p w14:paraId="684402B8" w14:textId="77777777" w:rsidR="002A39F5" w:rsidRDefault="002A39F5" w:rsidP="002A39F5">
                      <w:pPr>
                        <w:pStyle w:val="NoSpacing"/>
                      </w:pPr>
                    </w:p>
                    <w:p w14:paraId="14292F61" w14:textId="77777777" w:rsidR="002A39F5" w:rsidRDefault="002A39F5" w:rsidP="002A39F5">
                      <w:pPr>
                        <w:pStyle w:val="NoSpacing"/>
                      </w:pPr>
                    </w:p>
                  </w:txbxContent>
                </v:textbox>
              </v:shape>
            </w:pict>
          </mc:Fallback>
        </mc:AlternateContent>
      </w:r>
    </w:p>
    <w:p w14:paraId="5111D8B6" w14:textId="77777777" w:rsidR="00F92830" w:rsidRDefault="00F92830"/>
    <w:p w14:paraId="34B3A24C" w14:textId="77777777" w:rsidR="00F92830" w:rsidRDefault="00372C85">
      <w:r>
        <w:rPr>
          <w:noProof/>
        </w:rPr>
        <mc:AlternateContent>
          <mc:Choice Requires="wps">
            <w:drawing>
              <wp:anchor distT="0" distB="0" distL="114300" distR="114300" simplePos="0" relativeHeight="251634688" behindDoc="0" locked="0" layoutInCell="1" allowOverlap="1" wp14:anchorId="05BB20DF" wp14:editId="76E8CE4B">
                <wp:simplePos x="0" y="0"/>
                <wp:positionH relativeFrom="column">
                  <wp:posOffset>1126490</wp:posOffset>
                </wp:positionH>
                <wp:positionV relativeFrom="paragraph">
                  <wp:posOffset>80645</wp:posOffset>
                </wp:positionV>
                <wp:extent cx="814705" cy="208915"/>
                <wp:effectExtent l="0" t="0" r="4445" b="635"/>
                <wp:wrapNone/>
                <wp:docPr id="15" name="Text Box 15"/>
                <wp:cNvGraphicFramePr/>
                <a:graphic xmlns:a="http://schemas.openxmlformats.org/drawingml/2006/main">
                  <a:graphicData uri="http://schemas.microsoft.com/office/word/2010/wordprocessingShape">
                    <wps:wsp>
                      <wps:cNvSpPr txBox="1"/>
                      <wps:spPr>
                        <a:xfrm>
                          <a:off x="0" y="0"/>
                          <a:ext cx="814705" cy="2089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2C1A98" w14:textId="77777777" w:rsidR="00F87353" w:rsidRPr="00533384" w:rsidRDefault="00F87353" w:rsidP="00F87353">
                            <w:pPr>
                              <w:pStyle w:val="NoSpacing"/>
                              <w:rPr>
                                <w:i/>
                                <w:sz w:val="16"/>
                                <w:szCs w:val="16"/>
                              </w:rPr>
                            </w:pPr>
                            <w:r w:rsidRPr="00533384">
                              <w:rPr>
                                <w:i/>
                                <w:sz w:val="16"/>
                                <w:szCs w:val="16"/>
                              </w:rPr>
                              <w:t>last name</w:t>
                            </w:r>
                          </w:p>
                        </w:txbxContent>
                      </wps:txbx>
                      <wps:bodyPr rot="0" spcFirstLastPara="0" vertOverflow="overflow" horzOverflow="overflow" vert="horz" wrap="square" lIns="18288" tIns="18288" rIns="18288" bIns="18288" numCol="1" spcCol="0" rtlCol="0" fromWordArt="0" anchor="t" anchorCtr="0" forceAA="0" compatLnSpc="1">
                        <a:prstTxWarp prst="textNoShape">
                          <a:avLst/>
                        </a:prstTxWarp>
                        <a:noAutofit/>
                      </wps:bodyPr>
                    </wps:wsp>
                  </a:graphicData>
                </a:graphic>
              </wp:anchor>
            </w:drawing>
          </mc:Choice>
          <mc:Fallback>
            <w:pict>
              <v:shape w14:anchorId="05BB20DF" id="Text Box 15" o:spid="_x0000_s1035" type="#_x0000_t202" style="position:absolute;margin-left:88.7pt;margin-top:6.35pt;width:64.15pt;height:16.45pt;z-index:2516346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" filled="f" stroked="f" strokeweight=".5pt">
                <v:textbox inset="1.44pt,1.44pt,1.44pt,1.44pt">
                  <w:txbxContent>
                    <w:p w14:paraId="4B2C1A98" w14:textId="77777777" w:rsidR="00F87353" w:rsidRPr="00533384" w:rsidRDefault="00F87353" w:rsidP="00F87353">
                      <w:pPr>
                        <w:pStyle w:val="NoSpacing"/>
                        <w:rPr>
                          <w:i/>
                          <w:sz w:val="16"/>
                          <w:szCs w:val="16"/>
                        </w:rPr>
                      </w:pPr>
                      <w:r w:rsidRPr="00533384">
                        <w:rPr>
                          <w:i/>
                          <w:sz w:val="16"/>
                          <w:szCs w:val="16"/>
                        </w:rPr>
                        <w:t>last name</w:t>
                      </w:r>
                    </w:p>
                  </w:txbxContent>
                </v:textbox>
              </v:shape>
            </w:pict>
          </mc:Fallback>
        </mc:AlternateContent>
      </w:r>
      <w:r>
        <w:rPr>
          <w:noProof/>
        </w:rPr>
        <mc:AlternateContent>
          <mc:Choice Requires="wps">
            <w:drawing>
              <wp:anchor distT="0" distB="0" distL="114300" distR="114300" simplePos="0" relativeHeight="251633664" behindDoc="0" locked="0" layoutInCell="1" allowOverlap="1" wp14:anchorId="5C3F17CB" wp14:editId="7B80AD05">
                <wp:simplePos x="0" y="0"/>
                <wp:positionH relativeFrom="column">
                  <wp:posOffset>3754120</wp:posOffset>
                </wp:positionH>
                <wp:positionV relativeFrom="paragraph">
                  <wp:posOffset>74930</wp:posOffset>
                </wp:positionV>
                <wp:extent cx="2211705" cy="0"/>
                <wp:effectExtent l="0" t="0" r="36195" b="19050"/>
                <wp:wrapNone/>
                <wp:docPr id="13" name="Straight Connector 13"/>
                <wp:cNvGraphicFramePr/>
                <a:graphic xmlns:a="http://schemas.openxmlformats.org/drawingml/2006/main">
                  <a:graphicData uri="http://schemas.microsoft.com/office/word/2010/wordprocessingShape">
                    <wps:wsp>
                      <wps:cNvCnPr/>
                      <wps:spPr>
                        <a:xfrm>
                          <a:off x="0" y="0"/>
                          <a:ext cx="2211705"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128F685" id="Straight Connector 13" o:spid="_x0000_s1026" style="position:absolute;z-index:251633664;visibility:visible;mso-wrap-style:square;mso-wrap-distance-left:9pt;mso-wrap-distance-top:0;mso-wrap-distance-right:9pt;mso-wrap-distance-bottom:0;mso-position-horizontal:absolute;mso-position-horizontal-relative:text;mso-position-vertical:absolute;mso-position-vertical-relative:text" from="295.6pt,5.9pt" to="469.75pt,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" strokecolor="black [3213]" strokeweight="1pt">
                <v:stroke joinstyle="miter"/>
              </v:line>
            </w:pict>
          </mc:Fallback>
        </mc:AlternateContent>
      </w:r>
      <w:r>
        <w:rPr>
          <w:noProof/>
        </w:rPr>
        <mc:AlternateContent>
          <mc:Choice Requires="wps">
            <w:drawing>
              <wp:anchor distT="0" distB="0" distL="114300" distR="114300" simplePos="0" relativeHeight="251632640" behindDoc="0" locked="0" layoutInCell="1" allowOverlap="1" wp14:anchorId="127A96B3" wp14:editId="03F40A80">
                <wp:simplePos x="0" y="0"/>
                <wp:positionH relativeFrom="column">
                  <wp:posOffset>1134110</wp:posOffset>
                </wp:positionH>
                <wp:positionV relativeFrom="paragraph">
                  <wp:posOffset>76835</wp:posOffset>
                </wp:positionV>
                <wp:extent cx="2508885" cy="0"/>
                <wp:effectExtent l="0" t="0" r="24765" b="19050"/>
                <wp:wrapNone/>
                <wp:docPr id="12" name="Straight Connector 12"/>
                <wp:cNvGraphicFramePr/>
                <a:graphic xmlns:a="http://schemas.openxmlformats.org/drawingml/2006/main">
                  <a:graphicData uri="http://schemas.microsoft.com/office/word/2010/wordprocessingShape">
                    <wps:wsp>
                      <wps:cNvCnPr/>
                      <wps:spPr>
                        <a:xfrm>
                          <a:off x="0" y="0"/>
                          <a:ext cx="2508885"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DAF274D" id="Straight Connector 12" o:spid="_x0000_s1026" style="position:absolute;z-index:2516326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89.3pt,6.05pt" to="286.85pt,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" strokecolor="black [3213]" strokeweight="1pt">
                <v:stroke joinstyle="miter"/>
              </v:line>
            </w:pict>
          </mc:Fallback>
        </mc:AlternateContent>
      </w:r>
      <w:r>
        <w:rPr>
          <w:noProof/>
        </w:rPr>
        <mc:AlternateContent>
          <mc:Choice Requires="wps">
            <w:drawing>
              <wp:anchor distT="0" distB="0" distL="114300" distR="114300" simplePos="0" relativeHeight="251635712" behindDoc="0" locked="0" layoutInCell="1" allowOverlap="1" wp14:anchorId="44439030" wp14:editId="6EFF6A69">
                <wp:simplePos x="0" y="0"/>
                <wp:positionH relativeFrom="column">
                  <wp:posOffset>3756329</wp:posOffset>
                </wp:positionH>
                <wp:positionV relativeFrom="paragraph">
                  <wp:posOffset>66675</wp:posOffset>
                </wp:positionV>
                <wp:extent cx="657860" cy="208915"/>
                <wp:effectExtent l="0" t="0" r="8890" b="635"/>
                <wp:wrapNone/>
                <wp:docPr id="17" name="Text Box 17"/>
                <wp:cNvGraphicFramePr/>
                <a:graphic xmlns:a="http://schemas.openxmlformats.org/drawingml/2006/main">
                  <a:graphicData uri="http://schemas.microsoft.com/office/word/2010/wordprocessingShape">
                    <wps:wsp>
                      <wps:cNvSpPr txBox="1"/>
                      <wps:spPr>
                        <a:xfrm>
                          <a:off x="0" y="0"/>
                          <a:ext cx="657860" cy="2089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ABEE360" w14:textId="77777777" w:rsidR="00F87353" w:rsidRPr="00533384" w:rsidRDefault="00F87353" w:rsidP="00F87353">
                            <w:pPr>
                              <w:pStyle w:val="NoSpacing"/>
                              <w:rPr>
                                <w:i/>
                                <w:sz w:val="16"/>
                                <w:szCs w:val="16"/>
                              </w:rPr>
                            </w:pPr>
                            <w:r w:rsidRPr="00533384">
                              <w:rPr>
                                <w:i/>
                                <w:sz w:val="16"/>
                                <w:szCs w:val="16"/>
                              </w:rPr>
                              <w:t>first name</w:t>
                            </w:r>
                          </w:p>
                        </w:txbxContent>
                      </wps:txbx>
                      <wps:bodyPr rot="0" spcFirstLastPara="0" vertOverflow="overflow" horzOverflow="overflow" vert="horz" wrap="square" lIns="18288" tIns="18288" rIns="18288" bIns="18288" numCol="1" spcCol="0" rtlCol="0" fromWordArt="0" anchor="t" anchorCtr="0" forceAA="0" compatLnSpc="1">
                        <a:prstTxWarp prst="textNoShape">
                          <a:avLst/>
                        </a:prstTxWarp>
                        <a:noAutofit/>
                      </wps:bodyPr>
                    </wps:wsp>
                  </a:graphicData>
                </a:graphic>
              </wp:anchor>
            </w:drawing>
          </mc:Choice>
          <mc:Fallback>
            <w:pict>
              <v:shape w14:anchorId="44439030" id="Text Box 17" o:spid="_x0000_s1036" type="#_x0000_t202" style="position:absolute;margin-left:295.75pt;margin-top:5.25pt;width:51.8pt;height:16.45pt;z-index:251635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" filled="f" stroked="f" strokeweight=".5pt">
                <v:textbox inset="1.44pt,1.44pt,1.44pt,1.44pt">
                  <w:txbxContent>
                    <w:p w14:paraId="3ABEE360" w14:textId="77777777" w:rsidR="00F87353" w:rsidRPr="00533384" w:rsidRDefault="00F87353" w:rsidP="00F87353">
                      <w:pPr>
                        <w:pStyle w:val="NoSpacing"/>
                        <w:rPr>
                          <w:i/>
                          <w:sz w:val="16"/>
                          <w:szCs w:val="16"/>
                        </w:rPr>
                      </w:pPr>
                      <w:r w:rsidRPr="00533384">
                        <w:rPr>
                          <w:i/>
                          <w:sz w:val="16"/>
                          <w:szCs w:val="16"/>
                        </w:rPr>
                        <w:t>first name</w:t>
                      </w:r>
                    </w:p>
                  </w:txbxContent>
                </v:textbox>
              </v:shape>
            </w:pict>
          </mc:Fallback>
        </mc:AlternateContent>
      </w:r>
    </w:p>
    <w:p w14:paraId="6A6611D4" w14:textId="77777777" w:rsidR="00F92830" w:rsidRDefault="008B45AA">
      <w:r>
        <w:rPr>
          <w:noProof/>
        </w:rPr>
        <mc:AlternateContent>
          <mc:Choice Requires="wps">
            <w:drawing>
              <wp:anchor distT="0" distB="0" distL="114300" distR="114300" simplePos="0" relativeHeight="251640832" behindDoc="0" locked="0" layoutInCell="1" allowOverlap="1" wp14:anchorId="57A22A57" wp14:editId="033F308A">
                <wp:simplePos x="0" y="0"/>
                <wp:positionH relativeFrom="column">
                  <wp:posOffset>-470231</wp:posOffset>
                </wp:positionH>
                <wp:positionV relativeFrom="paragraph">
                  <wp:posOffset>233680</wp:posOffset>
                </wp:positionV>
                <wp:extent cx="2347595" cy="219075"/>
                <wp:effectExtent l="0" t="0" r="0" b="9525"/>
                <wp:wrapNone/>
                <wp:docPr id="138" name="Text Box 138"/>
                <wp:cNvGraphicFramePr/>
                <a:graphic xmlns:a="http://schemas.openxmlformats.org/drawingml/2006/main">
                  <a:graphicData uri="http://schemas.microsoft.com/office/word/2010/wordprocessingShape">
                    <wps:wsp>
                      <wps:cNvSpPr txBox="1"/>
                      <wps:spPr>
                        <a:xfrm>
                          <a:off x="0" y="0"/>
                          <a:ext cx="2347595" cy="2190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59AF11F" w14:textId="77777777" w:rsidR="00F03B22" w:rsidRPr="00B57A60" w:rsidRDefault="008B45AA" w:rsidP="008B45AA">
                            <w:pPr>
                              <w:pStyle w:val="NoSpacing"/>
                              <w:rPr>
                                <w:b/>
                                <w:sz w:val="20"/>
                                <w:szCs w:val="20"/>
                              </w:rPr>
                            </w:pPr>
                            <w:r>
                              <w:rPr>
                                <w:b/>
                                <w:sz w:val="20"/>
                                <w:szCs w:val="20"/>
                              </w:rPr>
                              <w:t xml:space="preserve"> </w:t>
                            </w:r>
                            <w:r w:rsidR="00F03B22">
                              <w:rPr>
                                <w:b/>
                                <w:sz w:val="20"/>
                                <w:szCs w:val="20"/>
                              </w:rPr>
                              <w:t>Owner/Responsible Party</w:t>
                            </w:r>
                            <w:r>
                              <w:rPr>
                                <w:b/>
                                <w:sz w:val="20"/>
                                <w:szCs w:val="20"/>
                              </w:rPr>
                              <w:t>’s Signature</w:t>
                            </w:r>
                            <w:r w:rsidR="00F03B22" w:rsidRPr="00B57A60">
                              <w:rPr>
                                <w:b/>
                                <w:sz w:val="20"/>
                                <w:szCs w:val="20"/>
                              </w:rPr>
                              <w:t>:</w:t>
                            </w:r>
                          </w:p>
                          <w:p w14:paraId="04211FBC" w14:textId="77777777" w:rsidR="00F03B22" w:rsidRPr="00B57A60" w:rsidRDefault="00F03B22" w:rsidP="00F03B22">
                            <w:pPr>
                              <w:pStyle w:val="NoSpacing"/>
                              <w:rPr>
                                <w:sz w:val="20"/>
                                <w:szCs w:val="20"/>
                              </w:rPr>
                            </w:pPr>
                            <w:r w:rsidRPr="00B57A60">
                              <w:rPr>
                                <w:sz w:val="20"/>
                                <w:szCs w:val="20"/>
                              </w:rPr>
                              <w:tab/>
                            </w:r>
                          </w:p>
                          <w:p w14:paraId="05CB313D" w14:textId="77777777" w:rsidR="00F03B22" w:rsidRPr="00B57A60" w:rsidRDefault="00F03B22" w:rsidP="00F03B22">
                            <w:pPr>
                              <w:pStyle w:val="NoSpacing"/>
                              <w:rPr>
                                <w:sz w:val="20"/>
                                <w:szCs w:val="20"/>
                              </w:rPr>
                            </w:pPr>
                          </w:p>
                          <w:p w14:paraId="5F2C9EA4" w14:textId="77777777" w:rsidR="00F03B22" w:rsidRDefault="00F03B22" w:rsidP="00F03B22">
                            <w:pPr>
                              <w:pStyle w:val="NoSpacing"/>
                            </w:pPr>
                            <w:r w:rsidRPr="00136D4C">
                              <w:tab/>
                            </w:r>
                            <w:r>
                              <w:tab/>
                            </w:r>
                          </w:p>
                          <w:p w14:paraId="4DCEDD3B" w14:textId="77777777" w:rsidR="00F03B22" w:rsidRDefault="00F03B22" w:rsidP="00F03B22">
                            <w:pPr>
                              <w:pStyle w:val="NoSpacing"/>
                            </w:pPr>
                          </w:p>
                          <w:p w14:paraId="140A109B" w14:textId="77777777" w:rsidR="00F03B22" w:rsidRDefault="00F03B22" w:rsidP="00F03B22">
                            <w:pPr>
                              <w:pStyle w:val="NoSpacing"/>
                            </w:pPr>
                          </w:p>
                          <w:p w14:paraId="612BBA90" w14:textId="77777777" w:rsidR="00F03B22" w:rsidRDefault="00F03B22" w:rsidP="00F03B22">
                            <w:pPr>
                              <w:pStyle w:val="NoSpacing"/>
                            </w:pPr>
                          </w:p>
                          <w:p w14:paraId="65A0FF40" w14:textId="77777777" w:rsidR="00F03B22" w:rsidRDefault="00F03B22" w:rsidP="00F03B22">
                            <w:pPr>
                              <w:pStyle w:val="NoSpacing"/>
                            </w:pPr>
                          </w:p>
                          <w:p w14:paraId="6C6D2B64" w14:textId="77777777" w:rsidR="00F03B22" w:rsidRDefault="00F03B22" w:rsidP="00F03B22">
                            <w:pPr>
                              <w:pStyle w:val="NoSpacing"/>
                            </w:pPr>
                          </w:p>
                        </w:txbxContent>
                      </wps:txbx>
                      <wps:bodyPr rot="0" spcFirstLastPara="0" vertOverflow="overflow" horzOverflow="overflow" vert="horz" wrap="square" lIns="18288" tIns="18288" rIns="18288" bIns="18288"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A22A57" id="Text Box 138" o:spid="_x0000_s1037" type="#_x0000_t202" style="position:absolute;margin-left:-37.05pt;margin-top:18.4pt;width:184.85pt;height:17.25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" filled="f" stroked="f" strokeweight=".5pt">
                <v:textbox inset="1.44pt,1.44pt,1.44pt,1.44pt">
                  <w:txbxContent>
                    <w:p w14:paraId="659AF11F" w14:textId="77777777" w:rsidR="00F03B22" w:rsidRPr="00B57A60" w:rsidRDefault="008B45AA" w:rsidP="008B45AA">
                      <w:pPr>
                        <w:pStyle w:val="NoSpacing"/>
                        <w:rPr>
                          <w:b/>
                          <w:sz w:val="20"/>
                          <w:szCs w:val="20"/>
                        </w:rPr>
                      </w:pPr>
                      <w:r>
                        <w:rPr>
                          <w:b/>
                          <w:sz w:val="20"/>
                          <w:szCs w:val="20"/>
                        </w:rPr>
                        <w:t xml:space="preserve"> </w:t>
                      </w:r>
                      <w:r w:rsidR="00F03B22">
                        <w:rPr>
                          <w:b/>
                          <w:sz w:val="20"/>
                          <w:szCs w:val="20"/>
                        </w:rPr>
                        <w:t>Owner/Responsible Party</w:t>
                      </w:r>
                      <w:r>
                        <w:rPr>
                          <w:b/>
                          <w:sz w:val="20"/>
                          <w:szCs w:val="20"/>
                        </w:rPr>
                        <w:t>’s Signature</w:t>
                      </w:r>
                      <w:r w:rsidR="00F03B22" w:rsidRPr="00B57A60">
                        <w:rPr>
                          <w:b/>
                          <w:sz w:val="20"/>
                          <w:szCs w:val="20"/>
                        </w:rPr>
                        <w:t>:</w:t>
                      </w:r>
                    </w:p>
                    <w:p w14:paraId="04211FBC" w14:textId="77777777" w:rsidR="00F03B22" w:rsidRPr="00B57A60" w:rsidRDefault="00F03B22" w:rsidP="00F03B22">
                      <w:pPr>
                        <w:pStyle w:val="NoSpacing"/>
                        <w:rPr>
                          <w:sz w:val="20"/>
                          <w:szCs w:val="20"/>
                        </w:rPr>
                      </w:pPr>
                      <w:r w:rsidRPr="00B57A60">
                        <w:rPr>
                          <w:sz w:val="20"/>
                          <w:szCs w:val="20"/>
                        </w:rPr>
                        <w:tab/>
                      </w:r>
                    </w:p>
                    <w:p w14:paraId="05CB313D" w14:textId="77777777" w:rsidR="00F03B22" w:rsidRPr="00B57A60" w:rsidRDefault="00F03B22" w:rsidP="00F03B22">
                      <w:pPr>
                        <w:pStyle w:val="NoSpacing"/>
                        <w:rPr>
                          <w:sz w:val="20"/>
                          <w:szCs w:val="20"/>
                        </w:rPr>
                      </w:pPr>
                    </w:p>
                    <w:p w14:paraId="5F2C9EA4" w14:textId="77777777" w:rsidR="00F03B22" w:rsidRDefault="00F03B22" w:rsidP="00F03B22">
                      <w:pPr>
                        <w:pStyle w:val="NoSpacing"/>
                      </w:pPr>
                      <w:r w:rsidRPr="00136D4C">
                        <w:tab/>
                      </w:r>
                      <w:r>
                        <w:tab/>
                      </w:r>
                    </w:p>
                    <w:p w14:paraId="4DCEDD3B" w14:textId="77777777" w:rsidR="00F03B22" w:rsidRDefault="00F03B22" w:rsidP="00F03B22">
                      <w:pPr>
                        <w:pStyle w:val="NoSpacing"/>
                      </w:pPr>
                    </w:p>
                    <w:p w14:paraId="140A109B" w14:textId="77777777" w:rsidR="00F03B22" w:rsidRDefault="00F03B22" w:rsidP="00F03B22">
                      <w:pPr>
                        <w:pStyle w:val="NoSpacing"/>
                      </w:pPr>
                    </w:p>
                    <w:p w14:paraId="612BBA90" w14:textId="77777777" w:rsidR="00F03B22" w:rsidRDefault="00F03B22" w:rsidP="00F03B22">
                      <w:pPr>
                        <w:pStyle w:val="NoSpacing"/>
                      </w:pPr>
                    </w:p>
                    <w:p w14:paraId="65A0FF40" w14:textId="77777777" w:rsidR="00F03B22" w:rsidRDefault="00F03B22" w:rsidP="00F03B22">
                      <w:pPr>
                        <w:pStyle w:val="NoSpacing"/>
                      </w:pPr>
                    </w:p>
                    <w:p w14:paraId="6C6D2B64" w14:textId="77777777" w:rsidR="00F03B22" w:rsidRDefault="00F03B22" w:rsidP="00F03B22">
                      <w:pPr>
                        <w:pStyle w:val="NoSpacing"/>
                      </w:pPr>
                    </w:p>
                  </w:txbxContent>
                </v:textbox>
              </v:shape>
            </w:pict>
          </mc:Fallback>
        </mc:AlternateContent>
      </w:r>
    </w:p>
    <w:p w14:paraId="68C6D225" w14:textId="77777777" w:rsidR="00F92830" w:rsidRDefault="008B45AA">
      <w:r>
        <w:rPr>
          <w:noProof/>
        </w:rPr>
        <mc:AlternateContent>
          <mc:Choice Requires="wps">
            <w:drawing>
              <wp:anchor distT="0" distB="0" distL="114300" distR="114300" simplePos="0" relativeHeight="251641856" behindDoc="0" locked="0" layoutInCell="1" allowOverlap="1" wp14:anchorId="2A35C4F3" wp14:editId="6BD15533">
                <wp:simplePos x="0" y="0"/>
                <wp:positionH relativeFrom="column">
                  <wp:posOffset>1537004</wp:posOffset>
                </wp:positionH>
                <wp:positionV relativeFrom="paragraph">
                  <wp:posOffset>120015</wp:posOffset>
                </wp:positionV>
                <wp:extent cx="3335731" cy="0"/>
                <wp:effectExtent l="0" t="0" r="36195" b="19050"/>
                <wp:wrapNone/>
                <wp:docPr id="139" name="Straight Connector 139"/>
                <wp:cNvGraphicFramePr/>
                <a:graphic xmlns:a="http://schemas.openxmlformats.org/drawingml/2006/main">
                  <a:graphicData uri="http://schemas.microsoft.com/office/word/2010/wordprocessingShape">
                    <wps:wsp>
                      <wps:cNvCnPr/>
                      <wps:spPr>
                        <a:xfrm>
                          <a:off x="0" y="0"/>
                          <a:ext cx="3335731"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0FECEA8" id="Straight Connector 139" o:spid="_x0000_s1026" style="position:absolute;z-index:2516418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21pt,9.45pt" to="383.65pt,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" strokecolor="black [3213]" strokeweight="1pt">
                <v:stroke joinstyle="miter"/>
              </v:line>
            </w:pict>
          </mc:Fallback>
        </mc:AlternateContent>
      </w:r>
    </w:p>
    <w:p w14:paraId="2E78D75E" w14:textId="77777777" w:rsidR="00F92830" w:rsidRDefault="00122B1F">
      <w:r>
        <w:rPr>
          <w:noProof/>
        </w:rPr>
        <mc:AlternateContent>
          <mc:Choice Requires="wps">
            <w:drawing>
              <wp:anchor distT="0" distB="0" distL="114300" distR="114300" simplePos="0" relativeHeight="251642880" behindDoc="0" locked="0" layoutInCell="1" allowOverlap="1" wp14:anchorId="58BE7BD7" wp14:editId="1EA1B9C1">
                <wp:simplePos x="0" y="0"/>
                <wp:positionH relativeFrom="column">
                  <wp:posOffset>-570230</wp:posOffset>
                </wp:positionH>
                <wp:positionV relativeFrom="paragraph">
                  <wp:posOffset>181610</wp:posOffset>
                </wp:positionV>
                <wp:extent cx="946150" cy="222250"/>
                <wp:effectExtent l="0" t="0" r="6350" b="6350"/>
                <wp:wrapNone/>
                <wp:docPr id="141" name="Text Box 141"/>
                <wp:cNvGraphicFramePr/>
                <a:graphic xmlns:a="http://schemas.openxmlformats.org/drawingml/2006/main">
                  <a:graphicData uri="http://schemas.microsoft.com/office/word/2010/wordprocessingShape">
                    <wps:wsp>
                      <wps:cNvSpPr txBox="1"/>
                      <wps:spPr>
                        <a:xfrm>
                          <a:off x="0" y="0"/>
                          <a:ext cx="946150" cy="222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701F200" w14:textId="77777777" w:rsidR="00F03B22" w:rsidRPr="00B57A60" w:rsidRDefault="00F03B22" w:rsidP="00F03B22">
                            <w:pPr>
                              <w:pStyle w:val="NoSpacing"/>
                              <w:jc w:val="center"/>
                              <w:rPr>
                                <w:b/>
                                <w:sz w:val="20"/>
                                <w:szCs w:val="20"/>
                              </w:rPr>
                            </w:pPr>
                            <w:r>
                              <w:rPr>
                                <w:b/>
                                <w:sz w:val="20"/>
                                <w:szCs w:val="20"/>
                              </w:rPr>
                              <w:t>Date Signed</w:t>
                            </w:r>
                            <w:r w:rsidRPr="00B57A60">
                              <w:rPr>
                                <w:b/>
                                <w:sz w:val="20"/>
                                <w:szCs w:val="20"/>
                              </w:rPr>
                              <w:t>:</w:t>
                            </w:r>
                          </w:p>
                          <w:p w14:paraId="50ADE6FB" w14:textId="77777777" w:rsidR="00F03B22" w:rsidRPr="00B57A60" w:rsidRDefault="00F03B22" w:rsidP="00F03B22">
                            <w:pPr>
                              <w:pStyle w:val="NoSpacing"/>
                              <w:rPr>
                                <w:sz w:val="20"/>
                                <w:szCs w:val="20"/>
                              </w:rPr>
                            </w:pPr>
                            <w:r w:rsidRPr="00B57A60">
                              <w:rPr>
                                <w:sz w:val="20"/>
                                <w:szCs w:val="20"/>
                              </w:rPr>
                              <w:tab/>
                            </w:r>
                          </w:p>
                          <w:p w14:paraId="3A830420" w14:textId="77777777" w:rsidR="00F03B22" w:rsidRPr="00B57A60" w:rsidRDefault="00F03B22" w:rsidP="00F03B22">
                            <w:pPr>
                              <w:pStyle w:val="NoSpacing"/>
                              <w:rPr>
                                <w:sz w:val="20"/>
                                <w:szCs w:val="20"/>
                              </w:rPr>
                            </w:pPr>
                          </w:p>
                          <w:p w14:paraId="4F420A67" w14:textId="77777777" w:rsidR="00F03B22" w:rsidRDefault="00F03B22" w:rsidP="00F03B22">
                            <w:pPr>
                              <w:pStyle w:val="NoSpacing"/>
                            </w:pPr>
                            <w:r w:rsidRPr="00136D4C">
                              <w:tab/>
                            </w:r>
                            <w:r>
                              <w:tab/>
                            </w:r>
                          </w:p>
                          <w:p w14:paraId="3395F5E6" w14:textId="77777777" w:rsidR="00F03B22" w:rsidRDefault="00F03B22" w:rsidP="00F03B22">
                            <w:pPr>
                              <w:pStyle w:val="NoSpacing"/>
                            </w:pPr>
                          </w:p>
                          <w:p w14:paraId="1B074249" w14:textId="77777777" w:rsidR="00F03B22" w:rsidRDefault="00F03B22" w:rsidP="00F03B22">
                            <w:pPr>
                              <w:pStyle w:val="NoSpacing"/>
                            </w:pPr>
                          </w:p>
                          <w:p w14:paraId="0086BA2C" w14:textId="77777777" w:rsidR="00F03B22" w:rsidRDefault="00F03B22" w:rsidP="00F03B22">
                            <w:pPr>
                              <w:pStyle w:val="NoSpacing"/>
                            </w:pPr>
                          </w:p>
                          <w:p w14:paraId="4BA0E0AF" w14:textId="77777777" w:rsidR="00F03B22" w:rsidRDefault="00F03B22" w:rsidP="00F03B22">
                            <w:pPr>
                              <w:pStyle w:val="NoSpacing"/>
                            </w:pPr>
                          </w:p>
                          <w:p w14:paraId="75D863FA" w14:textId="77777777" w:rsidR="00F03B22" w:rsidRDefault="00F03B22" w:rsidP="00F03B22">
                            <w:pPr>
                              <w:pStyle w:val="NoSpacing"/>
                            </w:pPr>
                          </w:p>
                        </w:txbxContent>
                      </wps:txbx>
                      <wps:bodyPr rot="0" spcFirstLastPara="0" vertOverflow="overflow" horzOverflow="overflow" vert="horz" wrap="square" lIns="18288" tIns="18288" rIns="18288" bIns="18288" numCol="1" spcCol="0" rtlCol="0" fromWordArt="0" anchor="t" anchorCtr="0" forceAA="0" compatLnSpc="1">
                        <a:prstTxWarp prst="textNoShape">
                          <a:avLst/>
                        </a:prstTxWarp>
                        <a:noAutofit/>
                      </wps:bodyPr>
                    </wps:wsp>
                  </a:graphicData>
                </a:graphic>
              </wp:anchor>
            </w:drawing>
          </mc:Choice>
          <mc:Fallback>
            <w:pict>
              <v:shape w14:anchorId="58BE7BD7" id="Text Box 141" o:spid="_x0000_s1038" type="#_x0000_t202" style="position:absolute;margin-left:-44.9pt;margin-top:14.3pt;width:74.5pt;height:17.5pt;z-index:2516428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" filled="f" stroked="f" strokeweight=".5pt">
                <v:textbox inset="1.44pt,1.44pt,1.44pt,1.44pt">
                  <w:txbxContent>
                    <w:p w14:paraId="6701F200" w14:textId="77777777" w:rsidR="00F03B22" w:rsidRPr="00B57A60" w:rsidRDefault="00F03B22" w:rsidP="00F03B22">
                      <w:pPr>
                        <w:pStyle w:val="NoSpacing"/>
                        <w:jc w:val="center"/>
                        <w:rPr>
                          <w:b/>
                          <w:sz w:val="20"/>
                          <w:szCs w:val="20"/>
                        </w:rPr>
                      </w:pPr>
                      <w:r>
                        <w:rPr>
                          <w:b/>
                          <w:sz w:val="20"/>
                          <w:szCs w:val="20"/>
                        </w:rPr>
                        <w:t>Date Signed</w:t>
                      </w:r>
                      <w:r w:rsidRPr="00B57A60">
                        <w:rPr>
                          <w:b/>
                          <w:sz w:val="20"/>
                          <w:szCs w:val="20"/>
                        </w:rPr>
                        <w:t>:</w:t>
                      </w:r>
                    </w:p>
                    <w:p w14:paraId="50ADE6FB" w14:textId="77777777" w:rsidR="00F03B22" w:rsidRPr="00B57A60" w:rsidRDefault="00F03B22" w:rsidP="00F03B22">
                      <w:pPr>
                        <w:pStyle w:val="NoSpacing"/>
                        <w:rPr>
                          <w:sz w:val="20"/>
                          <w:szCs w:val="20"/>
                        </w:rPr>
                      </w:pPr>
                      <w:r w:rsidRPr="00B57A60">
                        <w:rPr>
                          <w:sz w:val="20"/>
                          <w:szCs w:val="20"/>
                        </w:rPr>
                        <w:tab/>
                      </w:r>
                    </w:p>
                    <w:p w14:paraId="3A830420" w14:textId="77777777" w:rsidR="00F03B22" w:rsidRPr="00B57A60" w:rsidRDefault="00F03B22" w:rsidP="00F03B22">
                      <w:pPr>
                        <w:pStyle w:val="NoSpacing"/>
                        <w:rPr>
                          <w:sz w:val="20"/>
                          <w:szCs w:val="20"/>
                        </w:rPr>
                      </w:pPr>
                    </w:p>
                    <w:p w14:paraId="4F420A67" w14:textId="77777777" w:rsidR="00F03B22" w:rsidRDefault="00F03B22" w:rsidP="00F03B22">
                      <w:pPr>
                        <w:pStyle w:val="NoSpacing"/>
                      </w:pPr>
                      <w:r w:rsidRPr="00136D4C">
                        <w:tab/>
                      </w:r>
                      <w:r>
                        <w:tab/>
                      </w:r>
                    </w:p>
                    <w:p w14:paraId="3395F5E6" w14:textId="77777777" w:rsidR="00F03B22" w:rsidRDefault="00F03B22" w:rsidP="00F03B22">
                      <w:pPr>
                        <w:pStyle w:val="NoSpacing"/>
                      </w:pPr>
                    </w:p>
                    <w:p w14:paraId="1B074249" w14:textId="77777777" w:rsidR="00F03B22" w:rsidRDefault="00F03B22" w:rsidP="00F03B22">
                      <w:pPr>
                        <w:pStyle w:val="NoSpacing"/>
                      </w:pPr>
                    </w:p>
                    <w:p w14:paraId="0086BA2C" w14:textId="77777777" w:rsidR="00F03B22" w:rsidRDefault="00F03B22" w:rsidP="00F03B22">
                      <w:pPr>
                        <w:pStyle w:val="NoSpacing"/>
                      </w:pPr>
                    </w:p>
                    <w:p w14:paraId="4BA0E0AF" w14:textId="77777777" w:rsidR="00F03B22" w:rsidRDefault="00F03B22" w:rsidP="00F03B22">
                      <w:pPr>
                        <w:pStyle w:val="NoSpacing"/>
                      </w:pPr>
                    </w:p>
                    <w:p w14:paraId="75D863FA" w14:textId="77777777" w:rsidR="00F03B22" w:rsidRDefault="00F03B22" w:rsidP="00F03B22">
                      <w:pPr>
                        <w:pStyle w:val="NoSpacing"/>
                      </w:pPr>
                    </w:p>
                  </w:txbxContent>
                </v:textbox>
              </v:shape>
            </w:pict>
          </mc:Fallback>
        </mc:AlternateContent>
      </w:r>
      <w:r>
        <w:rPr>
          <w:noProof/>
        </w:rPr>
        <mc:AlternateContent>
          <mc:Choice Requires="wps">
            <w:drawing>
              <wp:anchor distT="0" distB="0" distL="114300" distR="114300" simplePos="0" relativeHeight="251643904" behindDoc="0" locked="0" layoutInCell="1" allowOverlap="1" wp14:anchorId="3D5FE200" wp14:editId="226DFF61">
                <wp:simplePos x="0" y="0"/>
                <wp:positionH relativeFrom="column">
                  <wp:posOffset>88265</wp:posOffset>
                </wp:positionH>
                <wp:positionV relativeFrom="paragraph">
                  <wp:posOffset>116205</wp:posOffset>
                </wp:positionV>
                <wp:extent cx="1971675" cy="349250"/>
                <wp:effectExtent l="0" t="0" r="9525" b="0"/>
                <wp:wrapNone/>
                <wp:docPr id="143" name="Text Box 143"/>
                <wp:cNvGraphicFramePr/>
                <a:graphic xmlns:a="http://schemas.openxmlformats.org/drawingml/2006/main">
                  <a:graphicData uri="http://schemas.microsoft.com/office/word/2010/wordprocessingShape">
                    <wps:wsp>
                      <wps:cNvSpPr txBox="1"/>
                      <wps:spPr>
                        <a:xfrm>
                          <a:off x="0" y="0"/>
                          <a:ext cx="1971675" cy="349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D2103EA" w14:textId="77777777" w:rsidR="00F03B22" w:rsidRPr="00B57A60" w:rsidRDefault="00F03B22" w:rsidP="00F03B22">
                            <w:pPr>
                              <w:pStyle w:val="NoSpacing"/>
                              <w:jc w:val="center"/>
                              <w:rPr>
                                <w:b/>
                                <w:sz w:val="20"/>
                                <w:szCs w:val="20"/>
                              </w:rPr>
                            </w:pPr>
                            <w:r>
                              <w:rPr>
                                <w:b/>
                                <w:sz w:val="20"/>
                                <w:szCs w:val="20"/>
                              </w:rPr>
                              <w:t xml:space="preserve">________ </w:t>
                            </w:r>
                            <w:r w:rsidRPr="00FC0B94">
                              <w:rPr>
                                <w:sz w:val="32"/>
                                <w:szCs w:val="32"/>
                              </w:rPr>
                              <w:t>/</w:t>
                            </w:r>
                            <w:r>
                              <w:rPr>
                                <w:b/>
                                <w:sz w:val="20"/>
                                <w:szCs w:val="20"/>
                              </w:rPr>
                              <w:t xml:space="preserve">_______ </w:t>
                            </w:r>
                            <w:r w:rsidRPr="00FC0B94">
                              <w:rPr>
                                <w:sz w:val="32"/>
                                <w:szCs w:val="32"/>
                              </w:rPr>
                              <w:t>/</w:t>
                            </w:r>
                            <w:r>
                              <w:rPr>
                                <w:b/>
                                <w:sz w:val="20"/>
                                <w:szCs w:val="20"/>
                              </w:rPr>
                              <w:t>________</w:t>
                            </w:r>
                          </w:p>
                          <w:p w14:paraId="169FEC0C" w14:textId="77777777" w:rsidR="00F03B22" w:rsidRDefault="00F03B22" w:rsidP="00F03B22">
                            <w:pPr>
                              <w:pStyle w:val="NoSpacing"/>
                            </w:pPr>
                            <w:r w:rsidRPr="00B57A60">
                              <w:rPr>
                                <w:sz w:val="20"/>
                                <w:szCs w:val="20"/>
                              </w:rPr>
                              <w:tab/>
                            </w:r>
                          </w:p>
                          <w:p w14:paraId="102F3924" w14:textId="77777777" w:rsidR="00F03B22" w:rsidRDefault="00F03B22" w:rsidP="00F03B22">
                            <w:pPr>
                              <w:pStyle w:val="NoSpacing"/>
                            </w:pPr>
                          </w:p>
                          <w:p w14:paraId="7EAFD711" w14:textId="77777777" w:rsidR="00F03B22" w:rsidRDefault="00F03B22" w:rsidP="00F03B22">
                            <w:pPr>
                              <w:pStyle w:val="NoSpacing"/>
                            </w:pPr>
                          </w:p>
                          <w:p w14:paraId="3ADAA1D6" w14:textId="77777777" w:rsidR="00F03B22" w:rsidRDefault="00F03B22" w:rsidP="00F03B22">
                            <w:pPr>
                              <w:pStyle w:val="NoSpacing"/>
                            </w:pPr>
                          </w:p>
                          <w:p w14:paraId="707F4F8D" w14:textId="77777777" w:rsidR="00F03B22" w:rsidRDefault="00F03B22" w:rsidP="00F03B22">
                            <w:pPr>
                              <w:pStyle w:val="NoSpacing"/>
                            </w:pPr>
                          </w:p>
                          <w:p w14:paraId="5F1BD8FE" w14:textId="77777777" w:rsidR="00F03B22" w:rsidRDefault="00F03B22" w:rsidP="00F03B22">
                            <w:pPr>
                              <w:pStyle w:val="NoSpacing"/>
                            </w:pPr>
                          </w:p>
                        </w:txbxContent>
                      </wps:txbx>
                      <wps:bodyPr rot="0" spcFirstLastPara="0" vertOverflow="overflow" horzOverflow="overflow" vert="horz" wrap="square" lIns="18288" tIns="18288" rIns="18288" bIns="18288" numCol="1" spcCol="0" rtlCol="0" fromWordArt="0" anchor="t" anchorCtr="0" forceAA="0" compatLnSpc="1">
                        <a:prstTxWarp prst="textNoShape">
                          <a:avLst/>
                        </a:prstTxWarp>
                        <a:noAutofit/>
                      </wps:bodyPr>
                    </wps:wsp>
                  </a:graphicData>
                </a:graphic>
              </wp:anchor>
            </w:drawing>
          </mc:Choice>
          <mc:Fallback>
            <w:pict>
              <v:shape w14:anchorId="3D5FE200" id="Text Box 143" o:spid="_x0000_s1039" type="#_x0000_t202" style="position:absolute;margin-left:6.95pt;margin-top:9.15pt;width:155.25pt;height:27.5pt;z-index:251643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" filled="f" stroked="f" strokeweight=".5pt">
                <v:textbox inset="1.44pt,1.44pt,1.44pt,1.44pt">
                  <w:txbxContent>
                    <w:p w14:paraId="1D2103EA" w14:textId="77777777" w:rsidR="00F03B22" w:rsidRPr="00B57A60" w:rsidRDefault="00F03B22" w:rsidP="00F03B22">
                      <w:pPr>
                        <w:pStyle w:val="NoSpacing"/>
                        <w:jc w:val="center"/>
                        <w:rPr>
                          <w:b/>
                          <w:sz w:val="20"/>
                          <w:szCs w:val="20"/>
                        </w:rPr>
                      </w:pPr>
                      <w:r>
                        <w:rPr>
                          <w:b/>
                          <w:sz w:val="20"/>
                          <w:szCs w:val="20"/>
                        </w:rPr>
                        <w:t xml:space="preserve">________ </w:t>
                      </w:r>
                      <w:r w:rsidRPr="00FC0B94">
                        <w:rPr>
                          <w:sz w:val="32"/>
                          <w:szCs w:val="32"/>
                        </w:rPr>
                        <w:t>/</w:t>
                      </w:r>
                      <w:r>
                        <w:rPr>
                          <w:b/>
                          <w:sz w:val="20"/>
                          <w:szCs w:val="20"/>
                        </w:rPr>
                        <w:t xml:space="preserve">_______ </w:t>
                      </w:r>
                      <w:r w:rsidRPr="00FC0B94">
                        <w:rPr>
                          <w:sz w:val="32"/>
                          <w:szCs w:val="32"/>
                        </w:rPr>
                        <w:t>/</w:t>
                      </w:r>
                      <w:r>
                        <w:rPr>
                          <w:b/>
                          <w:sz w:val="20"/>
                          <w:szCs w:val="20"/>
                        </w:rPr>
                        <w:t>________</w:t>
                      </w:r>
                    </w:p>
                    <w:p w14:paraId="169FEC0C" w14:textId="77777777" w:rsidR="00F03B22" w:rsidRDefault="00F03B22" w:rsidP="00F03B22">
                      <w:pPr>
                        <w:pStyle w:val="NoSpacing"/>
                      </w:pPr>
                      <w:r w:rsidRPr="00B57A60">
                        <w:rPr>
                          <w:sz w:val="20"/>
                          <w:szCs w:val="20"/>
                        </w:rPr>
                        <w:tab/>
                      </w:r>
                    </w:p>
                    <w:p w14:paraId="102F3924" w14:textId="77777777" w:rsidR="00F03B22" w:rsidRDefault="00F03B22" w:rsidP="00F03B22">
                      <w:pPr>
                        <w:pStyle w:val="NoSpacing"/>
                      </w:pPr>
                    </w:p>
                    <w:p w14:paraId="7EAFD711" w14:textId="77777777" w:rsidR="00F03B22" w:rsidRDefault="00F03B22" w:rsidP="00F03B22">
                      <w:pPr>
                        <w:pStyle w:val="NoSpacing"/>
                      </w:pPr>
                    </w:p>
                    <w:p w14:paraId="3ADAA1D6" w14:textId="77777777" w:rsidR="00F03B22" w:rsidRDefault="00F03B22" w:rsidP="00F03B22">
                      <w:pPr>
                        <w:pStyle w:val="NoSpacing"/>
                      </w:pPr>
                    </w:p>
                    <w:p w14:paraId="707F4F8D" w14:textId="77777777" w:rsidR="00F03B22" w:rsidRDefault="00F03B22" w:rsidP="00F03B22">
                      <w:pPr>
                        <w:pStyle w:val="NoSpacing"/>
                      </w:pPr>
                    </w:p>
                    <w:p w14:paraId="5F1BD8FE" w14:textId="77777777" w:rsidR="00F03B22" w:rsidRDefault="00F03B22" w:rsidP="00F03B22">
                      <w:pPr>
                        <w:pStyle w:val="NoSpacing"/>
                      </w:pPr>
                    </w:p>
                  </w:txbxContent>
                </v:textbox>
              </v:shape>
            </w:pict>
          </mc:Fallback>
        </mc:AlternateContent>
      </w:r>
    </w:p>
    <w:p w14:paraId="6CEB09A3" w14:textId="77777777" w:rsidR="00F92830" w:rsidRDefault="00F92830"/>
    <w:p w14:paraId="0FDD9FEA" w14:textId="77777777" w:rsidR="00F92830" w:rsidRDefault="00122B1F">
      <w:r>
        <w:rPr>
          <w:noProof/>
        </w:rPr>
        <mc:AlternateContent>
          <mc:Choice Requires="wps">
            <w:drawing>
              <wp:anchor distT="0" distB="0" distL="114300" distR="114300" simplePos="0" relativeHeight="251627520" behindDoc="0" locked="0" layoutInCell="1" allowOverlap="1" wp14:anchorId="70EAFCDC" wp14:editId="01F36ED9">
                <wp:simplePos x="0" y="0"/>
                <wp:positionH relativeFrom="leftMargin">
                  <wp:posOffset>458470</wp:posOffset>
                </wp:positionH>
                <wp:positionV relativeFrom="paragraph">
                  <wp:posOffset>181610</wp:posOffset>
                </wp:positionV>
                <wp:extent cx="636905" cy="267970"/>
                <wp:effectExtent l="0" t="0" r="0" b="0"/>
                <wp:wrapNone/>
                <wp:docPr id="6" name="Text Box 6"/>
                <wp:cNvGraphicFramePr/>
                <a:graphic xmlns:a="http://schemas.openxmlformats.org/drawingml/2006/main">
                  <a:graphicData uri="http://schemas.microsoft.com/office/word/2010/wordprocessingShape">
                    <wps:wsp>
                      <wps:cNvSpPr txBox="1"/>
                      <wps:spPr>
                        <a:xfrm>
                          <a:off x="0" y="0"/>
                          <a:ext cx="636905" cy="2679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39D0AC9" w14:textId="77777777" w:rsidR="000D6FA9" w:rsidRPr="00B57A60" w:rsidRDefault="002647CB" w:rsidP="000D6FA9">
                            <w:pPr>
                              <w:pStyle w:val="NoSpacing"/>
                              <w:rPr>
                                <w:b/>
                                <w:sz w:val="20"/>
                                <w:szCs w:val="20"/>
                              </w:rPr>
                            </w:pPr>
                            <w:r>
                              <w:rPr>
                                <w:b/>
                                <w:sz w:val="20"/>
                                <w:szCs w:val="20"/>
                              </w:rPr>
                              <w:t>Company</w:t>
                            </w:r>
                            <w:r w:rsidR="000D6FA9" w:rsidRPr="00B57A60">
                              <w:rPr>
                                <w:b/>
                                <w:sz w:val="20"/>
                                <w:szCs w:val="20"/>
                              </w:rPr>
                              <w:t>:</w:t>
                            </w:r>
                          </w:p>
                          <w:p w14:paraId="6AB3A618" w14:textId="77777777" w:rsidR="000D6FA9" w:rsidRPr="00B57A60" w:rsidRDefault="000D6FA9" w:rsidP="000D6FA9">
                            <w:pPr>
                              <w:pStyle w:val="NoSpacing"/>
                              <w:rPr>
                                <w:sz w:val="20"/>
                                <w:szCs w:val="20"/>
                              </w:rPr>
                            </w:pPr>
                            <w:r w:rsidRPr="00B57A60">
                              <w:rPr>
                                <w:sz w:val="20"/>
                                <w:szCs w:val="20"/>
                              </w:rPr>
                              <w:tab/>
                            </w:r>
                          </w:p>
                          <w:p w14:paraId="08F7E846" w14:textId="77777777" w:rsidR="000D6FA9" w:rsidRPr="00B57A60" w:rsidRDefault="000D6FA9" w:rsidP="000D6FA9">
                            <w:pPr>
                              <w:pStyle w:val="NoSpacing"/>
                              <w:rPr>
                                <w:sz w:val="20"/>
                                <w:szCs w:val="20"/>
                              </w:rPr>
                            </w:pPr>
                          </w:p>
                          <w:p w14:paraId="29967B14" w14:textId="77777777" w:rsidR="000D6FA9" w:rsidRDefault="000D6FA9" w:rsidP="000D6FA9">
                            <w:pPr>
                              <w:pStyle w:val="NoSpacing"/>
                            </w:pPr>
                            <w:r w:rsidRPr="00136D4C">
                              <w:tab/>
                            </w:r>
                            <w:r>
                              <w:tab/>
                            </w:r>
                          </w:p>
                          <w:p w14:paraId="0CFC8A35" w14:textId="77777777" w:rsidR="000D6FA9" w:rsidRDefault="000D6FA9" w:rsidP="000D6FA9">
                            <w:pPr>
                              <w:pStyle w:val="NoSpacing"/>
                            </w:pPr>
                          </w:p>
                          <w:p w14:paraId="4F4EC1DC" w14:textId="77777777" w:rsidR="000D6FA9" w:rsidRDefault="000D6FA9" w:rsidP="000D6FA9">
                            <w:pPr>
                              <w:pStyle w:val="NoSpacing"/>
                            </w:pPr>
                          </w:p>
                          <w:p w14:paraId="1B6FEE04" w14:textId="77777777" w:rsidR="000D6FA9" w:rsidRDefault="000D6FA9" w:rsidP="000D6FA9">
                            <w:pPr>
                              <w:pStyle w:val="NoSpacing"/>
                            </w:pPr>
                          </w:p>
                          <w:p w14:paraId="300AC1CE" w14:textId="77777777" w:rsidR="000D6FA9" w:rsidRDefault="000D6FA9" w:rsidP="000D6FA9">
                            <w:pPr>
                              <w:pStyle w:val="NoSpacing"/>
                            </w:pPr>
                          </w:p>
                          <w:p w14:paraId="27B9D813" w14:textId="77777777" w:rsidR="000D6FA9" w:rsidRDefault="000D6FA9" w:rsidP="000D6FA9">
                            <w:pPr>
                              <w:pStyle w:val="NoSpacing"/>
                            </w:pPr>
                          </w:p>
                        </w:txbxContent>
                      </wps:txbx>
                      <wps:bodyPr rot="0" spcFirstLastPara="0" vertOverflow="overflow" horzOverflow="overflow" vert="horz" wrap="square" lIns="18288" tIns="18288" rIns="18288" bIns="18288"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EAFCDC" id="Text Box 6" o:spid="_x0000_s1040" type="#_x0000_t202" style="position:absolute;margin-left:36.1pt;margin-top:14.3pt;width:50.15pt;height:21.1pt;z-index:25162752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" filled="f" stroked="f" strokeweight=".5pt">
                <v:textbox inset="1.44pt,1.44pt,1.44pt,1.44pt">
                  <w:txbxContent>
                    <w:p w14:paraId="739D0AC9" w14:textId="77777777" w:rsidR="000D6FA9" w:rsidRPr="00B57A60" w:rsidRDefault="002647CB" w:rsidP="000D6FA9">
                      <w:pPr>
                        <w:pStyle w:val="NoSpacing"/>
                        <w:rPr>
                          <w:b/>
                          <w:sz w:val="20"/>
                          <w:szCs w:val="20"/>
                        </w:rPr>
                      </w:pPr>
                      <w:r>
                        <w:rPr>
                          <w:b/>
                          <w:sz w:val="20"/>
                          <w:szCs w:val="20"/>
                        </w:rPr>
                        <w:t>Company</w:t>
                      </w:r>
                      <w:r w:rsidR="000D6FA9" w:rsidRPr="00B57A60">
                        <w:rPr>
                          <w:b/>
                          <w:sz w:val="20"/>
                          <w:szCs w:val="20"/>
                        </w:rPr>
                        <w:t>:</w:t>
                      </w:r>
                    </w:p>
                    <w:p w14:paraId="6AB3A618" w14:textId="77777777" w:rsidR="000D6FA9" w:rsidRPr="00B57A60" w:rsidRDefault="000D6FA9" w:rsidP="000D6FA9">
                      <w:pPr>
                        <w:pStyle w:val="NoSpacing"/>
                        <w:rPr>
                          <w:sz w:val="20"/>
                          <w:szCs w:val="20"/>
                        </w:rPr>
                      </w:pPr>
                      <w:r w:rsidRPr="00B57A60">
                        <w:rPr>
                          <w:sz w:val="20"/>
                          <w:szCs w:val="20"/>
                        </w:rPr>
                        <w:tab/>
                      </w:r>
                    </w:p>
                    <w:p w14:paraId="08F7E846" w14:textId="77777777" w:rsidR="000D6FA9" w:rsidRPr="00B57A60" w:rsidRDefault="000D6FA9" w:rsidP="000D6FA9">
                      <w:pPr>
                        <w:pStyle w:val="NoSpacing"/>
                        <w:rPr>
                          <w:sz w:val="20"/>
                          <w:szCs w:val="20"/>
                        </w:rPr>
                      </w:pPr>
                    </w:p>
                    <w:p w14:paraId="29967B14" w14:textId="77777777" w:rsidR="000D6FA9" w:rsidRDefault="000D6FA9" w:rsidP="000D6FA9">
                      <w:pPr>
                        <w:pStyle w:val="NoSpacing"/>
                      </w:pPr>
                      <w:r w:rsidRPr="00136D4C">
                        <w:tab/>
                      </w:r>
                      <w:r>
                        <w:tab/>
                      </w:r>
                    </w:p>
                    <w:p w14:paraId="0CFC8A35" w14:textId="77777777" w:rsidR="000D6FA9" w:rsidRDefault="000D6FA9" w:rsidP="000D6FA9">
                      <w:pPr>
                        <w:pStyle w:val="NoSpacing"/>
                      </w:pPr>
                    </w:p>
                    <w:p w14:paraId="4F4EC1DC" w14:textId="77777777" w:rsidR="000D6FA9" w:rsidRDefault="000D6FA9" w:rsidP="000D6FA9">
                      <w:pPr>
                        <w:pStyle w:val="NoSpacing"/>
                      </w:pPr>
                    </w:p>
                    <w:p w14:paraId="1B6FEE04" w14:textId="77777777" w:rsidR="000D6FA9" w:rsidRDefault="000D6FA9" w:rsidP="000D6FA9">
                      <w:pPr>
                        <w:pStyle w:val="NoSpacing"/>
                      </w:pPr>
                    </w:p>
                    <w:p w14:paraId="300AC1CE" w14:textId="77777777" w:rsidR="000D6FA9" w:rsidRDefault="000D6FA9" w:rsidP="000D6FA9">
                      <w:pPr>
                        <w:pStyle w:val="NoSpacing"/>
                      </w:pPr>
                    </w:p>
                    <w:p w14:paraId="27B9D813" w14:textId="77777777" w:rsidR="000D6FA9" w:rsidRDefault="000D6FA9" w:rsidP="000D6FA9">
                      <w:pPr>
                        <w:pStyle w:val="NoSpacing"/>
                      </w:pPr>
                    </w:p>
                  </w:txbxContent>
                </v:textbox>
                <w10:wrap anchorx="margin"/>
              </v:shape>
            </w:pict>
          </mc:Fallback>
        </mc:AlternateContent>
      </w:r>
      <w:r>
        <w:rPr>
          <w:noProof/>
        </w:rPr>
        <mc:AlternateContent>
          <mc:Choice Requires="wps">
            <w:drawing>
              <wp:anchor distT="0" distB="0" distL="114300" distR="114300" simplePos="0" relativeHeight="251629568" behindDoc="0" locked="0" layoutInCell="1" allowOverlap="1" wp14:anchorId="72F03619" wp14:editId="045850ED">
                <wp:simplePos x="0" y="0"/>
                <wp:positionH relativeFrom="column">
                  <wp:posOffset>99695</wp:posOffset>
                </wp:positionH>
                <wp:positionV relativeFrom="paragraph">
                  <wp:posOffset>349885</wp:posOffset>
                </wp:positionV>
                <wp:extent cx="5438140" cy="0"/>
                <wp:effectExtent l="0" t="0" r="29210" b="19050"/>
                <wp:wrapNone/>
                <wp:docPr id="7" name="Straight Connector 7"/>
                <wp:cNvGraphicFramePr/>
                <a:graphic xmlns:a="http://schemas.openxmlformats.org/drawingml/2006/main">
                  <a:graphicData uri="http://schemas.microsoft.com/office/word/2010/wordprocessingShape">
                    <wps:wsp>
                      <wps:cNvCnPr/>
                      <wps:spPr>
                        <a:xfrm>
                          <a:off x="0" y="0"/>
                          <a:ext cx="543814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5F666CF" id="Straight Connector 7" o:spid="_x0000_s1026" style="position:absolute;z-index:2516295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85pt,27.55pt" to="436.05pt,2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" strokecolor="black [3213]" strokeweight="1pt">
                <v:stroke joinstyle="miter"/>
              </v:line>
            </w:pict>
          </mc:Fallback>
        </mc:AlternateContent>
      </w:r>
      <w:r>
        <w:rPr>
          <w:noProof/>
        </w:rPr>
        <mc:AlternateContent>
          <mc:Choice Requires="wps">
            <w:drawing>
              <wp:anchor distT="0" distB="0" distL="114300" distR="114300" simplePos="0" relativeHeight="251628544" behindDoc="0" locked="0" layoutInCell="1" allowOverlap="1" wp14:anchorId="4B25579C" wp14:editId="729EC865">
                <wp:simplePos x="0" y="0"/>
                <wp:positionH relativeFrom="column">
                  <wp:posOffset>-453390</wp:posOffset>
                </wp:positionH>
                <wp:positionV relativeFrom="paragraph">
                  <wp:posOffset>719455</wp:posOffset>
                </wp:positionV>
                <wp:extent cx="1041400" cy="196215"/>
                <wp:effectExtent l="0" t="0" r="6350" b="0"/>
                <wp:wrapNone/>
                <wp:docPr id="89" name="Text Box 89"/>
                <wp:cNvGraphicFramePr/>
                <a:graphic xmlns:a="http://schemas.openxmlformats.org/drawingml/2006/main">
                  <a:graphicData uri="http://schemas.microsoft.com/office/word/2010/wordprocessingShape">
                    <wps:wsp>
                      <wps:cNvSpPr txBox="1"/>
                      <wps:spPr>
                        <a:xfrm>
                          <a:off x="0" y="0"/>
                          <a:ext cx="1041400" cy="1962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F5E4735" w14:textId="77777777" w:rsidR="0089393B" w:rsidRPr="00B57A60" w:rsidRDefault="002647CB" w:rsidP="0089393B">
                            <w:pPr>
                              <w:pStyle w:val="NoSpacing"/>
                              <w:rPr>
                                <w:b/>
                                <w:sz w:val="20"/>
                                <w:szCs w:val="20"/>
                              </w:rPr>
                            </w:pPr>
                            <w:r>
                              <w:rPr>
                                <w:b/>
                                <w:sz w:val="20"/>
                                <w:szCs w:val="20"/>
                              </w:rPr>
                              <w:t>Company Address</w:t>
                            </w:r>
                            <w:r w:rsidR="0089393B">
                              <w:rPr>
                                <w:b/>
                                <w:sz w:val="20"/>
                                <w:szCs w:val="20"/>
                              </w:rPr>
                              <w:t>:</w:t>
                            </w:r>
                          </w:p>
                          <w:p w14:paraId="6EDE9677" w14:textId="77777777" w:rsidR="0089393B" w:rsidRPr="00B57A60" w:rsidRDefault="0089393B" w:rsidP="0089393B">
                            <w:pPr>
                              <w:pStyle w:val="NoSpacing"/>
                              <w:rPr>
                                <w:sz w:val="20"/>
                                <w:szCs w:val="20"/>
                              </w:rPr>
                            </w:pPr>
                            <w:r w:rsidRPr="00B57A60">
                              <w:rPr>
                                <w:sz w:val="20"/>
                                <w:szCs w:val="20"/>
                              </w:rPr>
                              <w:tab/>
                            </w:r>
                          </w:p>
                          <w:p w14:paraId="6C3F47BE" w14:textId="77777777" w:rsidR="0089393B" w:rsidRPr="00B57A60" w:rsidRDefault="0089393B" w:rsidP="0089393B">
                            <w:pPr>
                              <w:pStyle w:val="NoSpacing"/>
                              <w:rPr>
                                <w:sz w:val="20"/>
                                <w:szCs w:val="20"/>
                              </w:rPr>
                            </w:pPr>
                          </w:p>
                          <w:p w14:paraId="52B02F3F" w14:textId="77777777" w:rsidR="0089393B" w:rsidRDefault="0089393B" w:rsidP="0089393B">
                            <w:pPr>
                              <w:pStyle w:val="NoSpacing"/>
                            </w:pPr>
                            <w:r w:rsidRPr="00136D4C">
                              <w:tab/>
                            </w:r>
                            <w:r>
                              <w:tab/>
                            </w:r>
                          </w:p>
                          <w:p w14:paraId="4C115B07" w14:textId="77777777" w:rsidR="0089393B" w:rsidRDefault="0089393B" w:rsidP="0089393B">
                            <w:pPr>
                              <w:pStyle w:val="NoSpacing"/>
                            </w:pPr>
                          </w:p>
                          <w:p w14:paraId="50DDFEE6" w14:textId="77777777" w:rsidR="0089393B" w:rsidRDefault="0089393B" w:rsidP="0089393B">
                            <w:pPr>
                              <w:pStyle w:val="NoSpacing"/>
                            </w:pPr>
                          </w:p>
                          <w:p w14:paraId="6F8891D9" w14:textId="77777777" w:rsidR="0089393B" w:rsidRDefault="0089393B" w:rsidP="0089393B">
                            <w:pPr>
                              <w:pStyle w:val="NoSpacing"/>
                            </w:pPr>
                          </w:p>
                          <w:p w14:paraId="655018EE" w14:textId="77777777" w:rsidR="0089393B" w:rsidRDefault="0089393B" w:rsidP="0089393B">
                            <w:pPr>
                              <w:pStyle w:val="NoSpacing"/>
                            </w:pPr>
                          </w:p>
                          <w:p w14:paraId="4CD96044" w14:textId="77777777" w:rsidR="0089393B" w:rsidRDefault="0089393B" w:rsidP="0089393B">
                            <w:pPr>
                              <w:pStyle w:val="NoSpacing"/>
                            </w:pPr>
                          </w:p>
                        </w:txbxContent>
                      </wps:txbx>
                      <wps:bodyPr rot="0" spcFirstLastPara="0" vertOverflow="overflow" horzOverflow="overflow" vert="horz" wrap="square" lIns="18288" tIns="18288" rIns="18288" bIns="18288"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25579C" id="Text Box 89" o:spid="_x0000_s1041" type="#_x0000_t202" style="position:absolute;margin-left:-35.7pt;margin-top:56.65pt;width:82pt;height:15.45pt;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" filled="f" stroked="f" strokeweight=".5pt">
                <v:textbox inset="1.44pt,1.44pt,1.44pt,1.44pt">
                  <w:txbxContent>
                    <w:p w14:paraId="4F5E4735" w14:textId="77777777" w:rsidR="0089393B" w:rsidRPr="00B57A60" w:rsidRDefault="002647CB" w:rsidP="0089393B">
                      <w:pPr>
                        <w:pStyle w:val="NoSpacing"/>
                        <w:rPr>
                          <w:b/>
                          <w:sz w:val="20"/>
                          <w:szCs w:val="20"/>
                        </w:rPr>
                      </w:pPr>
                      <w:r>
                        <w:rPr>
                          <w:b/>
                          <w:sz w:val="20"/>
                          <w:szCs w:val="20"/>
                        </w:rPr>
                        <w:t>Company Address</w:t>
                      </w:r>
                      <w:r w:rsidR="0089393B">
                        <w:rPr>
                          <w:b/>
                          <w:sz w:val="20"/>
                          <w:szCs w:val="20"/>
                        </w:rPr>
                        <w:t>:</w:t>
                      </w:r>
                    </w:p>
                    <w:p w14:paraId="6EDE9677" w14:textId="77777777" w:rsidR="0089393B" w:rsidRPr="00B57A60" w:rsidRDefault="0089393B" w:rsidP="0089393B">
                      <w:pPr>
                        <w:pStyle w:val="NoSpacing"/>
                        <w:rPr>
                          <w:sz w:val="20"/>
                          <w:szCs w:val="20"/>
                        </w:rPr>
                      </w:pPr>
                      <w:r w:rsidRPr="00B57A60">
                        <w:rPr>
                          <w:sz w:val="20"/>
                          <w:szCs w:val="20"/>
                        </w:rPr>
                        <w:tab/>
                      </w:r>
                    </w:p>
                    <w:p w14:paraId="6C3F47BE" w14:textId="77777777" w:rsidR="0089393B" w:rsidRPr="00B57A60" w:rsidRDefault="0089393B" w:rsidP="0089393B">
                      <w:pPr>
                        <w:pStyle w:val="NoSpacing"/>
                        <w:rPr>
                          <w:sz w:val="20"/>
                          <w:szCs w:val="20"/>
                        </w:rPr>
                      </w:pPr>
                    </w:p>
                    <w:p w14:paraId="52B02F3F" w14:textId="77777777" w:rsidR="0089393B" w:rsidRDefault="0089393B" w:rsidP="0089393B">
                      <w:pPr>
                        <w:pStyle w:val="NoSpacing"/>
                      </w:pPr>
                      <w:r w:rsidRPr="00136D4C">
                        <w:tab/>
                      </w:r>
                      <w:r>
                        <w:tab/>
                      </w:r>
                    </w:p>
                    <w:p w14:paraId="4C115B07" w14:textId="77777777" w:rsidR="0089393B" w:rsidRDefault="0089393B" w:rsidP="0089393B">
                      <w:pPr>
                        <w:pStyle w:val="NoSpacing"/>
                      </w:pPr>
                    </w:p>
                    <w:p w14:paraId="50DDFEE6" w14:textId="77777777" w:rsidR="0089393B" w:rsidRDefault="0089393B" w:rsidP="0089393B">
                      <w:pPr>
                        <w:pStyle w:val="NoSpacing"/>
                      </w:pPr>
                    </w:p>
                    <w:p w14:paraId="6F8891D9" w14:textId="77777777" w:rsidR="0089393B" w:rsidRDefault="0089393B" w:rsidP="0089393B">
                      <w:pPr>
                        <w:pStyle w:val="NoSpacing"/>
                      </w:pPr>
                    </w:p>
                    <w:p w14:paraId="655018EE" w14:textId="77777777" w:rsidR="0089393B" w:rsidRDefault="0089393B" w:rsidP="0089393B">
                      <w:pPr>
                        <w:pStyle w:val="NoSpacing"/>
                      </w:pPr>
                    </w:p>
                    <w:p w14:paraId="4CD96044" w14:textId="77777777" w:rsidR="0089393B" w:rsidRDefault="0089393B" w:rsidP="0089393B">
                      <w:pPr>
                        <w:pStyle w:val="NoSpacing"/>
                      </w:pPr>
                    </w:p>
                  </w:txbxContent>
                </v:textbox>
              </v:shape>
            </w:pict>
          </mc:Fallback>
        </mc:AlternateContent>
      </w:r>
      <w:r>
        <w:rPr>
          <w:noProof/>
        </w:rPr>
        <mc:AlternateContent>
          <mc:Choice Requires="wps">
            <w:drawing>
              <wp:anchor distT="0" distB="0" distL="114300" distR="114300" simplePos="0" relativeHeight="251626496" behindDoc="0" locked="0" layoutInCell="1" allowOverlap="1" wp14:anchorId="507ACAE5" wp14:editId="11C684F1">
                <wp:simplePos x="0" y="0"/>
                <wp:positionH relativeFrom="column">
                  <wp:posOffset>544830</wp:posOffset>
                </wp:positionH>
                <wp:positionV relativeFrom="paragraph">
                  <wp:posOffset>897890</wp:posOffset>
                </wp:positionV>
                <wp:extent cx="5478145" cy="0"/>
                <wp:effectExtent l="0" t="0" r="27305" b="19050"/>
                <wp:wrapNone/>
                <wp:docPr id="91" name="Straight Connector 91"/>
                <wp:cNvGraphicFramePr/>
                <a:graphic xmlns:a="http://schemas.openxmlformats.org/drawingml/2006/main">
                  <a:graphicData uri="http://schemas.microsoft.com/office/word/2010/wordprocessingShape">
                    <wps:wsp>
                      <wps:cNvCnPr/>
                      <wps:spPr>
                        <a:xfrm>
                          <a:off x="0" y="0"/>
                          <a:ext cx="5478145"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136C425" id="Straight Connector 91" o:spid="_x0000_s1026" style="position:absolute;z-index:2516264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2.9pt,70.7pt" to="474.25pt,7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" strokecolor="black [3213]" strokeweight="1pt">
                <v:stroke joinstyle="miter"/>
              </v:line>
            </w:pict>
          </mc:Fallback>
        </mc:AlternateContent>
      </w:r>
      <w:r w:rsidRPr="002647CB">
        <w:rPr>
          <w:noProof/>
        </w:rPr>
        <mc:AlternateContent>
          <mc:Choice Requires="wps">
            <w:drawing>
              <wp:anchor distT="0" distB="0" distL="114300" distR="114300" simplePos="0" relativeHeight="251644928" behindDoc="0" locked="0" layoutInCell="1" allowOverlap="1" wp14:anchorId="07E6CB8D" wp14:editId="3C1B83F7">
                <wp:simplePos x="0" y="0"/>
                <wp:positionH relativeFrom="leftMargin">
                  <wp:posOffset>459740</wp:posOffset>
                </wp:positionH>
                <wp:positionV relativeFrom="paragraph">
                  <wp:posOffset>1244600</wp:posOffset>
                </wp:positionV>
                <wp:extent cx="469265" cy="267970"/>
                <wp:effectExtent l="0" t="0" r="6985" b="0"/>
                <wp:wrapNone/>
                <wp:docPr id="144" name="Text Box 144"/>
                <wp:cNvGraphicFramePr/>
                <a:graphic xmlns:a="http://schemas.openxmlformats.org/drawingml/2006/main">
                  <a:graphicData uri="http://schemas.microsoft.com/office/word/2010/wordprocessingShape">
                    <wps:wsp>
                      <wps:cNvSpPr txBox="1"/>
                      <wps:spPr>
                        <a:xfrm>
                          <a:off x="0" y="0"/>
                          <a:ext cx="469265" cy="2679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6349D9" w14:textId="77777777" w:rsidR="002647CB" w:rsidRPr="00B57A60" w:rsidRDefault="002647CB" w:rsidP="002647CB">
                            <w:pPr>
                              <w:pStyle w:val="NoSpacing"/>
                              <w:rPr>
                                <w:b/>
                                <w:sz w:val="20"/>
                                <w:szCs w:val="20"/>
                              </w:rPr>
                            </w:pPr>
                            <w:r>
                              <w:rPr>
                                <w:b/>
                                <w:sz w:val="20"/>
                                <w:szCs w:val="20"/>
                              </w:rPr>
                              <w:t>Phone</w:t>
                            </w:r>
                            <w:r w:rsidRPr="00B57A60">
                              <w:rPr>
                                <w:b/>
                                <w:sz w:val="20"/>
                                <w:szCs w:val="20"/>
                              </w:rPr>
                              <w:t>:</w:t>
                            </w:r>
                          </w:p>
                          <w:p w14:paraId="0C14F26F" w14:textId="77777777" w:rsidR="002647CB" w:rsidRPr="00B57A60" w:rsidRDefault="002647CB" w:rsidP="002647CB">
                            <w:pPr>
                              <w:pStyle w:val="NoSpacing"/>
                              <w:rPr>
                                <w:sz w:val="20"/>
                                <w:szCs w:val="20"/>
                              </w:rPr>
                            </w:pPr>
                            <w:r w:rsidRPr="00B57A60">
                              <w:rPr>
                                <w:sz w:val="20"/>
                                <w:szCs w:val="20"/>
                              </w:rPr>
                              <w:tab/>
                            </w:r>
                          </w:p>
                          <w:p w14:paraId="1AA555AE" w14:textId="77777777" w:rsidR="002647CB" w:rsidRPr="00B57A60" w:rsidRDefault="002647CB" w:rsidP="002647CB">
                            <w:pPr>
                              <w:pStyle w:val="NoSpacing"/>
                              <w:rPr>
                                <w:sz w:val="20"/>
                                <w:szCs w:val="20"/>
                              </w:rPr>
                            </w:pPr>
                          </w:p>
                          <w:p w14:paraId="53D4C761" w14:textId="77777777" w:rsidR="002647CB" w:rsidRDefault="002647CB" w:rsidP="002647CB">
                            <w:pPr>
                              <w:pStyle w:val="NoSpacing"/>
                            </w:pPr>
                            <w:r w:rsidRPr="00136D4C">
                              <w:tab/>
                            </w:r>
                            <w:r>
                              <w:tab/>
                            </w:r>
                          </w:p>
                          <w:p w14:paraId="24F1C5E8" w14:textId="77777777" w:rsidR="002647CB" w:rsidRDefault="002647CB" w:rsidP="002647CB">
                            <w:pPr>
                              <w:pStyle w:val="NoSpacing"/>
                            </w:pPr>
                          </w:p>
                          <w:p w14:paraId="6A421DCF" w14:textId="77777777" w:rsidR="002647CB" w:rsidRDefault="002647CB" w:rsidP="002647CB">
                            <w:pPr>
                              <w:pStyle w:val="NoSpacing"/>
                            </w:pPr>
                          </w:p>
                          <w:p w14:paraId="057E87D0" w14:textId="77777777" w:rsidR="002647CB" w:rsidRDefault="002647CB" w:rsidP="002647CB">
                            <w:pPr>
                              <w:pStyle w:val="NoSpacing"/>
                            </w:pPr>
                          </w:p>
                          <w:p w14:paraId="622CE278" w14:textId="77777777" w:rsidR="002647CB" w:rsidRDefault="002647CB" w:rsidP="002647CB">
                            <w:pPr>
                              <w:pStyle w:val="NoSpacing"/>
                            </w:pPr>
                          </w:p>
                          <w:p w14:paraId="6EF9005D" w14:textId="77777777" w:rsidR="002647CB" w:rsidRDefault="002647CB" w:rsidP="002647CB">
                            <w:pPr>
                              <w:pStyle w:val="NoSpacing"/>
                            </w:pPr>
                          </w:p>
                        </w:txbxContent>
                      </wps:txbx>
                      <wps:bodyPr rot="0" spcFirstLastPara="0" vertOverflow="overflow" horzOverflow="overflow" vert="horz" wrap="square" lIns="18288" tIns="18288" rIns="18288" bIns="18288"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E6CB8D" id="Text Box 144" o:spid="_x0000_s1042" type="#_x0000_t202" style="position:absolute;margin-left:36.2pt;margin-top:98pt;width:36.95pt;height:21.1pt;z-index:25164492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" filled="f" stroked="f" strokeweight=".5pt">
                <v:textbox inset="1.44pt,1.44pt,1.44pt,1.44pt">
                  <w:txbxContent>
                    <w:p w14:paraId="506349D9" w14:textId="77777777" w:rsidR="002647CB" w:rsidRPr="00B57A60" w:rsidRDefault="002647CB" w:rsidP="002647CB">
                      <w:pPr>
                        <w:pStyle w:val="NoSpacing"/>
                        <w:rPr>
                          <w:b/>
                          <w:sz w:val="20"/>
                          <w:szCs w:val="20"/>
                        </w:rPr>
                      </w:pPr>
                      <w:r>
                        <w:rPr>
                          <w:b/>
                          <w:sz w:val="20"/>
                          <w:szCs w:val="20"/>
                        </w:rPr>
                        <w:t>Phone</w:t>
                      </w:r>
                      <w:r w:rsidRPr="00B57A60">
                        <w:rPr>
                          <w:b/>
                          <w:sz w:val="20"/>
                          <w:szCs w:val="20"/>
                        </w:rPr>
                        <w:t>:</w:t>
                      </w:r>
                    </w:p>
                    <w:p w14:paraId="0C14F26F" w14:textId="77777777" w:rsidR="002647CB" w:rsidRPr="00B57A60" w:rsidRDefault="002647CB" w:rsidP="002647CB">
                      <w:pPr>
                        <w:pStyle w:val="NoSpacing"/>
                        <w:rPr>
                          <w:sz w:val="20"/>
                          <w:szCs w:val="20"/>
                        </w:rPr>
                      </w:pPr>
                      <w:r w:rsidRPr="00B57A60">
                        <w:rPr>
                          <w:sz w:val="20"/>
                          <w:szCs w:val="20"/>
                        </w:rPr>
                        <w:tab/>
                      </w:r>
                    </w:p>
                    <w:p w14:paraId="1AA555AE" w14:textId="77777777" w:rsidR="002647CB" w:rsidRPr="00B57A60" w:rsidRDefault="002647CB" w:rsidP="002647CB">
                      <w:pPr>
                        <w:pStyle w:val="NoSpacing"/>
                        <w:rPr>
                          <w:sz w:val="20"/>
                          <w:szCs w:val="20"/>
                        </w:rPr>
                      </w:pPr>
                    </w:p>
                    <w:p w14:paraId="53D4C761" w14:textId="77777777" w:rsidR="002647CB" w:rsidRDefault="002647CB" w:rsidP="002647CB">
                      <w:pPr>
                        <w:pStyle w:val="NoSpacing"/>
                      </w:pPr>
                      <w:r w:rsidRPr="00136D4C">
                        <w:tab/>
                      </w:r>
                      <w:r>
                        <w:tab/>
                      </w:r>
                    </w:p>
                    <w:p w14:paraId="24F1C5E8" w14:textId="77777777" w:rsidR="002647CB" w:rsidRDefault="002647CB" w:rsidP="002647CB">
                      <w:pPr>
                        <w:pStyle w:val="NoSpacing"/>
                      </w:pPr>
                    </w:p>
                    <w:p w14:paraId="6A421DCF" w14:textId="77777777" w:rsidR="002647CB" w:rsidRDefault="002647CB" w:rsidP="002647CB">
                      <w:pPr>
                        <w:pStyle w:val="NoSpacing"/>
                      </w:pPr>
                    </w:p>
                    <w:p w14:paraId="057E87D0" w14:textId="77777777" w:rsidR="002647CB" w:rsidRDefault="002647CB" w:rsidP="002647CB">
                      <w:pPr>
                        <w:pStyle w:val="NoSpacing"/>
                      </w:pPr>
                    </w:p>
                    <w:p w14:paraId="622CE278" w14:textId="77777777" w:rsidR="002647CB" w:rsidRDefault="002647CB" w:rsidP="002647CB">
                      <w:pPr>
                        <w:pStyle w:val="NoSpacing"/>
                      </w:pPr>
                    </w:p>
                    <w:p w14:paraId="6EF9005D" w14:textId="77777777" w:rsidR="002647CB" w:rsidRDefault="002647CB" w:rsidP="002647CB">
                      <w:pPr>
                        <w:pStyle w:val="NoSpacing"/>
                      </w:pPr>
                    </w:p>
                  </w:txbxContent>
                </v:textbox>
                <w10:wrap anchorx="margin"/>
              </v:shape>
            </w:pict>
          </mc:Fallback>
        </mc:AlternateContent>
      </w:r>
      <w:r w:rsidRPr="002647CB">
        <w:rPr>
          <w:noProof/>
        </w:rPr>
        <mc:AlternateContent>
          <mc:Choice Requires="wps">
            <w:drawing>
              <wp:anchor distT="0" distB="0" distL="114300" distR="114300" simplePos="0" relativeHeight="251645952" behindDoc="0" locked="0" layoutInCell="1" allowOverlap="1" wp14:anchorId="06A266DD" wp14:editId="1F50CE61">
                <wp:simplePos x="0" y="0"/>
                <wp:positionH relativeFrom="column">
                  <wp:posOffset>-64770</wp:posOffset>
                </wp:positionH>
                <wp:positionV relativeFrom="paragraph">
                  <wp:posOffset>1404620</wp:posOffset>
                </wp:positionV>
                <wp:extent cx="1943100" cy="0"/>
                <wp:effectExtent l="0" t="0" r="19050" b="19050"/>
                <wp:wrapNone/>
                <wp:docPr id="145" name="Straight Connector 145"/>
                <wp:cNvGraphicFramePr/>
                <a:graphic xmlns:a="http://schemas.openxmlformats.org/drawingml/2006/main">
                  <a:graphicData uri="http://schemas.microsoft.com/office/word/2010/wordprocessingShape">
                    <wps:wsp>
                      <wps:cNvCnPr/>
                      <wps:spPr>
                        <a:xfrm>
                          <a:off x="0" y="0"/>
                          <a:ext cx="19431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4A2764B" id="Straight Connector 145" o:spid="_x0000_s1026" style="position:absolute;z-index:2516459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1pt,110.6pt" to="147.9pt,11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" strokecolor="black [3213]" strokeweight="1pt">
                <v:stroke joinstyle="miter"/>
              </v:line>
            </w:pict>
          </mc:Fallback>
        </mc:AlternateContent>
      </w:r>
    </w:p>
    <w:p w14:paraId="444C847D" w14:textId="77777777" w:rsidR="00F92830" w:rsidRDefault="00F92830"/>
    <w:p w14:paraId="468376E4" w14:textId="77777777" w:rsidR="00F92830" w:rsidRDefault="00F92830"/>
    <w:p w14:paraId="3C74ED9B" w14:textId="77777777" w:rsidR="00F92830" w:rsidRDefault="00F92830"/>
    <w:p w14:paraId="6CCC38E9" w14:textId="77777777" w:rsidR="00F92830" w:rsidRDefault="00F92830"/>
    <w:p w14:paraId="71B0282B" w14:textId="77777777" w:rsidR="00F92830" w:rsidRDefault="00C50437">
      <w:r w:rsidRPr="00FC0B94">
        <w:rPr>
          <w:noProof/>
        </w:rPr>
        <mc:AlternateContent>
          <mc:Choice Requires="wps">
            <w:drawing>
              <wp:anchor distT="0" distB="0" distL="114300" distR="114300" simplePos="0" relativeHeight="251649024" behindDoc="0" locked="0" layoutInCell="1" allowOverlap="1" wp14:anchorId="7A0A2B83" wp14:editId="73343D58">
                <wp:simplePos x="0" y="0"/>
                <wp:positionH relativeFrom="leftMargin">
                  <wp:posOffset>452755</wp:posOffset>
                </wp:positionH>
                <wp:positionV relativeFrom="paragraph">
                  <wp:posOffset>322911</wp:posOffset>
                </wp:positionV>
                <wp:extent cx="469265" cy="267970"/>
                <wp:effectExtent l="0" t="0" r="6985" b="0"/>
                <wp:wrapNone/>
                <wp:docPr id="148" name="Text Box 148"/>
                <wp:cNvGraphicFramePr/>
                <a:graphic xmlns:a="http://schemas.openxmlformats.org/drawingml/2006/main">
                  <a:graphicData uri="http://schemas.microsoft.com/office/word/2010/wordprocessingShape">
                    <wps:wsp>
                      <wps:cNvSpPr txBox="1"/>
                      <wps:spPr>
                        <a:xfrm>
                          <a:off x="0" y="0"/>
                          <a:ext cx="469265" cy="2679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907F950" w14:textId="77777777" w:rsidR="00FC0B94" w:rsidRPr="00B57A60" w:rsidRDefault="00FC0B94" w:rsidP="00FC0B94">
                            <w:pPr>
                              <w:pStyle w:val="NoSpacing"/>
                              <w:rPr>
                                <w:b/>
                                <w:sz w:val="20"/>
                                <w:szCs w:val="20"/>
                              </w:rPr>
                            </w:pPr>
                            <w:r>
                              <w:rPr>
                                <w:b/>
                                <w:sz w:val="20"/>
                                <w:szCs w:val="20"/>
                              </w:rPr>
                              <w:t>E-mail</w:t>
                            </w:r>
                            <w:r w:rsidRPr="00B57A60">
                              <w:rPr>
                                <w:b/>
                                <w:sz w:val="20"/>
                                <w:szCs w:val="20"/>
                              </w:rPr>
                              <w:t>:</w:t>
                            </w:r>
                          </w:p>
                          <w:p w14:paraId="71F46E97" w14:textId="77777777" w:rsidR="00FC0B94" w:rsidRPr="00B57A60" w:rsidRDefault="00FC0B94" w:rsidP="00FC0B94">
                            <w:pPr>
                              <w:pStyle w:val="NoSpacing"/>
                              <w:rPr>
                                <w:sz w:val="20"/>
                                <w:szCs w:val="20"/>
                              </w:rPr>
                            </w:pPr>
                            <w:r w:rsidRPr="00B57A60">
                              <w:rPr>
                                <w:sz w:val="20"/>
                                <w:szCs w:val="20"/>
                              </w:rPr>
                              <w:tab/>
                            </w:r>
                          </w:p>
                          <w:p w14:paraId="494392B6" w14:textId="77777777" w:rsidR="00FC0B94" w:rsidRPr="00B57A60" w:rsidRDefault="00FC0B94" w:rsidP="00FC0B94">
                            <w:pPr>
                              <w:pStyle w:val="NoSpacing"/>
                              <w:rPr>
                                <w:sz w:val="20"/>
                                <w:szCs w:val="20"/>
                              </w:rPr>
                            </w:pPr>
                          </w:p>
                          <w:p w14:paraId="406033B2" w14:textId="77777777" w:rsidR="00FC0B94" w:rsidRDefault="00FC0B94" w:rsidP="00FC0B94">
                            <w:pPr>
                              <w:pStyle w:val="NoSpacing"/>
                            </w:pPr>
                            <w:r w:rsidRPr="00136D4C">
                              <w:tab/>
                            </w:r>
                            <w:r>
                              <w:tab/>
                            </w:r>
                          </w:p>
                          <w:p w14:paraId="45AC1CDD" w14:textId="77777777" w:rsidR="00FC0B94" w:rsidRDefault="00FC0B94" w:rsidP="00FC0B94">
                            <w:pPr>
                              <w:pStyle w:val="NoSpacing"/>
                            </w:pPr>
                          </w:p>
                          <w:p w14:paraId="76DC2505" w14:textId="77777777" w:rsidR="00FC0B94" w:rsidRDefault="00FC0B94" w:rsidP="00FC0B94">
                            <w:pPr>
                              <w:pStyle w:val="NoSpacing"/>
                            </w:pPr>
                          </w:p>
                          <w:p w14:paraId="76852FBE" w14:textId="77777777" w:rsidR="00FC0B94" w:rsidRDefault="00FC0B94" w:rsidP="00FC0B94">
                            <w:pPr>
                              <w:pStyle w:val="NoSpacing"/>
                            </w:pPr>
                          </w:p>
                          <w:p w14:paraId="6E8580D6" w14:textId="77777777" w:rsidR="00FC0B94" w:rsidRDefault="00FC0B94" w:rsidP="00FC0B94">
                            <w:pPr>
                              <w:pStyle w:val="NoSpacing"/>
                            </w:pPr>
                          </w:p>
                          <w:p w14:paraId="12AC727A" w14:textId="77777777" w:rsidR="00FC0B94" w:rsidRDefault="00FC0B94" w:rsidP="00FC0B94">
                            <w:pPr>
                              <w:pStyle w:val="NoSpacing"/>
                            </w:pPr>
                          </w:p>
                        </w:txbxContent>
                      </wps:txbx>
                      <wps:bodyPr rot="0" spcFirstLastPara="0" vertOverflow="overflow" horzOverflow="overflow" vert="horz" wrap="square" lIns="18288" tIns="18288" rIns="18288" bIns="18288"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0A2B83" id="Text Box 148" o:spid="_x0000_s1043" type="#_x0000_t202" style="position:absolute;margin-left:35.65pt;margin-top:25.45pt;width:36.95pt;height:21.1pt;z-index:25164902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" filled="f" stroked="f" strokeweight=".5pt">
                <v:textbox inset="1.44pt,1.44pt,1.44pt,1.44pt">
                  <w:txbxContent>
                    <w:p w14:paraId="6907F950" w14:textId="77777777" w:rsidR="00FC0B94" w:rsidRPr="00B57A60" w:rsidRDefault="00FC0B94" w:rsidP="00FC0B94">
                      <w:pPr>
                        <w:pStyle w:val="NoSpacing"/>
                        <w:rPr>
                          <w:b/>
                          <w:sz w:val="20"/>
                          <w:szCs w:val="20"/>
                        </w:rPr>
                      </w:pPr>
                      <w:r>
                        <w:rPr>
                          <w:b/>
                          <w:sz w:val="20"/>
                          <w:szCs w:val="20"/>
                        </w:rPr>
                        <w:t>E-mail</w:t>
                      </w:r>
                      <w:r w:rsidRPr="00B57A60">
                        <w:rPr>
                          <w:b/>
                          <w:sz w:val="20"/>
                          <w:szCs w:val="20"/>
                        </w:rPr>
                        <w:t>:</w:t>
                      </w:r>
                    </w:p>
                    <w:p w14:paraId="71F46E97" w14:textId="77777777" w:rsidR="00FC0B94" w:rsidRPr="00B57A60" w:rsidRDefault="00FC0B94" w:rsidP="00FC0B94">
                      <w:pPr>
                        <w:pStyle w:val="NoSpacing"/>
                        <w:rPr>
                          <w:sz w:val="20"/>
                          <w:szCs w:val="20"/>
                        </w:rPr>
                      </w:pPr>
                      <w:r w:rsidRPr="00B57A60">
                        <w:rPr>
                          <w:sz w:val="20"/>
                          <w:szCs w:val="20"/>
                        </w:rPr>
                        <w:tab/>
                      </w:r>
                    </w:p>
                    <w:p w14:paraId="494392B6" w14:textId="77777777" w:rsidR="00FC0B94" w:rsidRPr="00B57A60" w:rsidRDefault="00FC0B94" w:rsidP="00FC0B94">
                      <w:pPr>
                        <w:pStyle w:val="NoSpacing"/>
                        <w:rPr>
                          <w:sz w:val="20"/>
                          <w:szCs w:val="20"/>
                        </w:rPr>
                      </w:pPr>
                    </w:p>
                    <w:p w14:paraId="406033B2" w14:textId="77777777" w:rsidR="00FC0B94" w:rsidRDefault="00FC0B94" w:rsidP="00FC0B94">
                      <w:pPr>
                        <w:pStyle w:val="NoSpacing"/>
                      </w:pPr>
                      <w:r w:rsidRPr="00136D4C">
                        <w:tab/>
                      </w:r>
                      <w:r>
                        <w:tab/>
                      </w:r>
                    </w:p>
                    <w:p w14:paraId="45AC1CDD" w14:textId="77777777" w:rsidR="00FC0B94" w:rsidRDefault="00FC0B94" w:rsidP="00FC0B94">
                      <w:pPr>
                        <w:pStyle w:val="NoSpacing"/>
                      </w:pPr>
                    </w:p>
                    <w:p w14:paraId="76DC2505" w14:textId="77777777" w:rsidR="00FC0B94" w:rsidRDefault="00FC0B94" w:rsidP="00FC0B94">
                      <w:pPr>
                        <w:pStyle w:val="NoSpacing"/>
                      </w:pPr>
                    </w:p>
                    <w:p w14:paraId="76852FBE" w14:textId="77777777" w:rsidR="00FC0B94" w:rsidRDefault="00FC0B94" w:rsidP="00FC0B94">
                      <w:pPr>
                        <w:pStyle w:val="NoSpacing"/>
                      </w:pPr>
                    </w:p>
                    <w:p w14:paraId="6E8580D6" w14:textId="77777777" w:rsidR="00FC0B94" w:rsidRDefault="00FC0B94" w:rsidP="00FC0B94">
                      <w:pPr>
                        <w:pStyle w:val="NoSpacing"/>
                      </w:pPr>
                    </w:p>
                    <w:p w14:paraId="12AC727A" w14:textId="77777777" w:rsidR="00FC0B94" w:rsidRDefault="00FC0B94" w:rsidP="00FC0B94">
                      <w:pPr>
                        <w:pStyle w:val="NoSpacing"/>
                      </w:pPr>
                    </w:p>
                  </w:txbxContent>
                </v:textbox>
                <w10:wrap anchorx="margin"/>
              </v:shape>
            </w:pict>
          </mc:Fallback>
        </mc:AlternateContent>
      </w:r>
    </w:p>
    <w:p w14:paraId="0E01FE9F" w14:textId="77777777" w:rsidR="00F92830" w:rsidRDefault="00C50437">
      <w:r w:rsidRPr="00FC0B94">
        <w:rPr>
          <w:noProof/>
        </w:rPr>
        <mc:AlternateContent>
          <mc:Choice Requires="wps">
            <w:drawing>
              <wp:anchor distT="0" distB="0" distL="114300" distR="114300" simplePos="0" relativeHeight="251650048" behindDoc="0" locked="0" layoutInCell="1" allowOverlap="1" wp14:anchorId="36224371" wp14:editId="5B82243C">
                <wp:simplePos x="0" y="0"/>
                <wp:positionH relativeFrom="column">
                  <wp:posOffset>-79375</wp:posOffset>
                </wp:positionH>
                <wp:positionV relativeFrom="paragraph">
                  <wp:posOffset>196546</wp:posOffset>
                </wp:positionV>
                <wp:extent cx="1943100" cy="0"/>
                <wp:effectExtent l="0" t="0" r="19050" b="19050"/>
                <wp:wrapNone/>
                <wp:docPr id="149" name="Straight Connector 149"/>
                <wp:cNvGraphicFramePr/>
                <a:graphic xmlns:a="http://schemas.openxmlformats.org/drawingml/2006/main">
                  <a:graphicData uri="http://schemas.microsoft.com/office/word/2010/wordprocessingShape">
                    <wps:wsp>
                      <wps:cNvCnPr/>
                      <wps:spPr>
                        <a:xfrm>
                          <a:off x="0" y="0"/>
                          <a:ext cx="19431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142A26E" id="Straight Connector 149" o:spid="_x0000_s1026" style="position:absolute;z-index:2516500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25pt,15.5pt" to="146.75pt,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" strokecolor="black [3213]" strokeweight="1pt">
                <v:stroke joinstyle="miter"/>
              </v:line>
            </w:pict>
          </mc:Fallback>
        </mc:AlternateContent>
      </w:r>
    </w:p>
    <w:p w14:paraId="7D91DD1E" w14:textId="77777777" w:rsidR="00F92830" w:rsidRDefault="00F92830"/>
    <w:p w14:paraId="5FDCD36A" w14:textId="77777777" w:rsidR="00F92830" w:rsidRDefault="00F92830"/>
    <w:p w14:paraId="35A76BBD" w14:textId="77777777" w:rsidR="00F92830" w:rsidRDefault="00F92830"/>
    <w:p w14:paraId="72DD1084" w14:textId="77777777" w:rsidR="00F92830" w:rsidRDefault="00F92830"/>
    <w:p w14:paraId="25CF9682" w14:textId="77777777" w:rsidR="004F4FB1" w:rsidRDefault="004F4FB1" w:rsidP="00F92830">
      <w:pPr>
        <w:pStyle w:val="NoSpacing"/>
        <w:sectPr w:rsidR="004F4FB1">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pPr>
    </w:p>
    <w:p w14:paraId="27CDCB20" w14:textId="77777777" w:rsidR="00F92830" w:rsidRDefault="00F92830" w:rsidP="00F14376">
      <w:pPr>
        <w:pStyle w:val="NoSpacing"/>
        <w:jc w:val="center"/>
        <w:rPr>
          <w:b/>
          <w:bCs/>
        </w:rPr>
      </w:pPr>
      <w:r w:rsidRPr="00F92830">
        <w:rPr>
          <w:b/>
          <w:bCs/>
        </w:rPr>
        <w:lastRenderedPageBreak/>
        <w:t>SWIMMING POOL PERMIT AND INSPECTION REQUIREMENTS</w:t>
      </w:r>
    </w:p>
    <w:p w14:paraId="1CF6528F" w14:textId="77777777" w:rsidR="002A4D26" w:rsidRDefault="002A4D26" w:rsidP="002A4D26">
      <w:pPr>
        <w:spacing w:after="0" w:line="240" w:lineRule="auto"/>
        <w:rPr>
          <w:rFonts w:eastAsia="Times New Roman" w:cs="Arial"/>
          <w:b/>
          <w:bCs/>
          <w:sz w:val="20"/>
          <w:szCs w:val="20"/>
        </w:rPr>
      </w:pPr>
    </w:p>
    <w:p w14:paraId="30C9F9D0" w14:textId="28E4AA07" w:rsidR="002A4D26" w:rsidRDefault="002A4D26" w:rsidP="002A4D26">
      <w:pPr>
        <w:spacing w:after="0" w:line="240" w:lineRule="auto"/>
        <w:rPr>
          <w:rFonts w:eastAsia="Times New Roman" w:cs="Arial"/>
          <w:b/>
          <w:bCs/>
          <w:sz w:val="20"/>
          <w:szCs w:val="20"/>
        </w:rPr>
      </w:pPr>
      <w:r>
        <w:rPr>
          <w:rFonts w:eastAsia="Times New Roman" w:cs="Arial"/>
          <w:b/>
          <w:bCs/>
          <w:sz w:val="20"/>
          <w:szCs w:val="20"/>
        </w:rPr>
        <w:t>Adopted Codes: 20</w:t>
      </w:r>
      <w:r w:rsidR="00B23832">
        <w:rPr>
          <w:rFonts w:eastAsia="Times New Roman" w:cs="Arial"/>
          <w:b/>
          <w:bCs/>
          <w:sz w:val="20"/>
          <w:szCs w:val="20"/>
        </w:rPr>
        <w:t>21</w:t>
      </w:r>
      <w:r>
        <w:rPr>
          <w:rFonts w:eastAsia="Times New Roman" w:cs="Arial"/>
          <w:b/>
          <w:bCs/>
          <w:sz w:val="20"/>
          <w:szCs w:val="20"/>
        </w:rPr>
        <w:t xml:space="preserve"> IRC &amp; 20</w:t>
      </w:r>
      <w:r w:rsidR="00B23832">
        <w:rPr>
          <w:rFonts w:eastAsia="Times New Roman" w:cs="Arial"/>
          <w:b/>
          <w:bCs/>
          <w:sz w:val="20"/>
          <w:szCs w:val="20"/>
        </w:rPr>
        <w:t>20</w:t>
      </w:r>
      <w:r>
        <w:rPr>
          <w:rFonts w:eastAsia="Times New Roman" w:cs="Arial"/>
          <w:b/>
          <w:bCs/>
          <w:sz w:val="20"/>
          <w:szCs w:val="20"/>
        </w:rPr>
        <w:t xml:space="preserve"> NEC</w:t>
      </w:r>
    </w:p>
    <w:p w14:paraId="4F816D70" w14:textId="77777777" w:rsidR="002A4D26" w:rsidRDefault="002A4D26" w:rsidP="00E558FC">
      <w:pPr>
        <w:pStyle w:val="NoSpacing"/>
        <w:jc w:val="both"/>
        <w:rPr>
          <w:b/>
          <w:bCs/>
          <w:sz w:val="21"/>
          <w:szCs w:val="21"/>
          <w:u w:val="single"/>
        </w:rPr>
      </w:pPr>
    </w:p>
    <w:p w14:paraId="33504977" w14:textId="77777777" w:rsidR="00F92830" w:rsidRPr="001260F6" w:rsidRDefault="00F92830" w:rsidP="00E558FC">
      <w:pPr>
        <w:pStyle w:val="NoSpacing"/>
        <w:jc w:val="both"/>
        <w:rPr>
          <w:b/>
          <w:bCs/>
          <w:sz w:val="21"/>
          <w:szCs w:val="21"/>
          <w:u w:val="single"/>
        </w:rPr>
      </w:pPr>
      <w:r w:rsidRPr="001260F6">
        <w:rPr>
          <w:b/>
          <w:bCs/>
          <w:sz w:val="21"/>
          <w:szCs w:val="21"/>
          <w:u w:val="single"/>
        </w:rPr>
        <w:t xml:space="preserve">Permit Applications: </w:t>
      </w:r>
    </w:p>
    <w:p w14:paraId="2A1F23A9" w14:textId="77777777" w:rsidR="00F14376" w:rsidRPr="001260F6" w:rsidRDefault="00F14376" w:rsidP="00E558FC">
      <w:pPr>
        <w:pStyle w:val="NoSpacing"/>
        <w:jc w:val="both"/>
        <w:rPr>
          <w:sz w:val="21"/>
          <w:szCs w:val="21"/>
        </w:rPr>
      </w:pPr>
    </w:p>
    <w:p w14:paraId="07A7E489" w14:textId="77777777" w:rsidR="00F92830" w:rsidRPr="001260F6" w:rsidRDefault="00F92830" w:rsidP="00E558FC">
      <w:pPr>
        <w:pStyle w:val="NoSpacing"/>
        <w:jc w:val="both"/>
        <w:rPr>
          <w:sz w:val="21"/>
          <w:szCs w:val="21"/>
        </w:rPr>
      </w:pPr>
      <w:r w:rsidRPr="001260F6">
        <w:rPr>
          <w:sz w:val="21"/>
          <w:szCs w:val="21"/>
        </w:rPr>
        <w:t xml:space="preserve">All pool permit applications must contain the following information: </w:t>
      </w:r>
    </w:p>
    <w:p w14:paraId="4EF722F3" w14:textId="77777777" w:rsidR="00F14376" w:rsidRPr="001260F6" w:rsidRDefault="00F14376" w:rsidP="00E558FC">
      <w:pPr>
        <w:pStyle w:val="NoSpacing"/>
        <w:jc w:val="both"/>
        <w:rPr>
          <w:sz w:val="21"/>
          <w:szCs w:val="21"/>
        </w:rPr>
      </w:pPr>
    </w:p>
    <w:p w14:paraId="7A04B38B" w14:textId="77777777" w:rsidR="00F92830" w:rsidRPr="001260F6" w:rsidRDefault="00F92830" w:rsidP="004D41B5">
      <w:pPr>
        <w:pStyle w:val="NoSpacing"/>
        <w:ind w:left="720"/>
        <w:jc w:val="both"/>
        <w:rPr>
          <w:sz w:val="21"/>
          <w:szCs w:val="21"/>
        </w:rPr>
      </w:pPr>
      <w:r w:rsidRPr="001260F6">
        <w:rPr>
          <w:b/>
          <w:sz w:val="21"/>
          <w:szCs w:val="21"/>
        </w:rPr>
        <w:t>1.</w:t>
      </w:r>
      <w:r w:rsidRPr="001260F6">
        <w:rPr>
          <w:sz w:val="21"/>
          <w:szCs w:val="21"/>
        </w:rPr>
        <w:t xml:space="preserve"> </w:t>
      </w:r>
      <w:r w:rsidR="00520502">
        <w:rPr>
          <w:sz w:val="21"/>
          <w:szCs w:val="21"/>
        </w:rPr>
        <w:t xml:space="preserve">Submit a set </w:t>
      </w:r>
      <w:r w:rsidRPr="001260F6">
        <w:rPr>
          <w:sz w:val="21"/>
          <w:szCs w:val="21"/>
        </w:rPr>
        <w:t>of plans with original stamps by the electrical service provider. Plans should indicate the location of the pool in relation to property lines and the distance the pool will be from a</w:t>
      </w:r>
      <w:r w:rsidR="008D64E4" w:rsidRPr="001260F6">
        <w:rPr>
          <w:sz w:val="21"/>
          <w:szCs w:val="21"/>
        </w:rPr>
        <w:t>ny structures. Pool plans must also</w:t>
      </w:r>
      <w:r w:rsidRPr="001260F6">
        <w:rPr>
          <w:sz w:val="21"/>
          <w:szCs w:val="21"/>
        </w:rPr>
        <w:t xml:space="preserve"> show the drainage on the yard that is affected by the pool addition. This is required by the City and the Storm Water Drainage Plan. Measurements will be made to the pool structure itself – not the water’s edge. Location and set back requirements include: </w:t>
      </w:r>
    </w:p>
    <w:p w14:paraId="2168D196" w14:textId="77777777" w:rsidR="00F92830" w:rsidRPr="001260F6" w:rsidRDefault="00F92830" w:rsidP="00E558FC">
      <w:pPr>
        <w:pStyle w:val="NoSpacing"/>
        <w:jc w:val="both"/>
        <w:rPr>
          <w:sz w:val="21"/>
          <w:szCs w:val="21"/>
        </w:rPr>
      </w:pPr>
    </w:p>
    <w:p w14:paraId="4D3D2528" w14:textId="77777777" w:rsidR="00F92830" w:rsidRPr="001260F6" w:rsidRDefault="00F92830" w:rsidP="004D41B5">
      <w:pPr>
        <w:pStyle w:val="NoSpacing"/>
        <w:ind w:left="720" w:firstLine="720"/>
        <w:jc w:val="both"/>
        <w:rPr>
          <w:sz w:val="21"/>
          <w:szCs w:val="21"/>
        </w:rPr>
      </w:pPr>
      <w:r w:rsidRPr="001260F6">
        <w:rPr>
          <w:sz w:val="21"/>
          <w:szCs w:val="21"/>
        </w:rPr>
        <w:t xml:space="preserve">A. </w:t>
      </w:r>
      <w:r w:rsidRPr="001260F6">
        <w:rPr>
          <w:b/>
          <w:bCs/>
          <w:sz w:val="21"/>
          <w:szCs w:val="21"/>
        </w:rPr>
        <w:t xml:space="preserve">Rear Yard: </w:t>
      </w:r>
      <w:r w:rsidRPr="001260F6">
        <w:rPr>
          <w:sz w:val="21"/>
          <w:szCs w:val="21"/>
        </w:rPr>
        <w:t xml:space="preserve">The pool must be located at least five feet from the rear property line. </w:t>
      </w:r>
    </w:p>
    <w:p w14:paraId="3DC75C2D" w14:textId="77777777" w:rsidR="00F92830" w:rsidRPr="001260F6" w:rsidRDefault="00F92830" w:rsidP="00E558FC">
      <w:pPr>
        <w:pStyle w:val="NoSpacing"/>
        <w:jc w:val="both"/>
        <w:rPr>
          <w:sz w:val="21"/>
          <w:szCs w:val="21"/>
        </w:rPr>
      </w:pPr>
    </w:p>
    <w:p w14:paraId="242812BA" w14:textId="77777777" w:rsidR="00F92830" w:rsidRPr="001260F6" w:rsidRDefault="00F92830" w:rsidP="004D41B5">
      <w:pPr>
        <w:pStyle w:val="NoSpacing"/>
        <w:ind w:left="720" w:firstLine="720"/>
        <w:jc w:val="both"/>
        <w:rPr>
          <w:sz w:val="21"/>
          <w:szCs w:val="21"/>
        </w:rPr>
      </w:pPr>
      <w:r w:rsidRPr="001260F6">
        <w:rPr>
          <w:sz w:val="21"/>
          <w:szCs w:val="21"/>
        </w:rPr>
        <w:t xml:space="preserve">B. </w:t>
      </w:r>
      <w:r w:rsidRPr="001260F6">
        <w:rPr>
          <w:b/>
          <w:bCs/>
          <w:sz w:val="21"/>
          <w:szCs w:val="21"/>
        </w:rPr>
        <w:t xml:space="preserve">Side Yard: </w:t>
      </w:r>
      <w:r w:rsidRPr="001260F6">
        <w:rPr>
          <w:sz w:val="21"/>
          <w:szCs w:val="21"/>
        </w:rPr>
        <w:t xml:space="preserve">The pool must be located at least five feet from the side property line. </w:t>
      </w:r>
    </w:p>
    <w:p w14:paraId="30631E05" w14:textId="77777777" w:rsidR="00F92830" w:rsidRPr="001260F6" w:rsidRDefault="00F92830" w:rsidP="00E558FC">
      <w:pPr>
        <w:pStyle w:val="NoSpacing"/>
        <w:jc w:val="both"/>
        <w:rPr>
          <w:sz w:val="21"/>
          <w:szCs w:val="21"/>
        </w:rPr>
      </w:pPr>
    </w:p>
    <w:p w14:paraId="65838559" w14:textId="77777777" w:rsidR="00F92830" w:rsidRPr="001260F6" w:rsidRDefault="00F92830" w:rsidP="004D41B5">
      <w:pPr>
        <w:pStyle w:val="NoSpacing"/>
        <w:ind w:left="720" w:firstLine="720"/>
        <w:jc w:val="both"/>
        <w:rPr>
          <w:sz w:val="21"/>
          <w:szCs w:val="21"/>
        </w:rPr>
      </w:pPr>
      <w:r w:rsidRPr="001260F6">
        <w:rPr>
          <w:sz w:val="21"/>
          <w:szCs w:val="21"/>
        </w:rPr>
        <w:t xml:space="preserve">C. </w:t>
      </w:r>
      <w:r w:rsidRPr="001260F6">
        <w:rPr>
          <w:b/>
          <w:bCs/>
          <w:sz w:val="21"/>
          <w:szCs w:val="21"/>
        </w:rPr>
        <w:t xml:space="preserve">Easements: </w:t>
      </w:r>
      <w:r w:rsidRPr="001260F6">
        <w:rPr>
          <w:sz w:val="21"/>
          <w:szCs w:val="21"/>
        </w:rPr>
        <w:t xml:space="preserve">Pools and pool equipment shall not be located within any easement. </w:t>
      </w:r>
    </w:p>
    <w:p w14:paraId="019F97E1" w14:textId="77777777" w:rsidR="00F92830" w:rsidRPr="001260F6" w:rsidRDefault="00F92830" w:rsidP="00E558FC">
      <w:pPr>
        <w:pStyle w:val="NoSpacing"/>
        <w:jc w:val="both"/>
        <w:rPr>
          <w:sz w:val="21"/>
          <w:szCs w:val="21"/>
        </w:rPr>
      </w:pPr>
    </w:p>
    <w:p w14:paraId="62923F78" w14:textId="77777777" w:rsidR="00F92830" w:rsidRPr="001260F6" w:rsidRDefault="00F92830" w:rsidP="004D41B5">
      <w:pPr>
        <w:pStyle w:val="NoSpacing"/>
        <w:ind w:left="1440"/>
        <w:jc w:val="both"/>
        <w:rPr>
          <w:sz w:val="21"/>
          <w:szCs w:val="21"/>
        </w:rPr>
      </w:pPr>
      <w:r w:rsidRPr="001260F6">
        <w:rPr>
          <w:sz w:val="21"/>
          <w:szCs w:val="21"/>
        </w:rPr>
        <w:t xml:space="preserve">D. </w:t>
      </w:r>
      <w:r w:rsidRPr="001260F6">
        <w:rPr>
          <w:b/>
          <w:bCs/>
          <w:sz w:val="21"/>
          <w:szCs w:val="21"/>
        </w:rPr>
        <w:t xml:space="preserve">Buildings: </w:t>
      </w:r>
      <w:r w:rsidRPr="001260F6">
        <w:rPr>
          <w:sz w:val="21"/>
          <w:szCs w:val="21"/>
        </w:rPr>
        <w:t xml:space="preserve">Pools must be located no less than five feet from buildings with foundations and at least one foot for every one foot of depth – measured to any point of excavation. For example, if a portion of a pool is six feet deep, that portion of the pool must be located at least six feet from a building that utilizes a foundation. Any pool located closer than the 1:1 ratio to the foundation will require an original signed engineering letter. </w:t>
      </w:r>
    </w:p>
    <w:p w14:paraId="1F99C94C" w14:textId="77777777" w:rsidR="00F92830" w:rsidRPr="001260F6" w:rsidRDefault="00F92830" w:rsidP="00E558FC">
      <w:pPr>
        <w:pStyle w:val="NoSpacing"/>
        <w:jc w:val="both"/>
        <w:rPr>
          <w:sz w:val="21"/>
          <w:szCs w:val="21"/>
        </w:rPr>
      </w:pPr>
    </w:p>
    <w:p w14:paraId="69CC1A5C" w14:textId="77777777" w:rsidR="00F92830" w:rsidRPr="001260F6" w:rsidRDefault="00F92830" w:rsidP="00E558FC">
      <w:pPr>
        <w:pStyle w:val="NoSpacing"/>
        <w:jc w:val="both"/>
        <w:rPr>
          <w:sz w:val="21"/>
          <w:szCs w:val="21"/>
        </w:rPr>
      </w:pPr>
      <w:r w:rsidRPr="001260F6">
        <w:rPr>
          <w:b/>
          <w:bCs/>
          <w:sz w:val="21"/>
          <w:szCs w:val="21"/>
        </w:rPr>
        <w:t xml:space="preserve">Note: </w:t>
      </w:r>
      <w:r w:rsidRPr="001260F6">
        <w:rPr>
          <w:sz w:val="21"/>
          <w:szCs w:val="21"/>
        </w:rPr>
        <w:t xml:space="preserve">The measurement will be from the point at which the natural grade touches the foundation and any area excavated for the pool construction. </w:t>
      </w:r>
    </w:p>
    <w:p w14:paraId="561C2CA3" w14:textId="77777777" w:rsidR="00F92830" w:rsidRPr="001260F6" w:rsidRDefault="00F92830" w:rsidP="00E558FC">
      <w:pPr>
        <w:pStyle w:val="NoSpacing"/>
        <w:jc w:val="both"/>
        <w:rPr>
          <w:sz w:val="21"/>
          <w:szCs w:val="21"/>
        </w:rPr>
      </w:pPr>
      <w:r w:rsidRPr="001260F6">
        <w:rPr>
          <w:b/>
          <w:bCs/>
          <w:sz w:val="21"/>
          <w:szCs w:val="21"/>
        </w:rPr>
        <w:t xml:space="preserve">EXCEPTION: </w:t>
      </w:r>
      <w:r w:rsidR="008D64E4" w:rsidRPr="001260F6">
        <w:rPr>
          <w:sz w:val="21"/>
          <w:szCs w:val="21"/>
        </w:rPr>
        <w:t>Above ground pools/</w:t>
      </w:r>
      <w:r w:rsidRPr="001260F6">
        <w:rPr>
          <w:sz w:val="21"/>
          <w:szCs w:val="21"/>
        </w:rPr>
        <w:t>spas shall</w:t>
      </w:r>
      <w:r w:rsidR="008D64E4" w:rsidRPr="001260F6">
        <w:rPr>
          <w:sz w:val="21"/>
          <w:szCs w:val="21"/>
        </w:rPr>
        <w:t xml:space="preserve"> be installed no less than 3 f</w:t>
      </w:r>
      <w:r w:rsidRPr="001260F6">
        <w:rPr>
          <w:sz w:val="21"/>
          <w:szCs w:val="21"/>
        </w:rPr>
        <w:t>t</w:t>
      </w:r>
      <w:r w:rsidR="008D64E4" w:rsidRPr="001260F6">
        <w:rPr>
          <w:sz w:val="21"/>
          <w:szCs w:val="21"/>
        </w:rPr>
        <w:t>.</w:t>
      </w:r>
      <w:r w:rsidRPr="001260F6">
        <w:rPr>
          <w:sz w:val="21"/>
          <w:szCs w:val="21"/>
        </w:rPr>
        <w:t xml:space="preserve"> from the property line or house foundation line. </w:t>
      </w:r>
    </w:p>
    <w:p w14:paraId="11E954AA" w14:textId="77777777" w:rsidR="00E11938" w:rsidRPr="001260F6" w:rsidRDefault="00E11938" w:rsidP="00E558FC">
      <w:pPr>
        <w:pStyle w:val="NoSpacing"/>
        <w:jc w:val="both"/>
        <w:rPr>
          <w:sz w:val="21"/>
          <w:szCs w:val="21"/>
        </w:rPr>
      </w:pPr>
    </w:p>
    <w:p w14:paraId="3F61C35E" w14:textId="77777777" w:rsidR="00F92830" w:rsidRPr="001260F6" w:rsidRDefault="00F92830" w:rsidP="004D41B5">
      <w:pPr>
        <w:pStyle w:val="NoSpacing"/>
        <w:ind w:left="1440"/>
        <w:jc w:val="both"/>
        <w:rPr>
          <w:sz w:val="21"/>
          <w:szCs w:val="21"/>
        </w:rPr>
      </w:pPr>
      <w:r w:rsidRPr="001260F6">
        <w:rPr>
          <w:sz w:val="21"/>
          <w:szCs w:val="21"/>
        </w:rPr>
        <w:t xml:space="preserve">E. </w:t>
      </w:r>
      <w:r w:rsidRPr="001260F6">
        <w:rPr>
          <w:b/>
          <w:bCs/>
          <w:sz w:val="21"/>
          <w:szCs w:val="21"/>
        </w:rPr>
        <w:t xml:space="preserve">Pool Equipment: </w:t>
      </w:r>
      <w:r w:rsidRPr="001260F6">
        <w:rPr>
          <w:sz w:val="21"/>
          <w:szCs w:val="21"/>
        </w:rPr>
        <w:t xml:space="preserve">Pool equipment shall not be located within the front yard of a lot or within an easement. Pool equipment shall not be attached to a common fence separating an adjoining property. Pool equipment shall not be installed in drainage swales and designated drainage easements. Pool equipment shall be installed no less than 10’ from an operable window. </w:t>
      </w:r>
    </w:p>
    <w:p w14:paraId="2490BD2D" w14:textId="77777777" w:rsidR="00F92830" w:rsidRPr="001260F6" w:rsidRDefault="00F92830" w:rsidP="00E558FC">
      <w:pPr>
        <w:pStyle w:val="NoSpacing"/>
        <w:jc w:val="both"/>
        <w:rPr>
          <w:sz w:val="21"/>
          <w:szCs w:val="21"/>
        </w:rPr>
      </w:pPr>
    </w:p>
    <w:p w14:paraId="5FB61A86" w14:textId="77777777" w:rsidR="00F92830" w:rsidRPr="001260F6" w:rsidRDefault="00F92830" w:rsidP="004D41B5">
      <w:pPr>
        <w:pStyle w:val="NoSpacing"/>
        <w:ind w:left="720" w:firstLine="720"/>
        <w:jc w:val="both"/>
        <w:rPr>
          <w:sz w:val="21"/>
          <w:szCs w:val="21"/>
        </w:rPr>
      </w:pPr>
      <w:r w:rsidRPr="001260F6">
        <w:rPr>
          <w:sz w:val="21"/>
          <w:szCs w:val="21"/>
        </w:rPr>
        <w:t xml:space="preserve">F. </w:t>
      </w:r>
      <w:r w:rsidRPr="001260F6">
        <w:rPr>
          <w:b/>
          <w:bCs/>
          <w:sz w:val="21"/>
          <w:szCs w:val="21"/>
        </w:rPr>
        <w:t xml:space="preserve">Drain Lines: </w:t>
      </w:r>
      <w:r w:rsidRPr="001260F6">
        <w:rPr>
          <w:sz w:val="21"/>
          <w:szCs w:val="21"/>
        </w:rPr>
        <w:t xml:space="preserve">The location of drain lines and arrows must be indicated on the plans. </w:t>
      </w:r>
    </w:p>
    <w:p w14:paraId="682462D7" w14:textId="77777777" w:rsidR="00F92830" w:rsidRPr="001260F6" w:rsidRDefault="00F92830" w:rsidP="00E558FC">
      <w:pPr>
        <w:pStyle w:val="NoSpacing"/>
        <w:jc w:val="both"/>
        <w:rPr>
          <w:sz w:val="21"/>
          <w:szCs w:val="21"/>
        </w:rPr>
      </w:pPr>
    </w:p>
    <w:p w14:paraId="56F0BBFA" w14:textId="77777777" w:rsidR="00F92830" w:rsidRPr="001260F6" w:rsidRDefault="00F92830" w:rsidP="004D41B5">
      <w:pPr>
        <w:pStyle w:val="NoSpacing"/>
        <w:ind w:firstLine="720"/>
        <w:jc w:val="both"/>
        <w:rPr>
          <w:sz w:val="21"/>
          <w:szCs w:val="21"/>
        </w:rPr>
      </w:pPr>
      <w:r w:rsidRPr="001260F6">
        <w:rPr>
          <w:b/>
          <w:sz w:val="21"/>
          <w:szCs w:val="21"/>
        </w:rPr>
        <w:t>2.</w:t>
      </w:r>
      <w:r w:rsidRPr="001260F6">
        <w:rPr>
          <w:sz w:val="21"/>
          <w:szCs w:val="21"/>
        </w:rPr>
        <w:t xml:space="preserve"> An original signed and notarized completed copy of the Pool Permit Certification. </w:t>
      </w:r>
    </w:p>
    <w:p w14:paraId="6C6858E8" w14:textId="77777777" w:rsidR="00F92830" w:rsidRPr="001260F6" w:rsidRDefault="00F92830" w:rsidP="00E558FC">
      <w:pPr>
        <w:pStyle w:val="NoSpacing"/>
        <w:jc w:val="both"/>
        <w:rPr>
          <w:sz w:val="21"/>
          <w:szCs w:val="21"/>
        </w:rPr>
      </w:pPr>
    </w:p>
    <w:p w14:paraId="7A27BC7B" w14:textId="77777777" w:rsidR="00F92830" w:rsidRPr="001260F6" w:rsidRDefault="00F92830" w:rsidP="004D41B5">
      <w:pPr>
        <w:pStyle w:val="NoSpacing"/>
        <w:ind w:left="720"/>
        <w:jc w:val="both"/>
        <w:rPr>
          <w:sz w:val="21"/>
          <w:szCs w:val="21"/>
        </w:rPr>
      </w:pPr>
      <w:r w:rsidRPr="001260F6">
        <w:rPr>
          <w:b/>
          <w:sz w:val="21"/>
          <w:szCs w:val="21"/>
        </w:rPr>
        <w:t>3.</w:t>
      </w:r>
      <w:r w:rsidRPr="001260F6">
        <w:rPr>
          <w:sz w:val="21"/>
          <w:szCs w:val="21"/>
        </w:rPr>
        <w:t xml:space="preserve"> A completed permit application. Applications must include the name of plumbing and electrical contractors registered with the City. </w:t>
      </w:r>
      <w:r w:rsidRPr="001260F6">
        <w:rPr>
          <w:b/>
          <w:bCs/>
          <w:sz w:val="21"/>
          <w:szCs w:val="21"/>
        </w:rPr>
        <w:t xml:space="preserve">Incomplete applications will not be processed. </w:t>
      </w:r>
    </w:p>
    <w:p w14:paraId="6176B2CB" w14:textId="77777777" w:rsidR="00F92830" w:rsidRPr="001260F6" w:rsidRDefault="00F92830" w:rsidP="00E558FC">
      <w:pPr>
        <w:pStyle w:val="NoSpacing"/>
        <w:jc w:val="both"/>
        <w:rPr>
          <w:sz w:val="21"/>
          <w:szCs w:val="21"/>
        </w:rPr>
      </w:pPr>
    </w:p>
    <w:p w14:paraId="21B5F62E" w14:textId="77777777" w:rsidR="00F92830" w:rsidRPr="001260F6" w:rsidRDefault="00F92830" w:rsidP="004D41B5">
      <w:pPr>
        <w:pStyle w:val="NoSpacing"/>
        <w:ind w:firstLine="720"/>
        <w:jc w:val="both"/>
        <w:rPr>
          <w:sz w:val="21"/>
          <w:szCs w:val="21"/>
        </w:rPr>
      </w:pPr>
      <w:r w:rsidRPr="001260F6">
        <w:rPr>
          <w:b/>
          <w:sz w:val="21"/>
          <w:szCs w:val="21"/>
        </w:rPr>
        <w:t>4.</w:t>
      </w:r>
      <w:r w:rsidRPr="001260F6">
        <w:rPr>
          <w:sz w:val="21"/>
          <w:szCs w:val="21"/>
        </w:rPr>
        <w:t xml:space="preserve"> </w:t>
      </w:r>
      <w:r w:rsidRPr="001260F6">
        <w:rPr>
          <w:b/>
          <w:bCs/>
          <w:sz w:val="21"/>
          <w:szCs w:val="21"/>
        </w:rPr>
        <w:t xml:space="preserve">Permit Expiration: </w:t>
      </w:r>
      <w:r w:rsidRPr="001260F6">
        <w:rPr>
          <w:sz w:val="21"/>
          <w:szCs w:val="21"/>
        </w:rPr>
        <w:t xml:space="preserve">Permits expire 180 days from the issue date. </w:t>
      </w:r>
    </w:p>
    <w:p w14:paraId="5CB213C8" w14:textId="77777777" w:rsidR="00F92830" w:rsidRPr="001260F6" w:rsidRDefault="00F92830" w:rsidP="00E558FC">
      <w:pPr>
        <w:pStyle w:val="NoSpacing"/>
        <w:jc w:val="both"/>
        <w:rPr>
          <w:sz w:val="21"/>
          <w:szCs w:val="21"/>
        </w:rPr>
      </w:pPr>
    </w:p>
    <w:p w14:paraId="36ADCE07" w14:textId="77777777" w:rsidR="00F92830" w:rsidRPr="001260F6" w:rsidRDefault="00F92830" w:rsidP="004D41B5">
      <w:pPr>
        <w:pStyle w:val="NoSpacing"/>
        <w:ind w:firstLine="720"/>
        <w:jc w:val="both"/>
        <w:rPr>
          <w:sz w:val="21"/>
          <w:szCs w:val="21"/>
        </w:rPr>
      </w:pPr>
      <w:r w:rsidRPr="001260F6">
        <w:rPr>
          <w:b/>
          <w:sz w:val="21"/>
          <w:szCs w:val="21"/>
        </w:rPr>
        <w:t>5.</w:t>
      </w:r>
      <w:r w:rsidRPr="001260F6">
        <w:rPr>
          <w:sz w:val="21"/>
          <w:szCs w:val="21"/>
        </w:rPr>
        <w:t xml:space="preserve"> </w:t>
      </w:r>
      <w:r w:rsidRPr="001260F6">
        <w:rPr>
          <w:b/>
          <w:bCs/>
          <w:sz w:val="21"/>
          <w:szCs w:val="21"/>
        </w:rPr>
        <w:t xml:space="preserve">Permit Fees: </w:t>
      </w:r>
      <w:r w:rsidR="00FB397C">
        <w:rPr>
          <w:b/>
          <w:bCs/>
          <w:sz w:val="21"/>
          <w:szCs w:val="21"/>
        </w:rPr>
        <w:t xml:space="preserve"> </w:t>
      </w:r>
      <w:r w:rsidR="00FB397C" w:rsidRPr="00FB397C">
        <w:rPr>
          <w:sz w:val="21"/>
          <w:szCs w:val="21"/>
        </w:rPr>
        <w:t>The</w:t>
      </w:r>
      <w:r w:rsidR="00FB397C">
        <w:rPr>
          <w:b/>
          <w:bCs/>
          <w:sz w:val="21"/>
          <w:szCs w:val="21"/>
        </w:rPr>
        <w:t xml:space="preserve"> </w:t>
      </w:r>
      <w:r w:rsidRPr="001260F6">
        <w:rPr>
          <w:sz w:val="21"/>
          <w:szCs w:val="21"/>
        </w:rPr>
        <w:t>Permit fee</w:t>
      </w:r>
      <w:r w:rsidR="00FB397C">
        <w:rPr>
          <w:sz w:val="21"/>
          <w:szCs w:val="21"/>
        </w:rPr>
        <w:t xml:space="preserve"> for above ground pools is </w:t>
      </w:r>
      <w:r w:rsidR="00A83623">
        <w:rPr>
          <w:sz w:val="21"/>
          <w:szCs w:val="21"/>
        </w:rPr>
        <w:t>$200 and for In-ground Pools $550</w:t>
      </w:r>
      <w:r w:rsidRPr="001260F6">
        <w:rPr>
          <w:sz w:val="21"/>
          <w:szCs w:val="21"/>
        </w:rPr>
        <w:t xml:space="preserve">. </w:t>
      </w:r>
    </w:p>
    <w:p w14:paraId="44C5AB60" w14:textId="77777777" w:rsidR="00F92830" w:rsidRPr="001260F6" w:rsidRDefault="00F92830" w:rsidP="00E558FC">
      <w:pPr>
        <w:pStyle w:val="NoSpacing"/>
        <w:jc w:val="both"/>
        <w:rPr>
          <w:sz w:val="21"/>
          <w:szCs w:val="21"/>
        </w:rPr>
      </w:pPr>
    </w:p>
    <w:p w14:paraId="6E4C4AA1" w14:textId="77777777" w:rsidR="00FB397C" w:rsidRDefault="00FB397C" w:rsidP="00E558FC">
      <w:pPr>
        <w:pStyle w:val="NoSpacing"/>
        <w:jc w:val="both"/>
        <w:rPr>
          <w:b/>
          <w:bCs/>
          <w:sz w:val="21"/>
          <w:szCs w:val="21"/>
          <w:u w:val="single"/>
        </w:rPr>
      </w:pPr>
    </w:p>
    <w:p w14:paraId="7FD7EAA3" w14:textId="77777777" w:rsidR="00F92830" w:rsidRPr="001260F6" w:rsidRDefault="00F92830" w:rsidP="00E558FC">
      <w:pPr>
        <w:pStyle w:val="NoSpacing"/>
        <w:jc w:val="both"/>
        <w:rPr>
          <w:b/>
          <w:bCs/>
          <w:sz w:val="21"/>
          <w:szCs w:val="21"/>
          <w:u w:val="single"/>
        </w:rPr>
      </w:pPr>
      <w:r w:rsidRPr="001260F6">
        <w:rPr>
          <w:b/>
          <w:bCs/>
          <w:sz w:val="21"/>
          <w:szCs w:val="21"/>
          <w:u w:val="single"/>
        </w:rPr>
        <w:lastRenderedPageBreak/>
        <w:t xml:space="preserve">Inspection Requirements: </w:t>
      </w:r>
    </w:p>
    <w:p w14:paraId="19515BA4" w14:textId="77777777" w:rsidR="00E11938" w:rsidRPr="001260F6" w:rsidRDefault="00E11938" w:rsidP="00E558FC">
      <w:pPr>
        <w:pStyle w:val="NoSpacing"/>
        <w:jc w:val="both"/>
        <w:rPr>
          <w:sz w:val="21"/>
          <w:szCs w:val="21"/>
          <w:u w:val="single"/>
        </w:rPr>
      </w:pPr>
    </w:p>
    <w:p w14:paraId="61354FC2" w14:textId="51F3AC34" w:rsidR="00F92830" w:rsidRPr="001260F6" w:rsidRDefault="00F92830" w:rsidP="006D17B4">
      <w:pPr>
        <w:pStyle w:val="NoSpacing"/>
        <w:numPr>
          <w:ilvl w:val="0"/>
          <w:numId w:val="10"/>
        </w:numPr>
        <w:jc w:val="both"/>
        <w:rPr>
          <w:sz w:val="21"/>
          <w:szCs w:val="21"/>
        </w:rPr>
      </w:pPr>
      <w:r w:rsidRPr="001260F6">
        <w:rPr>
          <w:bCs/>
          <w:sz w:val="21"/>
          <w:szCs w:val="21"/>
        </w:rPr>
        <w:t>Inspections should be called in to the City’s Inspection Request Line (940) 498-</w:t>
      </w:r>
      <w:r w:rsidR="000A239D">
        <w:rPr>
          <w:bCs/>
          <w:sz w:val="21"/>
          <w:szCs w:val="21"/>
        </w:rPr>
        <w:t>3207</w:t>
      </w:r>
      <w:r w:rsidRPr="001260F6">
        <w:rPr>
          <w:bCs/>
          <w:sz w:val="21"/>
          <w:szCs w:val="21"/>
        </w:rPr>
        <w:t xml:space="preserve">. Inspections called in by </w:t>
      </w:r>
      <w:r w:rsidR="00B23832">
        <w:rPr>
          <w:bCs/>
          <w:sz w:val="21"/>
          <w:szCs w:val="21"/>
        </w:rPr>
        <w:t>12</w:t>
      </w:r>
      <w:r w:rsidRPr="001260F6">
        <w:rPr>
          <w:bCs/>
          <w:sz w:val="21"/>
          <w:szCs w:val="21"/>
        </w:rPr>
        <w:t xml:space="preserve"> </w:t>
      </w:r>
      <w:r w:rsidR="001F7D8A">
        <w:rPr>
          <w:bCs/>
          <w:sz w:val="21"/>
          <w:szCs w:val="21"/>
        </w:rPr>
        <w:t>P</w:t>
      </w:r>
      <w:r w:rsidRPr="001260F6">
        <w:rPr>
          <w:bCs/>
          <w:sz w:val="21"/>
          <w:szCs w:val="21"/>
        </w:rPr>
        <w:t xml:space="preserve">.M. will be conducted the </w:t>
      </w:r>
      <w:r w:rsidR="001F7D8A">
        <w:rPr>
          <w:bCs/>
          <w:sz w:val="21"/>
          <w:szCs w:val="21"/>
        </w:rPr>
        <w:t>next</w:t>
      </w:r>
      <w:r w:rsidRPr="001260F6">
        <w:rPr>
          <w:bCs/>
          <w:sz w:val="21"/>
          <w:szCs w:val="21"/>
        </w:rPr>
        <w:t xml:space="preserve"> day.</w:t>
      </w:r>
      <w:r w:rsidR="001F7D8A">
        <w:rPr>
          <w:bCs/>
          <w:sz w:val="21"/>
          <w:szCs w:val="21"/>
        </w:rPr>
        <w:t xml:space="preserve"> </w:t>
      </w:r>
      <w:r w:rsidRPr="001260F6">
        <w:rPr>
          <w:bCs/>
          <w:sz w:val="21"/>
          <w:szCs w:val="21"/>
        </w:rPr>
        <w:t xml:space="preserve"> Inspections called in after </w:t>
      </w:r>
      <w:r w:rsidR="00B23832">
        <w:rPr>
          <w:bCs/>
          <w:sz w:val="21"/>
          <w:szCs w:val="21"/>
        </w:rPr>
        <w:t>12</w:t>
      </w:r>
      <w:r w:rsidRPr="001260F6">
        <w:rPr>
          <w:bCs/>
          <w:sz w:val="21"/>
          <w:szCs w:val="21"/>
        </w:rPr>
        <w:t xml:space="preserve"> </w:t>
      </w:r>
      <w:r w:rsidR="001F7D8A">
        <w:rPr>
          <w:bCs/>
          <w:sz w:val="21"/>
          <w:szCs w:val="21"/>
        </w:rPr>
        <w:t>P</w:t>
      </w:r>
      <w:r w:rsidRPr="001260F6">
        <w:rPr>
          <w:bCs/>
          <w:sz w:val="21"/>
          <w:szCs w:val="21"/>
        </w:rPr>
        <w:t xml:space="preserve">.M. will be carried over to the </w:t>
      </w:r>
      <w:r w:rsidR="001F7D8A">
        <w:rPr>
          <w:bCs/>
          <w:sz w:val="21"/>
          <w:szCs w:val="21"/>
        </w:rPr>
        <w:t xml:space="preserve">day after the </w:t>
      </w:r>
      <w:r w:rsidRPr="001260F6">
        <w:rPr>
          <w:bCs/>
          <w:sz w:val="21"/>
          <w:szCs w:val="21"/>
        </w:rPr>
        <w:t xml:space="preserve">next business day. </w:t>
      </w:r>
    </w:p>
    <w:p w14:paraId="5541B39F" w14:textId="77777777" w:rsidR="001014DB" w:rsidRPr="001260F6" w:rsidRDefault="001014DB" w:rsidP="001014DB">
      <w:pPr>
        <w:pStyle w:val="NoSpacing"/>
        <w:ind w:left="720"/>
        <w:jc w:val="both"/>
        <w:rPr>
          <w:sz w:val="21"/>
          <w:szCs w:val="21"/>
        </w:rPr>
      </w:pPr>
    </w:p>
    <w:p w14:paraId="5494B50D" w14:textId="77777777" w:rsidR="008D64E4" w:rsidRPr="001260F6" w:rsidRDefault="00F92830" w:rsidP="008D64E4">
      <w:pPr>
        <w:pStyle w:val="NoSpacing"/>
        <w:numPr>
          <w:ilvl w:val="0"/>
          <w:numId w:val="10"/>
        </w:numPr>
        <w:jc w:val="both"/>
        <w:rPr>
          <w:sz w:val="21"/>
          <w:szCs w:val="21"/>
        </w:rPr>
      </w:pPr>
      <w:r w:rsidRPr="001260F6">
        <w:rPr>
          <w:bCs/>
          <w:sz w:val="21"/>
          <w:szCs w:val="21"/>
        </w:rPr>
        <w:t>To cancel an inspection, call (940) 498-32</w:t>
      </w:r>
      <w:r w:rsidR="000A239D">
        <w:rPr>
          <w:bCs/>
          <w:sz w:val="21"/>
          <w:szCs w:val="21"/>
        </w:rPr>
        <w:t>07</w:t>
      </w:r>
      <w:r w:rsidRPr="001260F6">
        <w:rPr>
          <w:bCs/>
          <w:sz w:val="21"/>
          <w:szCs w:val="21"/>
        </w:rPr>
        <w:t xml:space="preserve"> as early as possible. </w:t>
      </w:r>
    </w:p>
    <w:p w14:paraId="67F288D7" w14:textId="77777777" w:rsidR="008D64E4" w:rsidRPr="001260F6" w:rsidRDefault="008D64E4" w:rsidP="008D64E4">
      <w:pPr>
        <w:pStyle w:val="NoSpacing"/>
        <w:ind w:left="720"/>
        <w:jc w:val="both"/>
        <w:rPr>
          <w:sz w:val="21"/>
          <w:szCs w:val="21"/>
        </w:rPr>
      </w:pPr>
    </w:p>
    <w:p w14:paraId="5E788721" w14:textId="77777777" w:rsidR="00F92830" w:rsidRPr="001260F6" w:rsidRDefault="00F92830" w:rsidP="006D17B4">
      <w:pPr>
        <w:pStyle w:val="NoSpacing"/>
        <w:numPr>
          <w:ilvl w:val="0"/>
          <w:numId w:val="10"/>
        </w:numPr>
        <w:jc w:val="both"/>
        <w:rPr>
          <w:sz w:val="21"/>
          <w:szCs w:val="21"/>
        </w:rPr>
      </w:pPr>
      <w:r w:rsidRPr="001260F6">
        <w:rPr>
          <w:bCs/>
          <w:sz w:val="21"/>
          <w:szCs w:val="21"/>
        </w:rPr>
        <w:t xml:space="preserve">At all times during the construction of a pool, a temporary fence that is at least thirty-six inches in height must </w:t>
      </w:r>
      <w:r w:rsidR="00FB397C" w:rsidRPr="001260F6">
        <w:rPr>
          <w:bCs/>
          <w:sz w:val="21"/>
          <w:szCs w:val="21"/>
        </w:rPr>
        <w:t>surround</w:t>
      </w:r>
      <w:r w:rsidRPr="001260F6">
        <w:rPr>
          <w:bCs/>
          <w:sz w:val="21"/>
          <w:szCs w:val="21"/>
        </w:rPr>
        <w:t xml:space="preserve"> the pool.</w:t>
      </w:r>
      <w:r w:rsidR="00FB397C">
        <w:rPr>
          <w:bCs/>
          <w:sz w:val="21"/>
          <w:szCs w:val="21"/>
        </w:rPr>
        <w:t xml:space="preserve">  In addition, compliance with Chapter 159: Erosion &amp; Sediment Control – Ordinance 10-08-05-24 must be adhered to.  </w:t>
      </w:r>
      <w:r w:rsidRPr="001260F6">
        <w:rPr>
          <w:bCs/>
          <w:sz w:val="21"/>
          <w:szCs w:val="21"/>
        </w:rPr>
        <w:t xml:space="preserve"> Whenever an inspection is performed and the temporary fence does not surround the pool,</w:t>
      </w:r>
      <w:r w:rsidR="00FB397C">
        <w:rPr>
          <w:bCs/>
          <w:sz w:val="21"/>
          <w:szCs w:val="21"/>
        </w:rPr>
        <w:t xml:space="preserve"> or the proper erosion control methods are not in place,</w:t>
      </w:r>
      <w:r w:rsidRPr="001260F6">
        <w:rPr>
          <w:bCs/>
          <w:sz w:val="21"/>
          <w:szCs w:val="21"/>
        </w:rPr>
        <w:t xml:space="preserve"> the pool company will be subject to a re-inspection fee as well as other citations. </w:t>
      </w:r>
    </w:p>
    <w:p w14:paraId="50E4F3D3" w14:textId="77777777" w:rsidR="006D17B4" w:rsidRPr="001260F6" w:rsidRDefault="006D17B4" w:rsidP="006D17B4">
      <w:pPr>
        <w:pStyle w:val="NoSpacing"/>
        <w:ind w:left="720"/>
        <w:jc w:val="both"/>
        <w:rPr>
          <w:sz w:val="21"/>
          <w:szCs w:val="21"/>
        </w:rPr>
      </w:pPr>
    </w:p>
    <w:p w14:paraId="7A6AC2A3" w14:textId="77777777" w:rsidR="00F92830" w:rsidRPr="001260F6" w:rsidRDefault="00F92830" w:rsidP="006D17B4">
      <w:pPr>
        <w:pStyle w:val="NoSpacing"/>
        <w:numPr>
          <w:ilvl w:val="0"/>
          <w:numId w:val="10"/>
        </w:numPr>
        <w:jc w:val="both"/>
        <w:rPr>
          <w:sz w:val="21"/>
          <w:szCs w:val="21"/>
        </w:rPr>
      </w:pPr>
      <w:r w:rsidRPr="001260F6">
        <w:rPr>
          <w:bCs/>
          <w:sz w:val="21"/>
          <w:szCs w:val="21"/>
        </w:rPr>
        <w:t xml:space="preserve">When calling for an inspection, verify that all dogs are removed from the pool area. For conformity, the permit packet must contain the permit, the original stamped approved plans and any previous inspection reports. This packet should be located on the exterior of the rear door or window closest to the rear door. If a different location of the packet is needed, you must contact the inspector before 8:30 a.m. the day of the inspection so the alternate location can be noted on the inspection ticket. Failure to provide or comply with the proper placement of the pool packet may result in a failed inspection with a re-inspection fee. </w:t>
      </w:r>
    </w:p>
    <w:p w14:paraId="6CB9D103" w14:textId="77777777" w:rsidR="006D17B4" w:rsidRPr="001260F6" w:rsidRDefault="006D17B4" w:rsidP="006D17B4">
      <w:pPr>
        <w:pStyle w:val="NoSpacing"/>
        <w:jc w:val="both"/>
        <w:rPr>
          <w:sz w:val="21"/>
          <w:szCs w:val="21"/>
        </w:rPr>
      </w:pPr>
    </w:p>
    <w:p w14:paraId="2F944C36" w14:textId="77777777" w:rsidR="00F92830" w:rsidRPr="001260F6" w:rsidRDefault="00F92830" w:rsidP="006D17B4">
      <w:pPr>
        <w:pStyle w:val="NoSpacing"/>
        <w:numPr>
          <w:ilvl w:val="0"/>
          <w:numId w:val="10"/>
        </w:numPr>
        <w:jc w:val="both"/>
        <w:rPr>
          <w:sz w:val="21"/>
          <w:szCs w:val="21"/>
        </w:rPr>
      </w:pPr>
      <w:r w:rsidRPr="001260F6">
        <w:rPr>
          <w:bCs/>
          <w:sz w:val="21"/>
          <w:szCs w:val="21"/>
        </w:rPr>
        <w:t xml:space="preserve">Please do not call our office for inspection results as the information can be obtained from the inspection report left at the job site in the pool packet or online through </w:t>
      </w:r>
      <w:r w:rsidR="00FB397C">
        <w:rPr>
          <w:bCs/>
          <w:sz w:val="21"/>
          <w:szCs w:val="21"/>
        </w:rPr>
        <w:t>email.</w:t>
      </w:r>
      <w:r w:rsidRPr="001260F6">
        <w:rPr>
          <w:bCs/>
          <w:sz w:val="21"/>
          <w:szCs w:val="21"/>
        </w:rPr>
        <w:t xml:space="preserve"> </w:t>
      </w:r>
    </w:p>
    <w:p w14:paraId="673C91A6" w14:textId="77777777" w:rsidR="00F92830" w:rsidRPr="001260F6" w:rsidRDefault="00F92830" w:rsidP="00E558FC">
      <w:pPr>
        <w:pStyle w:val="NoSpacing"/>
        <w:jc w:val="both"/>
        <w:rPr>
          <w:sz w:val="21"/>
          <w:szCs w:val="21"/>
        </w:rPr>
      </w:pPr>
    </w:p>
    <w:p w14:paraId="19AC8BF0" w14:textId="77777777" w:rsidR="00F92830" w:rsidRPr="001C5263" w:rsidRDefault="00F92830" w:rsidP="00E558FC">
      <w:pPr>
        <w:pStyle w:val="NoSpacing"/>
        <w:jc w:val="both"/>
        <w:rPr>
          <w:b/>
          <w:sz w:val="21"/>
          <w:szCs w:val="21"/>
        </w:rPr>
      </w:pPr>
      <w:r w:rsidRPr="001C5263">
        <w:rPr>
          <w:b/>
          <w:sz w:val="21"/>
          <w:szCs w:val="21"/>
        </w:rPr>
        <w:t xml:space="preserve">The following inspections are required for every pool constructed in the City of Corinth: </w:t>
      </w:r>
    </w:p>
    <w:p w14:paraId="0B81289E" w14:textId="77777777" w:rsidR="006D17B4" w:rsidRPr="001260F6" w:rsidRDefault="006D17B4" w:rsidP="00E558FC">
      <w:pPr>
        <w:pStyle w:val="NoSpacing"/>
        <w:jc w:val="both"/>
        <w:rPr>
          <w:sz w:val="21"/>
          <w:szCs w:val="21"/>
        </w:rPr>
      </w:pPr>
    </w:p>
    <w:p w14:paraId="74FFF23D" w14:textId="7FC41F6F" w:rsidR="00F92830" w:rsidRPr="001260F6" w:rsidRDefault="00F92830" w:rsidP="006D17B4">
      <w:pPr>
        <w:pStyle w:val="NoSpacing"/>
        <w:numPr>
          <w:ilvl w:val="0"/>
          <w:numId w:val="11"/>
        </w:numPr>
        <w:jc w:val="both"/>
        <w:rPr>
          <w:sz w:val="21"/>
          <w:szCs w:val="21"/>
        </w:rPr>
      </w:pPr>
      <w:r w:rsidRPr="001260F6">
        <w:rPr>
          <w:b/>
          <w:bCs/>
          <w:sz w:val="21"/>
          <w:szCs w:val="21"/>
        </w:rPr>
        <w:t xml:space="preserve">Pool Placement, Stakeout or Lay-out Inspection: </w:t>
      </w:r>
      <w:r w:rsidRPr="001260F6">
        <w:rPr>
          <w:sz w:val="21"/>
          <w:szCs w:val="21"/>
        </w:rPr>
        <w:t>This inspection should be called in prior to excavation.</w:t>
      </w:r>
      <w:r w:rsidR="00B23832">
        <w:rPr>
          <w:sz w:val="21"/>
          <w:szCs w:val="21"/>
        </w:rPr>
        <w:t xml:space="preserve">  </w:t>
      </w:r>
      <w:bookmarkStart w:id="0" w:name="_Hlk99533884"/>
      <w:r w:rsidR="00B23832">
        <w:rPr>
          <w:sz w:val="21"/>
          <w:szCs w:val="21"/>
        </w:rPr>
        <w:t>DIGTESS utility locations shall be performed prior to inspection.</w:t>
      </w:r>
      <w:r w:rsidRPr="001260F6">
        <w:rPr>
          <w:sz w:val="21"/>
          <w:szCs w:val="21"/>
        </w:rPr>
        <w:t xml:space="preserve"> </w:t>
      </w:r>
      <w:bookmarkEnd w:id="0"/>
    </w:p>
    <w:p w14:paraId="19FCFAE2" w14:textId="77777777" w:rsidR="00F92830" w:rsidRPr="001260F6" w:rsidRDefault="00F92830" w:rsidP="00E558FC">
      <w:pPr>
        <w:pStyle w:val="NoSpacing"/>
        <w:jc w:val="both"/>
        <w:rPr>
          <w:sz w:val="21"/>
          <w:szCs w:val="21"/>
        </w:rPr>
      </w:pPr>
    </w:p>
    <w:p w14:paraId="19317929" w14:textId="77777777" w:rsidR="00F92830" w:rsidRPr="001260F6" w:rsidRDefault="00F92830" w:rsidP="00E558FC">
      <w:pPr>
        <w:pStyle w:val="NoSpacing"/>
        <w:jc w:val="both"/>
        <w:rPr>
          <w:sz w:val="21"/>
          <w:szCs w:val="21"/>
        </w:rPr>
      </w:pPr>
      <w:r w:rsidRPr="001260F6">
        <w:rPr>
          <w:b/>
          <w:bCs/>
          <w:sz w:val="21"/>
          <w:szCs w:val="21"/>
        </w:rPr>
        <w:t xml:space="preserve">Note: </w:t>
      </w:r>
      <w:r w:rsidRPr="001260F6">
        <w:rPr>
          <w:bCs/>
          <w:sz w:val="21"/>
          <w:szCs w:val="21"/>
        </w:rPr>
        <w:t xml:space="preserve">All subcontractors are required to pull their own permits prior to other inspections being scheduled after the stakeout inspection has been completed. </w:t>
      </w:r>
    </w:p>
    <w:p w14:paraId="1A01D132" w14:textId="77777777" w:rsidR="00F92830" w:rsidRPr="001260F6" w:rsidRDefault="00F92830" w:rsidP="00E558FC">
      <w:pPr>
        <w:pStyle w:val="NoSpacing"/>
        <w:jc w:val="both"/>
        <w:rPr>
          <w:sz w:val="21"/>
          <w:szCs w:val="21"/>
        </w:rPr>
      </w:pPr>
    </w:p>
    <w:p w14:paraId="52C32096" w14:textId="77777777" w:rsidR="00F92830" w:rsidRPr="001260F6" w:rsidRDefault="00F92830" w:rsidP="006D17B4">
      <w:pPr>
        <w:pStyle w:val="NoSpacing"/>
        <w:numPr>
          <w:ilvl w:val="0"/>
          <w:numId w:val="11"/>
        </w:numPr>
        <w:jc w:val="both"/>
        <w:rPr>
          <w:sz w:val="21"/>
          <w:szCs w:val="21"/>
        </w:rPr>
      </w:pPr>
      <w:r w:rsidRPr="001260F6">
        <w:rPr>
          <w:b/>
          <w:bCs/>
          <w:sz w:val="21"/>
          <w:szCs w:val="21"/>
        </w:rPr>
        <w:t xml:space="preserve">Belly Steel/Electrical Bond Inspection: </w:t>
      </w:r>
      <w:r w:rsidRPr="001260F6">
        <w:rPr>
          <w:sz w:val="21"/>
          <w:szCs w:val="21"/>
        </w:rPr>
        <w:t xml:space="preserve">This inspection is required prior to the placement of any gunite within the pool. Rebar must be a minimum size of three-eighths inch or #3 and located no more than twelve inches on center each way and the electrical bond shall be inspected and approved. </w:t>
      </w:r>
      <w:r w:rsidRPr="001260F6">
        <w:rPr>
          <w:b/>
          <w:bCs/>
          <w:sz w:val="21"/>
          <w:szCs w:val="21"/>
        </w:rPr>
        <w:t xml:space="preserve">This inspection will not be made if the Chief Inspector determines that it is too wet. All rained out inspections must be recalled. </w:t>
      </w:r>
    </w:p>
    <w:p w14:paraId="22C607E4" w14:textId="77777777" w:rsidR="00F92830" w:rsidRPr="001260F6" w:rsidRDefault="00F92830" w:rsidP="00E558FC">
      <w:pPr>
        <w:pStyle w:val="NoSpacing"/>
        <w:jc w:val="both"/>
        <w:rPr>
          <w:sz w:val="21"/>
          <w:szCs w:val="21"/>
        </w:rPr>
      </w:pPr>
    </w:p>
    <w:p w14:paraId="222970CD" w14:textId="77777777" w:rsidR="00F92830" w:rsidRPr="001260F6" w:rsidRDefault="00F92830" w:rsidP="00E558FC">
      <w:pPr>
        <w:pStyle w:val="NoSpacing"/>
        <w:jc w:val="both"/>
        <w:rPr>
          <w:sz w:val="21"/>
          <w:szCs w:val="21"/>
        </w:rPr>
      </w:pPr>
      <w:r w:rsidRPr="001260F6">
        <w:rPr>
          <w:b/>
          <w:bCs/>
          <w:sz w:val="21"/>
          <w:szCs w:val="21"/>
        </w:rPr>
        <w:t xml:space="preserve">Note: </w:t>
      </w:r>
      <w:r w:rsidRPr="001260F6">
        <w:rPr>
          <w:sz w:val="21"/>
          <w:szCs w:val="21"/>
        </w:rPr>
        <w:t xml:space="preserve">The outside temperature must be at least 38 degrees and rising in order for the inspection to be performed. If the inspection is requested and the temperature is less than 38 degrees, the inspection will be canceled and must be recalled when it is warm enough to place concrete. Inspections will also be canceled in wet conditions and must be recalled when the contractor verifies that the work is ready for inspection. </w:t>
      </w:r>
    </w:p>
    <w:p w14:paraId="2AD91A14" w14:textId="77777777" w:rsidR="00E11938" w:rsidRPr="001260F6" w:rsidRDefault="00E11938" w:rsidP="00E558FC">
      <w:pPr>
        <w:pStyle w:val="NoSpacing"/>
        <w:jc w:val="both"/>
        <w:rPr>
          <w:sz w:val="21"/>
          <w:szCs w:val="21"/>
        </w:rPr>
      </w:pPr>
    </w:p>
    <w:p w14:paraId="65CA2E2E" w14:textId="77777777" w:rsidR="00F92830" w:rsidRPr="001260F6" w:rsidRDefault="00F92830" w:rsidP="006D17B4">
      <w:pPr>
        <w:pStyle w:val="NoSpacing"/>
        <w:numPr>
          <w:ilvl w:val="0"/>
          <w:numId w:val="11"/>
        </w:numPr>
        <w:jc w:val="both"/>
        <w:rPr>
          <w:sz w:val="21"/>
          <w:szCs w:val="21"/>
        </w:rPr>
      </w:pPr>
      <w:r w:rsidRPr="001260F6">
        <w:rPr>
          <w:b/>
          <w:bCs/>
          <w:sz w:val="21"/>
          <w:szCs w:val="21"/>
        </w:rPr>
        <w:t xml:space="preserve">Deck Steel, Electrical Bond, Electrical Underground and Plumbing: </w:t>
      </w:r>
      <w:r w:rsidRPr="001260F6">
        <w:rPr>
          <w:sz w:val="21"/>
          <w:szCs w:val="21"/>
        </w:rPr>
        <w:t xml:space="preserve">Before any concrete is placed for the pool deck, the placement of steel and the electrical bond shall be inspected and approved. The concrete deck shall be a minimum thickness of three and one-half inches. Rebar must be a minimum size of three-eighths inch or #3 and located no more than eighteen inches on center each way. The bond conductor shall be a minimum size of #8 AWG. A minimum of </w:t>
      </w:r>
      <w:r w:rsidR="00354B8C">
        <w:rPr>
          <w:sz w:val="21"/>
          <w:szCs w:val="21"/>
        </w:rPr>
        <w:t>five</w:t>
      </w:r>
      <w:r w:rsidRPr="001260F6">
        <w:rPr>
          <w:sz w:val="21"/>
          <w:szCs w:val="21"/>
        </w:rPr>
        <w:t xml:space="preserve"> ground clamps that are evenly spaced around the pool shall be required to </w:t>
      </w:r>
      <w:r w:rsidRPr="001260F6">
        <w:rPr>
          <w:sz w:val="21"/>
          <w:szCs w:val="21"/>
        </w:rPr>
        <w:lastRenderedPageBreak/>
        <w:t xml:space="preserve">electrically bond the pool from stray ground current. </w:t>
      </w:r>
      <w:r w:rsidRPr="001260F6">
        <w:rPr>
          <w:b/>
          <w:bCs/>
          <w:sz w:val="21"/>
          <w:szCs w:val="21"/>
        </w:rPr>
        <w:t xml:space="preserve">This inspection will not be made if the Chief Inspector determines that it is too wet. All rained out inspections must be recalled. </w:t>
      </w:r>
    </w:p>
    <w:p w14:paraId="185A8E67" w14:textId="77777777" w:rsidR="00F92830" w:rsidRPr="001260F6" w:rsidRDefault="00F92830" w:rsidP="00E558FC">
      <w:pPr>
        <w:pStyle w:val="NoSpacing"/>
        <w:jc w:val="both"/>
        <w:rPr>
          <w:sz w:val="21"/>
          <w:szCs w:val="21"/>
        </w:rPr>
      </w:pPr>
    </w:p>
    <w:p w14:paraId="6515CA46" w14:textId="77777777" w:rsidR="00F92830" w:rsidRPr="001260F6" w:rsidRDefault="00F92830" w:rsidP="00E558FC">
      <w:pPr>
        <w:pStyle w:val="NoSpacing"/>
        <w:jc w:val="both"/>
        <w:rPr>
          <w:sz w:val="21"/>
          <w:szCs w:val="21"/>
        </w:rPr>
      </w:pPr>
      <w:r w:rsidRPr="001260F6">
        <w:rPr>
          <w:b/>
          <w:bCs/>
          <w:sz w:val="21"/>
          <w:szCs w:val="21"/>
        </w:rPr>
        <w:t xml:space="preserve">Note: </w:t>
      </w:r>
      <w:r w:rsidRPr="001260F6">
        <w:rPr>
          <w:sz w:val="21"/>
          <w:szCs w:val="21"/>
        </w:rPr>
        <w:t xml:space="preserve">The outside temperature must be at least 38 degrees and rising in order for the inspection to be performed. If the inspection is requested and the temperature is less than 38 degrees, the inspection will be canceled and must be recalled when it is warm enough to place concrete. Inspections will also be canceled in wet conditions and must be recalled when the contractor verifies that the work is ready for inspection. </w:t>
      </w:r>
    </w:p>
    <w:p w14:paraId="0FFDDCDD" w14:textId="77777777" w:rsidR="009A4F58" w:rsidRPr="001260F6" w:rsidRDefault="009A4F58" w:rsidP="00E558FC">
      <w:pPr>
        <w:pStyle w:val="NoSpacing"/>
        <w:jc w:val="both"/>
        <w:rPr>
          <w:sz w:val="21"/>
          <w:szCs w:val="21"/>
        </w:rPr>
      </w:pPr>
    </w:p>
    <w:p w14:paraId="190EC050" w14:textId="77777777" w:rsidR="00F92830" w:rsidRPr="001260F6" w:rsidRDefault="00F92830" w:rsidP="006D17B4">
      <w:pPr>
        <w:pStyle w:val="NoSpacing"/>
        <w:numPr>
          <w:ilvl w:val="0"/>
          <w:numId w:val="11"/>
        </w:numPr>
        <w:jc w:val="both"/>
        <w:rPr>
          <w:sz w:val="21"/>
          <w:szCs w:val="21"/>
        </w:rPr>
      </w:pPr>
      <w:r w:rsidRPr="001260F6">
        <w:rPr>
          <w:b/>
          <w:bCs/>
          <w:sz w:val="21"/>
          <w:szCs w:val="21"/>
        </w:rPr>
        <w:t xml:space="preserve">Gas Line Inspection (if needed): </w:t>
      </w:r>
      <w:r w:rsidRPr="001260F6">
        <w:rPr>
          <w:sz w:val="21"/>
          <w:szCs w:val="21"/>
        </w:rPr>
        <w:t xml:space="preserve">The gas line must have an air pressure test of more than 10 PSI, a 30 PSI gage shall be installed to verify pressure. If the line is a high-pressure gas line the pressure test will need to be 60 PSI, and a 100 PSI gauge shall be installed to verify that pressure. One hundred pound pressure gauges will not be accepted for tests on low-pressure gas lines. Poly gas lines must be buried at least eighteen inches below the ground with an 18 gage copper tracer wire. </w:t>
      </w:r>
      <w:r w:rsidRPr="001260F6">
        <w:rPr>
          <w:b/>
          <w:bCs/>
          <w:sz w:val="21"/>
          <w:szCs w:val="21"/>
        </w:rPr>
        <w:t xml:space="preserve">This inspection will not be made if the Chief Inspector determines that it is too wet. All rained out inspections must be recalled. </w:t>
      </w:r>
    </w:p>
    <w:p w14:paraId="65F46F1D" w14:textId="77777777" w:rsidR="00F92830" w:rsidRPr="001260F6" w:rsidRDefault="00F92830" w:rsidP="00E558FC">
      <w:pPr>
        <w:pStyle w:val="NoSpacing"/>
        <w:jc w:val="both"/>
        <w:rPr>
          <w:sz w:val="21"/>
          <w:szCs w:val="21"/>
        </w:rPr>
      </w:pPr>
    </w:p>
    <w:p w14:paraId="6D579242" w14:textId="77777777" w:rsidR="00F92830" w:rsidRPr="001260F6" w:rsidRDefault="00F92830" w:rsidP="00D263BB">
      <w:pPr>
        <w:pStyle w:val="NoSpacing"/>
        <w:numPr>
          <w:ilvl w:val="0"/>
          <w:numId w:val="11"/>
        </w:numPr>
        <w:jc w:val="both"/>
        <w:rPr>
          <w:sz w:val="21"/>
          <w:szCs w:val="21"/>
          <w:u w:val="single"/>
        </w:rPr>
      </w:pPr>
      <w:r w:rsidRPr="001260F6">
        <w:rPr>
          <w:b/>
          <w:bCs/>
          <w:sz w:val="21"/>
          <w:szCs w:val="21"/>
          <w:u w:val="single"/>
        </w:rPr>
        <w:t xml:space="preserve">P-Trap </w:t>
      </w:r>
      <w:r w:rsidR="00D01FF5">
        <w:rPr>
          <w:b/>
          <w:bCs/>
          <w:sz w:val="21"/>
          <w:szCs w:val="21"/>
          <w:u w:val="single"/>
        </w:rPr>
        <w:t>–</w:t>
      </w:r>
      <w:r w:rsidR="001F7D8A">
        <w:rPr>
          <w:b/>
          <w:bCs/>
          <w:sz w:val="21"/>
          <w:szCs w:val="21"/>
        </w:rPr>
        <w:t xml:space="preserve"> </w:t>
      </w:r>
      <w:r w:rsidR="00D01FF5">
        <w:rPr>
          <w:b/>
          <w:bCs/>
          <w:sz w:val="21"/>
          <w:szCs w:val="21"/>
        </w:rPr>
        <w:t xml:space="preserve">(Not required with cartridge Filters)  </w:t>
      </w:r>
    </w:p>
    <w:p w14:paraId="5392EF4D" w14:textId="77777777" w:rsidR="00F92830" w:rsidRPr="001260F6" w:rsidRDefault="00F92830" w:rsidP="00E558FC">
      <w:pPr>
        <w:pStyle w:val="NoSpacing"/>
        <w:jc w:val="both"/>
        <w:rPr>
          <w:sz w:val="21"/>
          <w:szCs w:val="21"/>
        </w:rPr>
      </w:pPr>
    </w:p>
    <w:p w14:paraId="46F34A98" w14:textId="77777777" w:rsidR="00F92830" w:rsidRPr="001260F6" w:rsidRDefault="00F92830" w:rsidP="001014DB">
      <w:pPr>
        <w:pStyle w:val="NoSpacing"/>
        <w:numPr>
          <w:ilvl w:val="0"/>
          <w:numId w:val="11"/>
        </w:numPr>
        <w:jc w:val="both"/>
        <w:rPr>
          <w:sz w:val="21"/>
          <w:szCs w:val="21"/>
        </w:rPr>
      </w:pPr>
      <w:r w:rsidRPr="001260F6">
        <w:rPr>
          <w:b/>
          <w:bCs/>
          <w:sz w:val="21"/>
          <w:szCs w:val="21"/>
        </w:rPr>
        <w:t xml:space="preserve">Pre-plaster / Final Inspection: </w:t>
      </w:r>
      <w:r w:rsidRPr="001260F6">
        <w:rPr>
          <w:sz w:val="21"/>
          <w:szCs w:val="21"/>
        </w:rPr>
        <w:t xml:space="preserve">Before any water is placed in the pool, the permanent fence and gates, the grass or sod, and the exterior door alarm* (on any door that opens from the house to the pool area) shall be installed, inspected and approved. </w:t>
      </w:r>
    </w:p>
    <w:p w14:paraId="7E817917" w14:textId="77777777" w:rsidR="00F92830" w:rsidRDefault="00F92830" w:rsidP="00E558FC">
      <w:pPr>
        <w:pStyle w:val="NoSpacing"/>
        <w:jc w:val="both"/>
        <w:rPr>
          <w:sz w:val="21"/>
          <w:szCs w:val="21"/>
        </w:rPr>
      </w:pPr>
    </w:p>
    <w:p w14:paraId="480F5952" w14:textId="77777777" w:rsidR="00F92830" w:rsidRPr="001260F6" w:rsidRDefault="00F92830" w:rsidP="00E558FC">
      <w:pPr>
        <w:pStyle w:val="NoSpacing"/>
        <w:jc w:val="both"/>
        <w:rPr>
          <w:sz w:val="21"/>
          <w:szCs w:val="21"/>
        </w:rPr>
      </w:pPr>
      <w:r w:rsidRPr="001260F6">
        <w:rPr>
          <w:b/>
          <w:bCs/>
          <w:sz w:val="21"/>
          <w:szCs w:val="21"/>
        </w:rPr>
        <w:t xml:space="preserve">Note: </w:t>
      </w:r>
      <w:r w:rsidRPr="001260F6">
        <w:rPr>
          <w:bCs/>
          <w:sz w:val="21"/>
          <w:szCs w:val="21"/>
        </w:rPr>
        <w:t>The required Pool Access Door Requirements for Pools, Spas and Hot Tubs form must be properly filled out, signed and turned in to the Development Division of the Planning &amp; Development Department prior to calling for this inspection. A copy of the installer’s Driver</w:t>
      </w:r>
      <w:r w:rsidR="001014DB" w:rsidRPr="001260F6">
        <w:rPr>
          <w:bCs/>
          <w:sz w:val="21"/>
          <w:szCs w:val="21"/>
        </w:rPr>
        <w:t>’</w:t>
      </w:r>
      <w:r w:rsidRPr="001260F6">
        <w:rPr>
          <w:bCs/>
          <w:sz w:val="21"/>
          <w:szCs w:val="21"/>
        </w:rPr>
        <w:t xml:space="preserve">s License must be attached to this form. </w:t>
      </w:r>
    </w:p>
    <w:p w14:paraId="0FE28345" w14:textId="77777777" w:rsidR="00A83623" w:rsidRDefault="00F92830" w:rsidP="00CE6BB2">
      <w:pPr>
        <w:pStyle w:val="NoSpacing"/>
        <w:ind w:left="720"/>
        <w:jc w:val="both"/>
        <w:rPr>
          <w:sz w:val="21"/>
          <w:szCs w:val="21"/>
        </w:rPr>
      </w:pPr>
      <w:r w:rsidRPr="001260F6">
        <w:rPr>
          <w:b/>
          <w:bCs/>
          <w:sz w:val="21"/>
          <w:szCs w:val="21"/>
        </w:rPr>
        <w:t>*</w:t>
      </w:r>
      <w:r w:rsidRPr="001260F6">
        <w:rPr>
          <w:sz w:val="21"/>
          <w:szCs w:val="21"/>
        </w:rPr>
        <w:t>This alarm is a separate alarm from the house security system and purchased at retail outlets</w:t>
      </w:r>
      <w:r w:rsidR="00A83623">
        <w:rPr>
          <w:sz w:val="21"/>
          <w:szCs w:val="21"/>
        </w:rPr>
        <w:t>.</w:t>
      </w:r>
    </w:p>
    <w:p w14:paraId="7FD2B7CB" w14:textId="77777777" w:rsidR="00F92830" w:rsidRPr="001260F6" w:rsidRDefault="00F92830" w:rsidP="00CE6BB2">
      <w:pPr>
        <w:pStyle w:val="NoSpacing"/>
        <w:ind w:left="720"/>
        <w:jc w:val="both"/>
        <w:rPr>
          <w:sz w:val="21"/>
          <w:szCs w:val="21"/>
        </w:rPr>
      </w:pPr>
      <w:r w:rsidRPr="001260F6">
        <w:rPr>
          <w:sz w:val="21"/>
          <w:szCs w:val="21"/>
        </w:rPr>
        <w:t xml:space="preserve">(Requirements are listed on attached form called “Pool Access Door Requirements for Pools, Spas and Hot Tubs”.) </w:t>
      </w:r>
    </w:p>
    <w:p w14:paraId="51E1DCC2" w14:textId="77777777" w:rsidR="00457868" w:rsidRPr="001260F6" w:rsidRDefault="00457868" w:rsidP="00E558FC">
      <w:pPr>
        <w:pStyle w:val="NoSpacing"/>
        <w:jc w:val="both"/>
        <w:rPr>
          <w:sz w:val="21"/>
          <w:szCs w:val="21"/>
        </w:rPr>
      </w:pPr>
    </w:p>
    <w:p w14:paraId="60DEDB9C" w14:textId="77777777" w:rsidR="00F92830" w:rsidRPr="001260F6" w:rsidRDefault="00F92830" w:rsidP="00E558FC">
      <w:pPr>
        <w:pStyle w:val="NoSpacing"/>
        <w:jc w:val="both"/>
        <w:rPr>
          <w:b/>
          <w:bCs/>
          <w:sz w:val="21"/>
          <w:szCs w:val="21"/>
        </w:rPr>
      </w:pPr>
      <w:r w:rsidRPr="001260F6">
        <w:rPr>
          <w:b/>
          <w:bCs/>
          <w:sz w:val="21"/>
          <w:szCs w:val="21"/>
        </w:rPr>
        <w:t xml:space="preserve">Before the pool receives a final approval, all following items will also be checked for completion: </w:t>
      </w:r>
    </w:p>
    <w:p w14:paraId="609BE768" w14:textId="77777777" w:rsidR="00457868" w:rsidRPr="001260F6" w:rsidRDefault="00457868" w:rsidP="00E558FC">
      <w:pPr>
        <w:pStyle w:val="NoSpacing"/>
        <w:jc w:val="both"/>
        <w:rPr>
          <w:sz w:val="21"/>
          <w:szCs w:val="21"/>
        </w:rPr>
      </w:pPr>
    </w:p>
    <w:p w14:paraId="580964A9" w14:textId="77777777" w:rsidR="00F92830" w:rsidRPr="001260F6" w:rsidRDefault="00F92830" w:rsidP="008D64E4">
      <w:pPr>
        <w:pStyle w:val="NoSpacing"/>
        <w:jc w:val="both"/>
        <w:rPr>
          <w:sz w:val="21"/>
          <w:szCs w:val="21"/>
        </w:rPr>
      </w:pPr>
      <w:r w:rsidRPr="001260F6">
        <w:rPr>
          <w:sz w:val="21"/>
          <w:szCs w:val="21"/>
        </w:rPr>
        <w:t>1. At least one GFCI protected receptacle is required between ten feet and twenty feet from the edge of the pool. All pool</w:t>
      </w:r>
      <w:r w:rsidR="008D64E4" w:rsidRPr="001260F6">
        <w:rPr>
          <w:sz w:val="21"/>
          <w:szCs w:val="21"/>
        </w:rPr>
        <w:t xml:space="preserve"> </w:t>
      </w:r>
      <w:r w:rsidRPr="001260F6">
        <w:rPr>
          <w:sz w:val="21"/>
          <w:szCs w:val="21"/>
        </w:rPr>
        <w:t xml:space="preserve">lights (except fiber optic lights) must be GFCI protected. </w:t>
      </w:r>
    </w:p>
    <w:p w14:paraId="7B67861A" w14:textId="77777777" w:rsidR="00F92830" w:rsidRPr="001260F6" w:rsidRDefault="00F92830" w:rsidP="00E558FC">
      <w:pPr>
        <w:pStyle w:val="NoSpacing"/>
        <w:jc w:val="both"/>
        <w:rPr>
          <w:sz w:val="21"/>
          <w:szCs w:val="21"/>
        </w:rPr>
      </w:pPr>
    </w:p>
    <w:p w14:paraId="4D908410" w14:textId="77777777" w:rsidR="00F92830" w:rsidRPr="001260F6" w:rsidRDefault="00F92830" w:rsidP="00E558FC">
      <w:pPr>
        <w:pStyle w:val="NoSpacing"/>
        <w:jc w:val="both"/>
        <w:rPr>
          <w:sz w:val="21"/>
          <w:szCs w:val="21"/>
        </w:rPr>
      </w:pPr>
      <w:r w:rsidRPr="001260F6">
        <w:rPr>
          <w:sz w:val="21"/>
          <w:szCs w:val="21"/>
        </w:rPr>
        <w:t xml:space="preserve">2. Curbs, sidewalks, landscaping and irrigation systems located in the right-of-way will be inspected to verify that no damage was done during construction. </w:t>
      </w:r>
    </w:p>
    <w:p w14:paraId="3C2733F4" w14:textId="77777777" w:rsidR="00F92830" w:rsidRPr="001260F6" w:rsidRDefault="00F92830" w:rsidP="00E558FC">
      <w:pPr>
        <w:pStyle w:val="NoSpacing"/>
        <w:jc w:val="both"/>
        <w:rPr>
          <w:sz w:val="21"/>
          <w:szCs w:val="21"/>
        </w:rPr>
      </w:pPr>
    </w:p>
    <w:p w14:paraId="4700DED3" w14:textId="77777777" w:rsidR="00F92830" w:rsidRPr="001260F6" w:rsidRDefault="00F92830" w:rsidP="00E558FC">
      <w:pPr>
        <w:pStyle w:val="NoSpacing"/>
        <w:jc w:val="both"/>
        <w:rPr>
          <w:sz w:val="21"/>
          <w:szCs w:val="21"/>
        </w:rPr>
      </w:pPr>
      <w:r w:rsidRPr="001260F6">
        <w:rPr>
          <w:sz w:val="21"/>
          <w:szCs w:val="21"/>
        </w:rPr>
        <w:t xml:space="preserve">3. All windows within five feet of the edge of the pool and within five feet of the ground must be safety glass. </w:t>
      </w:r>
    </w:p>
    <w:p w14:paraId="07710D90" w14:textId="77777777" w:rsidR="00F92830" w:rsidRPr="001260F6" w:rsidRDefault="00F92830" w:rsidP="00E558FC">
      <w:pPr>
        <w:pStyle w:val="NoSpacing"/>
        <w:jc w:val="both"/>
        <w:rPr>
          <w:sz w:val="21"/>
          <w:szCs w:val="21"/>
        </w:rPr>
      </w:pPr>
    </w:p>
    <w:p w14:paraId="1721F6AD" w14:textId="77777777" w:rsidR="00F92830" w:rsidRPr="001260F6" w:rsidRDefault="00F92830" w:rsidP="00E558FC">
      <w:pPr>
        <w:pStyle w:val="NoSpacing"/>
        <w:jc w:val="both"/>
        <w:rPr>
          <w:sz w:val="21"/>
          <w:szCs w:val="21"/>
        </w:rPr>
      </w:pPr>
      <w:r w:rsidRPr="001260F6">
        <w:rPr>
          <w:sz w:val="21"/>
          <w:szCs w:val="21"/>
        </w:rPr>
        <w:t xml:space="preserve">4. All ground wires and flexible conduit must be strapped to sturdy risers. </w:t>
      </w:r>
    </w:p>
    <w:p w14:paraId="0D010884" w14:textId="77777777" w:rsidR="00F92830" w:rsidRPr="001260F6" w:rsidRDefault="00F92830" w:rsidP="00E558FC">
      <w:pPr>
        <w:pStyle w:val="NoSpacing"/>
        <w:jc w:val="both"/>
        <w:rPr>
          <w:sz w:val="21"/>
          <w:szCs w:val="21"/>
        </w:rPr>
      </w:pPr>
    </w:p>
    <w:p w14:paraId="7BB0763C" w14:textId="77777777" w:rsidR="00F92830" w:rsidRPr="001260F6" w:rsidRDefault="00F92830" w:rsidP="00E558FC">
      <w:pPr>
        <w:pStyle w:val="NoSpacing"/>
        <w:jc w:val="both"/>
        <w:rPr>
          <w:sz w:val="21"/>
          <w:szCs w:val="21"/>
        </w:rPr>
      </w:pPr>
      <w:r w:rsidRPr="001260F6">
        <w:rPr>
          <w:sz w:val="21"/>
          <w:szCs w:val="21"/>
        </w:rPr>
        <w:t xml:space="preserve">5. Any exposed PVC pipe should be painted to protect from UV rays. </w:t>
      </w:r>
    </w:p>
    <w:p w14:paraId="3BB4C42C" w14:textId="77777777" w:rsidR="00F92830" w:rsidRPr="001260F6" w:rsidRDefault="00F92830" w:rsidP="00E558FC">
      <w:pPr>
        <w:pStyle w:val="NoSpacing"/>
        <w:jc w:val="both"/>
        <w:rPr>
          <w:sz w:val="21"/>
          <w:szCs w:val="21"/>
        </w:rPr>
      </w:pPr>
    </w:p>
    <w:p w14:paraId="20D6A6E0" w14:textId="77777777" w:rsidR="00F92830" w:rsidRPr="001260F6" w:rsidRDefault="00F92830" w:rsidP="00E558FC">
      <w:pPr>
        <w:pStyle w:val="NoSpacing"/>
        <w:jc w:val="both"/>
        <w:rPr>
          <w:sz w:val="21"/>
          <w:szCs w:val="21"/>
        </w:rPr>
      </w:pPr>
      <w:r w:rsidRPr="001260F6">
        <w:rPr>
          <w:sz w:val="21"/>
          <w:szCs w:val="21"/>
        </w:rPr>
        <w:t xml:space="preserve">6. Grass or sod should be in place to avoid erosion. </w:t>
      </w:r>
    </w:p>
    <w:p w14:paraId="65CC9F83" w14:textId="77777777" w:rsidR="00F92830" w:rsidRPr="001260F6" w:rsidRDefault="00F92830" w:rsidP="00E558FC">
      <w:pPr>
        <w:pStyle w:val="NoSpacing"/>
        <w:jc w:val="both"/>
        <w:rPr>
          <w:sz w:val="21"/>
          <w:szCs w:val="21"/>
        </w:rPr>
      </w:pPr>
    </w:p>
    <w:p w14:paraId="76105102" w14:textId="77777777" w:rsidR="00F92830" w:rsidRPr="001260F6" w:rsidRDefault="00F92830" w:rsidP="00E558FC">
      <w:pPr>
        <w:pStyle w:val="NoSpacing"/>
        <w:jc w:val="both"/>
        <w:rPr>
          <w:sz w:val="21"/>
          <w:szCs w:val="21"/>
        </w:rPr>
      </w:pPr>
      <w:r w:rsidRPr="001260F6">
        <w:rPr>
          <w:sz w:val="21"/>
          <w:szCs w:val="21"/>
        </w:rPr>
        <w:t xml:space="preserve">7. All swimming pools requiring a backwash require that a p-trap connection be made to the sanitary sewer so that any water drained from the pool will not </w:t>
      </w:r>
      <w:r w:rsidR="00D01FF5" w:rsidRPr="001260F6">
        <w:rPr>
          <w:sz w:val="21"/>
          <w:szCs w:val="21"/>
        </w:rPr>
        <w:t>enter</w:t>
      </w:r>
      <w:r w:rsidRPr="001260F6">
        <w:rPr>
          <w:sz w:val="21"/>
          <w:szCs w:val="21"/>
        </w:rPr>
        <w:t xml:space="preserve"> the yard or the street. </w:t>
      </w:r>
      <w:r w:rsidR="00D01FF5">
        <w:rPr>
          <w:sz w:val="21"/>
          <w:szCs w:val="21"/>
        </w:rPr>
        <w:t xml:space="preserve"> A p-trap is not required with a cartridge filter type. </w:t>
      </w:r>
    </w:p>
    <w:p w14:paraId="6B00B38F" w14:textId="77777777" w:rsidR="00F92830" w:rsidRPr="001260F6" w:rsidRDefault="00F92830" w:rsidP="00E558FC">
      <w:pPr>
        <w:pStyle w:val="NoSpacing"/>
        <w:jc w:val="both"/>
        <w:rPr>
          <w:sz w:val="21"/>
          <w:szCs w:val="21"/>
        </w:rPr>
      </w:pPr>
    </w:p>
    <w:p w14:paraId="14F55C47" w14:textId="77777777" w:rsidR="00F92830" w:rsidRPr="001260F6" w:rsidRDefault="00F92830" w:rsidP="00E558FC">
      <w:pPr>
        <w:pStyle w:val="NoSpacing"/>
        <w:jc w:val="both"/>
        <w:rPr>
          <w:sz w:val="21"/>
          <w:szCs w:val="21"/>
        </w:rPr>
      </w:pPr>
      <w:r w:rsidRPr="001260F6">
        <w:rPr>
          <w:sz w:val="21"/>
          <w:szCs w:val="21"/>
        </w:rPr>
        <w:t>8. Any set of steps of (4) risers or more shall have handrails per the 20</w:t>
      </w:r>
      <w:r w:rsidR="000A239D">
        <w:rPr>
          <w:sz w:val="21"/>
          <w:szCs w:val="21"/>
        </w:rPr>
        <w:t>1</w:t>
      </w:r>
      <w:r w:rsidR="00FB7929">
        <w:rPr>
          <w:sz w:val="21"/>
          <w:szCs w:val="21"/>
        </w:rPr>
        <w:t>8</w:t>
      </w:r>
      <w:r w:rsidRPr="001260F6">
        <w:rPr>
          <w:sz w:val="21"/>
          <w:szCs w:val="21"/>
        </w:rPr>
        <w:t xml:space="preserve"> IRC. </w:t>
      </w:r>
    </w:p>
    <w:p w14:paraId="23E1D5DA" w14:textId="77777777" w:rsidR="00F92830" w:rsidRPr="001260F6" w:rsidRDefault="00F92830" w:rsidP="00E558FC">
      <w:pPr>
        <w:pStyle w:val="NoSpacing"/>
        <w:jc w:val="both"/>
        <w:rPr>
          <w:sz w:val="21"/>
          <w:szCs w:val="21"/>
        </w:rPr>
      </w:pPr>
    </w:p>
    <w:p w14:paraId="29D5DFAB" w14:textId="29473BAB" w:rsidR="00F92830" w:rsidRPr="001260F6" w:rsidRDefault="00F92830" w:rsidP="00E558FC">
      <w:pPr>
        <w:pStyle w:val="NoSpacing"/>
        <w:jc w:val="both"/>
        <w:rPr>
          <w:sz w:val="21"/>
          <w:szCs w:val="21"/>
        </w:rPr>
      </w:pPr>
      <w:r w:rsidRPr="001260F6">
        <w:rPr>
          <w:sz w:val="21"/>
          <w:szCs w:val="21"/>
        </w:rPr>
        <w:t>9. Guards meeting 20</w:t>
      </w:r>
      <w:r w:rsidR="00B00A59">
        <w:rPr>
          <w:sz w:val="21"/>
          <w:szCs w:val="21"/>
        </w:rPr>
        <w:t>20</w:t>
      </w:r>
      <w:r w:rsidRPr="001260F6">
        <w:rPr>
          <w:sz w:val="21"/>
          <w:szCs w:val="21"/>
        </w:rPr>
        <w:t xml:space="preserve"> IRC Sec R312 shall be in place for elevated walkways greater than 30”. </w:t>
      </w:r>
    </w:p>
    <w:p w14:paraId="0CF263F0" w14:textId="77777777" w:rsidR="00F92830" w:rsidRPr="001260F6" w:rsidRDefault="00F92830" w:rsidP="00E558FC">
      <w:pPr>
        <w:pStyle w:val="NoSpacing"/>
        <w:jc w:val="both"/>
        <w:rPr>
          <w:sz w:val="21"/>
          <w:szCs w:val="21"/>
        </w:rPr>
      </w:pPr>
    </w:p>
    <w:p w14:paraId="49F0A63C" w14:textId="77777777" w:rsidR="00F92830" w:rsidRPr="001260F6" w:rsidRDefault="00F92830" w:rsidP="00E558FC">
      <w:pPr>
        <w:pStyle w:val="NoSpacing"/>
        <w:jc w:val="both"/>
        <w:rPr>
          <w:sz w:val="21"/>
          <w:szCs w:val="21"/>
        </w:rPr>
      </w:pPr>
      <w:r w:rsidRPr="001260F6">
        <w:rPr>
          <w:b/>
          <w:bCs/>
          <w:sz w:val="21"/>
          <w:szCs w:val="21"/>
        </w:rPr>
        <w:t xml:space="preserve">EXCEPTION: </w:t>
      </w:r>
      <w:r w:rsidRPr="001260F6">
        <w:rPr>
          <w:sz w:val="21"/>
          <w:szCs w:val="21"/>
        </w:rPr>
        <w:t xml:space="preserve">Above ground pools and spas that have a capacity of seven hundred fifty gallons or less are not required to install a backwash line. Adequate drainage must be provided to allow for drainage of these pools. </w:t>
      </w:r>
    </w:p>
    <w:p w14:paraId="3026208B" w14:textId="77777777" w:rsidR="00F92830" w:rsidRPr="001260F6" w:rsidRDefault="00CE6BB2" w:rsidP="00E558FC">
      <w:pPr>
        <w:pStyle w:val="NoSpacing"/>
        <w:jc w:val="both"/>
        <w:rPr>
          <w:b/>
          <w:bCs/>
          <w:sz w:val="21"/>
          <w:szCs w:val="21"/>
        </w:rPr>
      </w:pPr>
      <w:r w:rsidRPr="001260F6">
        <w:rPr>
          <w:b/>
          <w:bCs/>
          <w:sz w:val="21"/>
          <w:szCs w:val="21"/>
        </w:rPr>
        <w:t>Note</w:t>
      </w:r>
      <w:r w:rsidR="00F92830" w:rsidRPr="001260F6">
        <w:rPr>
          <w:b/>
          <w:bCs/>
          <w:sz w:val="21"/>
          <w:szCs w:val="21"/>
        </w:rPr>
        <w:t xml:space="preserve">: </w:t>
      </w:r>
      <w:r w:rsidR="00F92830" w:rsidRPr="001260F6">
        <w:rPr>
          <w:bCs/>
          <w:sz w:val="21"/>
          <w:szCs w:val="21"/>
        </w:rPr>
        <w:t>Failure to call for any of these inspections may result in the issuance of citations with fines of up to $500 each day the violation occurs.</w:t>
      </w:r>
      <w:r w:rsidR="00F92830" w:rsidRPr="001260F6">
        <w:rPr>
          <w:b/>
          <w:bCs/>
          <w:sz w:val="21"/>
          <w:szCs w:val="21"/>
        </w:rPr>
        <w:t xml:space="preserve"> </w:t>
      </w:r>
    </w:p>
    <w:p w14:paraId="41BB38AE" w14:textId="77777777" w:rsidR="001014DB" w:rsidRPr="001260F6" w:rsidRDefault="001014DB" w:rsidP="00E558FC">
      <w:pPr>
        <w:pStyle w:val="NoSpacing"/>
        <w:jc w:val="both"/>
        <w:rPr>
          <w:sz w:val="21"/>
          <w:szCs w:val="21"/>
        </w:rPr>
      </w:pPr>
    </w:p>
    <w:p w14:paraId="467A504A" w14:textId="77777777" w:rsidR="00F92830" w:rsidRPr="001260F6" w:rsidRDefault="00F92830" w:rsidP="00E558FC">
      <w:pPr>
        <w:pStyle w:val="NoSpacing"/>
        <w:jc w:val="both"/>
        <w:rPr>
          <w:b/>
          <w:bCs/>
          <w:sz w:val="21"/>
          <w:szCs w:val="21"/>
          <w:u w:val="single"/>
        </w:rPr>
      </w:pPr>
      <w:r w:rsidRPr="001260F6">
        <w:rPr>
          <w:b/>
          <w:bCs/>
          <w:sz w:val="21"/>
          <w:szCs w:val="21"/>
          <w:u w:val="single"/>
        </w:rPr>
        <w:t xml:space="preserve">Re-inspection Fees: </w:t>
      </w:r>
    </w:p>
    <w:p w14:paraId="5D6701FF" w14:textId="77777777" w:rsidR="001014DB" w:rsidRPr="001260F6" w:rsidRDefault="001014DB" w:rsidP="00E558FC">
      <w:pPr>
        <w:pStyle w:val="NoSpacing"/>
        <w:jc w:val="both"/>
        <w:rPr>
          <w:sz w:val="21"/>
          <w:szCs w:val="21"/>
        </w:rPr>
      </w:pPr>
    </w:p>
    <w:p w14:paraId="53C468AE" w14:textId="77777777" w:rsidR="00F92830" w:rsidRPr="001260F6" w:rsidRDefault="00F92830" w:rsidP="00E558FC">
      <w:pPr>
        <w:pStyle w:val="NoSpacing"/>
        <w:jc w:val="both"/>
        <w:rPr>
          <w:sz w:val="21"/>
          <w:szCs w:val="21"/>
        </w:rPr>
      </w:pPr>
      <w:r w:rsidRPr="001260F6">
        <w:rPr>
          <w:sz w:val="21"/>
          <w:szCs w:val="21"/>
        </w:rPr>
        <w:t xml:space="preserve">A re-inspection fee of $75.00 may be assessed for any of the following reasons. If a re-inspection fee is assessed, no further inspections will be performed on that job until the fee is paid. Re-inspection fees may be charged for the following reasons: </w:t>
      </w:r>
    </w:p>
    <w:p w14:paraId="30F0BB45" w14:textId="77777777" w:rsidR="001014DB" w:rsidRPr="001260F6" w:rsidRDefault="001014DB" w:rsidP="00E558FC">
      <w:pPr>
        <w:pStyle w:val="NoSpacing"/>
        <w:jc w:val="both"/>
        <w:rPr>
          <w:sz w:val="21"/>
          <w:szCs w:val="21"/>
        </w:rPr>
      </w:pPr>
    </w:p>
    <w:p w14:paraId="1E4D1AAA" w14:textId="77777777" w:rsidR="00F92830" w:rsidRPr="001260F6" w:rsidRDefault="00F92830" w:rsidP="00E558FC">
      <w:pPr>
        <w:pStyle w:val="NoSpacing"/>
        <w:jc w:val="both"/>
        <w:rPr>
          <w:sz w:val="21"/>
          <w:szCs w:val="21"/>
        </w:rPr>
      </w:pPr>
      <w:r w:rsidRPr="001260F6">
        <w:rPr>
          <w:b/>
          <w:sz w:val="21"/>
          <w:szCs w:val="21"/>
        </w:rPr>
        <w:t>1.</w:t>
      </w:r>
      <w:r w:rsidRPr="001260F6">
        <w:rPr>
          <w:sz w:val="21"/>
          <w:szCs w:val="21"/>
        </w:rPr>
        <w:t xml:space="preserve"> Inspection called for is not ready. </w:t>
      </w:r>
    </w:p>
    <w:p w14:paraId="0F04A202" w14:textId="77777777" w:rsidR="00F92830" w:rsidRPr="001260F6" w:rsidRDefault="00F92830" w:rsidP="00E558FC">
      <w:pPr>
        <w:pStyle w:val="NoSpacing"/>
        <w:jc w:val="both"/>
        <w:rPr>
          <w:sz w:val="21"/>
          <w:szCs w:val="21"/>
        </w:rPr>
      </w:pPr>
      <w:r w:rsidRPr="001260F6">
        <w:rPr>
          <w:b/>
          <w:sz w:val="21"/>
          <w:szCs w:val="21"/>
        </w:rPr>
        <w:t>2.</w:t>
      </w:r>
      <w:r w:rsidRPr="001260F6">
        <w:rPr>
          <w:sz w:val="21"/>
          <w:szCs w:val="21"/>
        </w:rPr>
        <w:t xml:space="preserve"> City approved plans and permit not on the job site. </w:t>
      </w:r>
    </w:p>
    <w:p w14:paraId="3FC7EDAF" w14:textId="77777777" w:rsidR="00F92830" w:rsidRPr="001260F6" w:rsidRDefault="00F92830" w:rsidP="00E558FC">
      <w:pPr>
        <w:pStyle w:val="NoSpacing"/>
        <w:jc w:val="both"/>
        <w:rPr>
          <w:sz w:val="21"/>
          <w:szCs w:val="21"/>
        </w:rPr>
      </w:pPr>
      <w:r w:rsidRPr="001260F6">
        <w:rPr>
          <w:b/>
          <w:sz w:val="21"/>
          <w:szCs w:val="21"/>
        </w:rPr>
        <w:t>3.</w:t>
      </w:r>
      <w:r w:rsidRPr="001260F6">
        <w:rPr>
          <w:sz w:val="21"/>
          <w:szCs w:val="21"/>
        </w:rPr>
        <w:t xml:space="preserve"> The gate is locked or the work is otherwise not accessible for inspection (i.e. dog left in yard). </w:t>
      </w:r>
    </w:p>
    <w:p w14:paraId="73F62CEF" w14:textId="77777777" w:rsidR="00F92830" w:rsidRPr="001260F6" w:rsidRDefault="00F92830" w:rsidP="00E558FC">
      <w:pPr>
        <w:pStyle w:val="NoSpacing"/>
        <w:jc w:val="both"/>
        <w:rPr>
          <w:sz w:val="21"/>
          <w:szCs w:val="21"/>
        </w:rPr>
      </w:pPr>
      <w:r w:rsidRPr="001260F6">
        <w:rPr>
          <w:b/>
          <w:sz w:val="21"/>
          <w:szCs w:val="21"/>
        </w:rPr>
        <w:t>4.</w:t>
      </w:r>
      <w:r w:rsidRPr="001260F6">
        <w:rPr>
          <w:sz w:val="21"/>
          <w:szCs w:val="21"/>
        </w:rPr>
        <w:t xml:space="preserve"> An inspection is disapproved twice for the same item. </w:t>
      </w:r>
    </w:p>
    <w:p w14:paraId="4626CF46" w14:textId="77777777" w:rsidR="00F92830" w:rsidRPr="001260F6" w:rsidRDefault="00F92830" w:rsidP="00E558FC">
      <w:pPr>
        <w:pStyle w:val="NoSpacing"/>
        <w:jc w:val="both"/>
        <w:rPr>
          <w:sz w:val="21"/>
          <w:szCs w:val="21"/>
        </w:rPr>
      </w:pPr>
      <w:r w:rsidRPr="001260F6">
        <w:rPr>
          <w:b/>
          <w:sz w:val="21"/>
          <w:szCs w:val="21"/>
        </w:rPr>
        <w:t>5.</w:t>
      </w:r>
      <w:r w:rsidRPr="001260F6">
        <w:rPr>
          <w:sz w:val="21"/>
          <w:szCs w:val="21"/>
        </w:rPr>
        <w:t xml:space="preserve"> The previous disapproved inspection sheet has been removed from the job site. </w:t>
      </w:r>
    </w:p>
    <w:p w14:paraId="59EA9369" w14:textId="77777777" w:rsidR="00F92830" w:rsidRPr="001260F6" w:rsidRDefault="00F92830" w:rsidP="00E558FC">
      <w:pPr>
        <w:pStyle w:val="NoSpacing"/>
        <w:jc w:val="both"/>
        <w:rPr>
          <w:sz w:val="21"/>
          <w:szCs w:val="21"/>
        </w:rPr>
      </w:pPr>
      <w:r w:rsidRPr="001260F6">
        <w:rPr>
          <w:b/>
          <w:sz w:val="21"/>
          <w:szCs w:val="21"/>
        </w:rPr>
        <w:t>6.</w:t>
      </w:r>
      <w:r w:rsidRPr="001260F6">
        <w:rPr>
          <w:sz w:val="21"/>
          <w:szCs w:val="21"/>
        </w:rPr>
        <w:t xml:space="preserve"> The pool excavation area is not protected by a temporary or a permanent fence completely surrounding the project. </w:t>
      </w:r>
    </w:p>
    <w:p w14:paraId="1725FAF7" w14:textId="77777777" w:rsidR="00F92830" w:rsidRPr="001260F6" w:rsidRDefault="00F92830" w:rsidP="00E558FC">
      <w:pPr>
        <w:pStyle w:val="NoSpacing"/>
        <w:jc w:val="both"/>
        <w:rPr>
          <w:sz w:val="21"/>
          <w:szCs w:val="21"/>
        </w:rPr>
      </w:pPr>
    </w:p>
    <w:p w14:paraId="271984B6" w14:textId="77777777" w:rsidR="00F92830" w:rsidRPr="001260F6" w:rsidRDefault="00F92830" w:rsidP="00E558FC">
      <w:pPr>
        <w:pStyle w:val="NoSpacing"/>
        <w:jc w:val="both"/>
        <w:rPr>
          <w:b/>
          <w:bCs/>
          <w:sz w:val="21"/>
          <w:szCs w:val="21"/>
          <w:u w:val="single"/>
        </w:rPr>
      </w:pPr>
      <w:r w:rsidRPr="001260F6">
        <w:rPr>
          <w:b/>
          <w:bCs/>
          <w:sz w:val="21"/>
          <w:szCs w:val="21"/>
          <w:u w:val="single"/>
        </w:rPr>
        <w:t xml:space="preserve">Fence Requirements: </w:t>
      </w:r>
    </w:p>
    <w:p w14:paraId="19050FB0" w14:textId="77777777" w:rsidR="006422A6" w:rsidRPr="001260F6" w:rsidRDefault="006422A6" w:rsidP="00E558FC">
      <w:pPr>
        <w:pStyle w:val="NoSpacing"/>
        <w:jc w:val="both"/>
        <w:rPr>
          <w:sz w:val="21"/>
          <w:szCs w:val="21"/>
          <w:u w:val="single"/>
        </w:rPr>
      </w:pPr>
    </w:p>
    <w:p w14:paraId="7237970B" w14:textId="77777777" w:rsidR="00F92830" w:rsidRPr="001260F6" w:rsidRDefault="00F92830" w:rsidP="00E558FC">
      <w:pPr>
        <w:pStyle w:val="NoSpacing"/>
        <w:jc w:val="both"/>
        <w:rPr>
          <w:sz w:val="21"/>
          <w:szCs w:val="21"/>
        </w:rPr>
      </w:pPr>
      <w:r w:rsidRPr="001260F6">
        <w:rPr>
          <w:sz w:val="21"/>
          <w:szCs w:val="21"/>
        </w:rPr>
        <w:t xml:space="preserve">The following information is from Section 15 – BARRIER FENCE REQUIREMENTS FOR SWIMMING POOLS, SPAS, AND HOT TUBS of Ordinance No. 02-05-02-12: </w:t>
      </w:r>
    </w:p>
    <w:p w14:paraId="59AA8578" w14:textId="77777777" w:rsidR="00F92830" w:rsidRPr="001260F6" w:rsidRDefault="00F92830" w:rsidP="006422A6">
      <w:pPr>
        <w:pStyle w:val="NoSpacing"/>
        <w:jc w:val="both"/>
        <w:rPr>
          <w:sz w:val="21"/>
          <w:szCs w:val="21"/>
        </w:rPr>
      </w:pPr>
      <w:r w:rsidRPr="001260F6">
        <w:rPr>
          <w:b/>
          <w:sz w:val="21"/>
          <w:szCs w:val="21"/>
        </w:rPr>
        <w:t>A.</w:t>
      </w:r>
      <w:r w:rsidRPr="001260F6">
        <w:rPr>
          <w:sz w:val="21"/>
          <w:szCs w:val="21"/>
        </w:rPr>
        <w:t xml:space="preserve"> General </w:t>
      </w:r>
    </w:p>
    <w:p w14:paraId="7DCF2BD3" w14:textId="77777777" w:rsidR="00F92830" w:rsidRPr="001260F6" w:rsidRDefault="00F92830" w:rsidP="006422A6">
      <w:pPr>
        <w:pStyle w:val="NoSpacing"/>
        <w:ind w:left="720"/>
        <w:jc w:val="both"/>
        <w:rPr>
          <w:sz w:val="21"/>
          <w:szCs w:val="21"/>
        </w:rPr>
      </w:pPr>
      <w:r w:rsidRPr="001260F6">
        <w:rPr>
          <w:sz w:val="21"/>
          <w:szCs w:val="21"/>
        </w:rPr>
        <w:t xml:space="preserve">The provisions of this Section apply to the design and construction of barriers for all new swimming pools located in the City. </w:t>
      </w:r>
    </w:p>
    <w:p w14:paraId="0FD138B0" w14:textId="77777777" w:rsidR="00F92830" w:rsidRPr="001260F6" w:rsidRDefault="00F92830" w:rsidP="006422A6">
      <w:pPr>
        <w:pStyle w:val="NoSpacing"/>
        <w:jc w:val="both"/>
        <w:rPr>
          <w:sz w:val="21"/>
          <w:szCs w:val="21"/>
        </w:rPr>
      </w:pPr>
      <w:r w:rsidRPr="001260F6">
        <w:rPr>
          <w:b/>
          <w:sz w:val="21"/>
          <w:szCs w:val="21"/>
        </w:rPr>
        <w:t>B.</w:t>
      </w:r>
      <w:r w:rsidRPr="001260F6">
        <w:rPr>
          <w:sz w:val="21"/>
          <w:szCs w:val="21"/>
        </w:rPr>
        <w:t xml:space="preserve"> Definitions </w:t>
      </w:r>
    </w:p>
    <w:p w14:paraId="6878754D" w14:textId="77777777" w:rsidR="00F92830" w:rsidRPr="001260F6" w:rsidRDefault="00F92830" w:rsidP="006422A6">
      <w:pPr>
        <w:pStyle w:val="NoSpacing"/>
        <w:ind w:firstLine="720"/>
        <w:jc w:val="both"/>
        <w:rPr>
          <w:sz w:val="21"/>
          <w:szCs w:val="21"/>
        </w:rPr>
      </w:pPr>
      <w:r w:rsidRPr="001260F6">
        <w:rPr>
          <w:sz w:val="21"/>
          <w:szCs w:val="21"/>
        </w:rPr>
        <w:t xml:space="preserve">For the purpose of this Section, certain terms, words and phrases are defined as follows: </w:t>
      </w:r>
    </w:p>
    <w:p w14:paraId="7039021B" w14:textId="77777777" w:rsidR="00F92830" w:rsidRPr="001260F6" w:rsidRDefault="00F92830" w:rsidP="006422A6">
      <w:pPr>
        <w:pStyle w:val="NoSpacing"/>
        <w:jc w:val="both"/>
        <w:rPr>
          <w:sz w:val="21"/>
          <w:szCs w:val="21"/>
        </w:rPr>
      </w:pPr>
      <w:r w:rsidRPr="001260F6">
        <w:rPr>
          <w:i/>
          <w:sz w:val="21"/>
          <w:szCs w:val="21"/>
        </w:rPr>
        <w:t>ABOVE GROUND / ON-GROUND</w:t>
      </w:r>
      <w:r w:rsidRPr="001260F6">
        <w:rPr>
          <w:sz w:val="21"/>
          <w:szCs w:val="21"/>
        </w:rPr>
        <w:t xml:space="preserve">: See definition of swimming pool. </w:t>
      </w:r>
    </w:p>
    <w:p w14:paraId="5612BEAB" w14:textId="77777777" w:rsidR="006422A6" w:rsidRPr="001260F6" w:rsidRDefault="006422A6" w:rsidP="00E558FC">
      <w:pPr>
        <w:pStyle w:val="NoSpacing"/>
        <w:jc w:val="both"/>
        <w:rPr>
          <w:sz w:val="21"/>
          <w:szCs w:val="21"/>
        </w:rPr>
      </w:pPr>
    </w:p>
    <w:p w14:paraId="28297F83" w14:textId="77777777" w:rsidR="00F92830" w:rsidRPr="001260F6" w:rsidRDefault="00F92830" w:rsidP="00E558FC">
      <w:pPr>
        <w:pStyle w:val="NoSpacing"/>
        <w:jc w:val="both"/>
        <w:rPr>
          <w:sz w:val="21"/>
          <w:szCs w:val="21"/>
        </w:rPr>
      </w:pPr>
      <w:r w:rsidRPr="001260F6">
        <w:rPr>
          <w:i/>
          <w:sz w:val="21"/>
          <w:szCs w:val="21"/>
        </w:rPr>
        <w:t xml:space="preserve">BARRIER </w:t>
      </w:r>
      <w:r w:rsidRPr="001260F6">
        <w:rPr>
          <w:sz w:val="21"/>
          <w:szCs w:val="21"/>
        </w:rPr>
        <w:t xml:space="preserve">is a fence, wall, building wall or a combination thereof, which completely surrounds the swimming pool and obstructs access to the swimming pool. </w:t>
      </w:r>
    </w:p>
    <w:p w14:paraId="5B0D92D0" w14:textId="77777777" w:rsidR="006422A6" w:rsidRPr="001260F6" w:rsidRDefault="006422A6" w:rsidP="00E558FC">
      <w:pPr>
        <w:pStyle w:val="NoSpacing"/>
        <w:jc w:val="both"/>
        <w:rPr>
          <w:sz w:val="21"/>
          <w:szCs w:val="21"/>
        </w:rPr>
      </w:pPr>
    </w:p>
    <w:p w14:paraId="32C627AE" w14:textId="77777777" w:rsidR="00F92830" w:rsidRPr="001260F6" w:rsidRDefault="00F92830" w:rsidP="00E558FC">
      <w:pPr>
        <w:pStyle w:val="NoSpacing"/>
        <w:jc w:val="both"/>
        <w:rPr>
          <w:sz w:val="21"/>
          <w:szCs w:val="21"/>
        </w:rPr>
      </w:pPr>
      <w:r w:rsidRPr="001260F6">
        <w:rPr>
          <w:i/>
          <w:sz w:val="21"/>
          <w:szCs w:val="21"/>
        </w:rPr>
        <w:t xml:space="preserve">GRADE </w:t>
      </w:r>
      <w:r w:rsidRPr="001260F6">
        <w:rPr>
          <w:sz w:val="21"/>
          <w:szCs w:val="21"/>
        </w:rPr>
        <w:t xml:space="preserve">is the underlying surface such as earth or a walking surface. </w:t>
      </w:r>
    </w:p>
    <w:p w14:paraId="76ED0A2F" w14:textId="77777777" w:rsidR="006422A6" w:rsidRPr="001260F6" w:rsidRDefault="006422A6" w:rsidP="00E558FC">
      <w:pPr>
        <w:pStyle w:val="NoSpacing"/>
        <w:jc w:val="both"/>
        <w:rPr>
          <w:sz w:val="21"/>
          <w:szCs w:val="21"/>
        </w:rPr>
      </w:pPr>
    </w:p>
    <w:p w14:paraId="7EACB451" w14:textId="77777777" w:rsidR="00F92830" w:rsidRPr="001260F6" w:rsidRDefault="00F92830" w:rsidP="00E558FC">
      <w:pPr>
        <w:pStyle w:val="NoSpacing"/>
        <w:jc w:val="both"/>
        <w:rPr>
          <w:sz w:val="21"/>
          <w:szCs w:val="21"/>
        </w:rPr>
      </w:pPr>
      <w:r w:rsidRPr="001260F6">
        <w:rPr>
          <w:i/>
          <w:sz w:val="21"/>
          <w:szCs w:val="21"/>
        </w:rPr>
        <w:t>HOT TUB:</w:t>
      </w:r>
      <w:r w:rsidRPr="001260F6">
        <w:rPr>
          <w:sz w:val="21"/>
          <w:szCs w:val="21"/>
        </w:rPr>
        <w:t xml:space="preserve"> See definition of swimming pool. </w:t>
      </w:r>
    </w:p>
    <w:p w14:paraId="428E8262" w14:textId="77777777" w:rsidR="006422A6" w:rsidRPr="001260F6" w:rsidRDefault="006422A6" w:rsidP="00E558FC">
      <w:pPr>
        <w:pStyle w:val="NoSpacing"/>
        <w:jc w:val="both"/>
        <w:rPr>
          <w:sz w:val="21"/>
          <w:szCs w:val="21"/>
        </w:rPr>
      </w:pPr>
    </w:p>
    <w:p w14:paraId="702CC649" w14:textId="77777777" w:rsidR="00F92830" w:rsidRPr="001260F6" w:rsidRDefault="00F92830" w:rsidP="00E558FC">
      <w:pPr>
        <w:pStyle w:val="NoSpacing"/>
        <w:jc w:val="both"/>
        <w:rPr>
          <w:sz w:val="21"/>
          <w:szCs w:val="21"/>
        </w:rPr>
      </w:pPr>
      <w:r w:rsidRPr="001260F6">
        <w:rPr>
          <w:i/>
          <w:sz w:val="21"/>
          <w:szCs w:val="21"/>
        </w:rPr>
        <w:t>IN-GROUND POOL:</w:t>
      </w:r>
      <w:r w:rsidRPr="001260F6">
        <w:rPr>
          <w:sz w:val="21"/>
          <w:szCs w:val="21"/>
        </w:rPr>
        <w:t xml:space="preserve"> See definition of swimming pool. </w:t>
      </w:r>
    </w:p>
    <w:p w14:paraId="00BFD2D0" w14:textId="77777777" w:rsidR="006422A6" w:rsidRPr="001260F6" w:rsidRDefault="006422A6" w:rsidP="00E558FC">
      <w:pPr>
        <w:pStyle w:val="NoSpacing"/>
        <w:jc w:val="both"/>
        <w:rPr>
          <w:sz w:val="21"/>
          <w:szCs w:val="21"/>
        </w:rPr>
      </w:pPr>
    </w:p>
    <w:p w14:paraId="5A072571" w14:textId="77777777" w:rsidR="00F92830" w:rsidRPr="001260F6" w:rsidRDefault="00F92830" w:rsidP="00E558FC">
      <w:pPr>
        <w:pStyle w:val="NoSpacing"/>
        <w:jc w:val="both"/>
        <w:rPr>
          <w:sz w:val="21"/>
          <w:szCs w:val="21"/>
        </w:rPr>
      </w:pPr>
      <w:r w:rsidRPr="001260F6">
        <w:rPr>
          <w:i/>
          <w:sz w:val="21"/>
          <w:szCs w:val="21"/>
        </w:rPr>
        <w:t>PORTABLE SPA</w:t>
      </w:r>
      <w:r w:rsidRPr="001260F6">
        <w:rPr>
          <w:sz w:val="21"/>
          <w:szCs w:val="21"/>
        </w:rPr>
        <w:t xml:space="preserve"> is a non-permanent structure intended for recreational bathing, in which all controls, water-heating and water-circulating equipment are an integral part of the product and which is cord connected (not permanently electrically wired). </w:t>
      </w:r>
    </w:p>
    <w:p w14:paraId="5F343C83" w14:textId="77777777" w:rsidR="006422A6" w:rsidRPr="001260F6" w:rsidRDefault="006422A6" w:rsidP="00E558FC">
      <w:pPr>
        <w:pStyle w:val="NoSpacing"/>
        <w:jc w:val="both"/>
        <w:rPr>
          <w:sz w:val="21"/>
          <w:szCs w:val="21"/>
        </w:rPr>
      </w:pPr>
    </w:p>
    <w:p w14:paraId="7202586F" w14:textId="77777777" w:rsidR="00F92830" w:rsidRPr="001260F6" w:rsidRDefault="00F92830" w:rsidP="00E558FC">
      <w:pPr>
        <w:pStyle w:val="NoSpacing"/>
        <w:jc w:val="both"/>
        <w:rPr>
          <w:sz w:val="21"/>
          <w:szCs w:val="21"/>
        </w:rPr>
      </w:pPr>
      <w:r w:rsidRPr="001260F6">
        <w:rPr>
          <w:i/>
          <w:sz w:val="21"/>
          <w:szCs w:val="21"/>
        </w:rPr>
        <w:t>SPA, NON-PORTABLE:</w:t>
      </w:r>
      <w:r w:rsidRPr="001260F6">
        <w:rPr>
          <w:sz w:val="21"/>
          <w:szCs w:val="21"/>
        </w:rPr>
        <w:t xml:space="preserve"> See definition of swimming pool. </w:t>
      </w:r>
    </w:p>
    <w:p w14:paraId="5F079B46" w14:textId="77777777" w:rsidR="006422A6" w:rsidRPr="001260F6" w:rsidRDefault="006422A6" w:rsidP="00E558FC">
      <w:pPr>
        <w:pStyle w:val="NoSpacing"/>
        <w:jc w:val="both"/>
        <w:rPr>
          <w:sz w:val="21"/>
          <w:szCs w:val="21"/>
        </w:rPr>
      </w:pPr>
    </w:p>
    <w:p w14:paraId="41DCBD7F" w14:textId="77777777" w:rsidR="00F92830" w:rsidRPr="001260F6" w:rsidRDefault="00F92830" w:rsidP="00E558FC">
      <w:pPr>
        <w:pStyle w:val="NoSpacing"/>
        <w:jc w:val="both"/>
        <w:rPr>
          <w:sz w:val="21"/>
          <w:szCs w:val="21"/>
        </w:rPr>
      </w:pPr>
      <w:r w:rsidRPr="001260F6">
        <w:rPr>
          <w:i/>
          <w:sz w:val="21"/>
          <w:szCs w:val="21"/>
        </w:rPr>
        <w:lastRenderedPageBreak/>
        <w:t>SWIMMING POOL</w:t>
      </w:r>
      <w:r w:rsidRPr="001260F6">
        <w:rPr>
          <w:sz w:val="21"/>
          <w:szCs w:val="21"/>
        </w:rPr>
        <w:t xml:space="preserve"> is any structure intended for swimming or recreational bathing that contains water over twenty four (24) inches deep. This includes in-ground, above-ground and on-ground swimming pools, hot tubs and spas. </w:t>
      </w:r>
    </w:p>
    <w:p w14:paraId="4C5E8EA6" w14:textId="77777777" w:rsidR="00457868" w:rsidRPr="001260F6" w:rsidRDefault="00457868" w:rsidP="00E558FC">
      <w:pPr>
        <w:pStyle w:val="NoSpacing"/>
        <w:jc w:val="both"/>
        <w:rPr>
          <w:sz w:val="21"/>
          <w:szCs w:val="21"/>
        </w:rPr>
      </w:pPr>
    </w:p>
    <w:p w14:paraId="62934427" w14:textId="77777777" w:rsidR="00FB397C" w:rsidRDefault="00FB397C" w:rsidP="00E558FC">
      <w:pPr>
        <w:pStyle w:val="NoSpacing"/>
        <w:jc w:val="both"/>
        <w:rPr>
          <w:b/>
          <w:sz w:val="21"/>
          <w:szCs w:val="21"/>
        </w:rPr>
      </w:pPr>
    </w:p>
    <w:p w14:paraId="46AA81CE" w14:textId="77777777" w:rsidR="00F92830" w:rsidRPr="001260F6" w:rsidRDefault="00F92830" w:rsidP="00E558FC">
      <w:pPr>
        <w:pStyle w:val="NoSpacing"/>
        <w:jc w:val="both"/>
        <w:rPr>
          <w:sz w:val="21"/>
          <w:szCs w:val="21"/>
        </w:rPr>
      </w:pPr>
      <w:r w:rsidRPr="001260F6">
        <w:rPr>
          <w:b/>
          <w:sz w:val="21"/>
          <w:szCs w:val="21"/>
        </w:rPr>
        <w:t>C.</w:t>
      </w:r>
      <w:r w:rsidRPr="001260F6">
        <w:rPr>
          <w:sz w:val="21"/>
          <w:szCs w:val="21"/>
        </w:rPr>
        <w:t xml:space="preserve"> Swimming Pool Requirements </w:t>
      </w:r>
    </w:p>
    <w:p w14:paraId="16429C6C" w14:textId="77777777" w:rsidR="00F92830" w:rsidRPr="001260F6" w:rsidRDefault="00F92830" w:rsidP="00E558FC">
      <w:pPr>
        <w:pStyle w:val="NoSpacing"/>
        <w:jc w:val="both"/>
        <w:rPr>
          <w:sz w:val="21"/>
          <w:szCs w:val="21"/>
        </w:rPr>
      </w:pPr>
    </w:p>
    <w:p w14:paraId="147793E2" w14:textId="77777777" w:rsidR="00F92830" w:rsidRPr="001260F6" w:rsidRDefault="00F92830" w:rsidP="006422A6">
      <w:pPr>
        <w:pStyle w:val="NoSpacing"/>
        <w:ind w:firstLine="720"/>
        <w:jc w:val="both"/>
        <w:rPr>
          <w:sz w:val="21"/>
          <w:szCs w:val="21"/>
        </w:rPr>
      </w:pPr>
      <w:r w:rsidRPr="001260F6">
        <w:rPr>
          <w:sz w:val="21"/>
          <w:szCs w:val="21"/>
        </w:rPr>
        <w:t>(1) An outdoor swimming pool shall be provided with a barrier which sh</w:t>
      </w:r>
      <w:r w:rsidR="00457868" w:rsidRPr="001260F6">
        <w:rPr>
          <w:sz w:val="21"/>
          <w:szCs w:val="21"/>
        </w:rPr>
        <w:t>all comply with the following:</w:t>
      </w:r>
    </w:p>
    <w:p w14:paraId="4A7104DD" w14:textId="77777777" w:rsidR="00F92830" w:rsidRPr="001260F6" w:rsidRDefault="00F92830" w:rsidP="00E558FC">
      <w:pPr>
        <w:pStyle w:val="NoSpacing"/>
        <w:jc w:val="both"/>
        <w:rPr>
          <w:sz w:val="21"/>
          <w:szCs w:val="21"/>
        </w:rPr>
      </w:pPr>
    </w:p>
    <w:p w14:paraId="6CD4823A" w14:textId="77777777" w:rsidR="00F92830" w:rsidRPr="001260F6" w:rsidRDefault="00F92830" w:rsidP="006422A6">
      <w:pPr>
        <w:pStyle w:val="NoSpacing"/>
        <w:ind w:left="1440"/>
        <w:jc w:val="both"/>
        <w:rPr>
          <w:sz w:val="21"/>
          <w:szCs w:val="21"/>
        </w:rPr>
      </w:pPr>
      <w:r w:rsidRPr="001260F6">
        <w:rPr>
          <w:sz w:val="21"/>
          <w:szCs w:val="21"/>
        </w:rPr>
        <w:t xml:space="preserve">(a) The top of the barrier shall be at least 48 inches above grade measured on the side of the barrier which faces away from the swimming pool. The maximum vertical clearance between grade and the bottom of the barrier shall be two (2) inches measured on the side of the barrier which faces away from the swimming pool. Where the top of the pool structure is above grade, such as an above-ground pool, the barrier may be at ground level, such as the pool structure, or mounted on top of the pool structure. Where the barrier is mounted on top of the pool structure, the maximum vertical clearance between the top of the pool structure and the bottom of the barrier shall be four (4) inches. </w:t>
      </w:r>
    </w:p>
    <w:p w14:paraId="2F94D326" w14:textId="77777777" w:rsidR="00F92830" w:rsidRPr="001260F6" w:rsidRDefault="00F92830" w:rsidP="00E558FC">
      <w:pPr>
        <w:pStyle w:val="NoSpacing"/>
        <w:jc w:val="both"/>
        <w:rPr>
          <w:sz w:val="21"/>
          <w:szCs w:val="21"/>
        </w:rPr>
      </w:pPr>
    </w:p>
    <w:p w14:paraId="7B7517D1" w14:textId="77777777" w:rsidR="00F92830" w:rsidRPr="001260F6" w:rsidRDefault="00F92830" w:rsidP="006422A6">
      <w:pPr>
        <w:pStyle w:val="NoSpacing"/>
        <w:ind w:left="720" w:firstLine="720"/>
        <w:jc w:val="both"/>
        <w:rPr>
          <w:sz w:val="21"/>
          <w:szCs w:val="21"/>
        </w:rPr>
      </w:pPr>
      <w:r w:rsidRPr="001260F6">
        <w:rPr>
          <w:sz w:val="21"/>
          <w:szCs w:val="21"/>
        </w:rPr>
        <w:t xml:space="preserve">(b) Openings in the barrier shall not allow passage of a four (4) inch diameter sphere. </w:t>
      </w:r>
    </w:p>
    <w:p w14:paraId="561FA3E9" w14:textId="77777777" w:rsidR="00F92830" w:rsidRPr="001260F6" w:rsidRDefault="00F92830" w:rsidP="00E558FC">
      <w:pPr>
        <w:pStyle w:val="NoSpacing"/>
        <w:jc w:val="both"/>
        <w:rPr>
          <w:sz w:val="21"/>
          <w:szCs w:val="21"/>
        </w:rPr>
      </w:pPr>
    </w:p>
    <w:p w14:paraId="16E00C92" w14:textId="77777777" w:rsidR="00F92830" w:rsidRPr="001260F6" w:rsidRDefault="00F92830" w:rsidP="006422A6">
      <w:pPr>
        <w:pStyle w:val="NoSpacing"/>
        <w:ind w:left="1440"/>
        <w:jc w:val="both"/>
        <w:rPr>
          <w:sz w:val="21"/>
          <w:szCs w:val="21"/>
        </w:rPr>
      </w:pPr>
      <w:r w:rsidRPr="001260F6">
        <w:rPr>
          <w:sz w:val="21"/>
          <w:szCs w:val="21"/>
        </w:rPr>
        <w:t xml:space="preserve">(c) Solid barriers that do not have openings, such as a masonry or stone wall, shall not contain indentations or protrusions except for normal construction tolerances and tooled masonry joints. An existing structure, such as a house or accessory building, may be used as part of the enclosure, provided said structure is no less than four (4) feet in height. </w:t>
      </w:r>
    </w:p>
    <w:p w14:paraId="2C4EF83C" w14:textId="77777777" w:rsidR="00F92830" w:rsidRPr="001260F6" w:rsidRDefault="00F92830" w:rsidP="00E558FC">
      <w:pPr>
        <w:pStyle w:val="NoSpacing"/>
        <w:jc w:val="both"/>
        <w:rPr>
          <w:sz w:val="21"/>
          <w:szCs w:val="21"/>
        </w:rPr>
      </w:pPr>
    </w:p>
    <w:p w14:paraId="6C95DC4D" w14:textId="77777777" w:rsidR="00F92830" w:rsidRPr="001260F6" w:rsidRDefault="00F92830" w:rsidP="006422A6">
      <w:pPr>
        <w:pStyle w:val="NoSpacing"/>
        <w:ind w:left="1440"/>
        <w:jc w:val="both"/>
        <w:rPr>
          <w:sz w:val="21"/>
          <w:szCs w:val="21"/>
        </w:rPr>
      </w:pPr>
      <w:r w:rsidRPr="001260F6">
        <w:rPr>
          <w:sz w:val="21"/>
          <w:szCs w:val="21"/>
        </w:rPr>
        <w:t xml:space="preserve">(d) Where the barrier is composed of horizontal and vertical members and the distance between the tops of the horizontal members is less than forty-five (45) inches, the horizontal members shall be located on the swimming pool side of the fence and shall be so constructed as to not provide a climbable surface. Spacing between vertical members shall not exceed one and three-quarters (1-3/4) inches in width. Where there are decorative cutouts within vertical members, spacing within the cutouts shall not exceed one and three-quarters (1-3/4) inches in width. </w:t>
      </w:r>
    </w:p>
    <w:p w14:paraId="4C317341" w14:textId="77777777" w:rsidR="00F92830" w:rsidRPr="001260F6" w:rsidRDefault="00F92830" w:rsidP="00E558FC">
      <w:pPr>
        <w:pStyle w:val="NoSpacing"/>
        <w:jc w:val="both"/>
        <w:rPr>
          <w:sz w:val="21"/>
          <w:szCs w:val="21"/>
        </w:rPr>
      </w:pPr>
    </w:p>
    <w:p w14:paraId="201F5311" w14:textId="77777777" w:rsidR="00F92830" w:rsidRPr="001260F6" w:rsidRDefault="00F92830" w:rsidP="006422A6">
      <w:pPr>
        <w:pStyle w:val="NoSpacing"/>
        <w:ind w:left="1440"/>
        <w:jc w:val="both"/>
        <w:rPr>
          <w:sz w:val="21"/>
          <w:szCs w:val="21"/>
        </w:rPr>
      </w:pPr>
      <w:r w:rsidRPr="001260F6">
        <w:rPr>
          <w:sz w:val="21"/>
          <w:szCs w:val="21"/>
        </w:rPr>
        <w:t xml:space="preserve">(e) Where the barrier is composed of horizontal and vertical members and the distance between the tops of horizontal members is forty-five (45) inches or more, spacing between vertical members shall not exceed four (4) inches. Where there are decorative cutouts within vertical members, spacing within the cutouts shall not exceed three-quarters (3/4) inches in width. </w:t>
      </w:r>
    </w:p>
    <w:p w14:paraId="6CC26D78" w14:textId="77777777" w:rsidR="00F92830" w:rsidRPr="001260F6" w:rsidRDefault="00F92830" w:rsidP="00E558FC">
      <w:pPr>
        <w:pStyle w:val="NoSpacing"/>
        <w:jc w:val="both"/>
        <w:rPr>
          <w:sz w:val="21"/>
          <w:szCs w:val="21"/>
        </w:rPr>
      </w:pPr>
    </w:p>
    <w:p w14:paraId="79EE7A91" w14:textId="77777777" w:rsidR="00F92830" w:rsidRPr="001260F6" w:rsidRDefault="00F92830" w:rsidP="006422A6">
      <w:pPr>
        <w:pStyle w:val="NoSpacing"/>
        <w:ind w:left="1440"/>
        <w:jc w:val="both"/>
        <w:rPr>
          <w:sz w:val="21"/>
          <w:szCs w:val="21"/>
        </w:rPr>
      </w:pPr>
      <w:r w:rsidRPr="001260F6">
        <w:rPr>
          <w:sz w:val="21"/>
          <w:szCs w:val="21"/>
        </w:rPr>
        <w:t xml:space="preserve">(f) Maximum mesh size for chain link fences shall be a one and one-quarter (1-1/4) inch square unless the fence is provided with slats fastened at the top or the bottom which reduce the openings to no more than one and three-quarter (1-3/4) inches. </w:t>
      </w:r>
    </w:p>
    <w:p w14:paraId="4CE1151F" w14:textId="77777777" w:rsidR="00F92830" w:rsidRPr="001260F6" w:rsidRDefault="00F92830" w:rsidP="00E558FC">
      <w:pPr>
        <w:pStyle w:val="NoSpacing"/>
        <w:jc w:val="both"/>
        <w:rPr>
          <w:sz w:val="21"/>
          <w:szCs w:val="21"/>
        </w:rPr>
      </w:pPr>
    </w:p>
    <w:p w14:paraId="71F41742" w14:textId="77777777" w:rsidR="00F92830" w:rsidRPr="001260F6" w:rsidRDefault="00F92830" w:rsidP="006422A6">
      <w:pPr>
        <w:pStyle w:val="NoSpacing"/>
        <w:ind w:left="1440"/>
        <w:jc w:val="both"/>
        <w:rPr>
          <w:sz w:val="21"/>
          <w:szCs w:val="21"/>
        </w:rPr>
      </w:pPr>
      <w:r w:rsidRPr="001260F6">
        <w:rPr>
          <w:sz w:val="21"/>
          <w:szCs w:val="21"/>
        </w:rPr>
        <w:t xml:space="preserve">(g) Where the barrier is composed of diagonal members, such as a lattice fence, the maximum opening formed by the diagonal members shall be no more than one and three-quarters (1-3/4) inches. </w:t>
      </w:r>
    </w:p>
    <w:p w14:paraId="3C2D2661" w14:textId="77777777" w:rsidR="00F92830" w:rsidRPr="001260F6" w:rsidRDefault="00F92830" w:rsidP="00AC345F">
      <w:pPr>
        <w:pStyle w:val="NoSpacing"/>
        <w:ind w:left="1440"/>
        <w:jc w:val="both"/>
        <w:rPr>
          <w:sz w:val="21"/>
          <w:szCs w:val="21"/>
        </w:rPr>
      </w:pPr>
      <w:r w:rsidRPr="001260F6">
        <w:rPr>
          <w:sz w:val="21"/>
          <w:szCs w:val="21"/>
        </w:rPr>
        <w:t xml:space="preserve">(h) Access gates shall comply with the requirements of items (a) through (g) and shall be equipped to accommodate a locking device. Pedestrian-access gates shall open outward away from the pool and shall be self-closing and have a self-latching device. Gates other than pedestrian-access gates shall have a self-latching device. Where the release mechanism of the self-latching device is located, the release mechanism and openings shall comply with the following: </w:t>
      </w:r>
    </w:p>
    <w:p w14:paraId="2B262431" w14:textId="77777777" w:rsidR="00F92830" w:rsidRPr="001260F6" w:rsidRDefault="00F92830" w:rsidP="00E558FC">
      <w:pPr>
        <w:pStyle w:val="NoSpacing"/>
        <w:jc w:val="both"/>
        <w:rPr>
          <w:sz w:val="21"/>
          <w:szCs w:val="21"/>
        </w:rPr>
      </w:pPr>
    </w:p>
    <w:p w14:paraId="7147342E" w14:textId="77777777" w:rsidR="00F92830" w:rsidRPr="001260F6" w:rsidRDefault="00F92830" w:rsidP="00AC345F">
      <w:pPr>
        <w:pStyle w:val="NoSpacing"/>
        <w:ind w:left="2160"/>
        <w:jc w:val="both"/>
        <w:rPr>
          <w:sz w:val="21"/>
          <w:szCs w:val="21"/>
        </w:rPr>
      </w:pPr>
      <w:r w:rsidRPr="001260F6">
        <w:rPr>
          <w:sz w:val="21"/>
          <w:szCs w:val="21"/>
        </w:rPr>
        <w:lastRenderedPageBreak/>
        <w:t xml:space="preserve">(1) The release mechanism shall be located on the pool side of the gate at least three (3) inches below the top of the gate, and </w:t>
      </w:r>
    </w:p>
    <w:p w14:paraId="53A9B462" w14:textId="77777777" w:rsidR="00F92830" w:rsidRPr="001260F6" w:rsidRDefault="00F92830" w:rsidP="00E558FC">
      <w:pPr>
        <w:pStyle w:val="NoSpacing"/>
        <w:jc w:val="both"/>
        <w:rPr>
          <w:sz w:val="21"/>
          <w:szCs w:val="21"/>
        </w:rPr>
      </w:pPr>
    </w:p>
    <w:p w14:paraId="3079EE31" w14:textId="77777777" w:rsidR="00F92830" w:rsidRPr="001260F6" w:rsidRDefault="00F92830" w:rsidP="00AC345F">
      <w:pPr>
        <w:pStyle w:val="NoSpacing"/>
        <w:ind w:left="2160"/>
        <w:jc w:val="both"/>
        <w:rPr>
          <w:sz w:val="21"/>
          <w:szCs w:val="21"/>
        </w:rPr>
      </w:pPr>
      <w:r w:rsidRPr="001260F6">
        <w:rPr>
          <w:sz w:val="21"/>
          <w:szCs w:val="21"/>
        </w:rPr>
        <w:t>(2) The gate and barrier shall have no opening greater than one-half (1/2) inch within eighteen (18) i</w:t>
      </w:r>
      <w:r w:rsidR="00616F5F" w:rsidRPr="001260F6">
        <w:rPr>
          <w:sz w:val="21"/>
          <w:szCs w:val="21"/>
        </w:rPr>
        <w:t>nches of the release mechanism.</w:t>
      </w:r>
    </w:p>
    <w:p w14:paraId="50B3986E" w14:textId="77777777" w:rsidR="00F92830" w:rsidRPr="001260F6" w:rsidRDefault="00F92830" w:rsidP="00E558FC">
      <w:pPr>
        <w:pStyle w:val="NoSpacing"/>
        <w:jc w:val="both"/>
        <w:rPr>
          <w:sz w:val="21"/>
          <w:szCs w:val="21"/>
        </w:rPr>
      </w:pPr>
    </w:p>
    <w:p w14:paraId="14EB8A82" w14:textId="77777777" w:rsidR="00F92830" w:rsidRPr="001260F6" w:rsidRDefault="00F92830" w:rsidP="0039648F">
      <w:pPr>
        <w:pStyle w:val="NoSpacing"/>
        <w:ind w:left="720"/>
        <w:jc w:val="both"/>
        <w:rPr>
          <w:sz w:val="21"/>
          <w:szCs w:val="21"/>
        </w:rPr>
      </w:pPr>
      <w:r w:rsidRPr="001260F6">
        <w:rPr>
          <w:sz w:val="21"/>
          <w:szCs w:val="21"/>
        </w:rPr>
        <w:t>(</w:t>
      </w:r>
      <w:proofErr w:type="spellStart"/>
      <w:r w:rsidRPr="001260F6">
        <w:rPr>
          <w:sz w:val="21"/>
          <w:szCs w:val="21"/>
        </w:rPr>
        <w:t>i</w:t>
      </w:r>
      <w:proofErr w:type="spellEnd"/>
      <w:r w:rsidRPr="001260F6">
        <w:rPr>
          <w:sz w:val="21"/>
          <w:szCs w:val="21"/>
        </w:rPr>
        <w:t xml:space="preserve">) Where a wall of a dwelling serves as part of the barrier, one of the following conditions must be met: </w:t>
      </w:r>
    </w:p>
    <w:p w14:paraId="2B2D48D6" w14:textId="77777777" w:rsidR="00F92830" w:rsidRPr="001260F6" w:rsidRDefault="00F92830" w:rsidP="00E558FC">
      <w:pPr>
        <w:pStyle w:val="NoSpacing"/>
        <w:jc w:val="both"/>
        <w:rPr>
          <w:sz w:val="21"/>
          <w:szCs w:val="21"/>
        </w:rPr>
      </w:pPr>
    </w:p>
    <w:p w14:paraId="035008A5" w14:textId="77777777" w:rsidR="00F92830" w:rsidRPr="001260F6" w:rsidRDefault="00F92830" w:rsidP="00892B34">
      <w:pPr>
        <w:pStyle w:val="NoSpacing"/>
        <w:ind w:left="1440"/>
        <w:jc w:val="both"/>
        <w:rPr>
          <w:sz w:val="21"/>
          <w:szCs w:val="21"/>
        </w:rPr>
      </w:pPr>
      <w:r w:rsidRPr="001260F6">
        <w:rPr>
          <w:sz w:val="21"/>
          <w:szCs w:val="21"/>
        </w:rPr>
        <w:t xml:space="preserve">(1) The pool shall be equipped with a powered safety cover in compliance with ASTM F1346; or </w:t>
      </w:r>
    </w:p>
    <w:p w14:paraId="30685FAF" w14:textId="77777777" w:rsidR="00F92830" w:rsidRPr="001260F6" w:rsidRDefault="00F92830" w:rsidP="00E558FC">
      <w:pPr>
        <w:pStyle w:val="NoSpacing"/>
        <w:jc w:val="both"/>
        <w:rPr>
          <w:sz w:val="21"/>
          <w:szCs w:val="21"/>
        </w:rPr>
      </w:pPr>
    </w:p>
    <w:p w14:paraId="2F2B89D4" w14:textId="77777777" w:rsidR="00F92830" w:rsidRPr="001260F6" w:rsidRDefault="00F92830" w:rsidP="00892B34">
      <w:pPr>
        <w:pStyle w:val="NoSpacing"/>
        <w:ind w:left="1440"/>
        <w:jc w:val="both"/>
        <w:rPr>
          <w:sz w:val="21"/>
          <w:szCs w:val="21"/>
        </w:rPr>
      </w:pPr>
      <w:r w:rsidRPr="001260F6">
        <w:rPr>
          <w:sz w:val="21"/>
          <w:szCs w:val="21"/>
        </w:rPr>
        <w:t xml:space="preserve">(2) All doors with direct access to the pool through that wall shall be equipped with an alarm which produces an audible warning when the door and its screen, if present, are opened. The alarm shall sound continuously for a minimum of 30 seconds immediately after the door is opened and be capable of being heard throughout the house during normal household activities. The alarm shall automatically reset under all conditions. The alarm system shall be equipped with a manual means, such as touch pad or switch, to temporarily deactivate the alarm for a single opening. Such deactivation shall not last for more than 15 seconds. The activation switch(es) shall be located at least fifty-four (54) inches above the threshold of the door; or </w:t>
      </w:r>
    </w:p>
    <w:p w14:paraId="34535EE9" w14:textId="77777777" w:rsidR="00E16437" w:rsidRPr="001260F6" w:rsidRDefault="00E16437" w:rsidP="00AC345F">
      <w:pPr>
        <w:pStyle w:val="NoSpacing"/>
        <w:ind w:left="2160"/>
        <w:jc w:val="both"/>
        <w:rPr>
          <w:sz w:val="21"/>
          <w:szCs w:val="21"/>
        </w:rPr>
      </w:pPr>
    </w:p>
    <w:p w14:paraId="7D6CE2C3" w14:textId="77777777" w:rsidR="00F92830" w:rsidRPr="001260F6" w:rsidRDefault="00F92830" w:rsidP="00892B34">
      <w:pPr>
        <w:pStyle w:val="NoSpacing"/>
        <w:ind w:left="1440"/>
        <w:jc w:val="both"/>
        <w:rPr>
          <w:sz w:val="21"/>
          <w:szCs w:val="21"/>
        </w:rPr>
      </w:pPr>
      <w:r w:rsidRPr="001260F6">
        <w:rPr>
          <w:sz w:val="21"/>
          <w:szCs w:val="21"/>
        </w:rPr>
        <w:t>(3) Other means of protection, such as self-closing doors with self-latching devices, which are approved by the governing body, shall be acceptable so long as the degree of protection afforded is not less than the protection afforded by Section 15(C)(1)(</w:t>
      </w:r>
      <w:proofErr w:type="spellStart"/>
      <w:r w:rsidRPr="001260F6">
        <w:rPr>
          <w:sz w:val="21"/>
          <w:szCs w:val="21"/>
        </w:rPr>
        <w:t>i</w:t>
      </w:r>
      <w:proofErr w:type="spellEnd"/>
      <w:r w:rsidRPr="001260F6">
        <w:rPr>
          <w:sz w:val="21"/>
          <w:szCs w:val="21"/>
        </w:rPr>
        <w:t xml:space="preserve">) (1) and (2) described above. </w:t>
      </w:r>
    </w:p>
    <w:p w14:paraId="5544560A" w14:textId="77777777" w:rsidR="00681357" w:rsidRPr="001260F6" w:rsidRDefault="00681357" w:rsidP="00E16437">
      <w:pPr>
        <w:pStyle w:val="NoSpacing"/>
        <w:ind w:left="2160"/>
        <w:jc w:val="both"/>
        <w:rPr>
          <w:sz w:val="21"/>
          <w:szCs w:val="21"/>
        </w:rPr>
      </w:pPr>
    </w:p>
    <w:p w14:paraId="39A59992" w14:textId="77777777" w:rsidR="00F92830" w:rsidRPr="001260F6" w:rsidRDefault="00F92830" w:rsidP="00E16437">
      <w:pPr>
        <w:pStyle w:val="NoSpacing"/>
        <w:ind w:left="1440"/>
        <w:jc w:val="both"/>
        <w:rPr>
          <w:sz w:val="21"/>
          <w:szCs w:val="21"/>
        </w:rPr>
      </w:pPr>
      <w:r w:rsidRPr="001260F6">
        <w:rPr>
          <w:sz w:val="21"/>
          <w:szCs w:val="21"/>
        </w:rPr>
        <w:t xml:space="preserve">(j) Where an above-ground pool structure is used as a barrier or where the barrier is mounted on top of the pool structure, and the means of access is a ladder or steps, then: </w:t>
      </w:r>
    </w:p>
    <w:p w14:paraId="21014B03" w14:textId="77777777" w:rsidR="00F92830" w:rsidRPr="001260F6" w:rsidRDefault="00F92830" w:rsidP="00E558FC">
      <w:pPr>
        <w:pStyle w:val="NoSpacing"/>
        <w:jc w:val="both"/>
        <w:rPr>
          <w:sz w:val="21"/>
          <w:szCs w:val="21"/>
        </w:rPr>
      </w:pPr>
    </w:p>
    <w:p w14:paraId="49A764D1" w14:textId="77777777" w:rsidR="00F92830" w:rsidRPr="001260F6" w:rsidRDefault="00F92830" w:rsidP="00892B34">
      <w:pPr>
        <w:pStyle w:val="NoSpacing"/>
        <w:ind w:left="1440"/>
        <w:jc w:val="both"/>
        <w:rPr>
          <w:sz w:val="21"/>
          <w:szCs w:val="21"/>
        </w:rPr>
      </w:pPr>
      <w:r w:rsidRPr="001260F6">
        <w:rPr>
          <w:sz w:val="21"/>
          <w:szCs w:val="21"/>
        </w:rPr>
        <w:t xml:space="preserve">1) The ladder or steps shall be capable of being secured, locked or removed to prevent access, or </w:t>
      </w:r>
    </w:p>
    <w:p w14:paraId="35D37EA4" w14:textId="77777777" w:rsidR="00F92830" w:rsidRPr="001260F6" w:rsidRDefault="00F92830" w:rsidP="00E558FC">
      <w:pPr>
        <w:pStyle w:val="NoSpacing"/>
        <w:jc w:val="both"/>
        <w:rPr>
          <w:sz w:val="21"/>
          <w:szCs w:val="21"/>
        </w:rPr>
      </w:pPr>
    </w:p>
    <w:p w14:paraId="0DAE35D1" w14:textId="77777777" w:rsidR="00F92830" w:rsidRPr="001260F6" w:rsidRDefault="00F92830" w:rsidP="00892B34">
      <w:pPr>
        <w:pStyle w:val="NoSpacing"/>
        <w:ind w:left="1440"/>
        <w:jc w:val="both"/>
        <w:rPr>
          <w:sz w:val="21"/>
          <w:szCs w:val="21"/>
        </w:rPr>
      </w:pPr>
      <w:r w:rsidRPr="001260F6">
        <w:rPr>
          <w:sz w:val="21"/>
          <w:szCs w:val="21"/>
        </w:rPr>
        <w:t xml:space="preserve">(2) The ladder or steps shall be surrounded by a barrier which meets the requirements of items a) though h). When the ladder or steps are secured, locked or removed, any opening created shall not allow the passage of a four (4) inch diameter sphere. </w:t>
      </w:r>
    </w:p>
    <w:p w14:paraId="6F535D67" w14:textId="77777777" w:rsidR="00892B34" w:rsidRDefault="00892B34" w:rsidP="00E16437">
      <w:pPr>
        <w:pStyle w:val="NoSpacing"/>
        <w:ind w:left="1440"/>
        <w:jc w:val="both"/>
        <w:rPr>
          <w:sz w:val="21"/>
          <w:szCs w:val="21"/>
        </w:rPr>
      </w:pPr>
    </w:p>
    <w:p w14:paraId="6C332762" w14:textId="77777777" w:rsidR="00F92830" w:rsidRDefault="00F92830" w:rsidP="00E16437">
      <w:pPr>
        <w:pStyle w:val="NoSpacing"/>
        <w:ind w:left="1440"/>
        <w:jc w:val="both"/>
        <w:rPr>
          <w:sz w:val="21"/>
          <w:szCs w:val="21"/>
        </w:rPr>
      </w:pPr>
      <w:r w:rsidRPr="001260F6">
        <w:rPr>
          <w:sz w:val="21"/>
          <w:szCs w:val="21"/>
        </w:rPr>
        <w:t xml:space="preserve">(k) Barriers shall be located so as to prohibit permanent structures, equipment or similar object from being used to climb the barriers. </w:t>
      </w:r>
    </w:p>
    <w:p w14:paraId="017ADB42" w14:textId="77777777" w:rsidR="001260F6" w:rsidRDefault="001260F6" w:rsidP="00E16437">
      <w:pPr>
        <w:pStyle w:val="NoSpacing"/>
        <w:ind w:left="1440"/>
        <w:jc w:val="both"/>
        <w:rPr>
          <w:sz w:val="21"/>
          <w:szCs w:val="21"/>
        </w:rPr>
      </w:pPr>
    </w:p>
    <w:p w14:paraId="613A21CE" w14:textId="77777777" w:rsidR="001260F6" w:rsidRDefault="001260F6" w:rsidP="00E16437">
      <w:pPr>
        <w:pStyle w:val="NoSpacing"/>
        <w:ind w:left="1440"/>
        <w:jc w:val="both"/>
        <w:rPr>
          <w:sz w:val="21"/>
          <w:szCs w:val="21"/>
        </w:rPr>
      </w:pPr>
    </w:p>
    <w:p w14:paraId="0E2FC9D6" w14:textId="77777777" w:rsidR="001260F6" w:rsidRPr="001260F6" w:rsidRDefault="001260F6" w:rsidP="00E16437">
      <w:pPr>
        <w:pStyle w:val="NoSpacing"/>
        <w:ind w:left="1440"/>
        <w:jc w:val="both"/>
        <w:rPr>
          <w:sz w:val="21"/>
          <w:szCs w:val="21"/>
        </w:rPr>
      </w:pPr>
    </w:p>
    <w:p w14:paraId="5A5EC832" w14:textId="77777777" w:rsidR="00F92830" w:rsidRPr="001260F6" w:rsidRDefault="00F92830" w:rsidP="00E558FC">
      <w:pPr>
        <w:pStyle w:val="NoSpacing"/>
        <w:jc w:val="both"/>
        <w:rPr>
          <w:sz w:val="21"/>
          <w:szCs w:val="21"/>
        </w:rPr>
      </w:pPr>
    </w:p>
    <w:p w14:paraId="0132FB83" w14:textId="77777777" w:rsidR="00F92830" w:rsidRPr="001260F6" w:rsidRDefault="00362143" w:rsidP="001260F6">
      <w:pPr>
        <w:pStyle w:val="NoSpacing"/>
        <w:jc w:val="center"/>
        <w:rPr>
          <w:sz w:val="21"/>
          <w:szCs w:val="21"/>
        </w:rPr>
      </w:pPr>
      <w:r w:rsidRPr="001260F6">
        <w:rPr>
          <w:b/>
          <w:bCs/>
          <w:sz w:val="21"/>
          <w:szCs w:val="21"/>
        </w:rPr>
        <w:t xml:space="preserve">NOTE: </w:t>
      </w:r>
      <w:r w:rsidR="00F92830" w:rsidRPr="001260F6">
        <w:rPr>
          <w:b/>
          <w:bCs/>
          <w:sz w:val="21"/>
          <w:szCs w:val="21"/>
        </w:rPr>
        <w:t>WIRE MESH</w:t>
      </w:r>
      <w:r w:rsidRPr="001260F6">
        <w:rPr>
          <w:b/>
          <w:bCs/>
          <w:sz w:val="21"/>
          <w:szCs w:val="21"/>
        </w:rPr>
        <w:t xml:space="preserve"> IS NOT A PERMITTED MATERIAL </w:t>
      </w:r>
      <w:r w:rsidR="00F92830" w:rsidRPr="001260F6">
        <w:rPr>
          <w:b/>
          <w:bCs/>
          <w:sz w:val="21"/>
          <w:szCs w:val="21"/>
        </w:rPr>
        <w:t>FOR SWIMMING POOL FENCES</w:t>
      </w:r>
    </w:p>
    <w:p w14:paraId="1BE77FCC" w14:textId="77777777" w:rsidR="00E02816" w:rsidRDefault="00F92830" w:rsidP="00F92830">
      <w:pPr>
        <w:pStyle w:val="NoSpacing"/>
      </w:pPr>
      <w:r w:rsidRPr="00F92830">
        <w:tab/>
      </w:r>
      <w:r w:rsidRPr="00F92830">
        <w:tab/>
      </w:r>
    </w:p>
    <w:p w14:paraId="1B1E7939" w14:textId="77777777" w:rsidR="0039648F" w:rsidRDefault="0039648F" w:rsidP="00F92830">
      <w:pPr>
        <w:pStyle w:val="NoSpacing"/>
      </w:pPr>
    </w:p>
    <w:p w14:paraId="7B1D42F4" w14:textId="77777777" w:rsidR="00892B34" w:rsidRDefault="00892B34" w:rsidP="00E02816">
      <w:pPr>
        <w:pStyle w:val="NoSpacing"/>
        <w:jc w:val="center"/>
        <w:rPr>
          <w:b/>
        </w:rPr>
      </w:pPr>
    </w:p>
    <w:p w14:paraId="2C9E7886" w14:textId="77777777" w:rsidR="00892B34" w:rsidRDefault="00892B34" w:rsidP="00E02816">
      <w:pPr>
        <w:pStyle w:val="NoSpacing"/>
        <w:jc w:val="center"/>
        <w:rPr>
          <w:b/>
        </w:rPr>
      </w:pPr>
    </w:p>
    <w:p w14:paraId="568281DF" w14:textId="77777777" w:rsidR="00E02816" w:rsidRPr="00E02816" w:rsidRDefault="00E02816" w:rsidP="00E02816">
      <w:pPr>
        <w:pStyle w:val="NoSpacing"/>
        <w:jc w:val="center"/>
        <w:rPr>
          <w:b/>
        </w:rPr>
      </w:pPr>
      <w:r w:rsidRPr="00E02816">
        <w:rPr>
          <w:b/>
        </w:rPr>
        <w:t>Pool Access Door Requirements</w:t>
      </w:r>
      <w:r w:rsidR="00AA2E8B">
        <w:rPr>
          <w:b/>
        </w:rPr>
        <w:t xml:space="preserve"> f</w:t>
      </w:r>
      <w:r w:rsidRPr="00E02816">
        <w:rPr>
          <w:b/>
        </w:rPr>
        <w:t>or Pools, Spas and Hot Tubs</w:t>
      </w:r>
    </w:p>
    <w:p w14:paraId="67BD3601" w14:textId="77777777" w:rsidR="00E02816" w:rsidRPr="00E02816" w:rsidRDefault="00E02816" w:rsidP="00E02816">
      <w:pPr>
        <w:pStyle w:val="NoSpacing"/>
        <w:jc w:val="center"/>
      </w:pPr>
    </w:p>
    <w:p w14:paraId="60CDB714" w14:textId="77777777" w:rsidR="00E02816" w:rsidRDefault="00E02816" w:rsidP="00E02816">
      <w:pPr>
        <w:pStyle w:val="NoSpacing"/>
        <w:jc w:val="both"/>
      </w:pPr>
      <w:r w:rsidRPr="00E02816">
        <w:t>Section 15C (1) (</w:t>
      </w:r>
      <w:proofErr w:type="spellStart"/>
      <w:r w:rsidRPr="00E02816">
        <w:t>i</w:t>
      </w:r>
      <w:proofErr w:type="spellEnd"/>
      <w:r w:rsidRPr="00E02816">
        <w:t xml:space="preserve">) (2) of Ordinance No. 02-05-02-12 requires that doors within a wall of a dwelling which provide direct access to a pool, spa or hot tub having a depth greater than twenty-four (24) inches be equipped with an </w:t>
      </w:r>
      <w:r w:rsidRPr="00E02816">
        <w:lastRenderedPageBreak/>
        <w:t xml:space="preserve">alarm which produces an audible warning when the door or the screen door is opened. The alarm should sound continuously for a minimum of thirty (30) seconds immediately after the door is opened and be capable of being heard throughout the house during normal household activities. The alarm should automatically reset under all conditions. The alarm system should be equipped with a manual means (such as a touch pad or switch) to temporarily deactivate the alarm for a single opening. Such deactivation shall last for not more than fifteen (15) seconds. The activation switch(es) shall be located at least fifty-four (54) inches above the threshold of the door. </w:t>
      </w:r>
    </w:p>
    <w:p w14:paraId="4EF557A0" w14:textId="77777777" w:rsidR="00E02816" w:rsidRPr="00E02816" w:rsidRDefault="00E02816" w:rsidP="00E02816">
      <w:pPr>
        <w:pStyle w:val="NoSpacing"/>
        <w:jc w:val="both"/>
      </w:pPr>
    </w:p>
    <w:p w14:paraId="352F7B67" w14:textId="77777777" w:rsidR="00E02816" w:rsidRDefault="00E02816" w:rsidP="00E02816">
      <w:pPr>
        <w:pStyle w:val="NoSpacing"/>
        <w:jc w:val="both"/>
      </w:pPr>
      <w:r w:rsidRPr="00E02816">
        <w:t>By completing the section below, the homeowner or the alarm system installer is verifying that the alarm is installed and has been tested and that it operates in accordance with Section 15 (1) (</w:t>
      </w:r>
      <w:proofErr w:type="spellStart"/>
      <w:r w:rsidRPr="00E02816">
        <w:t>i</w:t>
      </w:r>
      <w:proofErr w:type="spellEnd"/>
      <w:r w:rsidRPr="00E02816">
        <w:t xml:space="preserve">) (2) of Ordinance No. 02-05-02-12. </w:t>
      </w:r>
    </w:p>
    <w:p w14:paraId="799DF5EE" w14:textId="77777777" w:rsidR="00E02816" w:rsidRPr="00E02816" w:rsidRDefault="00AC412B" w:rsidP="00E02816">
      <w:pPr>
        <w:pStyle w:val="NoSpacing"/>
        <w:jc w:val="both"/>
      </w:pPr>
      <w:r>
        <w:rPr>
          <w:noProof/>
        </w:rPr>
        <mc:AlternateContent>
          <mc:Choice Requires="wps">
            <w:drawing>
              <wp:anchor distT="0" distB="0" distL="114300" distR="114300" simplePos="0" relativeHeight="251660288" behindDoc="0" locked="0" layoutInCell="1" allowOverlap="1" wp14:anchorId="2AB4F800" wp14:editId="7B9AE88B">
                <wp:simplePos x="0" y="0"/>
                <wp:positionH relativeFrom="column">
                  <wp:posOffset>-62230</wp:posOffset>
                </wp:positionH>
                <wp:positionV relativeFrom="paragraph">
                  <wp:posOffset>77775</wp:posOffset>
                </wp:positionV>
                <wp:extent cx="1727200" cy="381000"/>
                <wp:effectExtent l="0" t="0" r="6350" b="0"/>
                <wp:wrapNone/>
                <wp:docPr id="165" name="Text Box 165"/>
                <wp:cNvGraphicFramePr/>
                <a:graphic xmlns:a="http://schemas.openxmlformats.org/drawingml/2006/main">
                  <a:graphicData uri="http://schemas.microsoft.com/office/word/2010/wordprocessingShape">
                    <wps:wsp>
                      <wps:cNvSpPr txBox="1"/>
                      <wps:spPr>
                        <a:xfrm>
                          <a:off x="0" y="0"/>
                          <a:ext cx="1727200" cy="381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1DF3AD" w14:textId="77777777" w:rsidR="00A8663E" w:rsidRPr="00B57A60" w:rsidRDefault="00A8663E" w:rsidP="00A8663E">
                            <w:pPr>
                              <w:pStyle w:val="NoSpacing"/>
                              <w:rPr>
                                <w:b/>
                                <w:sz w:val="20"/>
                                <w:szCs w:val="20"/>
                              </w:rPr>
                            </w:pPr>
                            <w:r>
                              <w:rPr>
                                <w:b/>
                                <w:sz w:val="20"/>
                                <w:szCs w:val="20"/>
                              </w:rPr>
                              <w:t>Site Address</w:t>
                            </w:r>
                            <w:r w:rsidRPr="00B57A60">
                              <w:rPr>
                                <w:b/>
                                <w:sz w:val="20"/>
                                <w:szCs w:val="20"/>
                              </w:rPr>
                              <w:t>:</w:t>
                            </w:r>
                          </w:p>
                          <w:p w14:paraId="2D19FA35" w14:textId="77777777" w:rsidR="00A8663E" w:rsidRPr="00B57A60" w:rsidRDefault="00A8663E" w:rsidP="00A8663E">
                            <w:pPr>
                              <w:pStyle w:val="NoSpacing"/>
                              <w:rPr>
                                <w:sz w:val="20"/>
                                <w:szCs w:val="20"/>
                              </w:rPr>
                            </w:pPr>
                            <w:r w:rsidRPr="00B57A60">
                              <w:rPr>
                                <w:sz w:val="20"/>
                                <w:szCs w:val="20"/>
                              </w:rPr>
                              <w:tab/>
                            </w:r>
                          </w:p>
                          <w:p w14:paraId="58A08C3C" w14:textId="77777777" w:rsidR="00A8663E" w:rsidRPr="00B57A60" w:rsidRDefault="00A8663E" w:rsidP="00A8663E">
                            <w:pPr>
                              <w:pStyle w:val="NoSpacing"/>
                              <w:rPr>
                                <w:sz w:val="20"/>
                                <w:szCs w:val="20"/>
                              </w:rPr>
                            </w:pPr>
                          </w:p>
                          <w:p w14:paraId="2230B07E" w14:textId="77777777" w:rsidR="00A8663E" w:rsidRDefault="00A8663E" w:rsidP="00A8663E">
                            <w:pPr>
                              <w:pStyle w:val="NoSpacing"/>
                            </w:pPr>
                            <w:r w:rsidRPr="00136D4C">
                              <w:tab/>
                            </w:r>
                            <w:r>
                              <w:tab/>
                            </w:r>
                          </w:p>
                          <w:p w14:paraId="40EF8B52" w14:textId="77777777" w:rsidR="00A8663E" w:rsidRDefault="00A8663E" w:rsidP="00A8663E">
                            <w:pPr>
                              <w:pStyle w:val="NoSpacing"/>
                            </w:pPr>
                          </w:p>
                          <w:p w14:paraId="40C08F72" w14:textId="77777777" w:rsidR="00A8663E" w:rsidRDefault="00A8663E" w:rsidP="00A8663E">
                            <w:pPr>
                              <w:pStyle w:val="NoSpacing"/>
                            </w:pPr>
                          </w:p>
                          <w:p w14:paraId="364BED45" w14:textId="77777777" w:rsidR="00A8663E" w:rsidRDefault="00A8663E" w:rsidP="00A8663E">
                            <w:pPr>
                              <w:pStyle w:val="NoSpacing"/>
                            </w:pPr>
                          </w:p>
                          <w:p w14:paraId="19DA3647" w14:textId="77777777" w:rsidR="00A8663E" w:rsidRDefault="00A8663E" w:rsidP="00A8663E">
                            <w:pPr>
                              <w:pStyle w:val="NoSpacing"/>
                            </w:pPr>
                          </w:p>
                          <w:p w14:paraId="6360FCD6" w14:textId="77777777" w:rsidR="00A8663E" w:rsidRDefault="00A8663E" w:rsidP="00A8663E">
                            <w:pPr>
                              <w:pStyle w:val="NoSpacing"/>
                            </w:pPr>
                          </w:p>
                        </w:txbxContent>
                      </wps:txbx>
                      <wps:bodyPr rot="0" spcFirstLastPara="0" vertOverflow="overflow" horzOverflow="overflow" vert="horz" wrap="square" lIns="18288" tIns="18288" rIns="18288" bIns="18288" numCol="1" spcCol="0" rtlCol="0" fromWordArt="0" anchor="t" anchorCtr="0" forceAA="0" compatLnSpc="1">
                        <a:prstTxWarp prst="textNoShape">
                          <a:avLst/>
                        </a:prstTxWarp>
                        <a:noAutofit/>
                      </wps:bodyPr>
                    </wps:wsp>
                  </a:graphicData>
                </a:graphic>
              </wp:anchor>
            </w:drawing>
          </mc:Choice>
          <mc:Fallback>
            <w:pict>
              <v:shape w14:anchorId="2AB4F800" id="Text Box 165" o:spid="_x0000_s1044" type="#_x0000_t202" style="position:absolute;left:0;text-align:left;margin-left:-4.9pt;margin-top:6.1pt;width:136pt;height:30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" filled="f" stroked="f" strokeweight=".5pt">
                <v:textbox inset="1.44pt,1.44pt,1.44pt,1.44pt">
                  <w:txbxContent>
                    <w:p w14:paraId="191DF3AD" w14:textId="77777777" w:rsidR="00A8663E" w:rsidRPr="00B57A60" w:rsidRDefault="00A8663E" w:rsidP="00A8663E">
                      <w:pPr>
                        <w:pStyle w:val="NoSpacing"/>
                        <w:rPr>
                          <w:b/>
                          <w:sz w:val="20"/>
                          <w:szCs w:val="20"/>
                        </w:rPr>
                      </w:pPr>
                      <w:r>
                        <w:rPr>
                          <w:b/>
                          <w:sz w:val="20"/>
                          <w:szCs w:val="20"/>
                        </w:rPr>
                        <w:t>Site Address</w:t>
                      </w:r>
                      <w:r w:rsidRPr="00B57A60">
                        <w:rPr>
                          <w:b/>
                          <w:sz w:val="20"/>
                          <w:szCs w:val="20"/>
                        </w:rPr>
                        <w:t>:</w:t>
                      </w:r>
                    </w:p>
                    <w:p w14:paraId="2D19FA35" w14:textId="77777777" w:rsidR="00A8663E" w:rsidRPr="00B57A60" w:rsidRDefault="00A8663E" w:rsidP="00A8663E">
                      <w:pPr>
                        <w:pStyle w:val="NoSpacing"/>
                        <w:rPr>
                          <w:sz w:val="20"/>
                          <w:szCs w:val="20"/>
                        </w:rPr>
                      </w:pPr>
                      <w:r w:rsidRPr="00B57A60">
                        <w:rPr>
                          <w:sz w:val="20"/>
                          <w:szCs w:val="20"/>
                        </w:rPr>
                        <w:tab/>
                      </w:r>
                    </w:p>
                    <w:p w14:paraId="58A08C3C" w14:textId="77777777" w:rsidR="00A8663E" w:rsidRPr="00B57A60" w:rsidRDefault="00A8663E" w:rsidP="00A8663E">
                      <w:pPr>
                        <w:pStyle w:val="NoSpacing"/>
                        <w:rPr>
                          <w:sz w:val="20"/>
                          <w:szCs w:val="20"/>
                        </w:rPr>
                      </w:pPr>
                    </w:p>
                    <w:p w14:paraId="2230B07E" w14:textId="77777777" w:rsidR="00A8663E" w:rsidRDefault="00A8663E" w:rsidP="00A8663E">
                      <w:pPr>
                        <w:pStyle w:val="NoSpacing"/>
                      </w:pPr>
                      <w:r w:rsidRPr="00136D4C">
                        <w:tab/>
                      </w:r>
                      <w:r>
                        <w:tab/>
                      </w:r>
                    </w:p>
                    <w:p w14:paraId="40EF8B52" w14:textId="77777777" w:rsidR="00A8663E" w:rsidRDefault="00A8663E" w:rsidP="00A8663E">
                      <w:pPr>
                        <w:pStyle w:val="NoSpacing"/>
                      </w:pPr>
                    </w:p>
                    <w:p w14:paraId="40C08F72" w14:textId="77777777" w:rsidR="00A8663E" w:rsidRDefault="00A8663E" w:rsidP="00A8663E">
                      <w:pPr>
                        <w:pStyle w:val="NoSpacing"/>
                      </w:pPr>
                    </w:p>
                    <w:p w14:paraId="364BED45" w14:textId="77777777" w:rsidR="00A8663E" w:rsidRDefault="00A8663E" w:rsidP="00A8663E">
                      <w:pPr>
                        <w:pStyle w:val="NoSpacing"/>
                      </w:pPr>
                    </w:p>
                    <w:p w14:paraId="19DA3647" w14:textId="77777777" w:rsidR="00A8663E" w:rsidRDefault="00A8663E" w:rsidP="00A8663E">
                      <w:pPr>
                        <w:pStyle w:val="NoSpacing"/>
                      </w:pPr>
                    </w:p>
                    <w:p w14:paraId="6360FCD6" w14:textId="77777777" w:rsidR="00A8663E" w:rsidRDefault="00A8663E" w:rsidP="00A8663E">
                      <w:pPr>
                        <w:pStyle w:val="NoSpacing"/>
                      </w:pPr>
                    </w:p>
                  </w:txbxContent>
                </v:textbox>
              </v:shape>
            </w:pict>
          </mc:Fallback>
        </mc:AlternateContent>
      </w:r>
    </w:p>
    <w:p w14:paraId="3BF0B1A8" w14:textId="77777777" w:rsidR="00AA2E8B" w:rsidRDefault="00AC412B" w:rsidP="00E02816">
      <w:pPr>
        <w:pStyle w:val="NoSpacing"/>
        <w:jc w:val="both"/>
      </w:pPr>
      <w:r>
        <w:rPr>
          <w:noProof/>
        </w:rPr>
        <mc:AlternateContent>
          <mc:Choice Requires="wps">
            <w:drawing>
              <wp:anchor distT="0" distB="0" distL="114300" distR="114300" simplePos="0" relativeHeight="251661312" behindDoc="0" locked="0" layoutInCell="1" allowOverlap="1" wp14:anchorId="00D826D1" wp14:editId="7F55DF63">
                <wp:simplePos x="0" y="0"/>
                <wp:positionH relativeFrom="column">
                  <wp:posOffset>608965</wp:posOffset>
                </wp:positionH>
                <wp:positionV relativeFrom="paragraph">
                  <wp:posOffset>76505</wp:posOffset>
                </wp:positionV>
                <wp:extent cx="4900930" cy="0"/>
                <wp:effectExtent l="0" t="0" r="33020" b="19050"/>
                <wp:wrapNone/>
                <wp:docPr id="166" name="Straight Connector 166"/>
                <wp:cNvGraphicFramePr/>
                <a:graphic xmlns:a="http://schemas.openxmlformats.org/drawingml/2006/main">
                  <a:graphicData uri="http://schemas.microsoft.com/office/word/2010/wordprocessingShape">
                    <wps:wsp>
                      <wps:cNvCnPr/>
                      <wps:spPr>
                        <a:xfrm>
                          <a:off x="0" y="0"/>
                          <a:ext cx="490093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B7BC56E" id="Straight Connector 166"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7.95pt,6pt" to="433.85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" strokecolor="black [3213]" strokeweight="1pt">
                <v:stroke joinstyle="miter"/>
              </v:line>
            </w:pict>
          </mc:Fallback>
        </mc:AlternateContent>
      </w:r>
      <w:r w:rsidR="00A8663E">
        <w:softHyphen/>
      </w:r>
      <w:r w:rsidR="00A8663E">
        <w:softHyphen/>
      </w:r>
      <w:r w:rsidR="00A8663E">
        <w:softHyphen/>
      </w:r>
      <w:r w:rsidR="00A8663E">
        <w:softHyphen/>
      </w:r>
    </w:p>
    <w:p w14:paraId="1BDC6029" w14:textId="77777777" w:rsidR="00E02816" w:rsidRDefault="00E02816" w:rsidP="00E02816">
      <w:pPr>
        <w:pStyle w:val="NoSpacing"/>
        <w:jc w:val="both"/>
      </w:pPr>
    </w:p>
    <w:p w14:paraId="7061CE79" w14:textId="77777777" w:rsidR="00E02816" w:rsidRPr="00E02816" w:rsidRDefault="00AC412B" w:rsidP="00E02816">
      <w:pPr>
        <w:pStyle w:val="NoSpacing"/>
        <w:jc w:val="both"/>
      </w:pPr>
      <w:r w:rsidRPr="00A8663E">
        <w:rPr>
          <w:noProof/>
        </w:rPr>
        <mc:AlternateContent>
          <mc:Choice Requires="wps">
            <w:drawing>
              <wp:anchor distT="0" distB="0" distL="114300" distR="114300" simplePos="0" relativeHeight="251662336" behindDoc="0" locked="0" layoutInCell="1" allowOverlap="1" wp14:anchorId="1C67D367" wp14:editId="5625CDCA">
                <wp:simplePos x="0" y="0"/>
                <wp:positionH relativeFrom="column">
                  <wp:posOffset>-70485</wp:posOffset>
                </wp:positionH>
                <wp:positionV relativeFrom="paragraph">
                  <wp:posOffset>60960</wp:posOffset>
                </wp:positionV>
                <wp:extent cx="346710" cy="221615"/>
                <wp:effectExtent l="0" t="0" r="0" b="6985"/>
                <wp:wrapNone/>
                <wp:docPr id="170" name="Text Box 170"/>
                <wp:cNvGraphicFramePr/>
                <a:graphic xmlns:a="http://schemas.openxmlformats.org/drawingml/2006/main">
                  <a:graphicData uri="http://schemas.microsoft.com/office/word/2010/wordprocessingShape">
                    <wps:wsp>
                      <wps:cNvSpPr txBox="1"/>
                      <wps:spPr>
                        <a:xfrm>
                          <a:off x="0" y="0"/>
                          <a:ext cx="346710" cy="2216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4BD802" w14:textId="77777777" w:rsidR="00A8663E" w:rsidRPr="00B57A60" w:rsidRDefault="00A8663E" w:rsidP="00980541">
                            <w:pPr>
                              <w:pStyle w:val="NoSpacing"/>
                              <w:rPr>
                                <w:b/>
                                <w:sz w:val="20"/>
                                <w:szCs w:val="20"/>
                              </w:rPr>
                            </w:pPr>
                            <w:r>
                              <w:rPr>
                                <w:b/>
                                <w:sz w:val="20"/>
                                <w:szCs w:val="20"/>
                              </w:rPr>
                              <w:t>Date</w:t>
                            </w:r>
                            <w:r w:rsidRPr="00B57A60">
                              <w:rPr>
                                <w:b/>
                                <w:sz w:val="20"/>
                                <w:szCs w:val="20"/>
                              </w:rPr>
                              <w:t>:</w:t>
                            </w:r>
                          </w:p>
                          <w:p w14:paraId="37AA926E" w14:textId="77777777" w:rsidR="00A8663E" w:rsidRPr="00B57A60" w:rsidRDefault="00A8663E" w:rsidP="00A8663E">
                            <w:pPr>
                              <w:pStyle w:val="NoSpacing"/>
                              <w:rPr>
                                <w:sz w:val="20"/>
                                <w:szCs w:val="20"/>
                              </w:rPr>
                            </w:pPr>
                            <w:r w:rsidRPr="00B57A60">
                              <w:rPr>
                                <w:sz w:val="20"/>
                                <w:szCs w:val="20"/>
                              </w:rPr>
                              <w:tab/>
                            </w:r>
                          </w:p>
                          <w:p w14:paraId="25C0474D" w14:textId="77777777" w:rsidR="00A8663E" w:rsidRPr="00B57A60" w:rsidRDefault="00A8663E" w:rsidP="00A8663E">
                            <w:pPr>
                              <w:pStyle w:val="NoSpacing"/>
                              <w:rPr>
                                <w:sz w:val="20"/>
                                <w:szCs w:val="20"/>
                              </w:rPr>
                            </w:pPr>
                          </w:p>
                          <w:p w14:paraId="5C7C176F" w14:textId="77777777" w:rsidR="00A8663E" w:rsidRDefault="00A8663E" w:rsidP="00A8663E">
                            <w:pPr>
                              <w:pStyle w:val="NoSpacing"/>
                            </w:pPr>
                            <w:r w:rsidRPr="00136D4C">
                              <w:tab/>
                            </w:r>
                            <w:r>
                              <w:tab/>
                            </w:r>
                          </w:p>
                          <w:p w14:paraId="1F9BDB96" w14:textId="77777777" w:rsidR="00A8663E" w:rsidRDefault="00A8663E" w:rsidP="00A8663E">
                            <w:pPr>
                              <w:pStyle w:val="NoSpacing"/>
                            </w:pPr>
                          </w:p>
                          <w:p w14:paraId="3943D04D" w14:textId="77777777" w:rsidR="00A8663E" w:rsidRDefault="00A8663E" w:rsidP="00A8663E">
                            <w:pPr>
                              <w:pStyle w:val="NoSpacing"/>
                            </w:pPr>
                          </w:p>
                          <w:p w14:paraId="799AE665" w14:textId="77777777" w:rsidR="00A8663E" w:rsidRDefault="00A8663E" w:rsidP="00A8663E">
                            <w:pPr>
                              <w:pStyle w:val="NoSpacing"/>
                            </w:pPr>
                          </w:p>
                          <w:p w14:paraId="4685BB62" w14:textId="77777777" w:rsidR="00A8663E" w:rsidRDefault="00A8663E" w:rsidP="00A8663E">
                            <w:pPr>
                              <w:pStyle w:val="NoSpacing"/>
                            </w:pPr>
                          </w:p>
                          <w:p w14:paraId="137280D6" w14:textId="77777777" w:rsidR="00A8663E" w:rsidRDefault="00A8663E" w:rsidP="00A8663E">
                            <w:pPr>
                              <w:pStyle w:val="NoSpacing"/>
                            </w:pPr>
                          </w:p>
                        </w:txbxContent>
                      </wps:txbx>
                      <wps:bodyPr rot="0" spcFirstLastPara="0" vertOverflow="overflow" horzOverflow="overflow" vert="horz" wrap="square" lIns="18288" tIns="18288" rIns="18288" bIns="18288"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C67D367" id="Text Box 170" o:spid="_x0000_s1045" type="#_x0000_t202" style="position:absolute;left:0;text-align:left;margin-left:-5.55pt;margin-top:4.8pt;width:27.3pt;height:17.45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" filled="f" stroked="f" strokeweight=".5pt">
                <v:textbox inset="1.44pt,1.44pt,1.44pt,1.44pt">
                  <w:txbxContent>
                    <w:p w14:paraId="4B4BD802" w14:textId="77777777" w:rsidR="00A8663E" w:rsidRPr="00B57A60" w:rsidRDefault="00A8663E" w:rsidP="00980541">
                      <w:pPr>
                        <w:pStyle w:val="NoSpacing"/>
                        <w:rPr>
                          <w:b/>
                          <w:sz w:val="20"/>
                          <w:szCs w:val="20"/>
                        </w:rPr>
                      </w:pPr>
                      <w:r>
                        <w:rPr>
                          <w:b/>
                          <w:sz w:val="20"/>
                          <w:szCs w:val="20"/>
                        </w:rPr>
                        <w:t>Date</w:t>
                      </w:r>
                      <w:r w:rsidRPr="00B57A60">
                        <w:rPr>
                          <w:b/>
                          <w:sz w:val="20"/>
                          <w:szCs w:val="20"/>
                        </w:rPr>
                        <w:t>:</w:t>
                      </w:r>
                    </w:p>
                    <w:p w14:paraId="37AA926E" w14:textId="77777777" w:rsidR="00A8663E" w:rsidRPr="00B57A60" w:rsidRDefault="00A8663E" w:rsidP="00A8663E">
                      <w:pPr>
                        <w:pStyle w:val="NoSpacing"/>
                        <w:rPr>
                          <w:sz w:val="20"/>
                          <w:szCs w:val="20"/>
                        </w:rPr>
                      </w:pPr>
                      <w:r w:rsidRPr="00B57A60">
                        <w:rPr>
                          <w:sz w:val="20"/>
                          <w:szCs w:val="20"/>
                        </w:rPr>
                        <w:tab/>
                      </w:r>
                    </w:p>
                    <w:p w14:paraId="25C0474D" w14:textId="77777777" w:rsidR="00A8663E" w:rsidRPr="00B57A60" w:rsidRDefault="00A8663E" w:rsidP="00A8663E">
                      <w:pPr>
                        <w:pStyle w:val="NoSpacing"/>
                        <w:rPr>
                          <w:sz w:val="20"/>
                          <w:szCs w:val="20"/>
                        </w:rPr>
                      </w:pPr>
                    </w:p>
                    <w:p w14:paraId="5C7C176F" w14:textId="77777777" w:rsidR="00A8663E" w:rsidRDefault="00A8663E" w:rsidP="00A8663E">
                      <w:pPr>
                        <w:pStyle w:val="NoSpacing"/>
                      </w:pPr>
                      <w:r w:rsidRPr="00136D4C">
                        <w:tab/>
                      </w:r>
                      <w:r>
                        <w:tab/>
                      </w:r>
                    </w:p>
                    <w:p w14:paraId="1F9BDB96" w14:textId="77777777" w:rsidR="00A8663E" w:rsidRDefault="00A8663E" w:rsidP="00A8663E">
                      <w:pPr>
                        <w:pStyle w:val="NoSpacing"/>
                      </w:pPr>
                    </w:p>
                    <w:p w14:paraId="3943D04D" w14:textId="77777777" w:rsidR="00A8663E" w:rsidRDefault="00A8663E" w:rsidP="00A8663E">
                      <w:pPr>
                        <w:pStyle w:val="NoSpacing"/>
                      </w:pPr>
                    </w:p>
                    <w:p w14:paraId="799AE665" w14:textId="77777777" w:rsidR="00A8663E" w:rsidRDefault="00A8663E" w:rsidP="00A8663E">
                      <w:pPr>
                        <w:pStyle w:val="NoSpacing"/>
                      </w:pPr>
                    </w:p>
                    <w:p w14:paraId="4685BB62" w14:textId="77777777" w:rsidR="00A8663E" w:rsidRDefault="00A8663E" w:rsidP="00A8663E">
                      <w:pPr>
                        <w:pStyle w:val="NoSpacing"/>
                      </w:pPr>
                    </w:p>
                    <w:p w14:paraId="137280D6" w14:textId="77777777" w:rsidR="00A8663E" w:rsidRDefault="00A8663E" w:rsidP="00A8663E">
                      <w:pPr>
                        <w:pStyle w:val="NoSpacing"/>
                      </w:pPr>
                    </w:p>
                  </w:txbxContent>
                </v:textbox>
              </v:shape>
            </w:pict>
          </mc:Fallback>
        </mc:AlternateContent>
      </w:r>
      <w:r w:rsidRPr="00A8663E">
        <w:rPr>
          <w:noProof/>
        </w:rPr>
        <mc:AlternateContent>
          <mc:Choice Requires="wps">
            <w:drawing>
              <wp:anchor distT="0" distB="0" distL="114300" distR="114300" simplePos="0" relativeHeight="251663360" behindDoc="0" locked="0" layoutInCell="1" allowOverlap="1" wp14:anchorId="0354A124" wp14:editId="60B6A4FD">
                <wp:simplePos x="0" y="0"/>
                <wp:positionH relativeFrom="column">
                  <wp:posOffset>66040</wp:posOffset>
                </wp:positionH>
                <wp:positionV relativeFrom="paragraph">
                  <wp:posOffset>3810</wp:posOffset>
                </wp:positionV>
                <wp:extent cx="1971040" cy="348615"/>
                <wp:effectExtent l="0" t="0" r="0" b="0"/>
                <wp:wrapNone/>
                <wp:docPr id="171" name="Text Box 171"/>
                <wp:cNvGraphicFramePr/>
                <a:graphic xmlns:a="http://schemas.openxmlformats.org/drawingml/2006/main">
                  <a:graphicData uri="http://schemas.microsoft.com/office/word/2010/wordprocessingShape">
                    <wps:wsp>
                      <wps:cNvSpPr txBox="1"/>
                      <wps:spPr>
                        <a:xfrm>
                          <a:off x="0" y="0"/>
                          <a:ext cx="1971040" cy="3486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DBDDE59" w14:textId="77777777" w:rsidR="00A8663E" w:rsidRPr="00B57A60" w:rsidRDefault="00A8663E" w:rsidP="00A8663E">
                            <w:pPr>
                              <w:pStyle w:val="NoSpacing"/>
                              <w:jc w:val="center"/>
                              <w:rPr>
                                <w:b/>
                                <w:sz w:val="20"/>
                                <w:szCs w:val="20"/>
                              </w:rPr>
                            </w:pPr>
                            <w:r>
                              <w:rPr>
                                <w:b/>
                                <w:sz w:val="20"/>
                                <w:szCs w:val="20"/>
                              </w:rPr>
                              <w:t xml:space="preserve">________ </w:t>
                            </w:r>
                            <w:r w:rsidRPr="00FC0B94">
                              <w:rPr>
                                <w:sz w:val="32"/>
                                <w:szCs w:val="32"/>
                              </w:rPr>
                              <w:t>/</w:t>
                            </w:r>
                            <w:r>
                              <w:rPr>
                                <w:b/>
                                <w:sz w:val="20"/>
                                <w:szCs w:val="20"/>
                              </w:rPr>
                              <w:t xml:space="preserve">_______ </w:t>
                            </w:r>
                            <w:r w:rsidRPr="00FC0B94">
                              <w:rPr>
                                <w:sz w:val="32"/>
                                <w:szCs w:val="32"/>
                              </w:rPr>
                              <w:t>/</w:t>
                            </w:r>
                            <w:r>
                              <w:rPr>
                                <w:b/>
                                <w:sz w:val="20"/>
                                <w:szCs w:val="20"/>
                              </w:rPr>
                              <w:t>________</w:t>
                            </w:r>
                          </w:p>
                          <w:p w14:paraId="2807F485" w14:textId="77777777" w:rsidR="00A8663E" w:rsidRDefault="00A8663E" w:rsidP="00A8663E">
                            <w:pPr>
                              <w:pStyle w:val="NoSpacing"/>
                            </w:pPr>
                            <w:r w:rsidRPr="00B57A60">
                              <w:rPr>
                                <w:sz w:val="20"/>
                                <w:szCs w:val="20"/>
                              </w:rPr>
                              <w:tab/>
                            </w:r>
                          </w:p>
                          <w:p w14:paraId="543C5347" w14:textId="77777777" w:rsidR="00A8663E" w:rsidRDefault="00A8663E" w:rsidP="00A8663E">
                            <w:pPr>
                              <w:pStyle w:val="NoSpacing"/>
                            </w:pPr>
                          </w:p>
                          <w:p w14:paraId="2953B724" w14:textId="77777777" w:rsidR="00A8663E" w:rsidRDefault="00A8663E" w:rsidP="00A8663E">
                            <w:pPr>
                              <w:pStyle w:val="NoSpacing"/>
                            </w:pPr>
                          </w:p>
                          <w:p w14:paraId="0BA5AC95" w14:textId="77777777" w:rsidR="00A8663E" w:rsidRDefault="00A8663E" w:rsidP="00A8663E">
                            <w:pPr>
                              <w:pStyle w:val="NoSpacing"/>
                            </w:pPr>
                          </w:p>
                          <w:p w14:paraId="6DDA950F" w14:textId="77777777" w:rsidR="00A8663E" w:rsidRDefault="00A8663E" w:rsidP="00A8663E">
                            <w:pPr>
                              <w:pStyle w:val="NoSpacing"/>
                            </w:pPr>
                          </w:p>
                          <w:p w14:paraId="759564D8" w14:textId="77777777" w:rsidR="00A8663E" w:rsidRDefault="00A8663E" w:rsidP="00A8663E">
                            <w:pPr>
                              <w:pStyle w:val="NoSpacing"/>
                            </w:pPr>
                          </w:p>
                        </w:txbxContent>
                      </wps:txbx>
                      <wps:bodyPr rot="0" spcFirstLastPara="0" vertOverflow="overflow" horzOverflow="overflow" vert="horz" wrap="square" lIns="18288" tIns="18288" rIns="18288" bIns="18288"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354A124" id="Text Box 171" o:spid="_x0000_s1046" type="#_x0000_t202" style="position:absolute;left:0;text-align:left;margin-left:5.2pt;margin-top:.3pt;width:155.2pt;height:27.4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" filled="f" stroked="f" strokeweight=".5pt">
                <v:textbox inset="1.44pt,1.44pt,1.44pt,1.44pt">
                  <w:txbxContent>
                    <w:p w14:paraId="6DBDDE59" w14:textId="77777777" w:rsidR="00A8663E" w:rsidRPr="00B57A60" w:rsidRDefault="00A8663E" w:rsidP="00A8663E">
                      <w:pPr>
                        <w:pStyle w:val="NoSpacing"/>
                        <w:jc w:val="center"/>
                        <w:rPr>
                          <w:b/>
                          <w:sz w:val="20"/>
                          <w:szCs w:val="20"/>
                        </w:rPr>
                      </w:pPr>
                      <w:r>
                        <w:rPr>
                          <w:b/>
                          <w:sz w:val="20"/>
                          <w:szCs w:val="20"/>
                        </w:rPr>
                        <w:t xml:space="preserve">________ </w:t>
                      </w:r>
                      <w:r w:rsidRPr="00FC0B94">
                        <w:rPr>
                          <w:sz w:val="32"/>
                          <w:szCs w:val="32"/>
                        </w:rPr>
                        <w:t>/</w:t>
                      </w:r>
                      <w:r>
                        <w:rPr>
                          <w:b/>
                          <w:sz w:val="20"/>
                          <w:szCs w:val="20"/>
                        </w:rPr>
                        <w:t xml:space="preserve">_______ </w:t>
                      </w:r>
                      <w:r w:rsidRPr="00FC0B94">
                        <w:rPr>
                          <w:sz w:val="32"/>
                          <w:szCs w:val="32"/>
                        </w:rPr>
                        <w:t>/</w:t>
                      </w:r>
                      <w:r>
                        <w:rPr>
                          <w:b/>
                          <w:sz w:val="20"/>
                          <w:szCs w:val="20"/>
                        </w:rPr>
                        <w:t>________</w:t>
                      </w:r>
                    </w:p>
                    <w:p w14:paraId="2807F485" w14:textId="77777777" w:rsidR="00A8663E" w:rsidRDefault="00A8663E" w:rsidP="00A8663E">
                      <w:pPr>
                        <w:pStyle w:val="NoSpacing"/>
                      </w:pPr>
                      <w:r w:rsidRPr="00B57A60">
                        <w:rPr>
                          <w:sz w:val="20"/>
                          <w:szCs w:val="20"/>
                        </w:rPr>
                        <w:tab/>
                      </w:r>
                    </w:p>
                    <w:p w14:paraId="543C5347" w14:textId="77777777" w:rsidR="00A8663E" w:rsidRDefault="00A8663E" w:rsidP="00A8663E">
                      <w:pPr>
                        <w:pStyle w:val="NoSpacing"/>
                      </w:pPr>
                    </w:p>
                    <w:p w14:paraId="2953B724" w14:textId="77777777" w:rsidR="00A8663E" w:rsidRDefault="00A8663E" w:rsidP="00A8663E">
                      <w:pPr>
                        <w:pStyle w:val="NoSpacing"/>
                      </w:pPr>
                    </w:p>
                    <w:p w14:paraId="0BA5AC95" w14:textId="77777777" w:rsidR="00A8663E" w:rsidRDefault="00A8663E" w:rsidP="00A8663E">
                      <w:pPr>
                        <w:pStyle w:val="NoSpacing"/>
                      </w:pPr>
                    </w:p>
                    <w:p w14:paraId="6DDA950F" w14:textId="77777777" w:rsidR="00A8663E" w:rsidRDefault="00A8663E" w:rsidP="00A8663E">
                      <w:pPr>
                        <w:pStyle w:val="NoSpacing"/>
                      </w:pPr>
                    </w:p>
                    <w:p w14:paraId="759564D8" w14:textId="77777777" w:rsidR="00A8663E" w:rsidRDefault="00A8663E" w:rsidP="00A8663E">
                      <w:pPr>
                        <w:pStyle w:val="NoSpacing"/>
                      </w:pP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59E45F9E" wp14:editId="29351BD9">
                <wp:simplePos x="0" y="0"/>
                <wp:positionH relativeFrom="column">
                  <wp:posOffset>1944164</wp:posOffset>
                </wp:positionH>
                <wp:positionV relativeFrom="paragraph">
                  <wp:posOffset>61595</wp:posOffset>
                </wp:positionV>
                <wp:extent cx="657860" cy="226695"/>
                <wp:effectExtent l="0" t="0" r="8890" b="1905"/>
                <wp:wrapNone/>
                <wp:docPr id="172" name="Text Box 172"/>
                <wp:cNvGraphicFramePr/>
                <a:graphic xmlns:a="http://schemas.openxmlformats.org/drawingml/2006/main">
                  <a:graphicData uri="http://schemas.microsoft.com/office/word/2010/wordprocessingShape">
                    <wps:wsp>
                      <wps:cNvSpPr txBox="1"/>
                      <wps:spPr>
                        <a:xfrm>
                          <a:off x="0" y="0"/>
                          <a:ext cx="657860" cy="2266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F7BC4D1" w14:textId="77777777" w:rsidR="00A8663E" w:rsidRPr="00B57A60" w:rsidRDefault="00A8663E" w:rsidP="00A8663E">
                            <w:pPr>
                              <w:pStyle w:val="NoSpacing"/>
                              <w:rPr>
                                <w:b/>
                                <w:sz w:val="20"/>
                                <w:szCs w:val="20"/>
                              </w:rPr>
                            </w:pPr>
                            <w:r>
                              <w:rPr>
                                <w:b/>
                                <w:sz w:val="20"/>
                                <w:szCs w:val="20"/>
                              </w:rPr>
                              <w:t>Permit No.</w:t>
                            </w:r>
                            <w:r w:rsidRPr="00B57A60">
                              <w:rPr>
                                <w:b/>
                                <w:sz w:val="20"/>
                                <w:szCs w:val="20"/>
                              </w:rPr>
                              <w:t>:</w:t>
                            </w:r>
                          </w:p>
                          <w:p w14:paraId="7A3A6C0D" w14:textId="77777777" w:rsidR="00A8663E" w:rsidRPr="00B57A60" w:rsidRDefault="00A8663E" w:rsidP="00A8663E">
                            <w:pPr>
                              <w:pStyle w:val="NoSpacing"/>
                              <w:rPr>
                                <w:sz w:val="20"/>
                                <w:szCs w:val="20"/>
                              </w:rPr>
                            </w:pPr>
                            <w:r w:rsidRPr="00B57A60">
                              <w:rPr>
                                <w:sz w:val="20"/>
                                <w:szCs w:val="20"/>
                              </w:rPr>
                              <w:tab/>
                            </w:r>
                          </w:p>
                          <w:p w14:paraId="2E501EBE" w14:textId="77777777" w:rsidR="00A8663E" w:rsidRPr="00B57A60" w:rsidRDefault="00A8663E" w:rsidP="00A8663E">
                            <w:pPr>
                              <w:pStyle w:val="NoSpacing"/>
                              <w:rPr>
                                <w:sz w:val="20"/>
                                <w:szCs w:val="20"/>
                              </w:rPr>
                            </w:pPr>
                          </w:p>
                          <w:p w14:paraId="52B827C7" w14:textId="77777777" w:rsidR="00A8663E" w:rsidRDefault="00A8663E" w:rsidP="00A8663E">
                            <w:pPr>
                              <w:pStyle w:val="NoSpacing"/>
                            </w:pPr>
                            <w:r w:rsidRPr="00136D4C">
                              <w:tab/>
                            </w:r>
                            <w:r>
                              <w:tab/>
                            </w:r>
                          </w:p>
                          <w:p w14:paraId="7DDAE571" w14:textId="77777777" w:rsidR="00A8663E" w:rsidRDefault="00A8663E" w:rsidP="00A8663E">
                            <w:pPr>
                              <w:pStyle w:val="NoSpacing"/>
                            </w:pPr>
                          </w:p>
                          <w:p w14:paraId="51A10C52" w14:textId="77777777" w:rsidR="00A8663E" w:rsidRDefault="00A8663E" w:rsidP="00A8663E">
                            <w:pPr>
                              <w:pStyle w:val="NoSpacing"/>
                            </w:pPr>
                          </w:p>
                          <w:p w14:paraId="2A6291C3" w14:textId="77777777" w:rsidR="00A8663E" w:rsidRDefault="00A8663E" w:rsidP="00A8663E">
                            <w:pPr>
                              <w:pStyle w:val="NoSpacing"/>
                            </w:pPr>
                          </w:p>
                          <w:p w14:paraId="227EB5DE" w14:textId="77777777" w:rsidR="00A8663E" w:rsidRDefault="00A8663E" w:rsidP="00A8663E">
                            <w:pPr>
                              <w:pStyle w:val="NoSpacing"/>
                            </w:pPr>
                          </w:p>
                          <w:p w14:paraId="7213B8D2" w14:textId="77777777" w:rsidR="00A8663E" w:rsidRDefault="00A8663E" w:rsidP="00A8663E">
                            <w:pPr>
                              <w:pStyle w:val="NoSpacing"/>
                            </w:pPr>
                          </w:p>
                        </w:txbxContent>
                      </wps:txbx>
                      <wps:bodyPr rot="0" spcFirstLastPara="0" vertOverflow="overflow" horzOverflow="overflow" vert="horz" wrap="square" lIns="18288" tIns="18288" rIns="18288" bIns="18288"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E45F9E" id="Text Box 172" o:spid="_x0000_s1047" type="#_x0000_t202" style="position:absolute;left:0;text-align:left;margin-left:153.1pt;margin-top:4.85pt;width:51.8pt;height:17.8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" filled="f" stroked="f" strokeweight=".5pt">
                <v:textbox inset="1.44pt,1.44pt,1.44pt,1.44pt">
                  <w:txbxContent>
                    <w:p w14:paraId="6F7BC4D1" w14:textId="77777777" w:rsidR="00A8663E" w:rsidRPr="00B57A60" w:rsidRDefault="00A8663E" w:rsidP="00A8663E">
                      <w:pPr>
                        <w:pStyle w:val="NoSpacing"/>
                        <w:rPr>
                          <w:b/>
                          <w:sz w:val="20"/>
                          <w:szCs w:val="20"/>
                        </w:rPr>
                      </w:pPr>
                      <w:r>
                        <w:rPr>
                          <w:b/>
                          <w:sz w:val="20"/>
                          <w:szCs w:val="20"/>
                        </w:rPr>
                        <w:t>Permit No.</w:t>
                      </w:r>
                      <w:r w:rsidRPr="00B57A60">
                        <w:rPr>
                          <w:b/>
                          <w:sz w:val="20"/>
                          <w:szCs w:val="20"/>
                        </w:rPr>
                        <w:t>:</w:t>
                      </w:r>
                    </w:p>
                    <w:p w14:paraId="7A3A6C0D" w14:textId="77777777" w:rsidR="00A8663E" w:rsidRPr="00B57A60" w:rsidRDefault="00A8663E" w:rsidP="00A8663E">
                      <w:pPr>
                        <w:pStyle w:val="NoSpacing"/>
                        <w:rPr>
                          <w:sz w:val="20"/>
                          <w:szCs w:val="20"/>
                        </w:rPr>
                      </w:pPr>
                      <w:r w:rsidRPr="00B57A60">
                        <w:rPr>
                          <w:sz w:val="20"/>
                          <w:szCs w:val="20"/>
                        </w:rPr>
                        <w:tab/>
                      </w:r>
                    </w:p>
                    <w:p w14:paraId="2E501EBE" w14:textId="77777777" w:rsidR="00A8663E" w:rsidRPr="00B57A60" w:rsidRDefault="00A8663E" w:rsidP="00A8663E">
                      <w:pPr>
                        <w:pStyle w:val="NoSpacing"/>
                        <w:rPr>
                          <w:sz w:val="20"/>
                          <w:szCs w:val="20"/>
                        </w:rPr>
                      </w:pPr>
                    </w:p>
                    <w:p w14:paraId="52B827C7" w14:textId="77777777" w:rsidR="00A8663E" w:rsidRDefault="00A8663E" w:rsidP="00A8663E">
                      <w:pPr>
                        <w:pStyle w:val="NoSpacing"/>
                      </w:pPr>
                      <w:r w:rsidRPr="00136D4C">
                        <w:tab/>
                      </w:r>
                      <w:r>
                        <w:tab/>
                      </w:r>
                    </w:p>
                    <w:p w14:paraId="7DDAE571" w14:textId="77777777" w:rsidR="00A8663E" w:rsidRDefault="00A8663E" w:rsidP="00A8663E">
                      <w:pPr>
                        <w:pStyle w:val="NoSpacing"/>
                      </w:pPr>
                    </w:p>
                    <w:p w14:paraId="51A10C52" w14:textId="77777777" w:rsidR="00A8663E" w:rsidRDefault="00A8663E" w:rsidP="00A8663E">
                      <w:pPr>
                        <w:pStyle w:val="NoSpacing"/>
                      </w:pPr>
                    </w:p>
                    <w:p w14:paraId="2A6291C3" w14:textId="77777777" w:rsidR="00A8663E" w:rsidRDefault="00A8663E" w:rsidP="00A8663E">
                      <w:pPr>
                        <w:pStyle w:val="NoSpacing"/>
                      </w:pPr>
                    </w:p>
                    <w:p w14:paraId="227EB5DE" w14:textId="77777777" w:rsidR="00A8663E" w:rsidRDefault="00A8663E" w:rsidP="00A8663E">
                      <w:pPr>
                        <w:pStyle w:val="NoSpacing"/>
                      </w:pPr>
                    </w:p>
                    <w:p w14:paraId="7213B8D2" w14:textId="77777777" w:rsidR="00A8663E" w:rsidRDefault="00A8663E" w:rsidP="00A8663E">
                      <w:pPr>
                        <w:pStyle w:val="NoSpacing"/>
                      </w:pPr>
                    </w:p>
                  </w:txbxContent>
                </v:textbox>
              </v:shape>
            </w:pict>
          </mc:Fallback>
        </mc:AlternateContent>
      </w:r>
    </w:p>
    <w:p w14:paraId="733AE008" w14:textId="77777777" w:rsidR="00A8663E" w:rsidRDefault="00A8663E" w:rsidP="00E02816">
      <w:pPr>
        <w:pStyle w:val="NoSpacing"/>
        <w:jc w:val="both"/>
      </w:pPr>
      <w:r>
        <w:rPr>
          <w:noProof/>
        </w:rPr>
        <mc:AlternateContent>
          <mc:Choice Requires="wps">
            <w:drawing>
              <wp:anchor distT="0" distB="0" distL="114300" distR="114300" simplePos="0" relativeHeight="251665408" behindDoc="0" locked="0" layoutInCell="1" allowOverlap="1" wp14:anchorId="757A1970" wp14:editId="682ED412">
                <wp:simplePos x="0" y="0"/>
                <wp:positionH relativeFrom="column">
                  <wp:posOffset>2554399</wp:posOffset>
                </wp:positionH>
                <wp:positionV relativeFrom="paragraph">
                  <wp:posOffset>64135</wp:posOffset>
                </wp:positionV>
                <wp:extent cx="2211705" cy="0"/>
                <wp:effectExtent l="0" t="0" r="36195" b="19050"/>
                <wp:wrapNone/>
                <wp:docPr id="173" name="Straight Connector 173"/>
                <wp:cNvGraphicFramePr/>
                <a:graphic xmlns:a="http://schemas.openxmlformats.org/drawingml/2006/main">
                  <a:graphicData uri="http://schemas.microsoft.com/office/word/2010/wordprocessingShape">
                    <wps:wsp>
                      <wps:cNvCnPr/>
                      <wps:spPr>
                        <a:xfrm>
                          <a:off x="0" y="0"/>
                          <a:ext cx="2211705"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F93E063" id="Straight Connector 173" o:spid="_x0000_s1026" style="position:absolute;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01.15pt,5.05pt" to="375.3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" strokecolor="black [3213]" strokeweight="1pt">
                <v:stroke joinstyle="miter"/>
              </v:line>
            </w:pict>
          </mc:Fallback>
        </mc:AlternateContent>
      </w:r>
    </w:p>
    <w:p w14:paraId="34B17849" w14:textId="77777777" w:rsidR="00A8663E" w:rsidRDefault="00C85B96" w:rsidP="00E02816">
      <w:pPr>
        <w:pStyle w:val="NoSpacing"/>
        <w:jc w:val="both"/>
      </w:pPr>
      <w:r>
        <w:rPr>
          <w:noProof/>
        </w:rPr>
        <mc:AlternateContent>
          <mc:Choice Requires="wps">
            <w:drawing>
              <wp:anchor distT="0" distB="0" distL="114300" distR="114300" simplePos="0" relativeHeight="251651072" behindDoc="0" locked="0" layoutInCell="1" allowOverlap="1" wp14:anchorId="678AB671" wp14:editId="4F85E936">
                <wp:simplePos x="0" y="0"/>
                <wp:positionH relativeFrom="column">
                  <wp:posOffset>-65611</wp:posOffset>
                </wp:positionH>
                <wp:positionV relativeFrom="paragraph">
                  <wp:posOffset>176530</wp:posOffset>
                </wp:positionV>
                <wp:extent cx="1086485" cy="190280"/>
                <wp:effectExtent l="0" t="0" r="0" b="635"/>
                <wp:wrapNone/>
                <wp:docPr id="153" name="Text Box 153"/>
                <wp:cNvGraphicFramePr/>
                <a:graphic xmlns:a="http://schemas.openxmlformats.org/drawingml/2006/main">
                  <a:graphicData uri="http://schemas.microsoft.com/office/word/2010/wordprocessingShape">
                    <wps:wsp>
                      <wps:cNvSpPr txBox="1"/>
                      <wps:spPr>
                        <a:xfrm>
                          <a:off x="0" y="0"/>
                          <a:ext cx="1086485" cy="1902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CC3DF95" w14:textId="77777777" w:rsidR="00A8663E" w:rsidRPr="00B57A60" w:rsidRDefault="00B0497E" w:rsidP="00B0497E">
                            <w:pPr>
                              <w:pStyle w:val="NoSpacing"/>
                              <w:rPr>
                                <w:b/>
                                <w:sz w:val="20"/>
                                <w:szCs w:val="20"/>
                              </w:rPr>
                            </w:pPr>
                            <w:r>
                              <w:rPr>
                                <w:b/>
                                <w:sz w:val="20"/>
                                <w:szCs w:val="20"/>
                              </w:rPr>
                              <w:t>Homeowner</w:t>
                            </w:r>
                            <w:r w:rsidR="00A8663E" w:rsidRPr="00B57A60">
                              <w:rPr>
                                <w:b/>
                                <w:sz w:val="20"/>
                                <w:szCs w:val="20"/>
                              </w:rPr>
                              <w:t>:</w:t>
                            </w:r>
                          </w:p>
                          <w:p w14:paraId="0165583C" w14:textId="77777777" w:rsidR="00A8663E" w:rsidRPr="00B57A60" w:rsidRDefault="00A8663E" w:rsidP="00A8663E">
                            <w:pPr>
                              <w:pStyle w:val="NoSpacing"/>
                              <w:rPr>
                                <w:sz w:val="20"/>
                                <w:szCs w:val="20"/>
                              </w:rPr>
                            </w:pPr>
                            <w:r w:rsidRPr="00B57A60">
                              <w:rPr>
                                <w:sz w:val="20"/>
                                <w:szCs w:val="20"/>
                              </w:rPr>
                              <w:tab/>
                            </w:r>
                          </w:p>
                          <w:p w14:paraId="27F6A813" w14:textId="77777777" w:rsidR="00A8663E" w:rsidRPr="00B57A60" w:rsidRDefault="00A8663E" w:rsidP="00A8663E">
                            <w:pPr>
                              <w:pStyle w:val="NoSpacing"/>
                              <w:rPr>
                                <w:sz w:val="20"/>
                                <w:szCs w:val="20"/>
                              </w:rPr>
                            </w:pPr>
                          </w:p>
                          <w:p w14:paraId="3C9AB62C" w14:textId="77777777" w:rsidR="00A8663E" w:rsidRDefault="00A8663E" w:rsidP="00A8663E">
                            <w:pPr>
                              <w:pStyle w:val="NoSpacing"/>
                            </w:pPr>
                            <w:r w:rsidRPr="00136D4C">
                              <w:tab/>
                            </w:r>
                            <w:r>
                              <w:tab/>
                            </w:r>
                          </w:p>
                          <w:p w14:paraId="164B9017" w14:textId="77777777" w:rsidR="00A8663E" w:rsidRDefault="00A8663E" w:rsidP="00A8663E">
                            <w:pPr>
                              <w:pStyle w:val="NoSpacing"/>
                            </w:pPr>
                          </w:p>
                          <w:p w14:paraId="6BE372E8" w14:textId="77777777" w:rsidR="00A8663E" w:rsidRDefault="00A8663E" w:rsidP="00A8663E">
                            <w:pPr>
                              <w:pStyle w:val="NoSpacing"/>
                            </w:pPr>
                          </w:p>
                          <w:p w14:paraId="0FBC2319" w14:textId="77777777" w:rsidR="00A8663E" w:rsidRDefault="00A8663E" w:rsidP="00A8663E">
                            <w:pPr>
                              <w:pStyle w:val="NoSpacing"/>
                            </w:pPr>
                          </w:p>
                          <w:p w14:paraId="3F9B3074" w14:textId="77777777" w:rsidR="00A8663E" w:rsidRDefault="00A8663E" w:rsidP="00A8663E">
                            <w:pPr>
                              <w:pStyle w:val="NoSpacing"/>
                            </w:pPr>
                          </w:p>
                          <w:p w14:paraId="3F9E98B9" w14:textId="77777777" w:rsidR="00A8663E" w:rsidRDefault="00A8663E" w:rsidP="00A8663E">
                            <w:pPr>
                              <w:pStyle w:val="NoSpacing"/>
                            </w:pPr>
                          </w:p>
                        </w:txbxContent>
                      </wps:txbx>
                      <wps:bodyPr rot="0" spcFirstLastPara="0" vertOverflow="overflow" horzOverflow="overflow" vert="horz" wrap="square" lIns="18288" tIns="18288" rIns="18288" bIns="18288"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78AB671" id="Text Box 153" o:spid="_x0000_s1048" type="#_x0000_t202" style="position:absolute;left:0;text-align:left;margin-left:-5.15pt;margin-top:13.9pt;width:85.55pt;height:15pt;z-index:2516510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" filled="f" stroked="f" strokeweight=".5pt">
                <v:textbox inset="1.44pt,1.44pt,1.44pt,1.44pt">
                  <w:txbxContent>
                    <w:p w14:paraId="7CC3DF95" w14:textId="77777777" w:rsidR="00A8663E" w:rsidRPr="00B57A60" w:rsidRDefault="00B0497E" w:rsidP="00B0497E">
                      <w:pPr>
                        <w:pStyle w:val="NoSpacing"/>
                        <w:rPr>
                          <w:b/>
                          <w:sz w:val="20"/>
                          <w:szCs w:val="20"/>
                        </w:rPr>
                      </w:pPr>
                      <w:r>
                        <w:rPr>
                          <w:b/>
                          <w:sz w:val="20"/>
                          <w:szCs w:val="20"/>
                        </w:rPr>
                        <w:t>Homeowner</w:t>
                      </w:r>
                      <w:r w:rsidR="00A8663E" w:rsidRPr="00B57A60">
                        <w:rPr>
                          <w:b/>
                          <w:sz w:val="20"/>
                          <w:szCs w:val="20"/>
                        </w:rPr>
                        <w:t>:</w:t>
                      </w:r>
                    </w:p>
                    <w:p w14:paraId="0165583C" w14:textId="77777777" w:rsidR="00A8663E" w:rsidRPr="00B57A60" w:rsidRDefault="00A8663E" w:rsidP="00A8663E">
                      <w:pPr>
                        <w:pStyle w:val="NoSpacing"/>
                        <w:rPr>
                          <w:sz w:val="20"/>
                          <w:szCs w:val="20"/>
                        </w:rPr>
                      </w:pPr>
                      <w:r w:rsidRPr="00B57A60">
                        <w:rPr>
                          <w:sz w:val="20"/>
                          <w:szCs w:val="20"/>
                        </w:rPr>
                        <w:tab/>
                      </w:r>
                    </w:p>
                    <w:p w14:paraId="27F6A813" w14:textId="77777777" w:rsidR="00A8663E" w:rsidRPr="00B57A60" w:rsidRDefault="00A8663E" w:rsidP="00A8663E">
                      <w:pPr>
                        <w:pStyle w:val="NoSpacing"/>
                        <w:rPr>
                          <w:sz w:val="20"/>
                          <w:szCs w:val="20"/>
                        </w:rPr>
                      </w:pPr>
                    </w:p>
                    <w:p w14:paraId="3C9AB62C" w14:textId="77777777" w:rsidR="00A8663E" w:rsidRDefault="00A8663E" w:rsidP="00A8663E">
                      <w:pPr>
                        <w:pStyle w:val="NoSpacing"/>
                      </w:pPr>
                      <w:r w:rsidRPr="00136D4C">
                        <w:tab/>
                      </w:r>
                      <w:r>
                        <w:tab/>
                      </w:r>
                    </w:p>
                    <w:p w14:paraId="164B9017" w14:textId="77777777" w:rsidR="00A8663E" w:rsidRDefault="00A8663E" w:rsidP="00A8663E">
                      <w:pPr>
                        <w:pStyle w:val="NoSpacing"/>
                      </w:pPr>
                    </w:p>
                    <w:p w14:paraId="6BE372E8" w14:textId="77777777" w:rsidR="00A8663E" w:rsidRDefault="00A8663E" w:rsidP="00A8663E">
                      <w:pPr>
                        <w:pStyle w:val="NoSpacing"/>
                      </w:pPr>
                    </w:p>
                    <w:p w14:paraId="0FBC2319" w14:textId="77777777" w:rsidR="00A8663E" w:rsidRDefault="00A8663E" w:rsidP="00A8663E">
                      <w:pPr>
                        <w:pStyle w:val="NoSpacing"/>
                      </w:pPr>
                    </w:p>
                    <w:p w14:paraId="3F9B3074" w14:textId="77777777" w:rsidR="00A8663E" w:rsidRDefault="00A8663E" w:rsidP="00A8663E">
                      <w:pPr>
                        <w:pStyle w:val="NoSpacing"/>
                      </w:pPr>
                    </w:p>
                    <w:p w14:paraId="3F9E98B9" w14:textId="77777777" w:rsidR="00A8663E" w:rsidRDefault="00A8663E" w:rsidP="00A8663E">
                      <w:pPr>
                        <w:pStyle w:val="NoSpacing"/>
                      </w:pPr>
                    </w:p>
                  </w:txbxContent>
                </v:textbox>
              </v:shape>
            </w:pict>
          </mc:Fallback>
        </mc:AlternateContent>
      </w:r>
    </w:p>
    <w:p w14:paraId="17605938" w14:textId="77777777" w:rsidR="00A8663E" w:rsidRDefault="00CD71D3" w:rsidP="00E02816">
      <w:pPr>
        <w:pStyle w:val="NoSpacing"/>
        <w:jc w:val="both"/>
      </w:pPr>
      <w:r>
        <w:rPr>
          <w:noProof/>
        </w:rPr>
        <mc:AlternateContent>
          <mc:Choice Requires="wps">
            <w:drawing>
              <wp:anchor distT="0" distB="0" distL="114300" distR="114300" simplePos="0" relativeHeight="251654144" behindDoc="0" locked="0" layoutInCell="1" allowOverlap="1" wp14:anchorId="5F50A67D" wp14:editId="340FFC80">
                <wp:simplePos x="0" y="0"/>
                <wp:positionH relativeFrom="column">
                  <wp:posOffset>601345</wp:posOffset>
                </wp:positionH>
                <wp:positionV relativeFrom="paragraph">
                  <wp:posOffset>162230</wp:posOffset>
                </wp:positionV>
                <wp:extent cx="614045" cy="208280"/>
                <wp:effectExtent l="0" t="0" r="0" b="1270"/>
                <wp:wrapNone/>
                <wp:docPr id="156" name="Text Box 156"/>
                <wp:cNvGraphicFramePr/>
                <a:graphic xmlns:a="http://schemas.openxmlformats.org/drawingml/2006/main">
                  <a:graphicData uri="http://schemas.microsoft.com/office/word/2010/wordprocessingShape">
                    <wps:wsp>
                      <wps:cNvSpPr txBox="1"/>
                      <wps:spPr>
                        <a:xfrm>
                          <a:off x="0" y="0"/>
                          <a:ext cx="614045" cy="2082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F6960C" w14:textId="77777777" w:rsidR="00A8663E" w:rsidRPr="00CD71D3" w:rsidRDefault="00A8663E" w:rsidP="00A8663E">
                            <w:pPr>
                              <w:pStyle w:val="NoSpacing"/>
                              <w:rPr>
                                <w:i/>
                                <w:sz w:val="16"/>
                                <w:szCs w:val="16"/>
                              </w:rPr>
                            </w:pPr>
                            <w:r w:rsidRPr="00CD71D3">
                              <w:rPr>
                                <w:i/>
                                <w:sz w:val="16"/>
                                <w:szCs w:val="16"/>
                              </w:rPr>
                              <w:t>last name</w:t>
                            </w:r>
                          </w:p>
                        </w:txbxContent>
                      </wps:txbx>
                      <wps:bodyPr rot="0" spcFirstLastPara="0" vertOverflow="overflow" horzOverflow="overflow" vert="horz" wrap="square" lIns="18288" tIns="18288" rIns="18288" bIns="18288"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F50A67D" id="Text Box 156" o:spid="_x0000_s1049" type="#_x0000_t202" style="position:absolute;left:0;text-align:left;margin-left:47.35pt;margin-top:12.75pt;width:48.35pt;height:16.4pt;z-index:2516541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" filled="f" stroked="f" strokeweight=".5pt">
                <v:textbox inset="1.44pt,1.44pt,1.44pt,1.44pt">
                  <w:txbxContent>
                    <w:p w14:paraId="70F6960C" w14:textId="77777777" w:rsidR="00A8663E" w:rsidRPr="00CD71D3" w:rsidRDefault="00A8663E" w:rsidP="00A8663E">
                      <w:pPr>
                        <w:pStyle w:val="NoSpacing"/>
                        <w:rPr>
                          <w:i/>
                          <w:sz w:val="16"/>
                          <w:szCs w:val="16"/>
                        </w:rPr>
                      </w:pPr>
                      <w:r w:rsidRPr="00CD71D3">
                        <w:rPr>
                          <w:i/>
                          <w:sz w:val="16"/>
                          <w:szCs w:val="16"/>
                        </w:rPr>
                        <w:t>last name</w:t>
                      </w:r>
                    </w:p>
                  </w:txbxContent>
                </v:textbox>
              </v:shape>
            </w:pict>
          </mc:Fallback>
        </mc:AlternateContent>
      </w:r>
      <w:r>
        <w:rPr>
          <w:noProof/>
        </w:rPr>
        <mc:AlternateContent>
          <mc:Choice Requires="wps">
            <w:drawing>
              <wp:anchor distT="0" distB="0" distL="114300" distR="114300" simplePos="0" relativeHeight="251655168" behindDoc="0" locked="0" layoutInCell="1" allowOverlap="1" wp14:anchorId="64569456" wp14:editId="68859F46">
                <wp:simplePos x="0" y="0"/>
                <wp:positionH relativeFrom="column">
                  <wp:posOffset>3347085</wp:posOffset>
                </wp:positionH>
                <wp:positionV relativeFrom="paragraph">
                  <wp:posOffset>171145</wp:posOffset>
                </wp:positionV>
                <wp:extent cx="528955" cy="208280"/>
                <wp:effectExtent l="0" t="0" r="4445" b="1270"/>
                <wp:wrapNone/>
                <wp:docPr id="157" name="Text Box 157"/>
                <wp:cNvGraphicFramePr/>
                <a:graphic xmlns:a="http://schemas.openxmlformats.org/drawingml/2006/main">
                  <a:graphicData uri="http://schemas.microsoft.com/office/word/2010/wordprocessingShape">
                    <wps:wsp>
                      <wps:cNvSpPr txBox="1"/>
                      <wps:spPr>
                        <a:xfrm>
                          <a:off x="0" y="0"/>
                          <a:ext cx="528955" cy="2082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5787DDC" w14:textId="77777777" w:rsidR="00A8663E" w:rsidRPr="00CD71D3" w:rsidRDefault="00A8663E" w:rsidP="00A8663E">
                            <w:pPr>
                              <w:pStyle w:val="NoSpacing"/>
                              <w:rPr>
                                <w:i/>
                                <w:sz w:val="16"/>
                                <w:szCs w:val="16"/>
                              </w:rPr>
                            </w:pPr>
                            <w:r w:rsidRPr="00CD71D3">
                              <w:rPr>
                                <w:i/>
                                <w:sz w:val="16"/>
                                <w:szCs w:val="16"/>
                              </w:rPr>
                              <w:t>first name</w:t>
                            </w:r>
                          </w:p>
                        </w:txbxContent>
                      </wps:txbx>
                      <wps:bodyPr rot="0" spcFirstLastPara="0" vertOverflow="overflow" horzOverflow="overflow" vert="horz" wrap="square" lIns="18288" tIns="18288" rIns="18288" bIns="18288" numCol="1" spcCol="0" rtlCol="0" fromWordArt="0" anchor="t" anchorCtr="0" forceAA="0" compatLnSpc="1">
                        <a:prstTxWarp prst="textNoShape">
                          <a:avLst/>
                        </a:prstTxWarp>
                        <a:noAutofit/>
                      </wps:bodyPr>
                    </wps:wsp>
                  </a:graphicData>
                </a:graphic>
              </wp:anchor>
            </w:drawing>
          </mc:Choice>
          <mc:Fallback>
            <w:pict>
              <v:shape w14:anchorId="64569456" id="Text Box 157" o:spid="_x0000_s1050" type="#_x0000_t202" style="position:absolute;left:0;text-align:left;margin-left:263.55pt;margin-top:13.5pt;width:41.65pt;height:16.4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" filled="f" stroked="f" strokeweight=".5pt">
                <v:textbox inset="1.44pt,1.44pt,1.44pt,1.44pt">
                  <w:txbxContent>
                    <w:p w14:paraId="45787DDC" w14:textId="77777777" w:rsidR="00A8663E" w:rsidRPr="00CD71D3" w:rsidRDefault="00A8663E" w:rsidP="00A8663E">
                      <w:pPr>
                        <w:pStyle w:val="NoSpacing"/>
                        <w:rPr>
                          <w:i/>
                          <w:sz w:val="16"/>
                          <w:szCs w:val="16"/>
                        </w:rPr>
                      </w:pPr>
                      <w:r w:rsidRPr="00CD71D3">
                        <w:rPr>
                          <w:i/>
                          <w:sz w:val="16"/>
                          <w:szCs w:val="16"/>
                        </w:rPr>
                        <w:t>first name</w:t>
                      </w:r>
                    </w:p>
                  </w:txbxContent>
                </v:textbox>
              </v:shape>
            </w:pict>
          </mc:Fallback>
        </mc:AlternateContent>
      </w:r>
    </w:p>
    <w:p w14:paraId="664B84DF" w14:textId="77777777" w:rsidR="00A8663E" w:rsidRDefault="00664DCB" w:rsidP="00E02816">
      <w:pPr>
        <w:pStyle w:val="NoSpacing"/>
        <w:jc w:val="both"/>
      </w:pPr>
      <w:r>
        <w:rPr>
          <w:noProof/>
        </w:rPr>
        <mc:AlternateContent>
          <mc:Choice Requires="wps">
            <w:drawing>
              <wp:anchor distT="0" distB="0" distL="114300" distR="114300" simplePos="0" relativeHeight="251652096" behindDoc="0" locked="0" layoutInCell="1" allowOverlap="1" wp14:anchorId="693C402E" wp14:editId="4777194D">
                <wp:simplePos x="0" y="0"/>
                <wp:positionH relativeFrom="column">
                  <wp:posOffset>638251</wp:posOffset>
                </wp:positionH>
                <wp:positionV relativeFrom="paragraph">
                  <wp:posOffset>6706</wp:posOffset>
                </wp:positionV>
                <wp:extent cx="2523744" cy="0"/>
                <wp:effectExtent l="0" t="0" r="29210" b="19050"/>
                <wp:wrapNone/>
                <wp:docPr id="154" name="Straight Connector 154"/>
                <wp:cNvGraphicFramePr/>
                <a:graphic xmlns:a="http://schemas.openxmlformats.org/drawingml/2006/main">
                  <a:graphicData uri="http://schemas.microsoft.com/office/word/2010/wordprocessingShape">
                    <wps:wsp>
                      <wps:cNvCnPr/>
                      <wps:spPr>
                        <a:xfrm>
                          <a:off x="0" y="0"/>
                          <a:ext cx="2523744"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0151459" id="Straight Connector 154" o:spid="_x0000_s1026" style="position:absolute;z-index:2516520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0.25pt,.55pt" to="248.95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" strokecolor="black [3213]" strokeweight="1pt">
                <v:stroke joinstyle="miter"/>
              </v:line>
            </w:pict>
          </mc:Fallback>
        </mc:AlternateContent>
      </w:r>
      <w:r>
        <w:rPr>
          <w:noProof/>
        </w:rPr>
        <mc:AlternateContent>
          <mc:Choice Requires="wps">
            <w:drawing>
              <wp:anchor distT="0" distB="0" distL="114300" distR="114300" simplePos="0" relativeHeight="251653120" behindDoc="0" locked="0" layoutInCell="1" allowOverlap="1" wp14:anchorId="3F126ABA" wp14:editId="40952D8C">
                <wp:simplePos x="0" y="0"/>
                <wp:positionH relativeFrom="column">
                  <wp:posOffset>3349371</wp:posOffset>
                </wp:positionH>
                <wp:positionV relativeFrom="paragraph">
                  <wp:posOffset>8255</wp:posOffset>
                </wp:positionV>
                <wp:extent cx="2211705" cy="0"/>
                <wp:effectExtent l="0" t="0" r="36195" b="19050"/>
                <wp:wrapNone/>
                <wp:docPr id="155" name="Straight Connector 155"/>
                <wp:cNvGraphicFramePr/>
                <a:graphic xmlns:a="http://schemas.openxmlformats.org/drawingml/2006/main">
                  <a:graphicData uri="http://schemas.microsoft.com/office/word/2010/wordprocessingShape">
                    <wps:wsp>
                      <wps:cNvCnPr/>
                      <wps:spPr>
                        <a:xfrm>
                          <a:off x="0" y="0"/>
                          <a:ext cx="2211705"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9FB980D" id="Straight Connector 155" o:spid="_x0000_s1026" style="position:absolute;z-index:251653120;visibility:visible;mso-wrap-style:square;mso-wrap-distance-left:9pt;mso-wrap-distance-top:0;mso-wrap-distance-right:9pt;mso-wrap-distance-bottom:0;mso-position-horizontal:absolute;mso-position-horizontal-relative:text;mso-position-vertical:absolute;mso-position-vertical-relative:text" from="263.75pt,.65pt" to="437.9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" strokecolor="black [3213]" strokeweight="1pt">
                <v:stroke joinstyle="miter"/>
              </v:line>
            </w:pict>
          </mc:Fallback>
        </mc:AlternateContent>
      </w:r>
      <w:r>
        <w:rPr>
          <w:noProof/>
        </w:rPr>
        <mc:AlternateContent>
          <mc:Choice Requires="wps">
            <w:drawing>
              <wp:anchor distT="0" distB="0" distL="114300" distR="114300" simplePos="0" relativeHeight="251657216" behindDoc="0" locked="0" layoutInCell="1" allowOverlap="1" wp14:anchorId="360134BE" wp14:editId="6751318A">
                <wp:simplePos x="0" y="0"/>
                <wp:positionH relativeFrom="column">
                  <wp:posOffset>-40945</wp:posOffset>
                </wp:positionH>
                <wp:positionV relativeFrom="paragraph">
                  <wp:posOffset>173990</wp:posOffset>
                </wp:positionV>
                <wp:extent cx="1827556" cy="381000"/>
                <wp:effectExtent l="0" t="0" r="1270" b="0"/>
                <wp:wrapNone/>
                <wp:docPr id="160" name="Text Box 160"/>
                <wp:cNvGraphicFramePr/>
                <a:graphic xmlns:a="http://schemas.openxmlformats.org/drawingml/2006/main">
                  <a:graphicData uri="http://schemas.microsoft.com/office/word/2010/wordprocessingShape">
                    <wps:wsp>
                      <wps:cNvSpPr txBox="1"/>
                      <wps:spPr>
                        <a:xfrm>
                          <a:off x="0" y="0"/>
                          <a:ext cx="1827556" cy="381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E645F5" w14:textId="77777777" w:rsidR="00664DCB" w:rsidRDefault="00664DCB" w:rsidP="00EB1851">
                            <w:pPr>
                              <w:pStyle w:val="NoSpacing"/>
                              <w:rPr>
                                <w:b/>
                                <w:sz w:val="20"/>
                                <w:szCs w:val="20"/>
                              </w:rPr>
                            </w:pPr>
                          </w:p>
                          <w:p w14:paraId="621674F6" w14:textId="77777777" w:rsidR="00A8663E" w:rsidRPr="00B57A60" w:rsidRDefault="00EB1851" w:rsidP="00EB1851">
                            <w:pPr>
                              <w:pStyle w:val="NoSpacing"/>
                              <w:rPr>
                                <w:b/>
                                <w:sz w:val="20"/>
                                <w:szCs w:val="20"/>
                              </w:rPr>
                            </w:pPr>
                            <w:r>
                              <w:rPr>
                                <w:b/>
                                <w:sz w:val="20"/>
                                <w:szCs w:val="20"/>
                              </w:rPr>
                              <w:t>Homeowner</w:t>
                            </w:r>
                            <w:r w:rsidR="00664DCB">
                              <w:rPr>
                                <w:b/>
                                <w:sz w:val="20"/>
                                <w:szCs w:val="20"/>
                              </w:rPr>
                              <w:t>’s Signature</w:t>
                            </w:r>
                            <w:r w:rsidR="00A8663E" w:rsidRPr="00B57A60">
                              <w:rPr>
                                <w:b/>
                                <w:sz w:val="20"/>
                                <w:szCs w:val="20"/>
                              </w:rPr>
                              <w:t>:</w:t>
                            </w:r>
                          </w:p>
                          <w:p w14:paraId="1291DA9C" w14:textId="77777777" w:rsidR="00A8663E" w:rsidRPr="00B57A60" w:rsidRDefault="00A8663E" w:rsidP="00A8663E">
                            <w:pPr>
                              <w:pStyle w:val="NoSpacing"/>
                              <w:rPr>
                                <w:sz w:val="20"/>
                                <w:szCs w:val="20"/>
                              </w:rPr>
                            </w:pPr>
                            <w:r w:rsidRPr="00B57A60">
                              <w:rPr>
                                <w:sz w:val="20"/>
                                <w:szCs w:val="20"/>
                              </w:rPr>
                              <w:tab/>
                            </w:r>
                          </w:p>
                          <w:p w14:paraId="007C52F7" w14:textId="77777777" w:rsidR="00A8663E" w:rsidRPr="00B57A60" w:rsidRDefault="00A8663E" w:rsidP="00A8663E">
                            <w:pPr>
                              <w:pStyle w:val="NoSpacing"/>
                              <w:rPr>
                                <w:sz w:val="20"/>
                                <w:szCs w:val="20"/>
                              </w:rPr>
                            </w:pPr>
                          </w:p>
                          <w:p w14:paraId="3C877B5D" w14:textId="77777777" w:rsidR="00A8663E" w:rsidRDefault="00A8663E" w:rsidP="00A8663E">
                            <w:pPr>
                              <w:pStyle w:val="NoSpacing"/>
                            </w:pPr>
                            <w:r w:rsidRPr="00136D4C">
                              <w:tab/>
                            </w:r>
                            <w:r>
                              <w:tab/>
                            </w:r>
                          </w:p>
                          <w:p w14:paraId="34946A04" w14:textId="77777777" w:rsidR="00A8663E" w:rsidRDefault="00A8663E" w:rsidP="00A8663E">
                            <w:pPr>
                              <w:pStyle w:val="NoSpacing"/>
                            </w:pPr>
                          </w:p>
                          <w:p w14:paraId="3CB3E87B" w14:textId="77777777" w:rsidR="00A8663E" w:rsidRDefault="00A8663E" w:rsidP="00A8663E">
                            <w:pPr>
                              <w:pStyle w:val="NoSpacing"/>
                            </w:pPr>
                          </w:p>
                          <w:p w14:paraId="5CEA8608" w14:textId="77777777" w:rsidR="00A8663E" w:rsidRDefault="00A8663E" w:rsidP="00A8663E">
                            <w:pPr>
                              <w:pStyle w:val="NoSpacing"/>
                            </w:pPr>
                          </w:p>
                          <w:p w14:paraId="2C24C875" w14:textId="77777777" w:rsidR="00A8663E" w:rsidRDefault="00A8663E" w:rsidP="00A8663E">
                            <w:pPr>
                              <w:pStyle w:val="NoSpacing"/>
                            </w:pPr>
                          </w:p>
                          <w:p w14:paraId="1A2B0B65" w14:textId="77777777" w:rsidR="00A8663E" w:rsidRDefault="00A8663E" w:rsidP="00A8663E">
                            <w:pPr>
                              <w:pStyle w:val="NoSpacing"/>
                            </w:pPr>
                          </w:p>
                        </w:txbxContent>
                      </wps:txbx>
                      <wps:bodyPr rot="0" spcFirstLastPara="0" vertOverflow="overflow" horzOverflow="overflow" vert="horz" wrap="square" lIns="18288" tIns="18288" rIns="18288" bIns="18288" numCol="1" spcCol="0" rtlCol="0" fromWordArt="0" anchor="t" anchorCtr="0" forceAA="0" compatLnSpc="1">
                        <a:prstTxWarp prst="textNoShape">
                          <a:avLst/>
                        </a:prstTxWarp>
                        <a:noAutofit/>
                      </wps:bodyPr>
                    </wps:wsp>
                  </a:graphicData>
                </a:graphic>
              </wp:anchor>
            </w:drawing>
          </mc:Choice>
          <mc:Fallback>
            <w:pict>
              <v:shape w14:anchorId="360134BE" id="Text Box 160" o:spid="_x0000_s1051" type="#_x0000_t202" style="position:absolute;left:0;text-align:left;margin-left:-3.2pt;margin-top:13.7pt;width:143.9pt;height:30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" filled="f" stroked="f" strokeweight=".5pt">
                <v:textbox inset="1.44pt,1.44pt,1.44pt,1.44pt">
                  <w:txbxContent>
                    <w:p w14:paraId="09E645F5" w14:textId="77777777" w:rsidR="00664DCB" w:rsidRDefault="00664DCB" w:rsidP="00EB1851">
                      <w:pPr>
                        <w:pStyle w:val="NoSpacing"/>
                        <w:rPr>
                          <w:b/>
                          <w:sz w:val="20"/>
                          <w:szCs w:val="20"/>
                        </w:rPr>
                      </w:pPr>
                    </w:p>
                    <w:p w14:paraId="621674F6" w14:textId="77777777" w:rsidR="00A8663E" w:rsidRPr="00B57A60" w:rsidRDefault="00EB1851" w:rsidP="00EB1851">
                      <w:pPr>
                        <w:pStyle w:val="NoSpacing"/>
                        <w:rPr>
                          <w:b/>
                          <w:sz w:val="20"/>
                          <w:szCs w:val="20"/>
                        </w:rPr>
                      </w:pPr>
                      <w:r>
                        <w:rPr>
                          <w:b/>
                          <w:sz w:val="20"/>
                          <w:szCs w:val="20"/>
                        </w:rPr>
                        <w:t>Homeowner</w:t>
                      </w:r>
                      <w:r w:rsidR="00664DCB">
                        <w:rPr>
                          <w:b/>
                          <w:sz w:val="20"/>
                          <w:szCs w:val="20"/>
                        </w:rPr>
                        <w:t>’s Signature</w:t>
                      </w:r>
                      <w:r w:rsidR="00A8663E" w:rsidRPr="00B57A60">
                        <w:rPr>
                          <w:b/>
                          <w:sz w:val="20"/>
                          <w:szCs w:val="20"/>
                        </w:rPr>
                        <w:t>:</w:t>
                      </w:r>
                    </w:p>
                    <w:p w14:paraId="1291DA9C" w14:textId="77777777" w:rsidR="00A8663E" w:rsidRPr="00B57A60" w:rsidRDefault="00A8663E" w:rsidP="00A8663E">
                      <w:pPr>
                        <w:pStyle w:val="NoSpacing"/>
                        <w:rPr>
                          <w:sz w:val="20"/>
                          <w:szCs w:val="20"/>
                        </w:rPr>
                      </w:pPr>
                      <w:r w:rsidRPr="00B57A60">
                        <w:rPr>
                          <w:sz w:val="20"/>
                          <w:szCs w:val="20"/>
                        </w:rPr>
                        <w:tab/>
                      </w:r>
                    </w:p>
                    <w:p w14:paraId="007C52F7" w14:textId="77777777" w:rsidR="00A8663E" w:rsidRPr="00B57A60" w:rsidRDefault="00A8663E" w:rsidP="00A8663E">
                      <w:pPr>
                        <w:pStyle w:val="NoSpacing"/>
                        <w:rPr>
                          <w:sz w:val="20"/>
                          <w:szCs w:val="20"/>
                        </w:rPr>
                      </w:pPr>
                    </w:p>
                    <w:p w14:paraId="3C877B5D" w14:textId="77777777" w:rsidR="00A8663E" w:rsidRDefault="00A8663E" w:rsidP="00A8663E">
                      <w:pPr>
                        <w:pStyle w:val="NoSpacing"/>
                      </w:pPr>
                      <w:r w:rsidRPr="00136D4C">
                        <w:tab/>
                      </w:r>
                      <w:r>
                        <w:tab/>
                      </w:r>
                    </w:p>
                    <w:p w14:paraId="34946A04" w14:textId="77777777" w:rsidR="00A8663E" w:rsidRDefault="00A8663E" w:rsidP="00A8663E">
                      <w:pPr>
                        <w:pStyle w:val="NoSpacing"/>
                      </w:pPr>
                    </w:p>
                    <w:p w14:paraId="3CB3E87B" w14:textId="77777777" w:rsidR="00A8663E" w:rsidRDefault="00A8663E" w:rsidP="00A8663E">
                      <w:pPr>
                        <w:pStyle w:val="NoSpacing"/>
                      </w:pPr>
                    </w:p>
                    <w:p w14:paraId="5CEA8608" w14:textId="77777777" w:rsidR="00A8663E" w:rsidRDefault="00A8663E" w:rsidP="00A8663E">
                      <w:pPr>
                        <w:pStyle w:val="NoSpacing"/>
                      </w:pPr>
                    </w:p>
                    <w:p w14:paraId="2C24C875" w14:textId="77777777" w:rsidR="00A8663E" w:rsidRDefault="00A8663E" w:rsidP="00A8663E">
                      <w:pPr>
                        <w:pStyle w:val="NoSpacing"/>
                      </w:pPr>
                    </w:p>
                    <w:p w14:paraId="1A2B0B65" w14:textId="77777777" w:rsidR="00A8663E" w:rsidRDefault="00A8663E" w:rsidP="00A8663E">
                      <w:pPr>
                        <w:pStyle w:val="NoSpacing"/>
                      </w:pPr>
                    </w:p>
                  </w:txbxContent>
                </v:textbox>
              </v:shape>
            </w:pict>
          </mc:Fallback>
        </mc:AlternateContent>
      </w:r>
    </w:p>
    <w:p w14:paraId="7A353C72" w14:textId="77777777" w:rsidR="00A8663E" w:rsidRDefault="00A8663E" w:rsidP="00E02816">
      <w:pPr>
        <w:pStyle w:val="NoSpacing"/>
        <w:jc w:val="both"/>
      </w:pPr>
    </w:p>
    <w:p w14:paraId="675CCEA8" w14:textId="77777777" w:rsidR="00A8663E" w:rsidRDefault="00664DCB" w:rsidP="00E02816">
      <w:pPr>
        <w:pStyle w:val="NoSpacing"/>
        <w:jc w:val="both"/>
      </w:pPr>
      <w:r>
        <w:rPr>
          <w:noProof/>
        </w:rPr>
        <mc:AlternateContent>
          <mc:Choice Requires="wps">
            <w:drawing>
              <wp:anchor distT="0" distB="0" distL="114300" distR="114300" simplePos="0" relativeHeight="251658240" behindDoc="0" locked="0" layoutInCell="1" allowOverlap="1" wp14:anchorId="30E67724" wp14:editId="14756B29">
                <wp:simplePos x="0" y="0"/>
                <wp:positionH relativeFrom="column">
                  <wp:posOffset>1262270</wp:posOffset>
                </wp:positionH>
                <wp:positionV relativeFrom="paragraph">
                  <wp:posOffset>160600</wp:posOffset>
                </wp:positionV>
                <wp:extent cx="3299791" cy="0"/>
                <wp:effectExtent l="0" t="0" r="34290" b="19050"/>
                <wp:wrapNone/>
                <wp:docPr id="161" name="Straight Connector 161"/>
                <wp:cNvGraphicFramePr/>
                <a:graphic xmlns:a="http://schemas.openxmlformats.org/drawingml/2006/main">
                  <a:graphicData uri="http://schemas.microsoft.com/office/word/2010/wordprocessingShape">
                    <wps:wsp>
                      <wps:cNvCnPr/>
                      <wps:spPr>
                        <a:xfrm>
                          <a:off x="0" y="0"/>
                          <a:ext cx="3299791"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E14B675" id="Straight Connector 161" o:spid="_x0000_s1026"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99.4pt,12.65pt" to="359.25pt,1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" strokecolor="black [3213]" strokeweight="1pt">
                <v:stroke joinstyle="miter"/>
              </v:line>
            </w:pict>
          </mc:Fallback>
        </mc:AlternateContent>
      </w:r>
    </w:p>
    <w:p w14:paraId="6E70FCF0" w14:textId="77777777" w:rsidR="00A8663E" w:rsidRDefault="00A8663E" w:rsidP="00E02816">
      <w:pPr>
        <w:pStyle w:val="NoSpacing"/>
        <w:jc w:val="both"/>
      </w:pPr>
    </w:p>
    <w:p w14:paraId="7FA47154" w14:textId="77777777" w:rsidR="00A8663E" w:rsidRDefault="007567FB" w:rsidP="00E02816">
      <w:pPr>
        <w:pStyle w:val="NoSpacing"/>
        <w:jc w:val="both"/>
      </w:pPr>
      <w:r>
        <w:rPr>
          <w:noProof/>
        </w:rPr>
        <mc:AlternateContent>
          <mc:Choice Requires="wps">
            <w:drawing>
              <wp:anchor distT="0" distB="0" distL="114300" distR="114300" simplePos="0" relativeHeight="251659264" behindDoc="0" locked="0" layoutInCell="1" allowOverlap="1" wp14:anchorId="779CB784" wp14:editId="523948ED">
                <wp:simplePos x="0" y="0"/>
                <wp:positionH relativeFrom="column">
                  <wp:posOffset>-66040</wp:posOffset>
                </wp:positionH>
                <wp:positionV relativeFrom="paragraph">
                  <wp:posOffset>68275</wp:posOffset>
                </wp:positionV>
                <wp:extent cx="1739265" cy="221615"/>
                <wp:effectExtent l="0" t="0" r="0" b="6985"/>
                <wp:wrapNone/>
                <wp:docPr id="162" name="Text Box 162"/>
                <wp:cNvGraphicFramePr/>
                <a:graphic xmlns:a="http://schemas.openxmlformats.org/drawingml/2006/main">
                  <a:graphicData uri="http://schemas.microsoft.com/office/word/2010/wordprocessingShape">
                    <wps:wsp>
                      <wps:cNvSpPr txBox="1"/>
                      <wps:spPr>
                        <a:xfrm>
                          <a:off x="0" y="0"/>
                          <a:ext cx="1739265" cy="2216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FC46E70" w14:textId="77777777" w:rsidR="00A8663E" w:rsidRPr="00B57A60" w:rsidRDefault="00EB1851" w:rsidP="00EB1851">
                            <w:pPr>
                              <w:pStyle w:val="NoSpacing"/>
                              <w:rPr>
                                <w:b/>
                                <w:sz w:val="20"/>
                                <w:szCs w:val="20"/>
                              </w:rPr>
                            </w:pPr>
                            <w:r>
                              <w:rPr>
                                <w:b/>
                                <w:sz w:val="20"/>
                                <w:szCs w:val="20"/>
                              </w:rPr>
                              <w:t>Homeowner’s Phone No.</w:t>
                            </w:r>
                            <w:r w:rsidR="00A8663E" w:rsidRPr="00B57A60">
                              <w:rPr>
                                <w:b/>
                                <w:sz w:val="20"/>
                                <w:szCs w:val="20"/>
                              </w:rPr>
                              <w:t>:</w:t>
                            </w:r>
                          </w:p>
                          <w:p w14:paraId="4DCD9229" w14:textId="77777777" w:rsidR="00A8663E" w:rsidRPr="00B57A60" w:rsidRDefault="00A8663E" w:rsidP="00A8663E">
                            <w:pPr>
                              <w:pStyle w:val="NoSpacing"/>
                              <w:rPr>
                                <w:sz w:val="20"/>
                                <w:szCs w:val="20"/>
                              </w:rPr>
                            </w:pPr>
                            <w:r w:rsidRPr="00B57A60">
                              <w:rPr>
                                <w:sz w:val="20"/>
                                <w:szCs w:val="20"/>
                              </w:rPr>
                              <w:tab/>
                            </w:r>
                          </w:p>
                          <w:p w14:paraId="626CFE18" w14:textId="77777777" w:rsidR="00A8663E" w:rsidRPr="00B57A60" w:rsidRDefault="00A8663E" w:rsidP="00A8663E">
                            <w:pPr>
                              <w:pStyle w:val="NoSpacing"/>
                              <w:rPr>
                                <w:sz w:val="20"/>
                                <w:szCs w:val="20"/>
                              </w:rPr>
                            </w:pPr>
                          </w:p>
                          <w:p w14:paraId="0A5CB856" w14:textId="77777777" w:rsidR="00A8663E" w:rsidRDefault="00A8663E" w:rsidP="00A8663E">
                            <w:pPr>
                              <w:pStyle w:val="NoSpacing"/>
                            </w:pPr>
                            <w:r w:rsidRPr="00136D4C">
                              <w:tab/>
                            </w:r>
                            <w:r>
                              <w:tab/>
                            </w:r>
                          </w:p>
                          <w:p w14:paraId="22187803" w14:textId="77777777" w:rsidR="00A8663E" w:rsidRDefault="00A8663E" w:rsidP="00A8663E">
                            <w:pPr>
                              <w:pStyle w:val="NoSpacing"/>
                            </w:pPr>
                          </w:p>
                          <w:p w14:paraId="1FC0CA7B" w14:textId="77777777" w:rsidR="00A8663E" w:rsidRDefault="00A8663E" w:rsidP="00A8663E">
                            <w:pPr>
                              <w:pStyle w:val="NoSpacing"/>
                            </w:pPr>
                          </w:p>
                          <w:p w14:paraId="42249DC9" w14:textId="77777777" w:rsidR="00A8663E" w:rsidRDefault="00A8663E" w:rsidP="00A8663E">
                            <w:pPr>
                              <w:pStyle w:val="NoSpacing"/>
                            </w:pPr>
                          </w:p>
                          <w:p w14:paraId="11C5FE57" w14:textId="77777777" w:rsidR="00A8663E" w:rsidRDefault="00A8663E" w:rsidP="00A8663E">
                            <w:pPr>
                              <w:pStyle w:val="NoSpacing"/>
                            </w:pPr>
                          </w:p>
                          <w:p w14:paraId="73BB0CAB" w14:textId="77777777" w:rsidR="00A8663E" w:rsidRDefault="00A8663E" w:rsidP="00A8663E">
                            <w:pPr>
                              <w:pStyle w:val="NoSpacing"/>
                            </w:pPr>
                          </w:p>
                        </w:txbxContent>
                      </wps:txbx>
                      <wps:bodyPr rot="0" spcFirstLastPara="0" vertOverflow="overflow" horzOverflow="overflow" vert="horz" wrap="square" lIns="18288" tIns="18288" rIns="18288" bIns="18288"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79CB784" id="Text Box 162" o:spid="_x0000_s1052" type="#_x0000_t202" style="position:absolute;left:0;text-align:left;margin-left:-5.2pt;margin-top:5.4pt;width:136.95pt;height:17.4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" filled="f" stroked="f" strokeweight=".5pt">
                <v:textbox inset="1.44pt,1.44pt,1.44pt,1.44pt">
                  <w:txbxContent>
                    <w:p w14:paraId="1FC46E70" w14:textId="77777777" w:rsidR="00A8663E" w:rsidRPr="00B57A60" w:rsidRDefault="00EB1851" w:rsidP="00EB1851">
                      <w:pPr>
                        <w:pStyle w:val="NoSpacing"/>
                        <w:rPr>
                          <w:b/>
                          <w:sz w:val="20"/>
                          <w:szCs w:val="20"/>
                        </w:rPr>
                      </w:pPr>
                      <w:r>
                        <w:rPr>
                          <w:b/>
                          <w:sz w:val="20"/>
                          <w:szCs w:val="20"/>
                        </w:rPr>
                        <w:t>Homeowner’s Phone No.</w:t>
                      </w:r>
                      <w:r w:rsidR="00A8663E" w:rsidRPr="00B57A60">
                        <w:rPr>
                          <w:b/>
                          <w:sz w:val="20"/>
                          <w:szCs w:val="20"/>
                        </w:rPr>
                        <w:t>:</w:t>
                      </w:r>
                    </w:p>
                    <w:p w14:paraId="4DCD9229" w14:textId="77777777" w:rsidR="00A8663E" w:rsidRPr="00B57A60" w:rsidRDefault="00A8663E" w:rsidP="00A8663E">
                      <w:pPr>
                        <w:pStyle w:val="NoSpacing"/>
                        <w:rPr>
                          <w:sz w:val="20"/>
                          <w:szCs w:val="20"/>
                        </w:rPr>
                      </w:pPr>
                      <w:r w:rsidRPr="00B57A60">
                        <w:rPr>
                          <w:sz w:val="20"/>
                          <w:szCs w:val="20"/>
                        </w:rPr>
                        <w:tab/>
                      </w:r>
                    </w:p>
                    <w:p w14:paraId="626CFE18" w14:textId="77777777" w:rsidR="00A8663E" w:rsidRPr="00B57A60" w:rsidRDefault="00A8663E" w:rsidP="00A8663E">
                      <w:pPr>
                        <w:pStyle w:val="NoSpacing"/>
                        <w:rPr>
                          <w:sz w:val="20"/>
                          <w:szCs w:val="20"/>
                        </w:rPr>
                      </w:pPr>
                    </w:p>
                    <w:p w14:paraId="0A5CB856" w14:textId="77777777" w:rsidR="00A8663E" w:rsidRDefault="00A8663E" w:rsidP="00A8663E">
                      <w:pPr>
                        <w:pStyle w:val="NoSpacing"/>
                      </w:pPr>
                      <w:r w:rsidRPr="00136D4C">
                        <w:tab/>
                      </w:r>
                      <w:r>
                        <w:tab/>
                      </w:r>
                    </w:p>
                    <w:p w14:paraId="22187803" w14:textId="77777777" w:rsidR="00A8663E" w:rsidRDefault="00A8663E" w:rsidP="00A8663E">
                      <w:pPr>
                        <w:pStyle w:val="NoSpacing"/>
                      </w:pPr>
                    </w:p>
                    <w:p w14:paraId="1FC0CA7B" w14:textId="77777777" w:rsidR="00A8663E" w:rsidRDefault="00A8663E" w:rsidP="00A8663E">
                      <w:pPr>
                        <w:pStyle w:val="NoSpacing"/>
                      </w:pPr>
                    </w:p>
                    <w:p w14:paraId="42249DC9" w14:textId="77777777" w:rsidR="00A8663E" w:rsidRDefault="00A8663E" w:rsidP="00A8663E">
                      <w:pPr>
                        <w:pStyle w:val="NoSpacing"/>
                      </w:pPr>
                    </w:p>
                    <w:p w14:paraId="11C5FE57" w14:textId="77777777" w:rsidR="00A8663E" w:rsidRDefault="00A8663E" w:rsidP="00A8663E">
                      <w:pPr>
                        <w:pStyle w:val="NoSpacing"/>
                      </w:pPr>
                    </w:p>
                    <w:p w14:paraId="73BB0CAB" w14:textId="77777777" w:rsidR="00A8663E" w:rsidRDefault="00A8663E" w:rsidP="00A8663E">
                      <w:pPr>
                        <w:pStyle w:val="NoSpacing"/>
                      </w:pPr>
                    </w:p>
                  </w:txbxContent>
                </v:textbox>
              </v:shape>
            </w:pict>
          </mc:Fallback>
        </mc:AlternateContent>
      </w:r>
    </w:p>
    <w:p w14:paraId="629CA451" w14:textId="77777777" w:rsidR="00A8663E" w:rsidRDefault="007567FB" w:rsidP="00E02816">
      <w:pPr>
        <w:pStyle w:val="NoSpacing"/>
        <w:jc w:val="both"/>
      </w:pPr>
      <w:r>
        <w:rPr>
          <w:noProof/>
        </w:rPr>
        <mc:AlternateContent>
          <mc:Choice Requires="wps">
            <w:drawing>
              <wp:anchor distT="0" distB="0" distL="114300" distR="114300" simplePos="0" relativeHeight="251666432" behindDoc="0" locked="0" layoutInCell="1" allowOverlap="1" wp14:anchorId="7AAF7D3E" wp14:editId="3964A8DD">
                <wp:simplePos x="0" y="0"/>
                <wp:positionH relativeFrom="column">
                  <wp:posOffset>1255395</wp:posOffset>
                </wp:positionH>
                <wp:positionV relativeFrom="paragraph">
                  <wp:posOffset>72720</wp:posOffset>
                </wp:positionV>
                <wp:extent cx="2853055" cy="0"/>
                <wp:effectExtent l="0" t="0" r="23495" b="19050"/>
                <wp:wrapNone/>
                <wp:docPr id="174" name="Straight Connector 174"/>
                <wp:cNvGraphicFramePr/>
                <a:graphic xmlns:a="http://schemas.openxmlformats.org/drawingml/2006/main">
                  <a:graphicData uri="http://schemas.microsoft.com/office/word/2010/wordprocessingShape">
                    <wps:wsp>
                      <wps:cNvCnPr/>
                      <wps:spPr>
                        <a:xfrm>
                          <a:off x="0" y="0"/>
                          <a:ext cx="2853055"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B28E5C3" id="Straight Connector 174"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98.85pt,5.75pt" to="323.5pt,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" strokecolor="black [3213]" strokeweight="1pt">
                <v:stroke joinstyle="miter"/>
              </v:line>
            </w:pict>
          </mc:Fallback>
        </mc:AlternateContent>
      </w:r>
    </w:p>
    <w:p w14:paraId="2E589A8F" w14:textId="77777777" w:rsidR="00A8663E" w:rsidRDefault="007567FB" w:rsidP="00E02816">
      <w:pPr>
        <w:pStyle w:val="NoSpacing"/>
        <w:jc w:val="both"/>
      </w:pPr>
      <w:r w:rsidRPr="00980541">
        <w:rPr>
          <w:noProof/>
        </w:rPr>
        <mc:AlternateContent>
          <mc:Choice Requires="wps">
            <w:drawing>
              <wp:anchor distT="0" distB="0" distL="114300" distR="114300" simplePos="0" relativeHeight="251668480" behindDoc="0" locked="0" layoutInCell="1" allowOverlap="1" wp14:anchorId="65AEEB24" wp14:editId="027FC183">
                <wp:simplePos x="0" y="0"/>
                <wp:positionH relativeFrom="column">
                  <wp:posOffset>-62865</wp:posOffset>
                </wp:positionH>
                <wp:positionV relativeFrom="paragraph">
                  <wp:posOffset>143205</wp:posOffset>
                </wp:positionV>
                <wp:extent cx="1347470" cy="207645"/>
                <wp:effectExtent l="0" t="0" r="5080" b="1905"/>
                <wp:wrapNone/>
                <wp:docPr id="187" name="Text Box 187"/>
                <wp:cNvGraphicFramePr/>
                <a:graphic xmlns:a="http://schemas.openxmlformats.org/drawingml/2006/main">
                  <a:graphicData uri="http://schemas.microsoft.com/office/word/2010/wordprocessingShape">
                    <wps:wsp>
                      <wps:cNvSpPr txBox="1"/>
                      <wps:spPr>
                        <a:xfrm>
                          <a:off x="0" y="0"/>
                          <a:ext cx="1347470" cy="2076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DD06B85" w14:textId="77777777" w:rsidR="00980541" w:rsidRPr="00B57A60" w:rsidRDefault="00980541" w:rsidP="00980541">
                            <w:pPr>
                              <w:pStyle w:val="NoSpacing"/>
                              <w:rPr>
                                <w:b/>
                                <w:sz w:val="20"/>
                                <w:szCs w:val="20"/>
                              </w:rPr>
                            </w:pPr>
                            <w:r>
                              <w:rPr>
                                <w:b/>
                                <w:sz w:val="20"/>
                                <w:szCs w:val="20"/>
                              </w:rPr>
                              <w:t>Alarm System Company</w:t>
                            </w:r>
                            <w:r w:rsidRPr="00B57A60">
                              <w:rPr>
                                <w:b/>
                                <w:sz w:val="20"/>
                                <w:szCs w:val="20"/>
                              </w:rPr>
                              <w:t>:</w:t>
                            </w:r>
                          </w:p>
                          <w:p w14:paraId="5FB98CB4" w14:textId="77777777" w:rsidR="00980541" w:rsidRPr="00B57A60" w:rsidRDefault="00980541" w:rsidP="00980541">
                            <w:pPr>
                              <w:pStyle w:val="NoSpacing"/>
                              <w:rPr>
                                <w:sz w:val="20"/>
                                <w:szCs w:val="20"/>
                              </w:rPr>
                            </w:pPr>
                            <w:r w:rsidRPr="00B57A60">
                              <w:rPr>
                                <w:sz w:val="20"/>
                                <w:szCs w:val="20"/>
                              </w:rPr>
                              <w:tab/>
                            </w:r>
                          </w:p>
                          <w:p w14:paraId="6C57C8DA" w14:textId="77777777" w:rsidR="00980541" w:rsidRPr="00B57A60" w:rsidRDefault="00980541" w:rsidP="00980541">
                            <w:pPr>
                              <w:pStyle w:val="NoSpacing"/>
                              <w:rPr>
                                <w:sz w:val="20"/>
                                <w:szCs w:val="20"/>
                              </w:rPr>
                            </w:pPr>
                          </w:p>
                          <w:p w14:paraId="7EC14FDF" w14:textId="77777777" w:rsidR="00980541" w:rsidRDefault="00980541" w:rsidP="00980541">
                            <w:pPr>
                              <w:pStyle w:val="NoSpacing"/>
                            </w:pPr>
                            <w:r w:rsidRPr="00136D4C">
                              <w:tab/>
                            </w:r>
                            <w:r>
                              <w:tab/>
                            </w:r>
                          </w:p>
                          <w:p w14:paraId="592227CE" w14:textId="77777777" w:rsidR="00980541" w:rsidRDefault="00980541" w:rsidP="00980541">
                            <w:pPr>
                              <w:pStyle w:val="NoSpacing"/>
                            </w:pPr>
                          </w:p>
                          <w:p w14:paraId="0E5DE52D" w14:textId="77777777" w:rsidR="00980541" w:rsidRDefault="00980541" w:rsidP="00980541">
                            <w:pPr>
                              <w:pStyle w:val="NoSpacing"/>
                            </w:pPr>
                          </w:p>
                          <w:p w14:paraId="432DB2EF" w14:textId="77777777" w:rsidR="00980541" w:rsidRDefault="00980541" w:rsidP="00980541">
                            <w:pPr>
                              <w:pStyle w:val="NoSpacing"/>
                            </w:pPr>
                          </w:p>
                          <w:p w14:paraId="4B364E85" w14:textId="77777777" w:rsidR="00980541" w:rsidRDefault="00980541" w:rsidP="00980541">
                            <w:pPr>
                              <w:pStyle w:val="NoSpacing"/>
                            </w:pPr>
                          </w:p>
                          <w:p w14:paraId="7D6F1A08" w14:textId="77777777" w:rsidR="00980541" w:rsidRDefault="00980541" w:rsidP="00980541">
                            <w:pPr>
                              <w:pStyle w:val="NoSpacing"/>
                            </w:pPr>
                          </w:p>
                        </w:txbxContent>
                      </wps:txbx>
                      <wps:bodyPr rot="0" spcFirstLastPara="0" vertOverflow="overflow" horzOverflow="overflow" vert="horz" wrap="square" lIns="18288" tIns="18288" rIns="18288" bIns="18288"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AEEB24" id="Text Box 187" o:spid="_x0000_s1053" type="#_x0000_t202" style="position:absolute;left:0;text-align:left;margin-left:-4.95pt;margin-top:11.3pt;width:106.1pt;height:16.3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" filled="f" stroked="f" strokeweight=".5pt">
                <v:textbox inset="1.44pt,1.44pt,1.44pt,1.44pt">
                  <w:txbxContent>
                    <w:p w14:paraId="1DD06B85" w14:textId="77777777" w:rsidR="00980541" w:rsidRPr="00B57A60" w:rsidRDefault="00980541" w:rsidP="00980541">
                      <w:pPr>
                        <w:pStyle w:val="NoSpacing"/>
                        <w:rPr>
                          <w:b/>
                          <w:sz w:val="20"/>
                          <w:szCs w:val="20"/>
                        </w:rPr>
                      </w:pPr>
                      <w:r>
                        <w:rPr>
                          <w:b/>
                          <w:sz w:val="20"/>
                          <w:szCs w:val="20"/>
                        </w:rPr>
                        <w:t>Alarm System Company</w:t>
                      </w:r>
                      <w:r w:rsidRPr="00B57A60">
                        <w:rPr>
                          <w:b/>
                          <w:sz w:val="20"/>
                          <w:szCs w:val="20"/>
                        </w:rPr>
                        <w:t>:</w:t>
                      </w:r>
                    </w:p>
                    <w:p w14:paraId="5FB98CB4" w14:textId="77777777" w:rsidR="00980541" w:rsidRPr="00B57A60" w:rsidRDefault="00980541" w:rsidP="00980541">
                      <w:pPr>
                        <w:pStyle w:val="NoSpacing"/>
                        <w:rPr>
                          <w:sz w:val="20"/>
                          <w:szCs w:val="20"/>
                        </w:rPr>
                      </w:pPr>
                      <w:r w:rsidRPr="00B57A60">
                        <w:rPr>
                          <w:sz w:val="20"/>
                          <w:szCs w:val="20"/>
                        </w:rPr>
                        <w:tab/>
                      </w:r>
                    </w:p>
                    <w:p w14:paraId="6C57C8DA" w14:textId="77777777" w:rsidR="00980541" w:rsidRPr="00B57A60" w:rsidRDefault="00980541" w:rsidP="00980541">
                      <w:pPr>
                        <w:pStyle w:val="NoSpacing"/>
                        <w:rPr>
                          <w:sz w:val="20"/>
                          <w:szCs w:val="20"/>
                        </w:rPr>
                      </w:pPr>
                    </w:p>
                    <w:p w14:paraId="7EC14FDF" w14:textId="77777777" w:rsidR="00980541" w:rsidRDefault="00980541" w:rsidP="00980541">
                      <w:pPr>
                        <w:pStyle w:val="NoSpacing"/>
                      </w:pPr>
                      <w:r w:rsidRPr="00136D4C">
                        <w:tab/>
                      </w:r>
                      <w:r>
                        <w:tab/>
                      </w:r>
                    </w:p>
                    <w:p w14:paraId="592227CE" w14:textId="77777777" w:rsidR="00980541" w:rsidRDefault="00980541" w:rsidP="00980541">
                      <w:pPr>
                        <w:pStyle w:val="NoSpacing"/>
                      </w:pPr>
                    </w:p>
                    <w:p w14:paraId="0E5DE52D" w14:textId="77777777" w:rsidR="00980541" w:rsidRDefault="00980541" w:rsidP="00980541">
                      <w:pPr>
                        <w:pStyle w:val="NoSpacing"/>
                      </w:pPr>
                    </w:p>
                    <w:p w14:paraId="432DB2EF" w14:textId="77777777" w:rsidR="00980541" w:rsidRDefault="00980541" w:rsidP="00980541">
                      <w:pPr>
                        <w:pStyle w:val="NoSpacing"/>
                      </w:pPr>
                    </w:p>
                    <w:p w14:paraId="4B364E85" w14:textId="77777777" w:rsidR="00980541" w:rsidRDefault="00980541" w:rsidP="00980541">
                      <w:pPr>
                        <w:pStyle w:val="NoSpacing"/>
                      </w:pPr>
                    </w:p>
                    <w:p w14:paraId="7D6F1A08" w14:textId="77777777" w:rsidR="00980541" w:rsidRDefault="00980541" w:rsidP="00980541">
                      <w:pPr>
                        <w:pStyle w:val="NoSpacing"/>
                      </w:pPr>
                    </w:p>
                  </w:txbxContent>
                </v:textbox>
              </v:shape>
            </w:pict>
          </mc:Fallback>
        </mc:AlternateContent>
      </w:r>
    </w:p>
    <w:p w14:paraId="182E1F57" w14:textId="77777777" w:rsidR="00A8663E" w:rsidRDefault="007567FB" w:rsidP="00E02816">
      <w:pPr>
        <w:pStyle w:val="NoSpacing"/>
        <w:jc w:val="both"/>
      </w:pPr>
      <w:r w:rsidRPr="00980541">
        <w:rPr>
          <w:noProof/>
        </w:rPr>
        <mc:AlternateContent>
          <mc:Choice Requires="wps">
            <w:drawing>
              <wp:anchor distT="0" distB="0" distL="114300" distR="114300" simplePos="0" relativeHeight="251667456" behindDoc="0" locked="0" layoutInCell="1" allowOverlap="1" wp14:anchorId="7A2F749C" wp14:editId="09998375">
                <wp:simplePos x="0" y="0"/>
                <wp:positionH relativeFrom="column">
                  <wp:posOffset>1219835</wp:posOffset>
                </wp:positionH>
                <wp:positionV relativeFrom="paragraph">
                  <wp:posOffset>143840</wp:posOffset>
                </wp:positionV>
                <wp:extent cx="3016250" cy="0"/>
                <wp:effectExtent l="0" t="0" r="31750" b="19050"/>
                <wp:wrapNone/>
                <wp:docPr id="183" name="Straight Connector 183"/>
                <wp:cNvGraphicFramePr/>
                <a:graphic xmlns:a="http://schemas.openxmlformats.org/drawingml/2006/main">
                  <a:graphicData uri="http://schemas.microsoft.com/office/word/2010/wordprocessingShape">
                    <wps:wsp>
                      <wps:cNvCnPr/>
                      <wps:spPr>
                        <a:xfrm>
                          <a:off x="0" y="0"/>
                          <a:ext cx="301625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2C8FC88" id="Straight Connector 183" o:spid="_x0000_s1026" style="position:absolute;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96.05pt,11.35pt" to="333.55pt,1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" strokecolor="black [3213]" strokeweight="1pt">
                <v:stroke joinstyle="miter"/>
              </v:line>
            </w:pict>
          </mc:Fallback>
        </mc:AlternateContent>
      </w:r>
    </w:p>
    <w:p w14:paraId="3C7519B5" w14:textId="77777777" w:rsidR="00A8663E" w:rsidRDefault="00A8663E" w:rsidP="00E02816">
      <w:pPr>
        <w:pStyle w:val="NoSpacing"/>
        <w:jc w:val="both"/>
      </w:pPr>
    </w:p>
    <w:p w14:paraId="73680B12" w14:textId="77777777" w:rsidR="00A8663E" w:rsidRDefault="00664DCB" w:rsidP="00E02816">
      <w:pPr>
        <w:pStyle w:val="NoSpacing"/>
        <w:jc w:val="both"/>
      </w:pPr>
      <w:r w:rsidRPr="00980541">
        <w:rPr>
          <w:noProof/>
        </w:rPr>
        <mc:AlternateContent>
          <mc:Choice Requires="wps">
            <w:drawing>
              <wp:anchor distT="0" distB="0" distL="114300" distR="114300" simplePos="0" relativeHeight="251669504" behindDoc="0" locked="0" layoutInCell="1" allowOverlap="1" wp14:anchorId="6154D095" wp14:editId="0DD2BCFF">
                <wp:simplePos x="0" y="0"/>
                <wp:positionH relativeFrom="column">
                  <wp:posOffset>-74295</wp:posOffset>
                </wp:positionH>
                <wp:positionV relativeFrom="paragraph">
                  <wp:posOffset>54305</wp:posOffset>
                </wp:positionV>
                <wp:extent cx="652780" cy="243205"/>
                <wp:effectExtent l="0" t="0" r="0" b="4445"/>
                <wp:wrapNone/>
                <wp:docPr id="188" name="Text Box 188"/>
                <wp:cNvGraphicFramePr/>
                <a:graphic xmlns:a="http://schemas.openxmlformats.org/drawingml/2006/main">
                  <a:graphicData uri="http://schemas.microsoft.com/office/word/2010/wordprocessingShape">
                    <wps:wsp>
                      <wps:cNvSpPr txBox="1"/>
                      <wps:spPr>
                        <a:xfrm>
                          <a:off x="0" y="0"/>
                          <a:ext cx="652780" cy="2432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20E025E" w14:textId="77777777" w:rsidR="00980541" w:rsidRPr="00B57A60" w:rsidRDefault="00980541" w:rsidP="00980541">
                            <w:pPr>
                              <w:pStyle w:val="NoSpacing"/>
                              <w:rPr>
                                <w:b/>
                                <w:sz w:val="20"/>
                                <w:szCs w:val="20"/>
                              </w:rPr>
                            </w:pPr>
                            <w:r>
                              <w:rPr>
                                <w:b/>
                                <w:sz w:val="20"/>
                                <w:szCs w:val="20"/>
                              </w:rPr>
                              <w:t>Phone No.</w:t>
                            </w:r>
                            <w:r w:rsidRPr="00B57A60">
                              <w:rPr>
                                <w:b/>
                                <w:sz w:val="20"/>
                                <w:szCs w:val="20"/>
                              </w:rPr>
                              <w:t>:</w:t>
                            </w:r>
                          </w:p>
                          <w:p w14:paraId="1E7DB71A" w14:textId="77777777" w:rsidR="00980541" w:rsidRPr="00B57A60" w:rsidRDefault="00980541" w:rsidP="00980541">
                            <w:pPr>
                              <w:pStyle w:val="NoSpacing"/>
                              <w:rPr>
                                <w:sz w:val="20"/>
                                <w:szCs w:val="20"/>
                              </w:rPr>
                            </w:pPr>
                            <w:r w:rsidRPr="00B57A60">
                              <w:rPr>
                                <w:sz w:val="20"/>
                                <w:szCs w:val="20"/>
                              </w:rPr>
                              <w:tab/>
                            </w:r>
                          </w:p>
                          <w:p w14:paraId="57E62A19" w14:textId="77777777" w:rsidR="00980541" w:rsidRPr="00B57A60" w:rsidRDefault="00980541" w:rsidP="00980541">
                            <w:pPr>
                              <w:pStyle w:val="NoSpacing"/>
                              <w:rPr>
                                <w:sz w:val="20"/>
                                <w:szCs w:val="20"/>
                              </w:rPr>
                            </w:pPr>
                          </w:p>
                          <w:p w14:paraId="33E9F020" w14:textId="77777777" w:rsidR="00980541" w:rsidRDefault="00980541" w:rsidP="00980541">
                            <w:pPr>
                              <w:pStyle w:val="NoSpacing"/>
                            </w:pPr>
                            <w:r w:rsidRPr="00136D4C">
                              <w:tab/>
                            </w:r>
                            <w:r>
                              <w:tab/>
                            </w:r>
                          </w:p>
                          <w:p w14:paraId="30ADDCCF" w14:textId="77777777" w:rsidR="00980541" w:rsidRDefault="00980541" w:rsidP="00980541">
                            <w:pPr>
                              <w:pStyle w:val="NoSpacing"/>
                            </w:pPr>
                          </w:p>
                          <w:p w14:paraId="18FCBB3B" w14:textId="77777777" w:rsidR="00980541" w:rsidRDefault="00980541" w:rsidP="00980541">
                            <w:pPr>
                              <w:pStyle w:val="NoSpacing"/>
                            </w:pPr>
                          </w:p>
                          <w:p w14:paraId="32A78B98" w14:textId="77777777" w:rsidR="00980541" w:rsidRDefault="00980541" w:rsidP="00980541">
                            <w:pPr>
                              <w:pStyle w:val="NoSpacing"/>
                            </w:pPr>
                          </w:p>
                          <w:p w14:paraId="60A312CB" w14:textId="77777777" w:rsidR="00980541" w:rsidRDefault="00980541" w:rsidP="00980541">
                            <w:pPr>
                              <w:pStyle w:val="NoSpacing"/>
                            </w:pPr>
                          </w:p>
                          <w:p w14:paraId="6B14E802" w14:textId="77777777" w:rsidR="00980541" w:rsidRDefault="00980541" w:rsidP="00980541">
                            <w:pPr>
                              <w:pStyle w:val="NoSpacing"/>
                            </w:pPr>
                          </w:p>
                        </w:txbxContent>
                      </wps:txbx>
                      <wps:bodyPr rot="0" spcFirstLastPara="0" vertOverflow="overflow" horzOverflow="overflow" vert="horz" wrap="square" lIns="18288" tIns="18288" rIns="18288" bIns="18288"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54D095" id="Text Box 188" o:spid="_x0000_s1054" type="#_x0000_t202" style="position:absolute;left:0;text-align:left;margin-left:-5.85pt;margin-top:4.3pt;width:51.4pt;height:19.1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" filled="f" stroked="f" strokeweight=".5pt">
                <v:textbox inset="1.44pt,1.44pt,1.44pt,1.44pt">
                  <w:txbxContent>
                    <w:p w14:paraId="720E025E" w14:textId="77777777" w:rsidR="00980541" w:rsidRPr="00B57A60" w:rsidRDefault="00980541" w:rsidP="00980541">
                      <w:pPr>
                        <w:pStyle w:val="NoSpacing"/>
                        <w:rPr>
                          <w:b/>
                          <w:sz w:val="20"/>
                          <w:szCs w:val="20"/>
                        </w:rPr>
                      </w:pPr>
                      <w:r>
                        <w:rPr>
                          <w:b/>
                          <w:sz w:val="20"/>
                          <w:szCs w:val="20"/>
                        </w:rPr>
                        <w:t>Phone No.</w:t>
                      </w:r>
                      <w:r w:rsidRPr="00B57A60">
                        <w:rPr>
                          <w:b/>
                          <w:sz w:val="20"/>
                          <w:szCs w:val="20"/>
                        </w:rPr>
                        <w:t>:</w:t>
                      </w:r>
                    </w:p>
                    <w:p w14:paraId="1E7DB71A" w14:textId="77777777" w:rsidR="00980541" w:rsidRPr="00B57A60" w:rsidRDefault="00980541" w:rsidP="00980541">
                      <w:pPr>
                        <w:pStyle w:val="NoSpacing"/>
                        <w:rPr>
                          <w:sz w:val="20"/>
                          <w:szCs w:val="20"/>
                        </w:rPr>
                      </w:pPr>
                      <w:r w:rsidRPr="00B57A60">
                        <w:rPr>
                          <w:sz w:val="20"/>
                          <w:szCs w:val="20"/>
                        </w:rPr>
                        <w:tab/>
                      </w:r>
                    </w:p>
                    <w:p w14:paraId="57E62A19" w14:textId="77777777" w:rsidR="00980541" w:rsidRPr="00B57A60" w:rsidRDefault="00980541" w:rsidP="00980541">
                      <w:pPr>
                        <w:pStyle w:val="NoSpacing"/>
                        <w:rPr>
                          <w:sz w:val="20"/>
                          <w:szCs w:val="20"/>
                        </w:rPr>
                      </w:pPr>
                    </w:p>
                    <w:p w14:paraId="33E9F020" w14:textId="77777777" w:rsidR="00980541" w:rsidRDefault="00980541" w:rsidP="00980541">
                      <w:pPr>
                        <w:pStyle w:val="NoSpacing"/>
                      </w:pPr>
                      <w:r w:rsidRPr="00136D4C">
                        <w:tab/>
                      </w:r>
                      <w:r>
                        <w:tab/>
                      </w:r>
                    </w:p>
                    <w:p w14:paraId="30ADDCCF" w14:textId="77777777" w:rsidR="00980541" w:rsidRDefault="00980541" w:rsidP="00980541">
                      <w:pPr>
                        <w:pStyle w:val="NoSpacing"/>
                      </w:pPr>
                    </w:p>
                    <w:p w14:paraId="18FCBB3B" w14:textId="77777777" w:rsidR="00980541" w:rsidRDefault="00980541" w:rsidP="00980541">
                      <w:pPr>
                        <w:pStyle w:val="NoSpacing"/>
                      </w:pPr>
                    </w:p>
                    <w:p w14:paraId="32A78B98" w14:textId="77777777" w:rsidR="00980541" w:rsidRDefault="00980541" w:rsidP="00980541">
                      <w:pPr>
                        <w:pStyle w:val="NoSpacing"/>
                      </w:pPr>
                    </w:p>
                    <w:p w14:paraId="60A312CB" w14:textId="77777777" w:rsidR="00980541" w:rsidRDefault="00980541" w:rsidP="00980541">
                      <w:pPr>
                        <w:pStyle w:val="NoSpacing"/>
                      </w:pPr>
                    </w:p>
                    <w:p w14:paraId="6B14E802" w14:textId="77777777" w:rsidR="00980541" w:rsidRDefault="00980541" w:rsidP="00980541">
                      <w:pPr>
                        <w:pStyle w:val="NoSpacing"/>
                      </w:pPr>
                    </w:p>
                  </w:txbxContent>
                </v:textbox>
              </v:shape>
            </w:pict>
          </mc:Fallback>
        </mc:AlternateContent>
      </w:r>
    </w:p>
    <w:p w14:paraId="797D94F7" w14:textId="77777777" w:rsidR="00A8663E" w:rsidRDefault="00AC412B" w:rsidP="00E02816">
      <w:pPr>
        <w:pStyle w:val="NoSpacing"/>
        <w:jc w:val="both"/>
      </w:pPr>
      <w:r>
        <w:rPr>
          <w:noProof/>
        </w:rPr>
        <mc:AlternateContent>
          <mc:Choice Requires="wps">
            <w:drawing>
              <wp:anchor distT="0" distB="0" distL="114300" distR="114300" simplePos="0" relativeHeight="251670528" behindDoc="0" locked="0" layoutInCell="1" allowOverlap="1" wp14:anchorId="68A94672" wp14:editId="41006C04">
                <wp:simplePos x="0" y="0"/>
                <wp:positionH relativeFrom="margin">
                  <wp:posOffset>514985</wp:posOffset>
                </wp:positionH>
                <wp:positionV relativeFrom="paragraph">
                  <wp:posOffset>51765</wp:posOffset>
                </wp:positionV>
                <wp:extent cx="2374900" cy="0"/>
                <wp:effectExtent l="0" t="0" r="25400" b="19050"/>
                <wp:wrapNone/>
                <wp:docPr id="190" name="Straight Connector 190"/>
                <wp:cNvGraphicFramePr/>
                <a:graphic xmlns:a="http://schemas.openxmlformats.org/drawingml/2006/main">
                  <a:graphicData uri="http://schemas.microsoft.com/office/word/2010/wordprocessingShape">
                    <wps:wsp>
                      <wps:cNvCnPr/>
                      <wps:spPr>
                        <a:xfrm>
                          <a:off x="0" y="0"/>
                          <a:ext cx="23749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351992D" id="Straight Connector 190" o:spid="_x0000_s1026" style="position:absolute;z-index:25167052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40.55pt,4.1pt" to="227.55pt,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" strokecolor="black [3213]" strokeweight="1pt">
                <v:stroke joinstyle="miter"/>
                <w10:wrap anchorx="margin"/>
              </v:line>
            </w:pict>
          </mc:Fallback>
        </mc:AlternateContent>
      </w:r>
    </w:p>
    <w:p w14:paraId="61C8C96E" w14:textId="77777777" w:rsidR="00A8663E" w:rsidRDefault="00C85B96" w:rsidP="00E02816">
      <w:pPr>
        <w:pStyle w:val="NoSpacing"/>
        <w:jc w:val="both"/>
      </w:pPr>
      <w:r>
        <w:rPr>
          <w:noProof/>
        </w:rPr>
        <mc:AlternateContent>
          <mc:Choice Requires="wps">
            <w:drawing>
              <wp:anchor distT="0" distB="0" distL="114300" distR="114300" simplePos="0" relativeHeight="251675648" behindDoc="0" locked="0" layoutInCell="1" allowOverlap="1" wp14:anchorId="483C9ECF" wp14:editId="58A53E5E">
                <wp:simplePos x="0" y="0"/>
                <wp:positionH relativeFrom="column">
                  <wp:posOffset>-60325</wp:posOffset>
                </wp:positionH>
                <wp:positionV relativeFrom="paragraph">
                  <wp:posOffset>151460</wp:posOffset>
                </wp:positionV>
                <wp:extent cx="1788055" cy="207645"/>
                <wp:effectExtent l="0" t="0" r="3175" b="1905"/>
                <wp:wrapNone/>
                <wp:docPr id="193" name="Text Box 193"/>
                <wp:cNvGraphicFramePr/>
                <a:graphic xmlns:a="http://schemas.openxmlformats.org/drawingml/2006/main">
                  <a:graphicData uri="http://schemas.microsoft.com/office/word/2010/wordprocessingShape">
                    <wps:wsp>
                      <wps:cNvSpPr txBox="1"/>
                      <wps:spPr>
                        <a:xfrm>
                          <a:off x="0" y="0"/>
                          <a:ext cx="1788055" cy="2076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3022002" w14:textId="77777777" w:rsidR="00976C12" w:rsidRPr="00B57A60" w:rsidRDefault="00976C12" w:rsidP="00976C12">
                            <w:pPr>
                              <w:pStyle w:val="NoSpacing"/>
                              <w:rPr>
                                <w:b/>
                                <w:sz w:val="20"/>
                                <w:szCs w:val="20"/>
                              </w:rPr>
                            </w:pPr>
                            <w:r>
                              <w:rPr>
                                <w:b/>
                                <w:sz w:val="20"/>
                                <w:szCs w:val="20"/>
                              </w:rPr>
                              <w:t>Alarm System Company</w:t>
                            </w:r>
                            <w:r w:rsidR="00000583">
                              <w:rPr>
                                <w:b/>
                                <w:sz w:val="20"/>
                                <w:szCs w:val="20"/>
                              </w:rPr>
                              <w:t xml:space="preserve"> Address</w:t>
                            </w:r>
                            <w:r w:rsidRPr="00B57A60">
                              <w:rPr>
                                <w:b/>
                                <w:sz w:val="20"/>
                                <w:szCs w:val="20"/>
                              </w:rPr>
                              <w:t>:</w:t>
                            </w:r>
                          </w:p>
                          <w:p w14:paraId="03929BA3" w14:textId="77777777" w:rsidR="00976C12" w:rsidRPr="00B57A60" w:rsidRDefault="00976C12" w:rsidP="00976C12">
                            <w:pPr>
                              <w:pStyle w:val="NoSpacing"/>
                              <w:rPr>
                                <w:sz w:val="20"/>
                                <w:szCs w:val="20"/>
                              </w:rPr>
                            </w:pPr>
                            <w:r w:rsidRPr="00B57A60">
                              <w:rPr>
                                <w:sz w:val="20"/>
                                <w:szCs w:val="20"/>
                              </w:rPr>
                              <w:tab/>
                            </w:r>
                          </w:p>
                          <w:p w14:paraId="2A696475" w14:textId="77777777" w:rsidR="00976C12" w:rsidRPr="00B57A60" w:rsidRDefault="00976C12" w:rsidP="00976C12">
                            <w:pPr>
                              <w:pStyle w:val="NoSpacing"/>
                              <w:rPr>
                                <w:sz w:val="20"/>
                                <w:szCs w:val="20"/>
                              </w:rPr>
                            </w:pPr>
                          </w:p>
                          <w:p w14:paraId="283F955E" w14:textId="77777777" w:rsidR="00976C12" w:rsidRDefault="00976C12" w:rsidP="00976C12">
                            <w:pPr>
                              <w:pStyle w:val="NoSpacing"/>
                            </w:pPr>
                            <w:r w:rsidRPr="00136D4C">
                              <w:tab/>
                            </w:r>
                            <w:r>
                              <w:tab/>
                            </w:r>
                          </w:p>
                          <w:p w14:paraId="2A51FC92" w14:textId="77777777" w:rsidR="00976C12" w:rsidRDefault="00976C12" w:rsidP="00976C12">
                            <w:pPr>
                              <w:pStyle w:val="NoSpacing"/>
                            </w:pPr>
                          </w:p>
                          <w:p w14:paraId="26533ED3" w14:textId="77777777" w:rsidR="00976C12" w:rsidRDefault="00976C12" w:rsidP="00976C12">
                            <w:pPr>
                              <w:pStyle w:val="NoSpacing"/>
                            </w:pPr>
                          </w:p>
                          <w:p w14:paraId="629DF550" w14:textId="77777777" w:rsidR="00976C12" w:rsidRDefault="00976C12" w:rsidP="00976C12">
                            <w:pPr>
                              <w:pStyle w:val="NoSpacing"/>
                            </w:pPr>
                          </w:p>
                          <w:p w14:paraId="60D8D949" w14:textId="77777777" w:rsidR="00976C12" w:rsidRDefault="00976C12" w:rsidP="00976C12">
                            <w:pPr>
                              <w:pStyle w:val="NoSpacing"/>
                            </w:pPr>
                          </w:p>
                          <w:p w14:paraId="7A14B828" w14:textId="77777777" w:rsidR="00976C12" w:rsidRDefault="00976C12" w:rsidP="00976C12">
                            <w:pPr>
                              <w:pStyle w:val="NoSpacing"/>
                            </w:pPr>
                          </w:p>
                        </w:txbxContent>
                      </wps:txbx>
                      <wps:bodyPr rot="0" spcFirstLastPara="0" vertOverflow="overflow" horzOverflow="overflow" vert="horz" wrap="square" lIns="18288" tIns="18288" rIns="18288" bIns="18288" numCol="1" spcCol="0" rtlCol="0" fromWordArt="0" anchor="t" anchorCtr="0" forceAA="0" compatLnSpc="1">
                        <a:prstTxWarp prst="textNoShape">
                          <a:avLst/>
                        </a:prstTxWarp>
                        <a:noAutofit/>
                      </wps:bodyPr>
                    </wps:wsp>
                  </a:graphicData>
                </a:graphic>
              </wp:anchor>
            </w:drawing>
          </mc:Choice>
          <mc:Fallback>
            <w:pict>
              <v:shape w14:anchorId="483C9ECF" id="Text Box 193" o:spid="_x0000_s1055" type="#_x0000_t202" style="position:absolute;left:0;text-align:left;margin-left:-4.75pt;margin-top:11.95pt;width:140.8pt;height:16.3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" filled="f" stroked="f" strokeweight=".5pt">
                <v:textbox inset="1.44pt,1.44pt,1.44pt,1.44pt">
                  <w:txbxContent>
                    <w:p w14:paraId="03022002" w14:textId="77777777" w:rsidR="00976C12" w:rsidRPr="00B57A60" w:rsidRDefault="00976C12" w:rsidP="00976C12">
                      <w:pPr>
                        <w:pStyle w:val="NoSpacing"/>
                        <w:rPr>
                          <w:b/>
                          <w:sz w:val="20"/>
                          <w:szCs w:val="20"/>
                        </w:rPr>
                      </w:pPr>
                      <w:r>
                        <w:rPr>
                          <w:b/>
                          <w:sz w:val="20"/>
                          <w:szCs w:val="20"/>
                        </w:rPr>
                        <w:t>Alarm System Company</w:t>
                      </w:r>
                      <w:r w:rsidR="00000583">
                        <w:rPr>
                          <w:b/>
                          <w:sz w:val="20"/>
                          <w:szCs w:val="20"/>
                        </w:rPr>
                        <w:t xml:space="preserve"> Address</w:t>
                      </w:r>
                      <w:r w:rsidRPr="00B57A60">
                        <w:rPr>
                          <w:b/>
                          <w:sz w:val="20"/>
                          <w:szCs w:val="20"/>
                        </w:rPr>
                        <w:t>:</w:t>
                      </w:r>
                    </w:p>
                    <w:p w14:paraId="03929BA3" w14:textId="77777777" w:rsidR="00976C12" w:rsidRPr="00B57A60" w:rsidRDefault="00976C12" w:rsidP="00976C12">
                      <w:pPr>
                        <w:pStyle w:val="NoSpacing"/>
                        <w:rPr>
                          <w:sz w:val="20"/>
                          <w:szCs w:val="20"/>
                        </w:rPr>
                      </w:pPr>
                      <w:r w:rsidRPr="00B57A60">
                        <w:rPr>
                          <w:sz w:val="20"/>
                          <w:szCs w:val="20"/>
                        </w:rPr>
                        <w:tab/>
                      </w:r>
                    </w:p>
                    <w:p w14:paraId="2A696475" w14:textId="77777777" w:rsidR="00976C12" w:rsidRPr="00B57A60" w:rsidRDefault="00976C12" w:rsidP="00976C12">
                      <w:pPr>
                        <w:pStyle w:val="NoSpacing"/>
                        <w:rPr>
                          <w:sz w:val="20"/>
                          <w:szCs w:val="20"/>
                        </w:rPr>
                      </w:pPr>
                    </w:p>
                    <w:p w14:paraId="283F955E" w14:textId="77777777" w:rsidR="00976C12" w:rsidRDefault="00976C12" w:rsidP="00976C12">
                      <w:pPr>
                        <w:pStyle w:val="NoSpacing"/>
                      </w:pPr>
                      <w:r w:rsidRPr="00136D4C">
                        <w:tab/>
                      </w:r>
                      <w:r>
                        <w:tab/>
                      </w:r>
                    </w:p>
                    <w:p w14:paraId="2A51FC92" w14:textId="77777777" w:rsidR="00976C12" w:rsidRDefault="00976C12" w:rsidP="00976C12">
                      <w:pPr>
                        <w:pStyle w:val="NoSpacing"/>
                      </w:pPr>
                    </w:p>
                    <w:p w14:paraId="26533ED3" w14:textId="77777777" w:rsidR="00976C12" w:rsidRDefault="00976C12" w:rsidP="00976C12">
                      <w:pPr>
                        <w:pStyle w:val="NoSpacing"/>
                      </w:pPr>
                    </w:p>
                    <w:p w14:paraId="629DF550" w14:textId="77777777" w:rsidR="00976C12" w:rsidRDefault="00976C12" w:rsidP="00976C12">
                      <w:pPr>
                        <w:pStyle w:val="NoSpacing"/>
                      </w:pPr>
                    </w:p>
                    <w:p w14:paraId="60D8D949" w14:textId="77777777" w:rsidR="00976C12" w:rsidRDefault="00976C12" w:rsidP="00976C12">
                      <w:pPr>
                        <w:pStyle w:val="NoSpacing"/>
                      </w:pPr>
                    </w:p>
                    <w:p w14:paraId="7A14B828" w14:textId="77777777" w:rsidR="00976C12" w:rsidRDefault="00976C12" w:rsidP="00976C12">
                      <w:pPr>
                        <w:pStyle w:val="NoSpacing"/>
                      </w:pPr>
                    </w:p>
                  </w:txbxContent>
                </v:textbox>
              </v:shape>
            </w:pict>
          </mc:Fallback>
        </mc:AlternateContent>
      </w:r>
    </w:p>
    <w:p w14:paraId="6EE46AFB" w14:textId="77777777" w:rsidR="00E02816" w:rsidRDefault="00C85B96" w:rsidP="00E02816">
      <w:pPr>
        <w:pStyle w:val="NoSpacing"/>
        <w:jc w:val="both"/>
      </w:pPr>
      <w:r>
        <w:rPr>
          <w:noProof/>
        </w:rPr>
        <mc:AlternateContent>
          <mc:Choice Requires="wps">
            <w:drawing>
              <wp:anchor distT="0" distB="0" distL="114300" distR="114300" simplePos="0" relativeHeight="251676672" behindDoc="0" locked="0" layoutInCell="1" allowOverlap="1" wp14:anchorId="56568DD0" wp14:editId="518B5375">
                <wp:simplePos x="0" y="0"/>
                <wp:positionH relativeFrom="column">
                  <wp:posOffset>1659890</wp:posOffset>
                </wp:positionH>
                <wp:positionV relativeFrom="paragraph">
                  <wp:posOffset>162255</wp:posOffset>
                </wp:positionV>
                <wp:extent cx="4686300" cy="0"/>
                <wp:effectExtent l="0" t="0" r="19050" b="19050"/>
                <wp:wrapNone/>
                <wp:docPr id="192" name="Straight Connector 192"/>
                <wp:cNvGraphicFramePr/>
                <a:graphic xmlns:a="http://schemas.openxmlformats.org/drawingml/2006/main">
                  <a:graphicData uri="http://schemas.microsoft.com/office/word/2010/wordprocessingShape">
                    <wps:wsp>
                      <wps:cNvCnPr/>
                      <wps:spPr>
                        <a:xfrm>
                          <a:off x="0" y="0"/>
                          <a:ext cx="46863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84603FF" id="Straight Connector 192" o:spid="_x0000_s1026" style="position:absolute;z-index:251676672;visibility:visible;mso-wrap-style:square;mso-wrap-distance-left:9pt;mso-wrap-distance-top:0;mso-wrap-distance-right:9pt;mso-wrap-distance-bottom:0;mso-position-horizontal:absolute;mso-position-horizontal-relative:text;mso-position-vertical:absolute;mso-position-vertical-relative:text" from="130.7pt,12.8pt" to="499.7pt,1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" strokecolor="black [3213]" strokeweight="1pt">
                <v:stroke joinstyle="miter"/>
              </v:line>
            </w:pict>
          </mc:Fallback>
        </mc:AlternateContent>
      </w:r>
    </w:p>
    <w:p w14:paraId="4BE92036" w14:textId="77777777" w:rsidR="00980541" w:rsidRDefault="00980541" w:rsidP="00E02816">
      <w:pPr>
        <w:pStyle w:val="NoSpacing"/>
        <w:jc w:val="both"/>
      </w:pPr>
    </w:p>
    <w:p w14:paraId="4985895D" w14:textId="77777777" w:rsidR="00980541" w:rsidRDefault="00664DCB" w:rsidP="00E02816">
      <w:pPr>
        <w:pStyle w:val="NoSpacing"/>
        <w:jc w:val="both"/>
      </w:pPr>
      <w:r>
        <w:rPr>
          <w:noProof/>
        </w:rPr>
        <mc:AlternateContent>
          <mc:Choice Requires="wps">
            <w:drawing>
              <wp:anchor distT="0" distB="0" distL="114300" distR="114300" simplePos="0" relativeHeight="251677696" behindDoc="0" locked="0" layoutInCell="1" allowOverlap="1" wp14:anchorId="690D82BF" wp14:editId="465DD205">
                <wp:simplePos x="0" y="0"/>
                <wp:positionH relativeFrom="column">
                  <wp:posOffset>3491865</wp:posOffset>
                </wp:positionH>
                <wp:positionV relativeFrom="paragraph">
                  <wp:posOffset>339725</wp:posOffset>
                </wp:positionV>
                <wp:extent cx="2211070" cy="0"/>
                <wp:effectExtent l="0" t="0" r="36830" b="19050"/>
                <wp:wrapNone/>
                <wp:docPr id="177" name="Straight Connector 177"/>
                <wp:cNvGraphicFramePr/>
                <a:graphic xmlns:a="http://schemas.openxmlformats.org/drawingml/2006/main">
                  <a:graphicData uri="http://schemas.microsoft.com/office/word/2010/wordprocessingShape">
                    <wps:wsp>
                      <wps:cNvCnPr/>
                      <wps:spPr>
                        <a:xfrm>
                          <a:off x="0" y="0"/>
                          <a:ext cx="221107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41FB1FF" id="Straight Connector 177" o:spid="_x0000_s1026" style="position:absolute;z-index:251677696;visibility:visible;mso-wrap-style:square;mso-wrap-distance-left:9pt;mso-wrap-distance-top:0;mso-wrap-distance-right:9pt;mso-wrap-distance-bottom:0;mso-position-horizontal:absolute;mso-position-horizontal-relative:text;mso-position-vertical:absolute;mso-position-vertical-relative:text" from="274.95pt,26.75pt" to="449.05pt,2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" strokecolor="black [3213]" strokeweight="1pt">
                <v:stroke joinstyle="miter"/>
              </v:line>
            </w:pict>
          </mc:Fallback>
        </mc:AlternateContent>
      </w:r>
      <w:r>
        <w:rPr>
          <w:noProof/>
        </w:rPr>
        <mc:AlternateContent>
          <mc:Choice Requires="wps">
            <w:drawing>
              <wp:anchor distT="0" distB="0" distL="114300" distR="114300" simplePos="0" relativeHeight="251673600" behindDoc="0" locked="0" layoutInCell="1" allowOverlap="1" wp14:anchorId="184EF498" wp14:editId="280A187A">
                <wp:simplePos x="0" y="0"/>
                <wp:positionH relativeFrom="column">
                  <wp:posOffset>-46990</wp:posOffset>
                </wp:positionH>
                <wp:positionV relativeFrom="paragraph">
                  <wp:posOffset>171450</wp:posOffset>
                </wp:positionV>
                <wp:extent cx="1299210" cy="381000"/>
                <wp:effectExtent l="0" t="0" r="0" b="0"/>
                <wp:wrapNone/>
                <wp:docPr id="180" name="Text Box 180"/>
                <wp:cNvGraphicFramePr/>
                <a:graphic xmlns:a="http://schemas.openxmlformats.org/drawingml/2006/main">
                  <a:graphicData uri="http://schemas.microsoft.com/office/word/2010/wordprocessingShape">
                    <wps:wsp>
                      <wps:cNvSpPr txBox="1"/>
                      <wps:spPr>
                        <a:xfrm>
                          <a:off x="0" y="0"/>
                          <a:ext cx="1299210" cy="381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05B81FE" w14:textId="77777777" w:rsidR="00980541" w:rsidRPr="00B57A60" w:rsidRDefault="00980541" w:rsidP="00980541">
                            <w:pPr>
                              <w:pStyle w:val="NoSpacing"/>
                              <w:rPr>
                                <w:b/>
                                <w:sz w:val="20"/>
                                <w:szCs w:val="20"/>
                              </w:rPr>
                            </w:pPr>
                            <w:r>
                              <w:rPr>
                                <w:b/>
                                <w:sz w:val="20"/>
                                <w:szCs w:val="20"/>
                              </w:rPr>
                              <w:t>Alarm System Installer</w:t>
                            </w:r>
                            <w:r w:rsidRPr="00B57A60">
                              <w:rPr>
                                <w:b/>
                                <w:sz w:val="20"/>
                                <w:szCs w:val="20"/>
                              </w:rPr>
                              <w:t>:</w:t>
                            </w:r>
                          </w:p>
                          <w:p w14:paraId="4196CB62" w14:textId="77777777" w:rsidR="00980541" w:rsidRPr="00B57A60" w:rsidRDefault="00980541" w:rsidP="00980541">
                            <w:pPr>
                              <w:pStyle w:val="NoSpacing"/>
                              <w:rPr>
                                <w:sz w:val="20"/>
                                <w:szCs w:val="20"/>
                              </w:rPr>
                            </w:pPr>
                            <w:r w:rsidRPr="00B57A60">
                              <w:rPr>
                                <w:sz w:val="20"/>
                                <w:szCs w:val="20"/>
                              </w:rPr>
                              <w:tab/>
                            </w:r>
                          </w:p>
                          <w:p w14:paraId="51054DD6" w14:textId="77777777" w:rsidR="00980541" w:rsidRPr="00B57A60" w:rsidRDefault="00980541" w:rsidP="00980541">
                            <w:pPr>
                              <w:pStyle w:val="NoSpacing"/>
                              <w:rPr>
                                <w:sz w:val="20"/>
                                <w:szCs w:val="20"/>
                              </w:rPr>
                            </w:pPr>
                          </w:p>
                          <w:p w14:paraId="5387DF69" w14:textId="77777777" w:rsidR="00980541" w:rsidRDefault="00980541" w:rsidP="00980541">
                            <w:pPr>
                              <w:pStyle w:val="NoSpacing"/>
                            </w:pPr>
                            <w:r w:rsidRPr="00136D4C">
                              <w:tab/>
                            </w:r>
                            <w:r>
                              <w:tab/>
                            </w:r>
                          </w:p>
                          <w:p w14:paraId="1E92A2BA" w14:textId="77777777" w:rsidR="00980541" w:rsidRDefault="00980541" w:rsidP="00980541">
                            <w:pPr>
                              <w:pStyle w:val="NoSpacing"/>
                            </w:pPr>
                          </w:p>
                          <w:p w14:paraId="7A797C67" w14:textId="77777777" w:rsidR="00980541" w:rsidRDefault="00980541" w:rsidP="00980541">
                            <w:pPr>
                              <w:pStyle w:val="NoSpacing"/>
                            </w:pPr>
                          </w:p>
                          <w:p w14:paraId="21A67C86" w14:textId="77777777" w:rsidR="00980541" w:rsidRDefault="00980541" w:rsidP="00980541">
                            <w:pPr>
                              <w:pStyle w:val="NoSpacing"/>
                            </w:pPr>
                          </w:p>
                          <w:p w14:paraId="0B03D2F6" w14:textId="77777777" w:rsidR="00980541" w:rsidRDefault="00980541" w:rsidP="00980541">
                            <w:pPr>
                              <w:pStyle w:val="NoSpacing"/>
                            </w:pPr>
                          </w:p>
                          <w:p w14:paraId="2CC0D646" w14:textId="77777777" w:rsidR="00980541" w:rsidRDefault="00980541" w:rsidP="00980541">
                            <w:pPr>
                              <w:pStyle w:val="NoSpacing"/>
                            </w:pPr>
                          </w:p>
                        </w:txbxContent>
                      </wps:txbx>
                      <wps:bodyPr rot="0" spcFirstLastPara="0" vertOverflow="overflow" horzOverflow="overflow" vert="horz" wrap="square" lIns="18288" tIns="18288" rIns="18288" bIns="18288" numCol="1" spcCol="0" rtlCol="0" fromWordArt="0" anchor="t" anchorCtr="0" forceAA="0" compatLnSpc="1">
                        <a:prstTxWarp prst="textNoShape">
                          <a:avLst/>
                        </a:prstTxWarp>
                        <a:noAutofit/>
                      </wps:bodyPr>
                    </wps:wsp>
                  </a:graphicData>
                </a:graphic>
              </wp:anchor>
            </w:drawing>
          </mc:Choice>
          <mc:Fallback>
            <w:pict>
              <v:shape w14:anchorId="184EF498" id="Text Box 180" o:spid="_x0000_s1056" type="#_x0000_t202" style="position:absolute;left:0;text-align:left;margin-left:-3.7pt;margin-top:13.5pt;width:102.3pt;height:30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" filled="f" stroked="f" strokeweight=".5pt">
                <v:textbox inset="1.44pt,1.44pt,1.44pt,1.44pt">
                  <w:txbxContent>
                    <w:p w14:paraId="305B81FE" w14:textId="77777777" w:rsidR="00980541" w:rsidRPr="00B57A60" w:rsidRDefault="00980541" w:rsidP="00980541">
                      <w:pPr>
                        <w:pStyle w:val="NoSpacing"/>
                        <w:rPr>
                          <w:b/>
                          <w:sz w:val="20"/>
                          <w:szCs w:val="20"/>
                        </w:rPr>
                      </w:pPr>
                      <w:r>
                        <w:rPr>
                          <w:b/>
                          <w:sz w:val="20"/>
                          <w:szCs w:val="20"/>
                        </w:rPr>
                        <w:t>Alarm System Installer</w:t>
                      </w:r>
                      <w:r w:rsidRPr="00B57A60">
                        <w:rPr>
                          <w:b/>
                          <w:sz w:val="20"/>
                          <w:szCs w:val="20"/>
                        </w:rPr>
                        <w:t>:</w:t>
                      </w:r>
                    </w:p>
                    <w:p w14:paraId="4196CB62" w14:textId="77777777" w:rsidR="00980541" w:rsidRPr="00B57A60" w:rsidRDefault="00980541" w:rsidP="00980541">
                      <w:pPr>
                        <w:pStyle w:val="NoSpacing"/>
                        <w:rPr>
                          <w:sz w:val="20"/>
                          <w:szCs w:val="20"/>
                        </w:rPr>
                      </w:pPr>
                      <w:r w:rsidRPr="00B57A60">
                        <w:rPr>
                          <w:sz w:val="20"/>
                          <w:szCs w:val="20"/>
                        </w:rPr>
                        <w:tab/>
                      </w:r>
                    </w:p>
                    <w:p w14:paraId="51054DD6" w14:textId="77777777" w:rsidR="00980541" w:rsidRPr="00B57A60" w:rsidRDefault="00980541" w:rsidP="00980541">
                      <w:pPr>
                        <w:pStyle w:val="NoSpacing"/>
                        <w:rPr>
                          <w:sz w:val="20"/>
                          <w:szCs w:val="20"/>
                        </w:rPr>
                      </w:pPr>
                    </w:p>
                    <w:p w14:paraId="5387DF69" w14:textId="77777777" w:rsidR="00980541" w:rsidRDefault="00980541" w:rsidP="00980541">
                      <w:pPr>
                        <w:pStyle w:val="NoSpacing"/>
                      </w:pPr>
                      <w:r w:rsidRPr="00136D4C">
                        <w:tab/>
                      </w:r>
                      <w:r>
                        <w:tab/>
                      </w:r>
                    </w:p>
                    <w:p w14:paraId="1E92A2BA" w14:textId="77777777" w:rsidR="00980541" w:rsidRDefault="00980541" w:rsidP="00980541">
                      <w:pPr>
                        <w:pStyle w:val="NoSpacing"/>
                      </w:pPr>
                    </w:p>
                    <w:p w14:paraId="7A797C67" w14:textId="77777777" w:rsidR="00980541" w:rsidRDefault="00980541" w:rsidP="00980541">
                      <w:pPr>
                        <w:pStyle w:val="NoSpacing"/>
                      </w:pPr>
                    </w:p>
                    <w:p w14:paraId="21A67C86" w14:textId="77777777" w:rsidR="00980541" w:rsidRDefault="00980541" w:rsidP="00980541">
                      <w:pPr>
                        <w:pStyle w:val="NoSpacing"/>
                      </w:pPr>
                    </w:p>
                    <w:p w14:paraId="0B03D2F6" w14:textId="77777777" w:rsidR="00980541" w:rsidRDefault="00980541" w:rsidP="00980541">
                      <w:pPr>
                        <w:pStyle w:val="NoSpacing"/>
                      </w:pPr>
                    </w:p>
                    <w:p w14:paraId="2CC0D646" w14:textId="77777777" w:rsidR="00980541" w:rsidRDefault="00980541" w:rsidP="00980541">
                      <w:pPr>
                        <w:pStyle w:val="NoSpacing"/>
                      </w:pPr>
                    </w:p>
                  </w:txbxContent>
                </v:textbox>
              </v:shape>
            </w:pict>
          </mc:Fallback>
        </mc:AlternateContent>
      </w:r>
      <w:r>
        <w:rPr>
          <w:noProof/>
        </w:rPr>
        <mc:AlternateContent>
          <mc:Choice Requires="wps">
            <w:drawing>
              <wp:anchor distT="0" distB="0" distL="114300" distR="114300" simplePos="0" relativeHeight="251671552" behindDoc="0" locked="0" layoutInCell="1" allowOverlap="1" wp14:anchorId="2659CF12" wp14:editId="5E69BBB4">
                <wp:simplePos x="0" y="0"/>
                <wp:positionH relativeFrom="column">
                  <wp:posOffset>1158240</wp:posOffset>
                </wp:positionH>
                <wp:positionV relativeFrom="paragraph">
                  <wp:posOffset>332740</wp:posOffset>
                </wp:positionV>
                <wp:extent cx="2228850" cy="0"/>
                <wp:effectExtent l="0" t="0" r="19050" b="19050"/>
                <wp:wrapNone/>
                <wp:docPr id="176" name="Straight Connector 176"/>
                <wp:cNvGraphicFramePr/>
                <a:graphic xmlns:a="http://schemas.openxmlformats.org/drawingml/2006/main">
                  <a:graphicData uri="http://schemas.microsoft.com/office/word/2010/wordprocessingShape">
                    <wps:wsp>
                      <wps:cNvCnPr/>
                      <wps:spPr>
                        <a:xfrm>
                          <a:off x="0" y="0"/>
                          <a:ext cx="222885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6949C8C" id="Straight Connector 176" o:spid="_x0000_s1026" style="position:absolute;z-index:251671552;visibility:visible;mso-wrap-style:square;mso-wrap-distance-left:9pt;mso-wrap-distance-top:0;mso-wrap-distance-right:9pt;mso-wrap-distance-bottom:0;mso-position-horizontal:absolute;mso-position-horizontal-relative:text;mso-position-vertical:absolute;mso-position-vertical-relative:text" from="91.2pt,26.2pt" to="266.7pt,2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" strokecolor="black [3213]" strokeweight="1pt">
                <v:stroke joinstyle="miter"/>
              </v:line>
            </w:pict>
          </mc:Fallback>
        </mc:AlternateContent>
      </w:r>
    </w:p>
    <w:p w14:paraId="22F39525" w14:textId="77777777" w:rsidR="00980541" w:rsidRDefault="00CD71D3" w:rsidP="00E02816">
      <w:pPr>
        <w:pStyle w:val="NoSpacing"/>
        <w:jc w:val="both"/>
      </w:pPr>
      <w:r>
        <w:rPr>
          <w:noProof/>
        </w:rPr>
        <mc:AlternateContent>
          <mc:Choice Requires="wps">
            <w:drawing>
              <wp:anchor distT="0" distB="0" distL="114300" distR="114300" simplePos="0" relativeHeight="251674624" behindDoc="0" locked="0" layoutInCell="1" allowOverlap="1" wp14:anchorId="1952E440" wp14:editId="1C0B2865">
                <wp:simplePos x="0" y="0"/>
                <wp:positionH relativeFrom="column">
                  <wp:posOffset>3495040</wp:posOffset>
                </wp:positionH>
                <wp:positionV relativeFrom="paragraph">
                  <wp:posOffset>170180</wp:posOffset>
                </wp:positionV>
                <wp:extent cx="636270" cy="208280"/>
                <wp:effectExtent l="0" t="0" r="0" b="1270"/>
                <wp:wrapNone/>
                <wp:docPr id="179" name="Text Box 179"/>
                <wp:cNvGraphicFramePr/>
                <a:graphic xmlns:a="http://schemas.openxmlformats.org/drawingml/2006/main">
                  <a:graphicData uri="http://schemas.microsoft.com/office/word/2010/wordprocessingShape">
                    <wps:wsp>
                      <wps:cNvSpPr txBox="1"/>
                      <wps:spPr>
                        <a:xfrm>
                          <a:off x="0" y="0"/>
                          <a:ext cx="636270" cy="2082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3329D24" w14:textId="77777777" w:rsidR="00980541" w:rsidRPr="00CD71D3" w:rsidRDefault="00980541" w:rsidP="00980541">
                            <w:pPr>
                              <w:pStyle w:val="NoSpacing"/>
                              <w:rPr>
                                <w:i/>
                                <w:sz w:val="16"/>
                                <w:szCs w:val="16"/>
                              </w:rPr>
                            </w:pPr>
                            <w:r w:rsidRPr="00CD71D3">
                              <w:rPr>
                                <w:i/>
                                <w:sz w:val="16"/>
                                <w:szCs w:val="16"/>
                              </w:rPr>
                              <w:t>first name</w:t>
                            </w:r>
                          </w:p>
                        </w:txbxContent>
                      </wps:txbx>
                      <wps:bodyPr rot="0" spcFirstLastPara="0" vertOverflow="overflow" horzOverflow="overflow" vert="horz" wrap="square" lIns="18288" tIns="18288" rIns="18288" bIns="18288"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952E440" id="Text Box 179" o:spid="_x0000_s1057" type="#_x0000_t202" style="position:absolute;left:0;text-align:left;margin-left:275.2pt;margin-top:13.4pt;width:50.1pt;height:16.4pt;z-index:251674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" filled="f" stroked="f" strokeweight=".5pt">
                <v:textbox inset="1.44pt,1.44pt,1.44pt,1.44pt">
                  <w:txbxContent>
                    <w:p w14:paraId="13329D24" w14:textId="77777777" w:rsidR="00980541" w:rsidRPr="00CD71D3" w:rsidRDefault="00980541" w:rsidP="00980541">
                      <w:pPr>
                        <w:pStyle w:val="NoSpacing"/>
                        <w:rPr>
                          <w:i/>
                          <w:sz w:val="16"/>
                          <w:szCs w:val="16"/>
                        </w:rPr>
                      </w:pPr>
                      <w:r w:rsidRPr="00CD71D3">
                        <w:rPr>
                          <w:i/>
                          <w:sz w:val="16"/>
                          <w:szCs w:val="16"/>
                        </w:rPr>
                        <w:t>first name</w:t>
                      </w:r>
                    </w:p>
                  </w:txbxContent>
                </v:textbox>
              </v:shape>
            </w:pict>
          </mc:Fallback>
        </mc:AlternateContent>
      </w:r>
      <w:r>
        <w:rPr>
          <w:noProof/>
        </w:rPr>
        <mc:AlternateContent>
          <mc:Choice Requires="wps">
            <w:drawing>
              <wp:anchor distT="0" distB="0" distL="114300" distR="114300" simplePos="0" relativeHeight="251672576" behindDoc="0" locked="0" layoutInCell="1" allowOverlap="1" wp14:anchorId="7319668E" wp14:editId="30805ACF">
                <wp:simplePos x="0" y="0"/>
                <wp:positionH relativeFrom="column">
                  <wp:posOffset>1147445</wp:posOffset>
                </wp:positionH>
                <wp:positionV relativeFrom="paragraph">
                  <wp:posOffset>171145</wp:posOffset>
                </wp:positionV>
                <wp:extent cx="687070" cy="208280"/>
                <wp:effectExtent l="0" t="0" r="0" b="1270"/>
                <wp:wrapNone/>
                <wp:docPr id="178" name="Text Box 178"/>
                <wp:cNvGraphicFramePr/>
                <a:graphic xmlns:a="http://schemas.openxmlformats.org/drawingml/2006/main">
                  <a:graphicData uri="http://schemas.microsoft.com/office/word/2010/wordprocessingShape">
                    <wps:wsp>
                      <wps:cNvSpPr txBox="1"/>
                      <wps:spPr>
                        <a:xfrm>
                          <a:off x="0" y="0"/>
                          <a:ext cx="687070" cy="2082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808F89" w14:textId="77777777" w:rsidR="00980541" w:rsidRPr="00CD71D3" w:rsidRDefault="00980541" w:rsidP="00980541">
                            <w:pPr>
                              <w:pStyle w:val="NoSpacing"/>
                              <w:rPr>
                                <w:i/>
                                <w:sz w:val="16"/>
                                <w:szCs w:val="16"/>
                              </w:rPr>
                            </w:pPr>
                            <w:r w:rsidRPr="00CD71D3">
                              <w:rPr>
                                <w:i/>
                                <w:sz w:val="16"/>
                                <w:szCs w:val="16"/>
                              </w:rPr>
                              <w:t>last name</w:t>
                            </w:r>
                          </w:p>
                        </w:txbxContent>
                      </wps:txbx>
                      <wps:bodyPr rot="0" spcFirstLastPara="0" vertOverflow="overflow" horzOverflow="overflow" vert="horz" wrap="square" lIns="18288" tIns="18288" rIns="18288" bIns="18288"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319668E" id="Text Box 178" o:spid="_x0000_s1058" type="#_x0000_t202" style="position:absolute;left:0;text-align:left;margin-left:90.35pt;margin-top:13.5pt;width:54.1pt;height:16.4pt;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" filled="f" stroked="f" strokeweight=".5pt">
                <v:textbox inset="1.44pt,1.44pt,1.44pt,1.44pt">
                  <w:txbxContent>
                    <w:p w14:paraId="34808F89" w14:textId="77777777" w:rsidR="00980541" w:rsidRPr="00CD71D3" w:rsidRDefault="00980541" w:rsidP="00980541">
                      <w:pPr>
                        <w:pStyle w:val="NoSpacing"/>
                        <w:rPr>
                          <w:i/>
                          <w:sz w:val="16"/>
                          <w:szCs w:val="16"/>
                        </w:rPr>
                      </w:pPr>
                      <w:r w:rsidRPr="00CD71D3">
                        <w:rPr>
                          <w:i/>
                          <w:sz w:val="16"/>
                          <w:szCs w:val="16"/>
                        </w:rPr>
                        <w:t>last name</w:t>
                      </w:r>
                    </w:p>
                  </w:txbxContent>
                </v:textbox>
              </v:shape>
            </w:pict>
          </mc:Fallback>
        </mc:AlternateContent>
      </w:r>
    </w:p>
    <w:p w14:paraId="75AD768B" w14:textId="77777777" w:rsidR="00980541" w:rsidRDefault="00980541" w:rsidP="00E02816">
      <w:pPr>
        <w:pStyle w:val="NoSpacing"/>
        <w:jc w:val="both"/>
      </w:pPr>
    </w:p>
    <w:p w14:paraId="1AA9A4FD" w14:textId="77777777" w:rsidR="00980541" w:rsidRDefault="00980541" w:rsidP="00E02816">
      <w:pPr>
        <w:pStyle w:val="NoSpacing"/>
        <w:jc w:val="both"/>
      </w:pPr>
    </w:p>
    <w:p w14:paraId="792B465D" w14:textId="77777777" w:rsidR="00980541" w:rsidRDefault="00664DCB" w:rsidP="00E02816">
      <w:pPr>
        <w:pStyle w:val="NoSpacing"/>
        <w:jc w:val="both"/>
      </w:pPr>
      <w:r>
        <w:rPr>
          <w:noProof/>
        </w:rPr>
        <mc:AlternateContent>
          <mc:Choice Requires="wps">
            <w:drawing>
              <wp:anchor distT="0" distB="0" distL="114300" distR="114300" simplePos="0" relativeHeight="251678720" behindDoc="0" locked="0" layoutInCell="1" allowOverlap="1" wp14:anchorId="47288F8A" wp14:editId="7A1780E3">
                <wp:simplePos x="0" y="0"/>
                <wp:positionH relativeFrom="column">
                  <wp:posOffset>-56515</wp:posOffset>
                </wp:positionH>
                <wp:positionV relativeFrom="paragraph">
                  <wp:posOffset>33020</wp:posOffset>
                </wp:positionV>
                <wp:extent cx="2903855" cy="381000"/>
                <wp:effectExtent l="0" t="0" r="0" b="0"/>
                <wp:wrapNone/>
                <wp:docPr id="181" name="Text Box 181"/>
                <wp:cNvGraphicFramePr/>
                <a:graphic xmlns:a="http://schemas.openxmlformats.org/drawingml/2006/main">
                  <a:graphicData uri="http://schemas.microsoft.com/office/word/2010/wordprocessingShape">
                    <wps:wsp>
                      <wps:cNvSpPr txBox="1"/>
                      <wps:spPr>
                        <a:xfrm>
                          <a:off x="0" y="0"/>
                          <a:ext cx="2903855" cy="381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ABE1DEB" w14:textId="77777777" w:rsidR="00980541" w:rsidRPr="00B57A60" w:rsidRDefault="00980541" w:rsidP="00980541">
                            <w:pPr>
                              <w:pStyle w:val="NoSpacing"/>
                              <w:rPr>
                                <w:b/>
                                <w:sz w:val="20"/>
                                <w:szCs w:val="20"/>
                              </w:rPr>
                            </w:pPr>
                            <w:r>
                              <w:rPr>
                                <w:b/>
                                <w:sz w:val="20"/>
                                <w:szCs w:val="20"/>
                              </w:rPr>
                              <w:t>Alarm System Installer</w:t>
                            </w:r>
                            <w:r w:rsidR="00664DCB">
                              <w:rPr>
                                <w:b/>
                                <w:sz w:val="20"/>
                                <w:szCs w:val="20"/>
                              </w:rPr>
                              <w:t>’s Signature</w:t>
                            </w:r>
                            <w:r w:rsidRPr="00B57A60">
                              <w:rPr>
                                <w:b/>
                                <w:sz w:val="20"/>
                                <w:szCs w:val="20"/>
                              </w:rPr>
                              <w:t>:</w:t>
                            </w:r>
                          </w:p>
                          <w:p w14:paraId="2A8E94D1" w14:textId="77777777" w:rsidR="00980541" w:rsidRPr="00B57A60" w:rsidRDefault="00980541" w:rsidP="00980541">
                            <w:pPr>
                              <w:pStyle w:val="NoSpacing"/>
                              <w:rPr>
                                <w:sz w:val="20"/>
                                <w:szCs w:val="20"/>
                              </w:rPr>
                            </w:pPr>
                            <w:r w:rsidRPr="00B57A60">
                              <w:rPr>
                                <w:sz w:val="20"/>
                                <w:szCs w:val="20"/>
                              </w:rPr>
                              <w:tab/>
                            </w:r>
                          </w:p>
                          <w:p w14:paraId="3AEFE49A" w14:textId="77777777" w:rsidR="00980541" w:rsidRPr="00B57A60" w:rsidRDefault="00980541" w:rsidP="00980541">
                            <w:pPr>
                              <w:pStyle w:val="NoSpacing"/>
                              <w:rPr>
                                <w:sz w:val="20"/>
                                <w:szCs w:val="20"/>
                              </w:rPr>
                            </w:pPr>
                          </w:p>
                          <w:p w14:paraId="2021B726" w14:textId="77777777" w:rsidR="00980541" w:rsidRDefault="00980541" w:rsidP="00980541">
                            <w:pPr>
                              <w:pStyle w:val="NoSpacing"/>
                            </w:pPr>
                            <w:r w:rsidRPr="00136D4C">
                              <w:tab/>
                            </w:r>
                            <w:r>
                              <w:tab/>
                            </w:r>
                          </w:p>
                          <w:p w14:paraId="487BE00E" w14:textId="77777777" w:rsidR="00980541" w:rsidRDefault="00980541" w:rsidP="00980541">
                            <w:pPr>
                              <w:pStyle w:val="NoSpacing"/>
                            </w:pPr>
                          </w:p>
                          <w:p w14:paraId="534F5C37" w14:textId="77777777" w:rsidR="00980541" w:rsidRDefault="00980541" w:rsidP="00980541">
                            <w:pPr>
                              <w:pStyle w:val="NoSpacing"/>
                            </w:pPr>
                          </w:p>
                          <w:p w14:paraId="26918FBC" w14:textId="77777777" w:rsidR="00980541" w:rsidRDefault="00980541" w:rsidP="00980541">
                            <w:pPr>
                              <w:pStyle w:val="NoSpacing"/>
                            </w:pPr>
                          </w:p>
                          <w:p w14:paraId="3943EC66" w14:textId="77777777" w:rsidR="00980541" w:rsidRDefault="00980541" w:rsidP="00980541">
                            <w:pPr>
                              <w:pStyle w:val="NoSpacing"/>
                            </w:pPr>
                          </w:p>
                          <w:p w14:paraId="7DD0DB5E" w14:textId="77777777" w:rsidR="00980541" w:rsidRDefault="00980541" w:rsidP="00980541">
                            <w:pPr>
                              <w:pStyle w:val="NoSpacing"/>
                            </w:pPr>
                          </w:p>
                        </w:txbxContent>
                      </wps:txbx>
                      <wps:bodyPr rot="0" spcFirstLastPara="0" vertOverflow="overflow" horzOverflow="overflow" vert="horz" wrap="square" lIns="18288" tIns="18288" rIns="18288" bIns="18288"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7288F8A" id="Text Box 181" o:spid="_x0000_s1059" type="#_x0000_t202" style="position:absolute;left:0;text-align:left;margin-left:-4.45pt;margin-top:2.6pt;width:228.65pt;height:30pt;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" filled="f" stroked="f" strokeweight=".5pt">
                <v:textbox inset="1.44pt,1.44pt,1.44pt,1.44pt">
                  <w:txbxContent>
                    <w:p w14:paraId="3ABE1DEB" w14:textId="77777777" w:rsidR="00980541" w:rsidRPr="00B57A60" w:rsidRDefault="00980541" w:rsidP="00980541">
                      <w:pPr>
                        <w:pStyle w:val="NoSpacing"/>
                        <w:rPr>
                          <w:b/>
                          <w:sz w:val="20"/>
                          <w:szCs w:val="20"/>
                        </w:rPr>
                      </w:pPr>
                      <w:r>
                        <w:rPr>
                          <w:b/>
                          <w:sz w:val="20"/>
                          <w:szCs w:val="20"/>
                        </w:rPr>
                        <w:t>Alarm System Installer</w:t>
                      </w:r>
                      <w:r w:rsidR="00664DCB">
                        <w:rPr>
                          <w:b/>
                          <w:sz w:val="20"/>
                          <w:szCs w:val="20"/>
                        </w:rPr>
                        <w:t>’s Signature</w:t>
                      </w:r>
                      <w:r w:rsidRPr="00B57A60">
                        <w:rPr>
                          <w:b/>
                          <w:sz w:val="20"/>
                          <w:szCs w:val="20"/>
                        </w:rPr>
                        <w:t>:</w:t>
                      </w:r>
                    </w:p>
                    <w:p w14:paraId="2A8E94D1" w14:textId="77777777" w:rsidR="00980541" w:rsidRPr="00B57A60" w:rsidRDefault="00980541" w:rsidP="00980541">
                      <w:pPr>
                        <w:pStyle w:val="NoSpacing"/>
                        <w:rPr>
                          <w:sz w:val="20"/>
                          <w:szCs w:val="20"/>
                        </w:rPr>
                      </w:pPr>
                      <w:r w:rsidRPr="00B57A60">
                        <w:rPr>
                          <w:sz w:val="20"/>
                          <w:szCs w:val="20"/>
                        </w:rPr>
                        <w:tab/>
                      </w:r>
                    </w:p>
                    <w:p w14:paraId="3AEFE49A" w14:textId="77777777" w:rsidR="00980541" w:rsidRPr="00B57A60" w:rsidRDefault="00980541" w:rsidP="00980541">
                      <w:pPr>
                        <w:pStyle w:val="NoSpacing"/>
                        <w:rPr>
                          <w:sz w:val="20"/>
                          <w:szCs w:val="20"/>
                        </w:rPr>
                      </w:pPr>
                    </w:p>
                    <w:p w14:paraId="2021B726" w14:textId="77777777" w:rsidR="00980541" w:rsidRDefault="00980541" w:rsidP="00980541">
                      <w:pPr>
                        <w:pStyle w:val="NoSpacing"/>
                      </w:pPr>
                      <w:r w:rsidRPr="00136D4C">
                        <w:tab/>
                      </w:r>
                      <w:r>
                        <w:tab/>
                      </w:r>
                    </w:p>
                    <w:p w14:paraId="487BE00E" w14:textId="77777777" w:rsidR="00980541" w:rsidRDefault="00980541" w:rsidP="00980541">
                      <w:pPr>
                        <w:pStyle w:val="NoSpacing"/>
                      </w:pPr>
                    </w:p>
                    <w:p w14:paraId="534F5C37" w14:textId="77777777" w:rsidR="00980541" w:rsidRDefault="00980541" w:rsidP="00980541">
                      <w:pPr>
                        <w:pStyle w:val="NoSpacing"/>
                      </w:pPr>
                    </w:p>
                    <w:p w14:paraId="26918FBC" w14:textId="77777777" w:rsidR="00980541" w:rsidRDefault="00980541" w:rsidP="00980541">
                      <w:pPr>
                        <w:pStyle w:val="NoSpacing"/>
                      </w:pPr>
                    </w:p>
                    <w:p w14:paraId="3943EC66" w14:textId="77777777" w:rsidR="00980541" w:rsidRDefault="00980541" w:rsidP="00980541">
                      <w:pPr>
                        <w:pStyle w:val="NoSpacing"/>
                      </w:pPr>
                    </w:p>
                    <w:p w14:paraId="7DD0DB5E" w14:textId="77777777" w:rsidR="00980541" w:rsidRDefault="00980541" w:rsidP="00980541">
                      <w:pPr>
                        <w:pStyle w:val="NoSpacing"/>
                      </w:pPr>
                    </w:p>
                  </w:txbxContent>
                </v:textbox>
              </v:shape>
            </w:pict>
          </mc:Fallback>
        </mc:AlternateContent>
      </w:r>
    </w:p>
    <w:p w14:paraId="0C37506E" w14:textId="77777777" w:rsidR="00980541" w:rsidRDefault="00664DCB" w:rsidP="00E02816">
      <w:pPr>
        <w:pStyle w:val="NoSpacing"/>
        <w:jc w:val="both"/>
      </w:pPr>
      <w:r>
        <w:rPr>
          <w:noProof/>
        </w:rPr>
        <mc:AlternateContent>
          <mc:Choice Requires="wps">
            <w:drawing>
              <wp:anchor distT="0" distB="0" distL="114300" distR="114300" simplePos="0" relativeHeight="251679744" behindDoc="0" locked="0" layoutInCell="1" allowOverlap="1" wp14:anchorId="72B889E9" wp14:editId="2C8F9CD1">
                <wp:simplePos x="0" y="0"/>
                <wp:positionH relativeFrom="column">
                  <wp:posOffset>1778000</wp:posOffset>
                </wp:positionH>
                <wp:positionV relativeFrom="paragraph">
                  <wp:posOffset>45415</wp:posOffset>
                </wp:positionV>
                <wp:extent cx="3540125" cy="0"/>
                <wp:effectExtent l="0" t="0" r="22225" b="19050"/>
                <wp:wrapNone/>
                <wp:docPr id="182" name="Straight Connector 182"/>
                <wp:cNvGraphicFramePr/>
                <a:graphic xmlns:a="http://schemas.openxmlformats.org/drawingml/2006/main">
                  <a:graphicData uri="http://schemas.microsoft.com/office/word/2010/wordprocessingShape">
                    <wps:wsp>
                      <wps:cNvCnPr/>
                      <wps:spPr>
                        <a:xfrm>
                          <a:off x="0" y="0"/>
                          <a:ext cx="3540125"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CE1063F" id="Straight Connector 182" o:spid="_x0000_s1026" style="position:absolute;z-index:251679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40pt,3.6pt" to="418.75pt,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" strokecolor="black [3213]" strokeweight="1pt">
                <v:stroke joinstyle="miter"/>
              </v:line>
            </w:pict>
          </mc:Fallback>
        </mc:AlternateContent>
      </w:r>
      <w:r w:rsidR="007567FB">
        <w:rPr>
          <w:noProof/>
        </w:rPr>
        <mc:AlternateContent>
          <mc:Choice Requires="wps">
            <w:drawing>
              <wp:anchor distT="0" distB="0" distL="114300" distR="114300" simplePos="0" relativeHeight="251680768" behindDoc="0" locked="0" layoutInCell="1" allowOverlap="1" wp14:anchorId="1C7FCA6E" wp14:editId="6D85A2E4">
                <wp:simplePos x="0" y="0"/>
                <wp:positionH relativeFrom="page">
                  <wp:align>center</wp:align>
                </wp:positionH>
                <wp:positionV relativeFrom="paragraph">
                  <wp:posOffset>162890</wp:posOffset>
                </wp:positionV>
                <wp:extent cx="4443984" cy="557784"/>
                <wp:effectExtent l="0" t="0" r="0" b="0"/>
                <wp:wrapNone/>
                <wp:docPr id="194" name="Text Box 194"/>
                <wp:cNvGraphicFramePr/>
                <a:graphic xmlns:a="http://schemas.openxmlformats.org/drawingml/2006/main">
                  <a:graphicData uri="http://schemas.microsoft.com/office/word/2010/wordprocessingShape">
                    <wps:wsp>
                      <wps:cNvSpPr txBox="1"/>
                      <wps:spPr>
                        <a:xfrm>
                          <a:off x="0" y="0"/>
                          <a:ext cx="4443984"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502EE3" w14:textId="77777777" w:rsidR="0063525C" w:rsidRPr="0063525C" w:rsidRDefault="001D566E" w:rsidP="007567FB">
                            <w:pPr>
                              <w:pStyle w:val="NoSpacing"/>
                              <w:jc w:val="both"/>
                            </w:pPr>
                            <w:r w:rsidRPr="001D566E">
                              <w:rPr>
                                <w:b/>
                              </w:rPr>
                              <w:t>Note:</w:t>
                            </w:r>
                            <w:r>
                              <w:t xml:space="preserve">  </w:t>
                            </w:r>
                            <w:r w:rsidR="0063525C" w:rsidRPr="0063525C">
                              <w:t xml:space="preserve">The pre-plaster/final inspection will not be performed unless this form is placed in the permit package on-site along with the pool plans and permit. </w:t>
                            </w:r>
                          </w:p>
                        </w:txbxContent>
                      </wps:txbx>
                      <wps:bodyPr rot="0" spcFirstLastPara="0" vertOverflow="overflow" horzOverflow="overflow" vert="horz" wrap="square" lIns="18288" tIns="18288" rIns="18288" bIns="18288"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7FCA6E" id="Text Box 194" o:spid="_x0000_s1060" type="#_x0000_t202" style="position:absolute;left:0;text-align:left;margin-left:0;margin-top:12.85pt;width:349.9pt;height:43.9pt;z-index:251680768;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" filled="f" stroked="f" strokeweight=".5pt">
                <v:textbox inset="1.44pt,1.44pt,1.44pt,1.44pt">
                  <w:txbxContent>
                    <w:p w14:paraId="5A502EE3" w14:textId="77777777" w:rsidR="0063525C" w:rsidRPr="0063525C" w:rsidRDefault="001D566E" w:rsidP="007567FB">
                      <w:pPr>
                        <w:pStyle w:val="NoSpacing"/>
                        <w:jc w:val="both"/>
                      </w:pPr>
                      <w:r w:rsidRPr="001D566E">
                        <w:rPr>
                          <w:b/>
                        </w:rPr>
                        <w:t>Note:</w:t>
                      </w:r>
                      <w:r>
                        <w:t xml:space="preserve">  </w:t>
                      </w:r>
                      <w:r w:rsidR="0063525C" w:rsidRPr="0063525C">
                        <w:t xml:space="preserve">The pre-plaster/final inspection will not be performed unless this form is placed in the permit package on-site along with the pool plans and permit. </w:t>
                      </w:r>
                    </w:p>
                  </w:txbxContent>
                </v:textbox>
                <w10:wrap anchorx="page"/>
              </v:shape>
            </w:pict>
          </mc:Fallback>
        </mc:AlternateContent>
      </w:r>
    </w:p>
    <w:p w14:paraId="41153C24" w14:textId="77777777" w:rsidR="00980541" w:rsidRDefault="00980541" w:rsidP="00E02816">
      <w:pPr>
        <w:pStyle w:val="NoSpacing"/>
        <w:jc w:val="both"/>
      </w:pPr>
    </w:p>
    <w:p w14:paraId="66B1030C" w14:textId="77777777" w:rsidR="00980541" w:rsidRDefault="00980541" w:rsidP="00E02816">
      <w:pPr>
        <w:pStyle w:val="NoSpacing"/>
        <w:jc w:val="both"/>
      </w:pPr>
    </w:p>
    <w:p w14:paraId="2FCED8A0" w14:textId="77777777" w:rsidR="00E941CE" w:rsidRDefault="00E941CE" w:rsidP="00EF118B">
      <w:pPr>
        <w:pStyle w:val="NoSpacing"/>
        <w:jc w:val="center"/>
        <w:rPr>
          <w:b/>
        </w:rPr>
      </w:pPr>
    </w:p>
    <w:p w14:paraId="2D592FDE" w14:textId="77777777" w:rsidR="00B3345D" w:rsidRDefault="00B3345D" w:rsidP="00EF118B">
      <w:pPr>
        <w:pStyle w:val="NoSpacing"/>
        <w:jc w:val="center"/>
        <w:rPr>
          <w:b/>
        </w:rPr>
      </w:pPr>
    </w:p>
    <w:p w14:paraId="518E24E6" w14:textId="77777777" w:rsidR="00B3345D" w:rsidRDefault="00CE4D89" w:rsidP="00EF118B">
      <w:pPr>
        <w:pStyle w:val="NoSpacing"/>
        <w:jc w:val="center"/>
        <w:rPr>
          <w:b/>
        </w:rPr>
      </w:pPr>
      <w:r>
        <w:rPr>
          <w:noProof/>
        </w:rPr>
        <mc:AlternateContent>
          <mc:Choice Requires="wpg">
            <w:drawing>
              <wp:anchor distT="0" distB="0" distL="114300" distR="114300" simplePos="0" relativeHeight="251681792" behindDoc="0" locked="0" layoutInCell="1" allowOverlap="1" wp14:anchorId="3AC7093A" wp14:editId="00B9CE6A">
                <wp:simplePos x="0" y="0"/>
                <wp:positionH relativeFrom="column">
                  <wp:posOffset>-8890</wp:posOffset>
                </wp:positionH>
                <wp:positionV relativeFrom="paragraph">
                  <wp:posOffset>136525</wp:posOffset>
                </wp:positionV>
                <wp:extent cx="2853055" cy="1321536"/>
                <wp:effectExtent l="0" t="0" r="23495" b="0"/>
                <wp:wrapNone/>
                <wp:docPr id="199" name="Group 199"/>
                <wp:cNvGraphicFramePr/>
                <a:graphic xmlns:a="http://schemas.openxmlformats.org/drawingml/2006/main">
                  <a:graphicData uri="http://schemas.microsoft.com/office/word/2010/wordprocessingGroup">
                    <wpg:wgp>
                      <wpg:cNvGrpSpPr/>
                      <wpg:grpSpPr>
                        <a:xfrm>
                          <a:off x="0" y="0"/>
                          <a:ext cx="2853055" cy="1321536"/>
                          <a:chOff x="146304" y="0"/>
                          <a:chExt cx="2853055" cy="1321536"/>
                        </a:xfrm>
                      </wpg:grpSpPr>
                      <wps:wsp>
                        <wps:cNvPr id="163" name="Text Box 163"/>
                        <wps:cNvSpPr txBox="1"/>
                        <wps:spPr>
                          <a:xfrm>
                            <a:off x="178127" y="972921"/>
                            <a:ext cx="1971040" cy="3486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F674A33" w14:textId="77777777" w:rsidR="00A8663E" w:rsidRPr="00B57A60" w:rsidRDefault="00A8663E" w:rsidP="00A8663E">
                              <w:pPr>
                                <w:pStyle w:val="NoSpacing"/>
                                <w:jc w:val="center"/>
                                <w:rPr>
                                  <w:b/>
                                  <w:sz w:val="20"/>
                                  <w:szCs w:val="20"/>
                                </w:rPr>
                              </w:pPr>
                              <w:r>
                                <w:rPr>
                                  <w:b/>
                                  <w:sz w:val="20"/>
                                  <w:szCs w:val="20"/>
                                </w:rPr>
                                <w:t xml:space="preserve">________ </w:t>
                              </w:r>
                              <w:r w:rsidRPr="00FC0B94">
                                <w:rPr>
                                  <w:sz w:val="32"/>
                                  <w:szCs w:val="32"/>
                                </w:rPr>
                                <w:t>/</w:t>
                              </w:r>
                              <w:r>
                                <w:rPr>
                                  <w:b/>
                                  <w:sz w:val="20"/>
                                  <w:szCs w:val="20"/>
                                </w:rPr>
                                <w:t xml:space="preserve">_______ </w:t>
                              </w:r>
                              <w:r w:rsidRPr="00FC0B94">
                                <w:rPr>
                                  <w:sz w:val="32"/>
                                  <w:szCs w:val="32"/>
                                </w:rPr>
                                <w:t>/</w:t>
                              </w:r>
                              <w:r>
                                <w:rPr>
                                  <w:b/>
                                  <w:sz w:val="20"/>
                                  <w:szCs w:val="20"/>
                                </w:rPr>
                                <w:t>________</w:t>
                              </w:r>
                            </w:p>
                            <w:p w14:paraId="1896829C" w14:textId="77777777" w:rsidR="00A8663E" w:rsidRDefault="00A8663E" w:rsidP="00A8663E">
                              <w:pPr>
                                <w:pStyle w:val="NoSpacing"/>
                              </w:pPr>
                              <w:r w:rsidRPr="00B57A60">
                                <w:rPr>
                                  <w:sz w:val="20"/>
                                  <w:szCs w:val="20"/>
                                </w:rPr>
                                <w:tab/>
                              </w:r>
                            </w:p>
                            <w:p w14:paraId="611D6CB7" w14:textId="77777777" w:rsidR="00A8663E" w:rsidRDefault="00A8663E" w:rsidP="00A8663E">
                              <w:pPr>
                                <w:pStyle w:val="NoSpacing"/>
                              </w:pPr>
                            </w:p>
                            <w:p w14:paraId="40E0A4B6" w14:textId="77777777" w:rsidR="00A8663E" w:rsidRDefault="00A8663E" w:rsidP="00A8663E">
                              <w:pPr>
                                <w:pStyle w:val="NoSpacing"/>
                              </w:pPr>
                            </w:p>
                            <w:p w14:paraId="051BBA1B" w14:textId="77777777" w:rsidR="00A8663E" w:rsidRDefault="00A8663E" w:rsidP="00A8663E">
                              <w:pPr>
                                <w:pStyle w:val="NoSpacing"/>
                              </w:pPr>
                            </w:p>
                            <w:p w14:paraId="13BF4513" w14:textId="77777777" w:rsidR="00A8663E" w:rsidRDefault="00A8663E" w:rsidP="00A8663E">
                              <w:pPr>
                                <w:pStyle w:val="NoSpacing"/>
                              </w:pPr>
                            </w:p>
                            <w:p w14:paraId="2BC9A446" w14:textId="77777777" w:rsidR="00A8663E" w:rsidRDefault="00A8663E" w:rsidP="00A8663E">
                              <w:pPr>
                                <w:pStyle w:val="NoSpacing"/>
                              </w:pPr>
                            </w:p>
                          </w:txbxContent>
                        </wps:txbx>
                        <wps:bodyPr rot="0" spcFirstLastPara="0" vertOverflow="overflow" horzOverflow="overflow" vert="horz" wrap="square" lIns="18288" tIns="18288" rIns="18288" bIns="18288" numCol="1" spcCol="0" rtlCol="0" fromWordArt="0" anchor="t" anchorCtr="0" forceAA="0" compatLnSpc="1">
                          <a:prstTxWarp prst="textNoShape">
                            <a:avLst/>
                          </a:prstTxWarp>
                          <a:noAutofit/>
                        </wps:bodyPr>
                      </wps:wsp>
                      <wps:wsp>
                        <wps:cNvPr id="195" name="Text Box 195"/>
                        <wps:cNvSpPr txBox="1"/>
                        <wps:spPr>
                          <a:xfrm>
                            <a:off x="146304" y="0"/>
                            <a:ext cx="588010" cy="2781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1FEC8FB" w14:textId="77777777" w:rsidR="0063525C" w:rsidRPr="000479DD" w:rsidRDefault="0063525C" w:rsidP="0063525C">
                              <w:pPr>
                                <w:pStyle w:val="NoSpacing"/>
                                <w:rPr>
                                  <w:b/>
                                  <w:sz w:val="18"/>
                                  <w:szCs w:val="18"/>
                                </w:rPr>
                              </w:pPr>
                              <w:r w:rsidRPr="000479DD">
                                <w:rPr>
                                  <w:i/>
                                  <w:sz w:val="18"/>
                                  <w:szCs w:val="18"/>
                                </w:rPr>
                                <w:t>(Notary)</w:t>
                              </w:r>
                            </w:p>
                            <w:p w14:paraId="2670E93A" w14:textId="77777777" w:rsidR="0063525C" w:rsidRPr="00B57A60" w:rsidRDefault="0063525C" w:rsidP="0063525C">
                              <w:pPr>
                                <w:pStyle w:val="NoSpacing"/>
                                <w:rPr>
                                  <w:sz w:val="20"/>
                                  <w:szCs w:val="20"/>
                                </w:rPr>
                              </w:pPr>
                              <w:r w:rsidRPr="00B57A60">
                                <w:rPr>
                                  <w:sz w:val="20"/>
                                  <w:szCs w:val="20"/>
                                </w:rPr>
                                <w:tab/>
                              </w:r>
                            </w:p>
                            <w:p w14:paraId="54B017B5" w14:textId="77777777" w:rsidR="0063525C" w:rsidRPr="00B57A60" w:rsidRDefault="0063525C" w:rsidP="0063525C">
                              <w:pPr>
                                <w:pStyle w:val="NoSpacing"/>
                                <w:rPr>
                                  <w:sz w:val="20"/>
                                  <w:szCs w:val="20"/>
                                </w:rPr>
                              </w:pPr>
                            </w:p>
                            <w:p w14:paraId="028A7018" w14:textId="77777777" w:rsidR="0063525C" w:rsidRDefault="0063525C" w:rsidP="0063525C">
                              <w:pPr>
                                <w:pStyle w:val="NoSpacing"/>
                              </w:pPr>
                              <w:r w:rsidRPr="00136D4C">
                                <w:tab/>
                              </w:r>
                              <w:r>
                                <w:tab/>
                              </w:r>
                            </w:p>
                            <w:p w14:paraId="13FB0D6E" w14:textId="77777777" w:rsidR="0063525C" w:rsidRDefault="0063525C" w:rsidP="0063525C">
                              <w:pPr>
                                <w:pStyle w:val="NoSpacing"/>
                              </w:pPr>
                            </w:p>
                            <w:p w14:paraId="213EFE18" w14:textId="77777777" w:rsidR="0063525C" w:rsidRDefault="0063525C" w:rsidP="0063525C">
                              <w:pPr>
                                <w:pStyle w:val="NoSpacing"/>
                              </w:pPr>
                            </w:p>
                            <w:p w14:paraId="08A6B3FE" w14:textId="77777777" w:rsidR="0063525C" w:rsidRDefault="0063525C" w:rsidP="0063525C">
                              <w:pPr>
                                <w:pStyle w:val="NoSpacing"/>
                              </w:pPr>
                            </w:p>
                            <w:p w14:paraId="7E53BF82" w14:textId="77777777" w:rsidR="0063525C" w:rsidRDefault="0063525C" w:rsidP="0063525C">
                              <w:pPr>
                                <w:pStyle w:val="NoSpacing"/>
                              </w:pPr>
                            </w:p>
                            <w:p w14:paraId="6DE6CCD1" w14:textId="77777777" w:rsidR="0063525C" w:rsidRDefault="0063525C" w:rsidP="0063525C">
                              <w:pPr>
                                <w:pStyle w:val="NoSpacing"/>
                              </w:pPr>
                            </w:p>
                          </w:txbxContent>
                        </wps:txbx>
                        <wps:bodyPr rot="0" spcFirstLastPara="0" vertOverflow="overflow" horzOverflow="overflow" vert="horz" wrap="square" lIns="18288" tIns="18288" rIns="18288" bIns="18288" numCol="1" spcCol="0" rtlCol="0" fromWordArt="0" anchor="t" anchorCtr="0" forceAA="0" compatLnSpc="1">
                          <a:prstTxWarp prst="textNoShape">
                            <a:avLst/>
                          </a:prstTxWarp>
                          <a:noAutofit/>
                        </wps:bodyPr>
                      </wps:wsp>
                      <wps:wsp>
                        <wps:cNvPr id="196" name="Straight Connector 196"/>
                        <wps:cNvCnPr/>
                        <wps:spPr>
                          <a:xfrm>
                            <a:off x="146304" y="14630"/>
                            <a:ext cx="2853055"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97" name="Text Box 197"/>
                        <wps:cNvSpPr txBox="1"/>
                        <wps:spPr>
                          <a:xfrm>
                            <a:off x="146304" y="585216"/>
                            <a:ext cx="1502796" cy="2781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1BF3302" w14:textId="77777777" w:rsidR="0063525C" w:rsidRPr="000479DD" w:rsidRDefault="0063525C" w:rsidP="0063525C">
                              <w:pPr>
                                <w:pStyle w:val="NoSpacing"/>
                                <w:rPr>
                                  <w:b/>
                                  <w:sz w:val="18"/>
                                  <w:szCs w:val="18"/>
                                </w:rPr>
                              </w:pPr>
                              <w:r w:rsidRPr="000479DD">
                                <w:rPr>
                                  <w:i/>
                                  <w:sz w:val="18"/>
                                  <w:szCs w:val="18"/>
                                </w:rPr>
                                <w:t>(Notary Seal)</w:t>
                              </w:r>
                            </w:p>
                            <w:p w14:paraId="4F14C3F8" w14:textId="77777777" w:rsidR="0063525C" w:rsidRPr="00B57A60" w:rsidRDefault="0063525C" w:rsidP="0063525C">
                              <w:pPr>
                                <w:pStyle w:val="NoSpacing"/>
                                <w:rPr>
                                  <w:sz w:val="20"/>
                                  <w:szCs w:val="20"/>
                                </w:rPr>
                              </w:pPr>
                              <w:r w:rsidRPr="00B57A60">
                                <w:rPr>
                                  <w:sz w:val="20"/>
                                  <w:szCs w:val="20"/>
                                </w:rPr>
                                <w:tab/>
                              </w:r>
                            </w:p>
                            <w:p w14:paraId="6AAEDED4" w14:textId="77777777" w:rsidR="0063525C" w:rsidRPr="00B57A60" w:rsidRDefault="0063525C" w:rsidP="0063525C">
                              <w:pPr>
                                <w:pStyle w:val="NoSpacing"/>
                                <w:rPr>
                                  <w:sz w:val="20"/>
                                  <w:szCs w:val="20"/>
                                </w:rPr>
                              </w:pPr>
                            </w:p>
                            <w:p w14:paraId="51A74DC5" w14:textId="77777777" w:rsidR="0063525C" w:rsidRDefault="0063525C" w:rsidP="0063525C">
                              <w:pPr>
                                <w:pStyle w:val="NoSpacing"/>
                              </w:pPr>
                              <w:r w:rsidRPr="00136D4C">
                                <w:tab/>
                              </w:r>
                              <w:r>
                                <w:tab/>
                              </w:r>
                            </w:p>
                            <w:p w14:paraId="1A5F67D8" w14:textId="77777777" w:rsidR="0063525C" w:rsidRDefault="0063525C" w:rsidP="0063525C">
                              <w:pPr>
                                <w:pStyle w:val="NoSpacing"/>
                              </w:pPr>
                            </w:p>
                            <w:p w14:paraId="591F84D0" w14:textId="77777777" w:rsidR="0063525C" w:rsidRDefault="0063525C" w:rsidP="0063525C">
                              <w:pPr>
                                <w:pStyle w:val="NoSpacing"/>
                              </w:pPr>
                            </w:p>
                            <w:p w14:paraId="2936F402" w14:textId="77777777" w:rsidR="0063525C" w:rsidRDefault="0063525C" w:rsidP="0063525C">
                              <w:pPr>
                                <w:pStyle w:val="NoSpacing"/>
                              </w:pPr>
                            </w:p>
                            <w:p w14:paraId="3C3BBF67" w14:textId="77777777" w:rsidR="0063525C" w:rsidRDefault="0063525C" w:rsidP="0063525C">
                              <w:pPr>
                                <w:pStyle w:val="NoSpacing"/>
                              </w:pPr>
                            </w:p>
                            <w:p w14:paraId="5B2AA19E" w14:textId="77777777" w:rsidR="0063525C" w:rsidRDefault="0063525C" w:rsidP="0063525C">
                              <w:pPr>
                                <w:pStyle w:val="NoSpacing"/>
                              </w:pPr>
                            </w:p>
                          </w:txbxContent>
                        </wps:txbx>
                        <wps:bodyPr rot="0" spcFirstLastPara="0" vertOverflow="overflow" horzOverflow="overflow" vert="horz" wrap="square" lIns="18288" tIns="18288" rIns="18288" bIns="18288" numCol="1" spcCol="0" rtlCol="0" fromWordArt="0" anchor="t" anchorCtr="0" forceAA="0" compatLnSpc="1">
                          <a:prstTxWarp prst="textNoShape">
                            <a:avLst/>
                          </a:prstTxWarp>
                          <a:noAutofit/>
                        </wps:bodyPr>
                      </wps:wsp>
                      <wps:wsp>
                        <wps:cNvPr id="198" name="Straight Connector 198"/>
                        <wps:cNvCnPr/>
                        <wps:spPr>
                          <a:xfrm>
                            <a:off x="146304" y="592531"/>
                            <a:ext cx="2853055"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3AC7093A" id="Group 199" o:spid="_x0000_s1061" style="position:absolute;left:0;text-align:left;margin-left:-.7pt;margin-top:10.75pt;width:224.65pt;height:104.05pt;z-index:251681792;mso-width-relative:margin;mso-height-relative:margin" coordorigin="1463" coordsize="28530,132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">
                <v:shape id="Text Box 163" o:spid="_x0000_s1062" type="#_x0000_t202" style="position:absolute;left:1781;top:9729;width:19710;height:3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" filled="f" stroked="f" strokeweight=".5pt">
                  <v:textbox inset="1.44pt,1.44pt,1.44pt,1.44pt">
                    <w:txbxContent>
                      <w:p w14:paraId="5F674A33" w14:textId="77777777" w:rsidR="00A8663E" w:rsidRPr="00B57A60" w:rsidRDefault="00A8663E" w:rsidP="00A8663E">
                        <w:pPr>
                          <w:pStyle w:val="NoSpacing"/>
                          <w:jc w:val="center"/>
                          <w:rPr>
                            <w:b/>
                            <w:sz w:val="20"/>
                            <w:szCs w:val="20"/>
                          </w:rPr>
                        </w:pPr>
                        <w:r>
                          <w:rPr>
                            <w:b/>
                            <w:sz w:val="20"/>
                            <w:szCs w:val="20"/>
                          </w:rPr>
                          <w:t xml:space="preserve">________ </w:t>
                        </w:r>
                        <w:r w:rsidRPr="00FC0B94">
                          <w:rPr>
                            <w:sz w:val="32"/>
                            <w:szCs w:val="32"/>
                          </w:rPr>
                          <w:t>/</w:t>
                        </w:r>
                        <w:r>
                          <w:rPr>
                            <w:b/>
                            <w:sz w:val="20"/>
                            <w:szCs w:val="20"/>
                          </w:rPr>
                          <w:t xml:space="preserve">_______ </w:t>
                        </w:r>
                        <w:r w:rsidRPr="00FC0B94">
                          <w:rPr>
                            <w:sz w:val="32"/>
                            <w:szCs w:val="32"/>
                          </w:rPr>
                          <w:t>/</w:t>
                        </w:r>
                        <w:r>
                          <w:rPr>
                            <w:b/>
                            <w:sz w:val="20"/>
                            <w:szCs w:val="20"/>
                          </w:rPr>
                          <w:t>________</w:t>
                        </w:r>
                      </w:p>
                      <w:p w14:paraId="1896829C" w14:textId="77777777" w:rsidR="00A8663E" w:rsidRDefault="00A8663E" w:rsidP="00A8663E">
                        <w:pPr>
                          <w:pStyle w:val="NoSpacing"/>
                        </w:pPr>
                        <w:r w:rsidRPr="00B57A60">
                          <w:rPr>
                            <w:sz w:val="20"/>
                            <w:szCs w:val="20"/>
                          </w:rPr>
                          <w:tab/>
                        </w:r>
                      </w:p>
                      <w:p w14:paraId="611D6CB7" w14:textId="77777777" w:rsidR="00A8663E" w:rsidRDefault="00A8663E" w:rsidP="00A8663E">
                        <w:pPr>
                          <w:pStyle w:val="NoSpacing"/>
                        </w:pPr>
                      </w:p>
                      <w:p w14:paraId="40E0A4B6" w14:textId="77777777" w:rsidR="00A8663E" w:rsidRDefault="00A8663E" w:rsidP="00A8663E">
                        <w:pPr>
                          <w:pStyle w:val="NoSpacing"/>
                        </w:pPr>
                      </w:p>
                      <w:p w14:paraId="051BBA1B" w14:textId="77777777" w:rsidR="00A8663E" w:rsidRDefault="00A8663E" w:rsidP="00A8663E">
                        <w:pPr>
                          <w:pStyle w:val="NoSpacing"/>
                        </w:pPr>
                      </w:p>
                      <w:p w14:paraId="13BF4513" w14:textId="77777777" w:rsidR="00A8663E" w:rsidRDefault="00A8663E" w:rsidP="00A8663E">
                        <w:pPr>
                          <w:pStyle w:val="NoSpacing"/>
                        </w:pPr>
                      </w:p>
                      <w:p w14:paraId="2BC9A446" w14:textId="77777777" w:rsidR="00A8663E" w:rsidRDefault="00A8663E" w:rsidP="00A8663E">
                        <w:pPr>
                          <w:pStyle w:val="NoSpacing"/>
                        </w:pPr>
                      </w:p>
                    </w:txbxContent>
                  </v:textbox>
                </v:shape>
                <v:shape id="Text Box 195" o:spid="_x0000_s1063" type="#_x0000_t202" style="position:absolute;left:1463;width:5880;height:27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" filled="f" stroked="f" strokeweight=".5pt">
                  <v:textbox inset="1.44pt,1.44pt,1.44pt,1.44pt">
                    <w:txbxContent>
                      <w:p w14:paraId="01FEC8FB" w14:textId="77777777" w:rsidR="0063525C" w:rsidRPr="000479DD" w:rsidRDefault="0063525C" w:rsidP="0063525C">
                        <w:pPr>
                          <w:pStyle w:val="NoSpacing"/>
                          <w:rPr>
                            <w:b/>
                            <w:sz w:val="18"/>
                            <w:szCs w:val="18"/>
                          </w:rPr>
                        </w:pPr>
                        <w:r w:rsidRPr="000479DD">
                          <w:rPr>
                            <w:i/>
                            <w:sz w:val="18"/>
                            <w:szCs w:val="18"/>
                          </w:rPr>
                          <w:t>(Notary)</w:t>
                        </w:r>
                      </w:p>
                      <w:p w14:paraId="2670E93A" w14:textId="77777777" w:rsidR="0063525C" w:rsidRPr="00B57A60" w:rsidRDefault="0063525C" w:rsidP="0063525C">
                        <w:pPr>
                          <w:pStyle w:val="NoSpacing"/>
                          <w:rPr>
                            <w:sz w:val="20"/>
                            <w:szCs w:val="20"/>
                          </w:rPr>
                        </w:pPr>
                        <w:r w:rsidRPr="00B57A60">
                          <w:rPr>
                            <w:sz w:val="20"/>
                            <w:szCs w:val="20"/>
                          </w:rPr>
                          <w:tab/>
                        </w:r>
                      </w:p>
                      <w:p w14:paraId="54B017B5" w14:textId="77777777" w:rsidR="0063525C" w:rsidRPr="00B57A60" w:rsidRDefault="0063525C" w:rsidP="0063525C">
                        <w:pPr>
                          <w:pStyle w:val="NoSpacing"/>
                          <w:rPr>
                            <w:sz w:val="20"/>
                            <w:szCs w:val="20"/>
                          </w:rPr>
                        </w:pPr>
                      </w:p>
                      <w:p w14:paraId="028A7018" w14:textId="77777777" w:rsidR="0063525C" w:rsidRDefault="0063525C" w:rsidP="0063525C">
                        <w:pPr>
                          <w:pStyle w:val="NoSpacing"/>
                        </w:pPr>
                        <w:r w:rsidRPr="00136D4C">
                          <w:tab/>
                        </w:r>
                        <w:r>
                          <w:tab/>
                        </w:r>
                      </w:p>
                      <w:p w14:paraId="13FB0D6E" w14:textId="77777777" w:rsidR="0063525C" w:rsidRDefault="0063525C" w:rsidP="0063525C">
                        <w:pPr>
                          <w:pStyle w:val="NoSpacing"/>
                        </w:pPr>
                      </w:p>
                      <w:p w14:paraId="213EFE18" w14:textId="77777777" w:rsidR="0063525C" w:rsidRDefault="0063525C" w:rsidP="0063525C">
                        <w:pPr>
                          <w:pStyle w:val="NoSpacing"/>
                        </w:pPr>
                      </w:p>
                      <w:p w14:paraId="08A6B3FE" w14:textId="77777777" w:rsidR="0063525C" w:rsidRDefault="0063525C" w:rsidP="0063525C">
                        <w:pPr>
                          <w:pStyle w:val="NoSpacing"/>
                        </w:pPr>
                      </w:p>
                      <w:p w14:paraId="7E53BF82" w14:textId="77777777" w:rsidR="0063525C" w:rsidRDefault="0063525C" w:rsidP="0063525C">
                        <w:pPr>
                          <w:pStyle w:val="NoSpacing"/>
                        </w:pPr>
                      </w:p>
                      <w:p w14:paraId="6DE6CCD1" w14:textId="77777777" w:rsidR="0063525C" w:rsidRDefault="0063525C" w:rsidP="0063525C">
                        <w:pPr>
                          <w:pStyle w:val="NoSpacing"/>
                        </w:pPr>
                      </w:p>
                    </w:txbxContent>
                  </v:textbox>
                </v:shape>
                <v:line id="Straight Connector 196" o:spid="_x0000_s1064" style="position:absolute;visibility:visible;mso-wrap-style:square" from="1463,146" to="29993,1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" strokecolor="black [3213]" strokeweight="1pt">
                  <v:stroke joinstyle="miter"/>
                </v:line>
                <v:shape id="Text Box 197" o:spid="_x0000_s1065" type="#_x0000_t202" style="position:absolute;left:1463;top:5852;width:15028;height:27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" filled="f" stroked="f" strokeweight=".5pt">
                  <v:textbox inset="1.44pt,1.44pt,1.44pt,1.44pt">
                    <w:txbxContent>
                      <w:p w14:paraId="71BF3302" w14:textId="77777777" w:rsidR="0063525C" w:rsidRPr="000479DD" w:rsidRDefault="0063525C" w:rsidP="0063525C">
                        <w:pPr>
                          <w:pStyle w:val="NoSpacing"/>
                          <w:rPr>
                            <w:b/>
                            <w:sz w:val="18"/>
                            <w:szCs w:val="18"/>
                          </w:rPr>
                        </w:pPr>
                        <w:r w:rsidRPr="000479DD">
                          <w:rPr>
                            <w:i/>
                            <w:sz w:val="18"/>
                            <w:szCs w:val="18"/>
                          </w:rPr>
                          <w:t>(Notary Seal)</w:t>
                        </w:r>
                      </w:p>
                      <w:p w14:paraId="4F14C3F8" w14:textId="77777777" w:rsidR="0063525C" w:rsidRPr="00B57A60" w:rsidRDefault="0063525C" w:rsidP="0063525C">
                        <w:pPr>
                          <w:pStyle w:val="NoSpacing"/>
                          <w:rPr>
                            <w:sz w:val="20"/>
                            <w:szCs w:val="20"/>
                          </w:rPr>
                        </w:pPr>
                        <w:r w:rsidRPr="00B57A60">
                          <w:rPr>
                            <w:sz w:val="20"/>
                            <w:szCs w:val="20"/>
                          </w:rPr>
                          <w:tab/>
                        </w:r>
                      </w:p>
                      <w:p w14:paraId="6AAEDED4" w14:textId="77777777" w:rsidR="0063525C" w:rsidRPr="00B57A60" w:rsidRDefault="0063525C" w:rsidP="0063525C">
                        <w:pPr>
                          <w:pStyle w:val="NoSpacing"/>
                          <w:rPr>
                            <w:sz w:val="20"/>
                            <w:szCs w:val="20"/>
                          </w:rPr>
                        </w:pPr>
                      </w:p>
                      <w:p w14:paraId="51A74DC5" w14:textId="77777777" w:rsidR="0063525C" w:rsidRDefault="0063525C" w:rsidP="0063525C">
                        <w:pPr>
                          <w:pStyle w:val="NoSpacing"/>
                        </w:pPr>
                        <w:r w:rsidRPr="00136D4C">
                          <w:tab/>
                        </w:r>
                        <w:r>
                          <w:tab/>
                        </w:r>
                      </w:p>
                      <w:p w14:paraId="1A5F67D8" w14:textId="77777777" w:rsidR="0063525C" w:rsidRDefault="0063525C" w:rsidP="0063525C">
                        <w:pPr>
                          <w:pStyle w:val="NoSpacing"/>
                        </w:pPr>
                      </w:p>
                      <w:p w14:paraId="591F84D0" w14:textId="77777777" w:rsidR="0063525C" w:rsidRDefault="0063525C" w:rsidP="0063525C">
                        <w:pPr>
                          <w:pStyle w:val="NoSpacing"/>
                        </w:pPr>
                      </w:p>
                      <w:p w14:paraId="2936F402" w14:textId="77777777" w:rsidR="0063525C" w:rsidRDefault="0063525C" w:rsidP="0063525C">
                        <w:pPr>
                          <w:pStyle w:val="NoSpacing"/>
                        </w:pPr>
                      </w:p>
                      <w:p w14:paraId="3C3BBF67" w14:textId="77777777" w:rsidR="0063525C" w:rsidRDefault="0063525C" w:rsidP="0063525C">
                        <w:pPr>
                          <w:pStyle w:val="NoSpacing"/>
                        </w:pPr>
                      </w:p>
                      <w:p w14:paraId="5B2AA19E" w14:textId="77777777" w:rsidR="0063525C" w:rsidRDefault="0063525C" w:rsidP="0063525C">
                        <w:pPr>
                          <w:pStyle w:val="NoSpacing"/>
                        </w:pPr>
                      </w:p>
                    </w:txbxContent>
                  </v:textbox>
                </v:shape>
                <v:line id="Straight Connector 198" o:spid="_x0000_s1066" style="position:absolute;visibility:visible;mso-wrap-style:square" from="1463,5925" to="29993,59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" strokecolor="black [3213]" strokeweight="1pt">
                  <v:stroke joinstyle="miter"/>
                </v:line>
              </v:group>
            </w:pict>
          </mc:Fallback>
        </mc:AlternateContent>
      </w:r>
    </w:p>
    <w:p w14:paraId="552A6FCF" w14:textId="77777777" w:rsidR="00B3345D" w:rsidRDefault="00B3345D" w:rsidP="00EF118B">
      <w:pPr>
        <w:pStyle w:val="NoSpacing"/>
        <w:jc w:val="center"/>
        <w:rPr>
          <w:b/>
        </w:rPr>
      </w:pPr>
    </w:p>
    <w:p w14:paraId="58103363" w14:textId="77777777" w:rsidR="00B3345D" w:rsidRDefault="00B3345D" w:rsidP="00EF118B">
      <w:pPr>
        <w:pStyle w:val="NoSpacing"/>
        <w:jc w:val="center"/>
        <w:rPr>
          <w:b/>
        </w:rPr>
      </w:pPr>
    </w:p>
    <w:p w14:paraId="009038FB" w14:textId="77777777" w:rsidR="00B3345D" w:rsidRDefault="00B3345D" w:rsidP="00EF118B">
      <w:pPr>
        <w:pStyle w:val="NoSpacing"/>
        <w:jc w:val="center"/>
        <w:rPr>
          <w:b/>
        </w:rPr>
      </w:pPr>
    </w:p>
    <w:p w14:paraId="37E6AAC2" w14:textId="77777777" w:rsidR="00B3345D" w:rsidRDefault="00B3345D" w:rsidP="00EF118B">
      <w:pPr>
        <w:pStyle w:val="NoSpacing"/>
        <w:jc w:val="center"/>
        <w:rPr>
          <w:b/>
        </w:rPr>
      </w:pPr>
    </w:p>
    <w:p w14:paraId="2731A973" w14:textId="77777777" w:rsidR="00B3345D" w:rsidRDefault="00B3345D" w:rsidP="00EF118B">
      <w:pPr>
        <w:pStyle w:val="NoSpacing"/>
        <w:jc w:val="center"/>
        <w:rPr>
          <w:b/>
        </w:rPr>
      </w:pPr>
    </w:p>
    <w:p w14:paraId="373E5EF8" w14:textId="77777777" w:rsidR="00B3345D" w:rsidRDefault="00B3345D" w:rsidP="00EF118B">
      <w:pPr>
        <w:pStyle w:val="NoSpacing"/>
        <w:jc w:val="center"/>
        <w:rPr>
          <w:b/>
        </w:rPr>
      </w:pPr>
    </w:p>
    <w:p w14:paraId="6ECE20CA" w14:textId="77777777" w:rsidR="00357DA3" w:rsidRDefault="00357DA3" w:rsidP="00EF118B">
      <w:pPr>
        <w:pStyle w:val="NoSpacing"/>
        <w:jc w:val="center"/>
        <w:rPr>
          <w:b/>
        </w:rPr>
      </w:pPr>
    </w:p>
    <w:p w14:paraId="74CCD745" w14:textId="77777777" w:rsidR="00E941CE" w:rsidRDefault="00E02816" w:rsidP="00EF118B">
      <w:pPr>
        <w:pStyle w:val="NoSpacing"/>
        <w:jc w:val="center"/>
        <w:rPr>
          <w:b/>
        </w:rPr>
      </w:pPr>
      <w:r w:rsidRPr="00E941CE">
        <w:rPr>
          <w:b/>
        </w:rPr>
        <w:t>City of Corinth</w:t>
      </w:r>
      <w:r w:rsidR="00EF118B" w:rsidRPr="00E941CE">
        <w:rPr>
          <w:b/>
        </w:rPr>
        <w:t xml:space="preserve"> </w:t>
      </w:r>
      <w:r w:rsidRPr="00E941CE">
        <w:rPr>
          <w:b/>
        </w:rPr>
        <w:t xml:space="preserve">Pool </w:t>
      </w:r>
    </w:p>
    <w:p w14:paraId="716B75DD" w14:textId="77777777" w:rsidR="00E02816" w:rsidRPr="00E941CE" w:rsidRDefault="00E02816" w:rsidP="00EF118B">
      <w:pPr>
        <w:pStyle w:val="NoSpacing"/>
        <w:jc w:val="center"/>
        <w:rPr>
          <w:b/>
        </w:rPr>
      </w:pPr>
      <w:r w:rsidRPr="00E941CE">
        <w:rPr>
          <w:b/>
        </w:rPr>
        <w:t>Permit Certification</w:t>
      </w:r>
    </w:p>
    <w:p w14:paraId="42958C9B" w14:textId="77777777" w:rsidR="00E71BB7" w:rsidRPr="00E941CE" w:rsidRDefault="00E71BB7" w:rsidP="00E71BB7">
      <w:pPr>
        <w:pStyle w:val="NoSpacing"/>
        <w:jc w:val="center"/>
        <w:rPr>
          <w:b/>
        </w:rPr>
      </w:pPr>
    </w:p>
    <w:p w14:paraId="7E3FF0BE" w14:textId="77777777" w:rsidR="00E02816" w:rsidRPr="00E941CE" w:rsidRDefault="00E02816" w:rsidP="00E02816">
      <w:pPr>
        <w:pStyle w:val="NoSpacing"/>
        <w:jc w:val="both"/>
      </w:pPr>
      <w:r w:rsidRPr="00E941CE">
        <w:t xml:space="preserve">I have read and hereby certify that the pool to be installed at: </w:t>
      </w:r>
    </w:p>
    <w:p w14:paraId="7603B270" w14:textId="77777777" w:rsidR="00431188" w:rsidRPr="00E941CE" w:rsidRDefault="00431188" w:rsidP="00E02816">
      <w:pPr>
        <w:pStyle w:val="NoSpacing"/>
        <w:jc w:val="both"/>
      </w:pPr>
    </w:p>
    <w:p w14:paraId="06E177FD" w14:textId="77777777" w:rsidR="00E02816" w:rsidRPr="00E941CE" w:rsidRDefault="00E02816" w:rsidP="00E02816">
      <w:pPr>
        <w:pStyle w:val="NoSpacing"/>
        <w:jc w:val="both"/>
      </w:pPr>
      <w:r w:rsidRPr="00E941CE">
        <w:t xml:space="preserve">_______________________________________________, Corinth, Texas, shall comply with the requirements listed below and attached hereto: </w:t>
      </w:r>
    </w:p>
    <w:p w14:paraId="12C4DDC9" w14:textId="77777777" w:rsidR="00431188" w:rsidRPr="00E941CE" w:rsidRDefault="00431188" w:rsidP="00E02816">
      <w:pPr>
        <w:pStyle w:val="NoSpacing"/>
        <w:jc w:val="both"/>
      </w:pPr>
    </w:p>
    <w:p w14:paraId="257D1654" w14:textId="77777777" w:rsidR="00E02816" w:rsidRPr="00E941CE" w:rsidRDefault="00E02816" w:rsidP="00E02816">
      <w:pPr>
        <w:pStyle w:val="NoSpacing"/>
        <w:jc w:val="both"/>
      </w:pPr>
      <w:r w:rsidRPr="00E941CE">
        <w:rPr>
          <w:b/>
        </w:rPr>
        <w:t>1</w:t>
      </w:r>
      <w:r w:rsidRPr="00E941CE">
        <w:t xml:space="preserve">. </w:t>
      </w:r>
      <w:r w:rsidRPr="00E941CE">
        <w:rPr>
          <w:b/>
        </w:rPr>
        <w:t>Pool barriers</w:t>
      </w:r>
      <w:r w:rsidRPr="00E941CE">
        <w:t xml:space="preserve"> shall comply with city requirements. </w:t>
      </w:r>
    </w:p>
    <w:p w14:paraId="4ACE51BB" w14:textId="77777777" w:rsidR="00E02816" w:rsidRPr="00E941CE" w:rsidRDefault="00E02816" w:rsidP="00E02816">
      <w:pPr>
        <w:pStyle w:val="NoSpacing"/>
        <w:jc w:val="both"/>
      </w:pPr>
    </w:p>
    <w:p w14:paraId="68225C21" w14:textId="77777777" w:rsidR="00E02816" w:rsidRPr="00E941CE" w:rsidRDefault="00E02816" w:rsidP="00E02816">
      <w:pPr>
        <w:pStyle w:val="NoSpacing"/>
        <w:jc w:val="both"/>
      </w:pPr>
      <w:r w:rsidRPr="00E941CE">
        <w:rPr>
          <w:b/>
        </w:rPr>
        <w:t>2</w:t>
      </w:r>
      <w:r w:rsidRPr="00E941CE">
        <w:t xml:space="preserve">. The </w:t>
      </w:r>
      <w:r w:rsidRPr="00E941CE">
        <w:rPr>
          <w:b/>
        </w:rPr>
        <w:t>contractor and property owner shall comply</w:t>
      </w:r>
      <w:r w:rsidRPr="00E941CE">
        <w:t xml:space="preserve"> with Section 11.086 of the Texas Water Code, which prohibits a person from </w:t>
      </w:r>
      <w:r w:rsidRPr="00E941CE">
        <w:rPr>
          <w:i/>
          <w:iCs/>
        </w:rPr>
        <w:t xml:space="preserve">diverting or impounding </w:t>
      </w:r>
      <w:r w:rsidRPr="00E941CE">
        <w:t xml:space="preserve">the natural flow of water in a manner that causes damages to the property of another. The contractor and property owner understand that one way to ensure compliance with this obligation is to hire a registered engineer to prepare a detailed drainage plan for the lot on which the pool is to be constructed. </w:t>
      </w:r>
    </w:p>
    <w:p w14:paraId="09355F18" w14:textId="77777777" w:rsidR="00E02816" w:rsidRPr="00E941CE" w:rsidRDefault="00E02816" w:rsidP="00E02816">
      <w:pPr>
        <w:pStyle w:val="NoSpacing"/>
        <w:jc w:val="both"/>
      </w:pPr>
    </w:p>
    <w:p w14:paraId="5F8DCDEB" w14:textId="77777777" w:rsidR="00E02816" w:rsidRPr="00E941CE" w:rsidRDefault="00E02816" w:rsidP="00E02816">
      <w:pPr>
        <w:pStyle w:val="NoSpacing"/>
        <w:jc w:val="both"/>
      </w:pPr>
      <w:r w:rsidRPr="00E941CE">
        <w:rPr>
          <w:b/>
        </w:rPr>
        <w:t>3.</w:t>
      </w:r>
      <w:r w:rsidRPr="00E941CE">
        <w:t xml:space="preserve"> </w:t>
      </w:r>
      <w:r w:rsidRPr="00E941CE">
        <w:rPr>
          <w:b/>
        </w:rPr>
        <w:t>Swimming pool plans</w:t>
      </w:r>
      <w:r w:rsidRPr="00E941CE">
        <w:t xml:space="preserve"> shall provide details indicating how backwash water will be disposed of. Such water shall not be dumped onto the ground or used for irrigation purposes unless it can be demonstrated to the Building Official’s satisfaction that such water will not create a drainage problem for the lot on which the pool is to be built or any adjoining lot. Other methods may be used, if the Building Official is satisfied that no problems will be created by the proposed method. </w:t>
      </w:r>
    </w:p>
    <w:p w14:paraId="5E21A508" w14:textId="77777777" w:rsidR="00E02816" w:rsidRPr="00E941CE" w:rsidRDefault="00E02816" w:rsidP="00E02816">
      <w:pPr>
        <w:pStyle w:val="NoSpacing"/>
        <w:jc w:val="both"/>
      </w:pPr>
    </w:p>
    <w:p w14:paraId="4BC51CFD" w14:textId="4E721237" w:rsidR="00E02816" w:rsidRPr="00E941CE" w:rsidRDefault="00E02816" w:rsidP="00E02816">
      <w:pPr>
        <w:pStyle w:val="NoSpacing"/>
        <w:jc w:val="both"/>
      </w:pPr>
      <w:r w:rsidRPr="00E941CE">
        <w:rPr>
          <w:b/>
        </w:rPr>
        <w:t>4.</w:t>
      </w:r>
      <w:r w:rsidRPr="00E941CE">
        <w:t xml:space="preserve"> </w:t>
      </w:r>
      <w:r w:rsidRPr="00E941CE">
        <w:rPr>
          <w:b/>
        </w:rPr>
        <w:t>Applicable requirements</w:t>
      </w:r>
      <w:r w:rsidRPr="00E941CE">
        <w:t xml:space="preserve"> of the 20</w:t>
      </w:r>
      <w:r w:rsidR="00F939BD">
        <w:t>21</w:t>
      </w:r>
      <w:r w:rsidRPr="00E941CE">
        <w:t xml:space="preserve"> International Building Code, 20</w:t>
      </w:r>
      <w:r w:rsidR="00F939BD">
        <w:t>21</w:t>
      </w:r>
      <w:r w:rsidRPr="00E941CE">
        <w:t xml:space="preserve"> International Residential Code, 20</w:t>
      </w:r>
      <w:r w:rsidR="00F939BD">
        <w:t>21</w:t>
      </w:r>
      <w:r w:rsidR="000A239D">
        <w:t xml:space="preserve"> </w:t>
      </w:r>
      <w:r w:rsidRPr="00E941CE">
        <w:t>International Fuel Gas Code, 20</w:t>
      </w:r>
      <w:r w:rsidR="00F939BD">
        <w:t>2</w:t>
      </w:r>
      <w:r w:rsidR="000A239D">
        <w:t>1</w:t>
      </w:r>
      <w:r w:rsidRPr="00E941CE">
        <w:t xml:space="preserve"> International Plumbing Code, </w:t>
      </w:r>
      <w:r w:rsidR="00D01FF5">
        <w:t>20</w:t>
      </w:r>
      <w:r w:rsidR="00F939BD">
        <w:t>2</w:t>
      </w:r>
      <w:r w:rsidR="00D01FF5">
        <w:t xml:space="preserve">1 </w:t>
      </w:r>
      <w:r w:rsidRPr="00E941CE">
        <w:t>International Energy Conservation Code and 20</w:t>
      </w:r>
      <w:r w:rsidR="00F939BD">
        <w:t>20</w:t>
      </w:r>
      <w:r w:rsidRPr="00E941CE">
        <w:t xml:space="preserve"> National Electrical Code</w:t>
      </w:r>
      <w:r w:rsidR="00026290" w:rsidRPr="00E941CE">
        <w:t>.</w:t>
      </w:r>
      <w:r w:rsidRPr="00E941CE">
        <w:t xml:space="preserve"> </w:t>
      </w:r>
    </w:p>
    <w:p w14:paraId="63F60421" w14:textId="77777777" w:rsidR="00E02816" w:rsidRPr="00E941CE" w:rsidRDefault="00E02816" w:rsidP="00E02816">
      <w:pPr>
        <w:pStyle w:val="NoSpacing"/>
        <w:jc w:val="both"/>
      </w:pPr>
    </w:p>
    <w:p w14:paraId="7009473E" w14:textId="77777777" w:rsidR="00E02816" w:rsidRPr="00E941CE" w:rsidRDefault="00E02816" w:rsidP="00E02816">
      <w:pPr>
        <w:pStyle w:val="NoSpacing"/>
        <w:jc w:val="both"/>
        <w:rPr>
          <w:b/>
          <w:u w:val="single"/>
        </w:rPr>
      </w:pPr>
      <w:r w:rsidRPr="00E941CE">
        <w:rPr>
          <w:b/>
          <w:u w:val="single"/>
        </w:rPr>
        <w:t xml:space="preserve">Please be advised that the following inspections are required and will be performed by city inspectors: </w:t>
      </w:r>
    </w:p>
    <w:p w14:paraId="2EFF0CE3" w14:textId="77777777" w:rsidR="00431188" w:rsidRPr="00E941CE" w:rsidRDefault="00431188" w:rsidP="00E02816">
      <w:pPr>
        <w:pStyle w:val="NoSpacing"/>
        <w:jc w:val="both"/>
        <w:rPr>
          <w:b/>
        </w:rPr>
      </w:pPr>
    </w:p>
    <w:p w14:paraId="099E2195" w14:textId="1228EA78" w:rsidR="00E02816" w:rsidRPr="00F939BD" w:rsidRDefault="00E02816" w:rsidP="00E02816">
      <w:pPr>
        <w:pStyle w:val="NoSpacing"/>
        <w:jc w:val="both"/>
        <w:rPr>
          <w:b/>
          <w:bCs/>
        </w:rPr>
      </w:pPr>
      <w:r w:rsidRPr="00E941CE">
        <w:rPr>
          <w:b/>
        </w:rPr>
        <w:t>5</w:t>
      </w:r>
      <w:r w:rsidRPr="00E941CE">
        <w:t xml:space="preserve">. </w:t>
      </w:r>
      <w:r w:rsidR="00E022E2" w:rsidRPr="00E941CE">
        <w:rPr>
          <w:b/>
        </w:rPr>
        <w:t>Pool Placement/</w:t>
      </w:r>
      <w:r w:rsidRPr="00E941CE">
        <w:rPr>
          <w:b/>
        </w:rPr>
        <w:t>Lay-out Inspection</w:t>
      </w:r>
      <w:r w:rsidR="00E022E2" w:rsidRPr="00E941CE">
        <w:t>: This e</w:t>
      </w:r>
      <w:r w:rsidRPr="00E941CE">
        <w:t>nsures that the pool is laid out according to the plan submitted to the city.</w:t>
      </w:r>
      <w:r w:rsidR="00F939BD">
        <w:t xml:space="preserve"> </w:t>
      </w:r>
      <w:r w:rsidRPr="00E941CE">
        <w:t xml:space="preserve"> </w:t>
      </w:r>
      <w:r w:rsidR="00F939BD" w:rsidRPr="00F939BD">
        <w:rPr>
          <w:b/>
          <w:bCs/>
        </w:rPr>
        <w:t>DIGTESS utility locations shall be performed prior to inspection.</w:t>
      </w:r>
    </w:p>
    <w:p w14:paraId="127AFEB0" w14:textId="77777777" w:rsidR="00E02816" w:rsidRPr="00F939BD" w:rsidRDefault="00E02816" w:rsidP="00E02816">
      <w:pPr>
        <w:pStyle w:val="NoSpacing"/>
        <w:jc w:val="both"/>
        <w:rPr>
          <w:b/>
          <w:bCs/>
        </w:rPr>
      </w:pPr>
    </w:p>
    <w:p w14:paraId="13896A33" w14:textId="77777777" w:rsidR="00E02816" w:rsidRPr="00E941CE" w:rsidRDefault="00E02816" w:rsidP="00E02816">
      <w:pPr>
        <w:pStyle w:val="NoSpacing"/>
        <w:jc w:val="both"/>
      </w:pPr>
      <w:r w:rsidRPr="00E941CE">
        <w:rPr>
          <w:b/>
        </w:rPr>
        <w:t>6</w:t>
      </w:r>
      <w:r w:rsidRPr="00E941CE">
        <w:t xml:space="preserve">. </w:t>
      </w:r>
      <w:r w:rsidRPr="00E941CE">
        <w:rPr>
          <w:b/>
        </w:rPr>
        <w:t>Belly Steel / Electrical Bond Inspection:</w:t>
      </w:r>
      <w:r w:rsidRPr="00E941CE">
        <w:t xml:space="preserve"> This inspection is required prior to the placement of any gunite within the pool. </w:t>
      </w:r>
    </w:p>
    <w:p w14:paraId="19BBEC37" w14:textId="77777777" w:rsidR="00E02816" w:rsidRPr="00E941CE" w:rsidRDefault="00E02816" w:rsidP="00E02816">
      <w:pPr>
        <w:pStyle w:val="NoSpacing"/>
        <w:jc w:val="both"/>
      </w:pPr>
    </w:p>
    <w:p w14:paraId="5961AA9C" w14:textId="77777777" w:rsidR="00E02816" w:rsidRPr="00E941CE" w:rsidRDefault="00E02816" w:rsidP="00E02816">
      <w:pPr>
        <w:pStyle w:val="NoSpacing"/>
        <w:jc w:val="both"/>
      </w:pPr>
      <w:r w:rsidRPr="00E941CE">
        <w:rPr>
          <w:b/>
        </w:rPr>
        <w:t>7.</w:t>
      </w:r>
      <w:r w:rsidRPr="00E941CE">
        <w:t xml:space="preserve"> </w:t>
      </w:r>
      <w:r w:rsidRPr="00E941CE">
        <w:rPr>
          <w:b/>
        </w:rPr>
        <w:t>Deck Steel, Electrical Bond, Electrical Underground and Plumbing:</w:t>
      </w:r>
      <w:r w:rsidRPr="00E941CE">
        <w:t xml:space="preserve"> Before any concrete is placed for the pool deck, the placement of steel and the electrical bond must be inspected and approved. </w:t>
      </w:r>
    </w:p>
    <w:p w14:paraId="12DAF818" w14:textId="77777777" w:rsidR="00E02816" w:rsidRPr="00E941CE" w:rsidRDefault="00E02816" w:rsidP="00E02816">
      <w:pPr>
        <w:pStyle w:val="NoSpacing"/>
        <w:jc w:val="both"/>
      </w:pPr>
    </w:p>
    <w:p w14:paraId="756C66E4" w14:textId="77777777" w:rsidR="00E02816" w:rsidRPr="00E941CE" w:rsidRDefault="00E02816" w:rsidP="00E02816">
      <w:pPr>
        <w:pStyle w:val="NoSpacing"/>
        <w:jc w:val="both"/>
      </w:pPr>
      <w:r w:rsidRPr="00E941CE">
        <w:rPr>
          <w:b/>
        </w:rPr>
        <w:t>8.</w:t>
      </w:r>
      <w:r w:rsidRPr="00E941CE">
        <w:t xml:space="preserve"> </w:t>
      </w:r>
      <w:r w:rsidRPr="00E941CE">
        <w:rPr>
          <w:b/>
        </w:rPr>
        <w:t>Gas Line Inspection (if needed).</w:t>
      </w:r>
      <w:r w:rsidRPr="00E941CE">
        <w:t xml:space="preserve"> </w:t>
      </w:r>
    </w:p>
    <w:p w14:paraId="5AB41F2E" w14:textId="77777777" w:rsidR="00E02816" w:rsidRPr="00E941CE" w:rsidRDefault="00E02816" w:rsidP="00E02816">
      <w:pPr>
        <w:pStyle w:val="NoSpacing"/>
        <w:jc w:val="both"/>
      </w:pPr>
    </w:p>
    <w:p w14:paraId="4B1D0658" w14:textId="77777777" w:rsidR="00E02816" w:rsidRPr="00E941CE" w:rsidRDefault="00E02816" w:rsidP="00E02816">
      <w:pPr>
        <w:pStyle w:val="NoSpacing"/>
        <w:jc w:val="both"/>
      </w:pPr>
      <w:r w:rsidRPr="00E941CE">
        <w:rPr>
          <w:b/>
        </w:rPr>
        <w:t>9</w:t>
      </w:r>
      <w:r w:rsidRPr="00E941CE">
        <w:t xml:space="preserve">. </w:t>
      </w:r>
      <w:r w:rsidRPr="00E941CE">
        <w:rPr>
          <w:b/>
        </w:rPr>
        <w:t>Pre-plaster / Final Inspection</w:t>
      </w:r>
      <w:r w:rsidRPr="00E941CE">
        <w:t xml:space="preserve">. Before any water is placed in the pool, the permanent fence and gates, the grass or sod and the exterior door alarm (on any door that opens from the house to the pool area) shall be installed, inspected and approved. The grass or sod must be in place in order to avoid erosion. </w:t>
      </w:r>
    </w:p>
    <w:p w14:paraId="3389479E" w14:textId="77777777" w:rsidR="00E02816" w:rsidRPr="00E941CE" w:rsidRDefault="00E02816" w:rsidP="00E02816">
      <w:pPr>
        <w:pStyle w:val="NoSpacing"/>
        <w:jc w:val="both"/>
      </w:pPr>
    </w:p>
    <w:p w14:paraId="348D5696" w14:textId="77777777" w:rsidR="00E02816" w:rsidRPr="00E941CE" w:rsidRDefault="00E02816" w:rsidP="00E02816">
      <w:pPr>
        <w:pStyle w:val="NoSpacing"/>
        <w:jc w:val="both"/>
      </w:pPr>
      <w:r w:rsidRPr="00E941CE">
        <w:rPr>
          <w:b/>
        </w:rPr>
        <w:lastRenderedPageBreak/>
        <w:t>10.</w:t>
      </w:r>
      <w:r w:rsidRPr="00E941CE">
        <w:t xml:space="preserve"> The </w:t>
      </w:r>
      <w:r w:rsidRPr="00E941CE">
        <w:rPr>
          <w:b/>
        </w:rPr>
        <w:t>door alarm</w:t>
      </w:r>
      <w:r w:rsidRPr="00E941CE">
        <w:t xml:space="preserve"> is a separate alarm from the house security system and one must be installed on each door that leads outside to the pool area. The alarm should sound continuously for a minimum of 30 seconds immediately after the door is opened and be capable of being heard throughout the house during normal household activities. </w:t>
      </w:r>
    </w:p>
    <w:p w14:paraId="2D3F7855" w14:textId="77777777" w:rsidR="00E02816" w:rsidRPr="00E941CE" w:rsidRDefault="00E02816" w:rsidP="00E02816">
      <w:pPr>
        <w:pStyle w:val="NoSpacing"/>
        <w:jc w:val="both"/>
      </w:pPr>
    </w:p>
    <w:p w14:paraId="76F8256C" w14:textId="77777777" w:rsidR="00E02816" w:rsidRPr="00E941CE" w:rsidRDefault="00E02816" w:rsidP="00E02816">
      <w:pPr>
        <w:pStyle w:val="NoSpacing"/>
        <w:jc w:val="both"/>
      </w:pPr>
      <w:r w:rsidRPr="00E941CE">
        <w:rPr>
          <w:b/>
        </w:rPr>
        <w:t>11.</w:t>
      </w:r>
      <w:r w:rsidRPr="00E941CE">
        <w:t xml:space="preserve"> </w:t>
      </w:r>
      <w:r w:rsidRPr="00E941CE">
        <w:rPr>
          <w:b/>
        </w:rPr>
        <w:t xml:space="preserve">Gates </w:t>
      </w:r>
      <w:r w:rsidRPr="00E941CE">
        <w:t xml:space="preserve">shall be self-latching and self-closing. </w:t>
      </w:r>
    </w:p>
    <w:p w14:paraId="28C0AA8E" w14:textId="77777777" w:rsidR="00E022E2" w:rsidRDefault="00E022E2" w:rsidP="00E02816">
      <w:pPr>
        <w:pStyle w:val="NoSpacing"/>
        <w:jc w:val="both"/>
      </w:pPr>
    </w:p>
    <w:p w14:paraId="025BC90E" w14:textId="77777777" w:rsidR="00E022E2" w:rsidRDefault="00E022E2" w:rsidP="00E02816">
      <w:pPr>
        <w:pStyle w:val="NoSpacing"/>
        <w:jc w:val="both"/>
      </w:pPr>
    </w:p>
    <w:p w14:paraId="163CCBCC" w14:textId="77777777" w:rsidR="00E022E2" w:rsidRDefault="00E022E2" w:rsidP="00E02816">
      <w:pPr>
        <w:pStyle w:val="NoSpacing"/>
        <w:jc w:val="both"/>
      </w:pPr>
    </w:p>
    <w:p w14:paraId="3562FCF2" w14:textId="77777777" w:rsidR="00857276" w:rsidRDefault="00857276" w:rsidP="00E02816">
      <w:pPr>
        <w:pStyle w:val="NoSpacing"/>
        <w:jc w:val="both"/>
      </w:pPr>
    </w:p>
    <w:p w14:paraId="318EA45C" w14:textId="77777777" w:rsidR="00FB0CCE" w:rsidRDefault="00FB0CCE" w:rsidP="00E02816">
      <w:pPr>
        <w:pStyle w:val="NoSpacing"/>
        <w:jc w:val="both"/>
      </w:pPr>
    </w:p>
    <w:p w14:paraId="48442C19" w14:textId="77777777" w:rsidR="00FB0CCE" w:rsidRDefault="00FB0CCE" w:rsidP="00E02816">
      <w:pPr>
        <w:pStyle w:val="NoSpacing"/>
        <w:jc w:val="both"/>
      </w:pPr>
    </w:p>
    <w:p w14:paraId="7A5C8A47" w14:textId="77777777" w:rsidR="00FB0CCE" w:rsidRPr="00905416" w:rsidRDefault="00FB0CCE" w:rsidP="00FB0CCE">
      <w:pPr>
        <w:pStyle w:val="Default"/>
        <w:rPr>
          <w:rFonts w:asciiTheme="minorHAnsi" w:hAnsiTheme="minorHAnsi"/>
          <w:sz w:val="22"/>
          <w:szCs w:val="22"/>
        </w:rPr>
      </w:pPr>
      <w:r w:rsidRPr="00905416">
        <w:rPr>
          <w:rFonts w:asciiTheme="minorHAnsi" w:hAnsiTheme="minorHAnsi"/>
          <w:sz w:val="22"/>
          <w:szCs w:val="22"/>
        </w:rPr>
        <w:t xml:space="preserve">____________________________________             ______________________________________ </w:t>
      </w:r>
    </w:p>
    <w:p w14:paraId="4B31C5C5" w14:textId="77777777" w:rsidR="00FB0CCE" w:rsidRPr="000F6D7E" w:rsidRDefault="00FB0CCE" w:rsidP="00FB0CCE">
      <w:pPr>
        <w:pStyle w:val="Default"/>
        <w:rPr>
          <w:rFonts w:asciiTheme="minorHAnsi" w:hAnsiTheme="minorHAnsi"/>
          <w:i/>
          <w:sz w:val="18"/>
          <w:szCs w:val="18"/>
        </w:rPr>
      </w:pPr>
      <w:r w:rsidRPr="000F6D7E">
        <w:rPr>
          <w:rFonts w:asciiTheme="minorHAnsi" w:hAnsiTheme="minorHAnsi"/>
          <w:i/>
          <w:sz w:val="18"/>
          <w:szCs w:val="18"/>
        </w:rPr>
        <w:t xml:space="preserve">(Signature – Pool Company Representative)              </w:t>
      </w:r>
      <w:r w:rsidR="00832961" w:rsidRPr="000F6D7E">
        <w:rPr>
          <w:rFonts w:asciiTheme="minorHAnsi" w:hAnsiTheme="minorHAnsi"/>
          <w:i/>
          <w:sz w:val="18"/>
          <w:szCs w:val="18"/>
        </w:rPr>
        <w:t xml:space="preserve">         </w:t>
      </w:r>
      <w:r w:rsidR="000479DD" w:rsidRPr="000F6D7E">
        <w:rPr>
          <w:rFonts w:asciiTheme="minorHAnsi" w:hAnsiTheme="minorHAnsi"/>
          <w:i/>
          <w:sz w:val="18"/>
          <w:szCs w:val="18"/>
        </w:rPr>
        <w:t xml:space="preserve">           </w:t>
      </w:r>
      <w:r w:rsidRPr="000F6D7E">
        <w:rPr>
          <w:rFonts w:asciiTheme="minorHAnsi" w:hAnsiTheme="minorHAnsi"/>
          <w:i/>
          <w:sz w:val="18"/>
          <w:szCs w:val="18"/>
        </w:rPr>
        <w:t xml:space="preserve">(Signature – Homeowner) </w:t>
      </w:r>
    </w:p>
    <w:p w14:paraId="4F7CF9B2" w14:textId="77777777" w:rsidR="00FB0CCE" w:rsidRPr="00905416" w:rsidRDefault="00FB0CCE" w:rsidP="00FB0CCE">
      <w:pPr>
        <w:pStyle w:val="Default"/>
        <w:rPr>
          <w:rFonts w:asciiTheme="minorHAnsi" w:hAnsiTheme="minorHAnsi"/>
          <w:sz w:val="22"/>
          <w:szCs w:val="22"/>
        </w:rPr>
      </w:pPr>
    </w:p>
    <w:p w14:paraId="0884076C" w14:textId="77777777" w:rsidR="00FB0CCE" w:rsidRPr="00905416" w:rsidRDefault="00FB0CCE" w:rsidP="00FB0CCE">
      <w:pPr>
        <w:pStyle w:val="Default"/>
        <w:rPr>
          <w:rFonts w:asciiTheme="minorHAnsi" w:hAnsiTheme="minorHAnsi"/>
          <w:sz w:val="22"/>
          <w:szCs w:val="22"/>
        </w:rPr>
      </w:pPr>
    </w:p>
    <w:p w14:paraId="4C1D60F9" w14:textId="77777777" w:rsidR="00FB0CCE" w:rsidRPr="00905416" w:rsidRDefault="00FB0CCE" w:rsidP="00FB0CCE">
      <w:pPr>
        <w:pStyle w:val="Default"/>
        <w:rPr>
          <w:rFonts w:asciiTheme="minorHAnsi" w:hAnsiTheme="minorHAnsi"/>
          <w:sz w:val="22"/>
          <w:szCs w:val="22"/>
        </w:rPr>
      </w:pPr>
      <w:r w:rsidRPr="00905416">
        <w:rPr>
          <w:rFonts w:asciiTheme="minorHAnsi" w:hAnsiTheme="minorHAnsi"/>
          <w:sz w:val="22"/>
          <w:szCs w:val="22"/>
        </w:rPr>
        <w:t xml:space="preserve">____________________________________             ______________________________________ </w:t>
      </w:r>
    </w:p>
    <w:p w14:paraId="1E1E06C7" w14:textId="77777777" w:rsidR="00FB0CCE" w:rsidRPr="000F6D7E" w:rsidRDefault="00FB0CCE" w:rsidP="00FB0CCE">
      <w:pPr>
        <w:pStyle w:val="Default"/>
        <w:rPr>
          <w:rFonts w:asciiTheme="minorHAnsi" w:hAnsiTheme="minorHAnsi"/>
          <w:i/>
          <w:sz w:val="18"/>
          <w:szCs w:val="18"/>
        </w:rPr>
      </w:pPr>
      <w:r w:rsidRPr="000F6D7E">
        <w:rPr>
          <w:rFonts w:asciiTheme="minorHAnsi" w:hAnsiTheme="minorHAnsi"/>
          <w:i/>
          <w:sz w:val="18"/>
          <w:szCs w:val="18"/>
        </w:rPr>
        <w:t xml:space="preserve">(Please Print Name)                                                     </w:t>
      </w:r>
      <w:r w:rsidR="00905416" w:rsidRPr="000F6D7E">
        <w:rPr>
          <w:rFonts w:asciiTheme="minorHAnsi" w:hAnsiTheme="minorHAnsi"/>
          <w:i/>
          <w:sz w:val="18"/>
          <w:szCs w:val="18"/>
        </w:rPr>
        <w:t xml:space="preserve">    </w:t>
      </w:r>
      <w:r w:rsidR="00832961" w:rsidRPr="000F6D7E">
        <w:rPr>
          <w:rFonts w:asciiTheme="minorHAnsi" w:hAnsiTheme="minorHAnsi"/>
          <w:i/>
          <w:sz w:val="18"/>
          <w:szCs w:val="18"/>
        </w:rPr>
        <w:t xml:space="preserve">         </w:t>
      </w:r>
      <w:r w:rsidR="000479DD" w:rsidRPr="000F6D7E">
        <w:rPr>
          <w:rFonts w:asciiTheme="minorHAnsi" w:hAnsiTheme="minorHAnsi"/>
          <w:i/>
          <w:sz w:val="18"/>
          <w:szCs w:val="18"/>
        </w:rPr>
        <w:t xml:space="preserve">           </w:t>
      </w:r>
      <w:r w:rsidRPr="000F6D7E">
        <w:rPr>
          <w:rFonts w:asciiTheme="minorHAnsi" w:hAnsiTheme="minorHAnsi"/>
          <w:i/>
          <w:sz w:val="18"/>
          <w:szCs w:val="18"/>
        </w:rPr>
        <w:t xml:space="preserve">(Please Print Name) </w:t>
      </w:r>
    </w:p>
    <w:p w14:paraId="00F6BD5D" w14:textId="77777777" w:rsidR="00FB0CCE" w:rsidRPr="00905416" w:rsidRDefault="00FB0CCE" w:rsidP="00FB0CCE">
      <w:pPr>
        <w:pStyle w:val="Default"/>
        <w:rPr>
          <w:rFonts w:asciiTheme="minorHAnsi" w:hAnsiTheme="minorHAnsi"/>
          <w:sz w:val="22"/>
          <w:szCs w:val="22"/>
        </w:rPr>
      </w:pPr>
    </w:p>
    <w:p w14:paraId="14CB4DB0" w14:textId="77777777" w:rsidR="00FB0CCE" w:rsidRPr="00905416" w:rsidRDefault="00FB0CCE" w:rsidP="00FB0CCE">
      <w:pPr>
        <w:pStyle w:val="Default"/>
        <w:rPr>
          <w:rFonts w:asciiTheme="minorHAnsi" w:hAnsiTheme="minorHAnsi"/>
          <w:sz w:val="22"/>
          <w:szCs w:val="22"/>
        </w:rPr>
      </w:pPr>
    </w:p>
    <w:p w14:paraId="5670158E" w14:textId="77777777" w:rsidR="00FB0CCE" w:rsidRPr="00905416" w:rsidRDefault="00FB0CCE" w:rsidP="00FB0CCE">
      <w:pPr>
        <w:pStyle w:val="Default"/>
        <w:rPr>
          <w:rFonts w:asciiTheme="minorHAnsi" w:hAnsiTheme="minorHAnsi"/>
          <w:sz w:val="22"/>
          <w:szCs w:val="22"/>
        </w:rPr>
      </w:pPr>
      <w:r w:rsidRPr="00905416">
        <w:rPr>
          <w:rFonts w:asciiTheme="minorHAnsi" w:hAnsiTheme="minorHAnsi"/>
          <w:sz w:val="22"/>
          <w:szCs w:val="22"/>
        </w:rPr>
        <w:t xml:space="preserve">____________________________________             ______________________________________ </w:t>
      </w:r>
    </w:p>
    <w:p w14:paraId="24F7CBE8" w14:textId="77777777" w:rsidR="00FB0CCE" w:rsidRPr="000F6D7E" w:rsidRDefault="00FB0CCE" w:rsidP="00FB0CCE">
      <w:pPr>
        <w:pStyle w:val="Default"/>
        <w:rPr>
          <w:rFonts w:asciiTheme="minorHAnsi" w:hAnsiTheme="minorHAnsi"/>
          <w:i/>
          <w:sz w:val="18"/>
          <w:szCs w:val="18"/>
        </w:rPr>
      </w:pPr>
      <w:r w:rsidRPr="000F6D7E">
        <w:rPr>
          <w:rFonts w:asciiTheme="minorHAnsi" w:hAnsiTheme="minorHAnsi"/>
          <w:i/>
          <w:sz w:val="18"/>
          <w:szCs w:val="18"/>
        </w:rPr>
        <w:t xml:space="preserve">(Please print – Pool Company Name)                          </w:t>
      </w:r>
      <w:r w:rsidR="00832961" w:rsidRPr="000F6D7E">
        <w:rPr>
          <w:rFonts w:asciiTheme="minorHAnsi" w:hAnsiTheme="minorHAnsi"/>
          <w:i/>
          <w:sz w:val="18"/>
          <w:szCs w:val="18"/>
        </w:rPr>
        <w:t xml:space="preserve">        </w:t>
      </w:r>
      <w:r w:rsidR="000479DD" w:rsidRPr="000F6D7E">
        <w:rPr>
          <w:rFonts w:asciiTheme="minorHAnsi" w:hAnsiTheme="minorHAnsi"/>
          <w:i/>
          <w:sz w:val="18"/>
          <w:szCs w:val="18"/>
        </w:rPr>
        <w:t xml:space="preserve">            </w:t>
      </w:r>
      <w:r w:rsidR="00832961" w:rsidRPr="000F6D7E">
        <w:rPr>
          <w:rFonts w:asciiTheme="minorHAnsi" w:hAnsiTheme="minorHAnsi"/>
          <w:i/>
          <w:sz w:val="18"/>
          <w:szCs w:val="18"/>
        </w:rPr>
        <w:t xml:space="preserve"> </w:t>
      </w:r>
      <w:r w:rsidRPr="000F6D7E">
        <w:rPr>
          <w:rFonts w:asciiTheme="minorHAnsi" w:hAnsiTheme="minorHAnsi"/>
          <w:i/>
          <w:sz w:val="18"/>
          <w:szCs w:val="18"/>
        </w:rPr>
        <w:t xml:space="preserve">(Date) </w:t>
      </w:r>
    </w:p>
    <w:p w14:paraId="515640DF" w14:textId="77777777" w:rsidR="00FB0CCE" w:rsidRPr="00905416" w:rsidRDefault="00FB0CCE" w:rsidP="00FB0CCE">
      <w:pPr>
        <w:pStyle w:val="Default"/>
        <w:rPr>
          <w:rFonts w:asciiTheme="minorHAnsi" w:hAnsiTheme="minorHAnsi"/>
          <w:sz w:val="22"/>
          <w:szCs w:val="22"/>
        </w:rPr>
      </w:pPr>
    </w:p>
    <w:p w14:paraId="750390B0" w14:textId="77777777" w:rsidR="00FB0CCE" w:rsidRPr="00905416" w:rsidRDefault="00FB0CCE" w:rsidP="00FB0CCE">
      <w:pPr>
        <w:pStyle w:val="Default"/>
        <w:rPr>
          <w:rFonts w:asciiTheme="minorHAnsi" w:hAnsiTheme="minorHAnsi"/>
          <w:sz w:val="22"/>
          <w:szCs w:val="22"/>
        </w:rPr>
      </w:pPr>
    </w:p>
    <w:p w14:paraId="24D29C70" w14:textId="77777777" w:rsidR="00FB0CCE" w:rsidRPr="00905416" w:rsidRDefault="00FB0CCE" w:rsidP="00FB0CCE">
      <w:pPr>
        <w:pStyle w:val="Default"/>
        <w:rPr>
          <w:rFonts w:asciiTheme="minorHAnsi" w:hAnsiTheme="minorHAnsi"/>
          <w:sz w:val="22"/>
          <w:szCs w:val="22"/>
        </w:rPr>
      </w:pPr>
      <w:r w:rsidRPr="00905416">
        <w:rPr>
          <w:rFonts w:asciiTheme="minorHAnsi" w:hAnsiTheme="minorHAnsi"/>
          <w:sz w:val="22"/>
          <w:szCs w:val="22"/>
        </w:rPr>
        <w:t xml:space="preserve">____________________________________             ______________________________________ </w:t>
      </w:r>
    </w:p>
    <w:p w14:paraId="3EC828C3" w14:textId="77777777" w:rsidR="00FB0CCE" w:rsidRPr="000F6D7E" w:rsidRDefault="00FB0CCE" w:rsidP="00FB0CCE">
      <w:pPr>
        <w:pStyle w:val="Default"/>
        <w:rPr>
          <w:rFonts w:asciiTheme="minorHAnsi" w:hAnsiTheme="minorHAnsi"/>
          <w:i/>
          <w:sz w:val="18"/>
          <w:szCs w:val="18"/>
        </w:rPr>
      </w:pPr>
      <w:r w:rsidRPr="000F6D7E">
        <w:rPr>
          <w:rFonts w:asciiTheme="minorHAnsi" w:hAnsiTheme="minorHAnsi"/>
          <w:i/>
          <w:sz w:val="18"/>
          <w:szCs w:val="18"/>
        </w:rPr>
        <w:t xml:space="preserve">(Notary)                                                                        </w:t>
      </w:r>
      <w:r w:rsidR="00905416" w:rsidRPr="000F6D7E">
        <w:rPr>
          <w:rFonts w:asciiTheme="minorHAnsi" w:hAnsiTheme="minorHAnsi"/>
          <w:i/>
          <w:sz w:val="18"/>
          <w:szCs w:val="18"/>
        </w:rPr>
        <w:t xml:space="preserve">     </w:t>
      </w:r>
      <w:r w:rsidR="00832961" w:rsidRPr="000F6D7E">
        <w:rPr>
          <w:rFonts w:asciiTheme="minorHAnsi" w:hAnsiTheme="minorHAnsi"/>
          <w:i/>
          <w:sz w:val="18"/>
          <w:szCs w:val="18"/>
        </w:rPr>
        <w:t xml:space="preserve">        </w:t>
      </w:r>
      <w:r w:rsidR="000479DD" w:rsidRPr="000F6D7E">
        <w:rPr>
          <w:rFonts w:asciiTheme="minorHAnsi" w:hAnsiTheme="minorHAnsi"/>
          <w:i/>
          <w:sz w:val="18"/>
          <w:szCs w:val="18"/>
        </w:rPr>
        <w:t xml:space="preserve">            </w:t>
      </w:r>
      <w:r w:rsidR="00832961" w:rsidRPr="000F6D7E">
        <w:rPr>
          <w:rFonts w:asciiTheme="minorHAnsi" w:hAnsiTheme="minorHAnsi"/>
          <w:i/>
          <w:sz w:val="18"/>
          <w:szCs w:val="18"/>
        </w:rPr>
        <w:t xml:space="preserve"> </w:t>
      </w:r>
      <w:r w:rsidRPr="000F6D7E">
        <w:rPr>
          <w:rFonts w:asciiTheme="minorHAnsi" w:hAnsiTheme="minorHAnsi"/>
          <w:i/>
          <w:sz w:val="18"/>
          <w:szCs w:val="18"/>
        </w:rPr>
        <w:t xml:space="preserve">(Notary) </w:t>
      </w:r>
    </w:p>
    <w:p w14:paraId="1FD0A3E6" w14:textId="77777777" w:rsidR="00C90E49" w:rsidRPr="00905416" w:rsidRDefault="00C90E49" w:rsidP="00FB0CCE">
      <w:pPr>
        <w:pStyle w:val="Default"/>
        <w:rPr>
          <w:rFonts w:asciiTheme="minorHAnsi" w:hAnsiTheme="minorHAnsi"/>
          <w:sz w:val="22"/>
          <w:szCs w:val="22"/>
        </w:rPr>
      </w:pPr>
    </w:p>
    <w:p w14:paraId="222C66FA" w14:textId="77777777" w:rsidR="00C90E49" w:rsidRPr="00905416" w:rsidRDefault="00C90E49" w:rsidP="00FB0CCE">
      <w:pPr>
        <w:pStyle w:val="Default"/>
        <w:rPr>
          <w:rFonts w:asciiTheme="minorHAnsi" w:hAnsiTheme="minorHAnsi"/>
          <w:sz w:val="22"/>
          <w:szCs w:val="22"/>
        </w:rPr>
      </w:pPr>
    </w:p>
    <w:p w14:paraId="1C77560C" w14:textId="77777777" w:rsidR="00C90E49" w:rsidRPr="00905416" w:rsidRDefault="00C90E49" w:rsidP="00FB0CCE">
      <w:pPr>
        <w:pStyle w:val="Default"/>
        <w:rPr>
          <w:rFonts w:asciiTheme="minorHAnsi" w:hAnsiTheme="minorHAnsi"/>
          <w:sz w:val="22"/>
          <w:szCs w:val="22"/>
        </w:rPr>
      </w:pPr>
    </w:p>
    <w:p w14:paraId="292CB9F1" w14:textId="77777777" w:rsidR="00C90E49" w:rsidRPr="00905416" w:rsidRDefault="00C90E49" w:rsidP="00FB0CCE">
      <w:pPr>
        <w:pStyle w:val="Default"/>
        <w:rPr>
          <w:rFonts w:asciiTheme="minorHAnsi" w:hAnsiTheme="minorHAnsi"/>
          <w:sz w:val="22"/>
          <w:szCs w:val="22"/>
        </w:rPr>
      </w:pPr>
    </w:p>
    <w:p w14:paraId="33E61324" w14:textId="77777777" w:rsidR="00FB0CCE" w:rsidRPr="00905416" w:rsidRDefault="00FB0CCE" w:rsidP="00FB0CCE">
      <w:pPr>
        <w:pStyle w:val="Default"/>
        <w:rPr>
          <w:rFonts w:asciiTheme="minorHAnsi" w:hAnsiTheme="minorHAnsi"/>
          <w:sz w:val="22"/>
          <w:szCs w:val="22"/>
        </w:rPr>
      </w:pPr>
      <w:r w:rsidRPr="00905416">
        <w:rPr>
          <w:rFonts w:asciiTheme="minorHAnsi" w:hAnsiTheme="minorHAnsi"/>
          <w:sz w:val="22"/>
          <w:szCs w:val="22"/>
        </w:rPr>
        <w:t xml:space="preserve">____________________________________ </w:t>
      </w:r>
      <w:r w:rsidR="00C90E49" w:rsidRPr="00905416">
        <w:rPr>
          <w:rFonts w:asciiTheme="minorHAnsi" w:hAnsiTheme="minorHAnsi"/>
          <w:sz w:val="22"/>
          <w:szCs w:val="22"/>
        </w:rPr>
        <w:t xml:space="preserve">            </w:t>
      </w:r>
      <w:r w:rsidRPr="00905416">
        <w:rPr>
          <w:rFonts w:asciiTheme="minorHAnsi" w:hAnsiTheme="minorHAnsi"/>
          <w:sz w:val="22"/>
          <w:szCs w:val="22"/>
        </w:rPr>
        <w:t xml:space="preserve">______________________________________ </w:t>
      </w:r>
    </w:p>
    <w:p w14:paraId="1C791596" w14:textId="77777777" w:rsidR="00FB0CCE" w:rsidRPr="000F6D7E" w:rsidRDefault="00FB0CCE" w:rsidP="00FB0CCE">
      <w:pPr>
        <w:pStyle w:val="Default"/>
        <w:rPr>
          <w:rFonts w:asciiTheme="minorHAnsi" w:hAnsiTheme="minorHAnsi"/>
          <w:i/>
          <w:sz w:val="18"/>
          <w:szCs w:val="18"/>
        </w:rPr>
      </w:pPr>
      <w:r w:rsidRPr="000F6D7E">
        <w:rPr>
          <w:rFonts w:asciiTheme="minorHAnsi" w:hAnsiTheme="minorHAnsi"/>
          <w:i/>
          <w:sz w:val="18"/>
          <w:szCs w:val="18"/>
        </w:rPr>
        <w:t>(Notary Seal)</w:t>
      </w:r>
      <w:r w:rsidR="00C90E49" w:rsidRPr="000F6D7E">
        <w:rPr>
          <w:rFonts w:asciiTheme="minorHAnsi" w:hAnsiTheme="minorHAnsi"/>
          <w:i/>
          <w:sz w:val="18"/>
          <w:szCs w:val="18"/>
        </w:rPr>
        <w:t xml:space="preserve">                                                               </w:t>
      </w:r>
      <w:r w:rsidRPr="000F6D7E">
        <w:rPr>
          <w:rFonts w:asciiTheme="minorHAnsi" w:hAnsiTheme="minorHAnsi"/>
          <w:i/>
          <w:sz w:val="18"/>
          <w:szCs w:val="18"/>
        </w:rPr>
        <w:t xml:space="preserve"> </w:t>
      </w:r>
      <w:r w:rsidR="00905416" w:rsidRPr="000F6D7E">
        <w:rPr>
          <w:rFonts w:asciiTheme="minorHAnsi" w:hAnsiTheme="minorHAnsi"/>
          <w:i/>
          <w:sz w:val="18"/>
          <w:szCs w:val="18"/>
        </w:rPr>
        <w:t xml:space="preserve">     </w:t>
      </w:r>
      <w:r w:rsidR="00832961" w:rsidRPr="000F6D7E">
        <w:rPr>
          <w:rFonts w:asciiTheme="minorHAnsi" w:hAnsiTheme="minorHAnsi"/>
          <w:i/>
          <w:sz w:val="18"/>
          <w:szCs w:val="18"/>
        </w:rPr>
        <w:t xml:space="preserve">         </w:t>
      </w:r>
      <w:r w:rsidR="000479DD" w:rsidRPr="000F6D7E">
        <w:rPr>
          <w:rFonts w:asciiTheme="minorHAnsi" w:hAnsiTheme="minorHAnsi"/>
          <w:i/>
          <w:sz w:val="18"/>
          <w:szCs w:val="18"/>
        </w:rPr>
        <w:t xml:space="preserve">            </w:t>
      </w:r>
      <w:r w:rsidRPr="000F6D7E">
        <w:rPr>
          <w:rFonts w:asciiTheme="minorHAnsi" w:hAnsiTheme="minorHAnsi"/>
          <w:i/>
          <w:sz w:val="18"/>
          <w:szCs w:val="18"/>
        </w:rPr>
        <w:t xml:space="preserve">(Notary Seal) </w:t>
      </w:r>
    </w:p>
    <w:p w14:paraId="6C3DD63C" w14:textId="77777777" w:rsidR="00C90E49" w:rsidRPr="00905416" w:rsidRDefault="00C90E49" w:rsidP="00FB0CCE">
      <w:pPr>
        <w:pStyle w:val="Default"/>
        <w:rPr>
          <w:rFonts w:asciiTheme="minorHAnsi" w:hAnsiTheme="minorHAnsi"/>
          <w:sz w:val="22"/>
          <w:szCs w:val="22"/>
        </w:rPr>
      </w:pPr>
    </w:p>
    <w:p w14:paraId="1B50A539" w14:textId="77777777" w:rsidR="00C90E49" w:rsidRPr="00905416" w:rsidRDefault="00C90E49" w:rsidP="00FB0CCE">
      <w:pPr>
        <w:pStyle w:val="Default"/>
        <w:rPr>
          <w:rFonts w:asciiTheme="minorHAnsi" w:hAnsiTheme="minorHAnsi"/>
          <w:sz w:val="22"/>
          <w:szCs w:val="22"/>
        </w:rPr>
      </w:pPr>
    </w:p>
    <w:p w14:paraId="7FDF450F" w14:textId="77777777" w:rsidR="00C90E49" w:rsidRPr="00905416" w:rsidRDefault="00C90E49" w:rsidP="00FB0CCE">
      <w:pPr>
        <w:pStyle w:val="Default"/>
        <w:rPr>
          <w:rFonts w:asciiTheme="minorHAnsi" w:hAnsiTheme="minorHAnsi"/>
          <w:sz w:val="22"/>
          <w:szCs w:val="22"/>
        </w:rPr>
      </w:pPr>
    </w:p>
    <w:p w14:paraId="336949FC" w14:textId="77777777" w:rsidR="00C90E49" w:rsidRPr="00905416" w:rsidRDefault="00C90E49" w:rsidP="00FB0CCE">
      <w:pPr>
        <w:pStyle w:val="Default"/>
        <w:rPr>
          <w:rFonts w:asciiTheme="minorHAnsi" w:hAnsiTheme="minorHAnsi"/>
          <w:sz w:val="22"/>
          <w:szCs w:val="22"/>
        </w:rPr>
      </w:pPr>
    </w:p>
    <w:p w14:paraId="694813FF" w14:textId="77777777" w:rsidR="00FB0CCE" w:rsidRPr="00905416" w:rsidRDefault="00FB0CCE" w:rsidP="00FB0CCE">
      <w:pPr>
        <w:pStyle w:val="Default"/>
        <w:rPr>
          <w:rFonts w:asciiTheme="minorHAnsi" w:hAnsiTheme="minorHAnsi"/>
          <w:sz w:val="22"/>
          <w:szCs w:val="22"/>
        </w:rPr>
      </w:pPr>
      <w:r w:rsidRPr="00905416">
        <w:rPr>
          <w:rFonts w:asciiTheme="minorHAnsi" w:hAnsiTheme="minorHAnsi"/>
          <w:sz w:val="22"/>
          <w:szCs w:val="22"/>
        </w:rPr>
        <w:t>___________________</w:t>
      </w:r>
      <w:r w:rsidR="00C90E49" w:rsidRPr="00905416">
        <w:rPr>
          <w:rFonts w:asciiTheme="minorHAnsi" w:hAnsiTheme="minorHAnsi"/>
          <w:sz w:val="22"/>
          <w:szCs w:val="22"/>
        </w:rPr>
        <w:t xml:space="preserve">_________________             </w:t>
      </w:r>
      <w:r w:rsidRPr="00905416">
        <w:rPr>
          <w:rFonts w:asciiTheme="minorHAnsi" w:hAnsiTheme="minorHAnsi"/>
          <w:sz w:val="22"/>
          <w:szCs w:val="22"/>
        </w:rPr>
        <w:t xml:space="preserve">______________________________________ </w:t>
      </w:r>
    </w:p>
    <w:p w14:paraId="0D341A78" w14:textId="77777777" w:rsidR="00F97F3F" w:rsidRPr="000F6D7E" w:rsidRDefault="00FB0CCE" w:rsidP="00FB0CCE">
      <w:pPr>
        <w:pStyle w:val="NoSpacing"/>
        <w:jc w:val="both"/>
        <w:rPr>
          <w:i/>
          <w:sz w:val="18"/>
          <w:szCs w:val="18"/>
        </w:rPr>
      </w:pPr>
      <w:r w:rsidRPr="000F6D7E">
        <w:rPr>
          <w:i/>
          <w:sz w:val="18"/>
          <w:szCs w:val="18"/>
        </w:rPr>
        <w:t xml:space="preserve">(Date) </w:t>
      </w:r>
      <w:r w:rsidR="00C90E49" w:rsidRPr="000F6D7E">
        <w:rPr>
          <w:i/>
          <w:sz w:val="18"/>
          <w:szCs w:val="18"/>
        </w:rPr>
        <w:t xml:space="preserve">                                                             </w:t>
      </w:r>
      <w:r w:rsidR="00832961" w:rsidRPr="000F6D7E">
        <w:rPr>
          <w:i/>
          <w:sz w:val="18"/>
          <w:szCs w:val="18"/>
        </w:rPr>
        <w:t xml:space="preserve">                            </w:t>
      </w:r>
      <w:r w:rsidR="000479DD" w:rsidRPr="000F6D7E">
        <w:rPr>
          <w:i/>
          <w:sz w:val="18"/>
          <w:szCs w:val="18"/>
        </w:rPr>
        <w:t xml:space="preserve">            </w:t>
      </w:r>
      <w:r w:rsidRPr="000F6D7E">
        <w:rPr>
          <w:i/>
          <w:sz w:val="18"/>
          <w:szCs w:val="18"/>
        </w:rPr>
        <w:t>(Date)</w:t>
      </w:r>
    </w:p>
    <w:p w14:paraId="22E83899" w14:textId="77777777" w:rsidR="00E02816" w:rsidRPr="00F92830" w:rsidRDefault="00E02816" w:rsidP="00661A6F">
      <w:pPr>
        <w:pStyle w:val="NoSpacing"/>
        <w:jc w:val="both"/>
      </w:pPr>
    </w:p>
    <w:p w14:paraId="41D0189A" w14:textId="77777777" w:rsidR="00F92830" w:rsidRPr="00F92830" w:rsidRDefault="00F92830" w:rsidP="00F92830">
      <w:pPr>
        <w:pStyle w:val="NoSpacing"/>
      </w:pPr>
    </w:p>
    <w:p w14:paraId="674CAFAC" w14:textId="77777777" w:rsidR="00F92830" w:rsidRDefault="00F92830" w:rsidP="00F92830">
      <w:pPr>
        <w:pStyle w:val="NoSpacing"/>
      </w:pPr>
    </w:p>
    <w:p w14:paraId="03FC50A0" w14:textId="77777777" w:rsidR="00F92830" w:rsidRDefault="007A7B62">
      <w:r>
        <w:rPr>
          <w:noProof/>
        </w:rPr>
        <mc:AlternateContent>
          <mc:Choice Requires="wps">
            <w:drawing>
              <wp:anchor distT="0" distB="0" distL="114300" distR="114300" simplePos="0" relativeHeight="251682816" behindDoc="0" locked="0" layoutInCell="1" allowOverlap="1" wp14:anchorId="733071E6" wp14:editId="248E8A01">
                <wp:simplePos x="0" y="0"/>
                <wp:positionH relativeFrom="page">
                  <wp:posOffset>643700</wp:posOffset>
                </wp:positionH>
                <wp:positionV relativeFrom="paragraph">
                  <wp:posOffset>282575</wp:posOffset>
                </wp:positionV>
                <wp:extent cx="5998464" cy="265176"/>
                <wp:effectExtent l="0" t="0" r="2540" b="1905"/>
                <wp:wrapNone/>
                <wp:docPr id="246" name="Text Box 246"/>
                <wp:cNvGraphicFramePr/>
                <a:graphic xmlns:a="http://schemas.openxmlformats.org/drawingml/2006/main">
                  <a:graphicData uri="http://schemas.microsoft.com/office/word/2010/wordprocessingShape">
                    <wps:wsp>
                      <wps:cNvSpPr txBox="1"/>
                      <wps:spPr>
                        <a:xfrm>
                          <a:off x="0" y="0"/>
                          <a:ext cx="5998464" cy="26517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FB1CA39" w14:textId="77777777" w:rsidR="007A7B62" w:rsidRPr="00D738AF" w:rsidRDefault="007A7B62" w:rsidP="007A7B62">
                            <w:pPr>
                              <w:pStyle w:val="NoSpacing"/>
                              <w:rPr>
                                <w:b/>
                              </w:rPr>
                            </w:pPr>
                            <w:r w:rsidRPr="00D738AF">
                              <w:rPr>
                                <w:b/>
                              </w:rPr>
                              <w:t>Both pages of this document MUST be submitted at the time the pool plans are submitted for review.</w:t>
                            </w:r>
                          </w:p>
                        </w:txbxContent>
                      </wps:txbx>
                      <wps:bodyPr rot="0" spcFirstLastPara="0" vertOverflow="overflow" horzOverflow="overflow" vert="horz" wrap="square" lIns="18288" tIns="18288" rIns="18288" bIns="18288"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3071E6" id="Text Box 246" o:spid="_x0000_s1067" type="#_x0000_t202" style="position:absolute;margin-left:50.7pt;margin-top:22.25pt;width:472.3pt;height:20.9pt;z-index:2516828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" filled="f" stroked="f" strokeweight=".5pt">
                <v:textbox inset="1.44pt,1.44pt,1.44pt,1.44pt">
                  <w:txbxContent>
                    <w:p w14:paraId="0FB1CA39" w14:textId="77777777" w:rsidR="007A7B62" w:rsidRPr="00D738AF" w:rsidRDefault="007A7B62" w:rsidP="007A7B62">
                      <w:pPr>
                        <w:pStyle w:val="NoSpacing"/>
                        <w:rPr>
                          <w:b/>
                        </w:rPr>
                      </w:pPr>
                      <w:r w:rsidRPr="00D738AF">
                        <w:rPr>
                          <w:b/>
                        </w:rPr>
                        <w:t>Both pages of this document MUST be submitted at the time the pool plans are submitted for review.</w:t>
                      </w:r>
                    </w:p>
                  </w:txbxContent>
                </v:textbox>
                <w10:wrap anchorx="page"/>
              </v:shape>
            </w:pict>
          </mc:Fallback>
        </mc:AlternateContent>
      </w:r>
    </w:p>
    <w:p w14:paraId="01ADB643" w14:textId="77777777" w:rsidR="00F92830" w:rsidRDefault="00F92830"/>
    <w:p w14:paraId="0035DB4C" w14:textId="77777777" w:rsidR="002A4D26" w:rsidRDefault="002A4D26"/>
    <w:p w14:paraId="5094DEF0" w14:textId="77777777" w:rsidR="007C5103" w:rsidRDefault="00D34C1D">
      <w:r>
        <w:rPr>
          <w:noProof/>
        </w:rPr>
        <mc:AlternateContent>
          <mc:Choice Requires="wps">
            <w:drawing>
              <wp:anchor distT="0" distB="0" distL="114300" distR="114300" simplePos="0" relativeHeight="251624448" behindDoc="0" locked="0" layoutInCell="1" allowOverlap="1" wp14:anchorId="0B511AB7" wp14:editId="417A837F">
                <wp:simplePos x="0" y="0"/>
                <wp:positionH relativeFrom="column">
                  <wp:posOffset>3774440</wp:posOffset>
                </wp:positionH>
                <wp:positionV relativeFrom="paragraph">
                  <wp:posOffset>8319135</wp:posOffset>
                </wp:positionV>
                <wp:extent cx="2106295" cy="0"/>
                <wp:effectExtent l="0" t="0" r="27305" b="19050"/>
                <wp:wrapNone/>
                <wp:docPr id="78" name="Straight Connector 78"/>
                <wp:cNvGraphicFramePr/>
                <a:graphic xmlns:a="http://schemas.openxmlformats.org/drawingml/2006/main">
                  <a:graphicData uri="http://schemas.microsoft.com/office/word/2010/wordprocessingShape">
                    <wps:wsp>
                      <wps:cNvCnPr/>
                      <wps:spPr>
                        <a:xfrm>
                          <a:off x="0" y="0"/>
                          <a:ext cx="2106295"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830EE6A" id="Straight Connector 78" o:spid="_x0000_s1026" style="position:absolute;z-index:251624448;visibility:visible;mso-wrap-style:square;mso-wrap-distance-left:9pt;mso-wrap-distance-top:0;mso-wrap-distance-right:9pt;mso-wrap-distance-bottom:0;mso-position-horizontal:absolute;mso-position-horizontal-relative:text;mso-position-vertical:absolute;mso-position-vertical-relative:text" from="297.2pt,655.05pt" to="463.05pt,65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" strokecolor="black [3213]" strokeweight="1pt">
                <v:stroke joinstyle="miter"/>
              </v:line>
            </w:pict>
          </mc:Fallback>
        </mc:AlternateContent>
      </w:r>
      <w:r>
        <w:rPr>
          <w:noProof/>
        </w:rPr>
        <mc:AlternateContent>
          <mc:Choice Requires="wps">
            <w:drawing>
              <wp:anchor distT="0" distB="0" distL="114300" distR="114300" simplePos="0" relativeHeight="251623424" behindDoc="0" locked="0" layoutInCell="1" allowOverlap="1" wp14:anchorId="14136EA3" wp14:editId="48883257">
                <wp:simplePos x="0" y="0"/>
                <wp:positionH relativeFrom="column">
                  <wp:posOffset>321310</wp:posOffset>
                </wp:positionH>
                <wp:positionV relativeFrom="paragraph">
                  <wp:posOffset>8319135</wp:posOffset>
                </wp:positionV>
                <wp:extent cx="3013710" cy="0"/>
                <wp:effectExtent l="0" t="0" r="34290" b="19050"/>
                <wp:wrapNone/>
                <wp:docPr id="76" name="Straight Connector 76"/>
                <wp:cNvGraphicFramePr/>
                <a:graphic xmlns:a="http://schemas.openxmlformats.org/drawingml/2006/main">
                  <a:graphicData uri="http://schemas.microsoft.com/office/word/2010/wordprocessingShape">
                    <wps:wsp>
                      <wps:cNvCnPr/>
                      <wps:spPr>
                        <a:xfrm>
                          <a:off x="0" y="0"/>
                          <a:ext cx="301371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80A47D6" id="Straight Connector 76" o:spid="_x0000_s1026" style="position:absolute;z-index:251623424;visibility:visible;mso-wrap-style:square;mso-wrap-distance-left:9pt;mso-wrap-distance-top:0;mso-wrap-distance-right:9pt;mso-wrap-distance-bottom:0;mso-position-horizontal:absolute;mso-position-horizontal-relative:text;mso-position-vertical:absolute;mso-position-vertical-relative:text" from="25.3pt,655.05pt" to="262.6pt,65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" strokecolor="black [3213]" strokeweight="1pt">
                <v:stroke joinstyle="miter"/>
              </v:line>
            </w:pict>
          </mc:Fallback>
        </mc:AlternateContent>
      </w:r>
    </w:p>
    <w:sectPr w:rsidR="007C5103" w:rsidSect="00B3345D">
      <w:pgSz w:w="12240" w:h="15840"/>
      <w:pgMar w:top="720" w:right="1080" w:bottom="72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3109DD" w14:textId="77777777" w:rsidR="001D4D72" w:rsidRDefault="001D4D72" w:rsidP="004A238C">
      <w:pPr>
        <w:spacing w:after="0" w:line="240" w:lineRule="auto"/>
      </w:pPr>
      <w:r>
        <w:separator/>
      </w:r>
    </w:p>
  </w:endnote>
  <w:endnote w:type="continuationSeparator" w:id="0">
    <w:p w14:paraId="32507025" w14:textId="77777777" w:rsidR="001D4D72" w:rsidRDefault="001D4D72" w:rsidP="004A23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CE92DA" w14:textId="77777777" w:rsidR="004A238C" w:rsidRDefault="004A23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FCE8" w14:textId="77777777" w:rsidR="004A238C" w:rsidRDefault="004A238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52CBB4" w14:textId="77777777" w:rsidR="004A238C" w:rsidRDefault="004A23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329CD3" w14:textId="77777777" w:rsidR="001D4D72" w:rsidRDefault="001D4D72" w:rsidP="004A238C">
      <w:pPr>
        <w:spacing w:after="0" w:line="240" w:lineRule="auto"/>
      </w:pPr>
      <w:r>
        <w:separator/>
      </w:r>
    </w:p>
  </w:footnote>
  <w:footnote w:type="continuationSeparator" w:id="0">
    <w:p w14:paraId="3DDC6F73" w14:textId="77777777" w:rsidR="001D4D72" w:rsidRDefault="001D4D72" w:rsidP="004A23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38CBC" w14:textId="77777777" w:rsidR="004A238C" w:rsidRDefault="004A238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40E6EB" w14:textId="77777777" w:rsidR="004A238C" w:rsidRDefault="004A238C" w:rsidP="004A238C">
    <w:pPr>
      <w:pStyle w:val="Header"/>
      <w:jc w:val="center"/>
    </w:pPr>
    <w:r>
      <w:rPr>
        <w:noProof/>
      </w:rPr>
      <w:drawing>
        <wp:inline distT="0" distB="0" distL="0" distR="0" wp14:anchorId="70E54783" wp14:editId="26F57380">
          <wp:extent cx="1114425" cy="946632"/>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7584" cy="974798"/>
                  </a:xfrm>
                  <a:prstGeom prst="rect">
                    <a:avLst/>
                  </a:prstGeom>
                  <a:noFill/>
                </pic:spPr>
              </pic:pic>
            </a:graphicData>
          </a:graphic>
        </wp:inline>
      </w:drawing>
    </w:r>
  </w:p>
  <w:p w14:paraId="48E767FD" w14:textId="77777777" w:rsidR="004A238C" w:rsidRDefault="004A238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678C72" w14:textId="77777777" w:rsidR="004A238C" w:rsidRDefault="004A238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12C76"/>
    <w:multiLevelType w:val="hybridMultilevel"/>
    <w:tmpl w:val="BA6C5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F4690C"/>
    <w:multiLevelType w:val="hybridMultilevel"/>
    <w:tmpl w:val="69426E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935C8C"/>
    <w:multiLevelType w:val="hybridMultilevel"/>
    <w:tmpl w:val="AADC31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2616E2"/>
    <w:multiLevelType w:val="hybridMultilevel"/>
    <w:tmpl w:val="04BE55C0"/>
    <w:lvl w:ilvl="0" w:tplc="CA78DE9A">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8265663"/>
    <w:multiLevelType w:val="hybridMultilevel"/>
    <w:tmpl w:val="D76E2DD2"/>
    <w:lvl w:ilvl="0" w:tplc="CA78DE9A">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D9D7392"/>
    <w:multiLevelType w:val="hybridMultilevel"/>
    <w:tmpl w:val="F1B65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4651F7"/>
    <w:multiLevelType w:val="hybridMultilevel"/>
    <w:tmpl w:val="B27CB4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97311E6"/>
    <w:multiLevelType w:val="hybridMultilevel"/>
    <w:tmpl w:val="76E48A2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0CC6CCB"/>
    <w:multiLevelType w:val="hybridMultilevel"/>
    <w:tmpl w:val="0E60DDB6"/>
    <w:lvl w:ilvl="0" w:tplc="57EE9CE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4AE625F"/>
    <w:multiLevelType w:val="singleLevel"/>
    <w:tmpl w:val="62221088"/>
    <w:lvl w:ilvl="0">
      <w:numFmt w:val="bullet"/>
      <w:lvlText w:val=""/>
      <w:lvlJc w:val="left"/>
      <w:pPr>
        <w:tabs>
          <w:tab w:val="num" w:pos="720"/>
        </w:tabs>
        <w:ind w:left="720" w:hanging="720"/>
      </w:pPr>
      <w:rPr>
        <w:rFonts w:ascii="Wingdings" w:hAnsi="Wingdings" w:hint="default"/>
      </w:rPr>
    </w:lvl>
  </w:abstractNum>
  <w:abstractNum w:abstractNumId="10" w15:restartNumberingAfterBreak="0">
    <w:nsid w:val="7022226B"/>
    <w:multiLevelType w:val="multilevel"/>
    <w:tmpl w:val="E1A898FC"/>
    <w:lvl w:ilvl="0">
      <w:start w:val="1"/>
      <w:numFmt w:val="decimal"/>
      <w:pStyle w:val="Heading1"/>
      <w:lvlText w:val="Section %1."/>
      <w:lvlJc w:val="left"/>
      <w:pPr>
        <w:ind w:left="0" w:firstLine="0"/>
      </w:pPr>
      <w:rPr>
        <w:rFonts w:cs="Times New Roman"/>
        <w:b/>
        <w:bCs w:val="0"/>
        <w:i w:val="0"/>
        <w:iCs w:val="0"/>
        <w:caps w:val="0"/>
        <w:smallCaps w:val="0"/>
        <w:strike w:val="0"/>
        <w:dstrike w:val="0"/>
        <w:noProof w:val="0"/>
        <w:snapToGrid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Zero"/>
      <w:pStyle w:val="Heading2"/>
      <w:lvlText w:val="Subsection %1.%2."/>
      <w:lvlJc w:val="left"/>
      <w:pPr>
        <w:ind w:left="288" w:firstLine="0"/>
      </w:pPr>
      <w:rPr>
        <w:rFonts w:asciiTheme="majorHAnsi" w:hAnsiTheme="majorHAnsi" w:hint="default"/>
        <w:b/>
      </w:rPr>
    </w:lvl>
    <w:lvl w:ilvl="2">
      <w:start w:val="1"/>
      <w:numFmt w:val="decimalZero"/>
      <w:pStyle w:val="Heading3"/>
      <w:lvlText w:val="%1.%2.%3. "/>
      <w:lvlJc w:val="left"/>
      <w:pPr>
        <w:tabs>
          <w:tab w:val="num" w:pos="1728"/>
        </w:tabs>
        <w:ind w:left="576" w:firstLine="0"/>
      </w:pPr>
      <w:rPr>
        <w:rFonts w:hint="default"/>
      </w:rPr>
    </w:lvl>
    <w:lvl w:ilvl="3">
      <w:start w:val="1"/>
      <w:numFmt w:val="upperLetter"/>
      <w:pStyle w:val="Heading4"/>
      <w:lvlText w:val="%4."/>
      <w:lvlJc w:val="left"/>
      <w:pPr>
        <w:ind w:left="1440" w:hanging="360"/>
      </w:pPr>
      <w:rPr>
        <w:rFonts w:hint="default"/>
      </w:rPr>
    </w:lvl>
    <w:lvl w:ilvl="4">
      <w:start w:val="1"/>
      <w:numFmt w:val="decimal"/>
      <w:pStyle w:val="Heading5"/>
      <w:lvlText w:val="%5."/>
      <w:lvlJc w:val="left"/>
      <w:pPr>
        <w:ind w:left="1800" w:hanging="360"/>
      </w:pPr>
      <w:rPr>
        <w:rFonts w:hint="default"/>
      </w:rPr>
    </w:lvl>
    <w:lvl w:ilvl="5">
      <w:start w:val="1"/>
      <w:numFmt w:val="lowerLetter"/>
      <w:pStyle w:val="Heading6"/>
      <w:lvlText w:val="%6."/>
      <w:lvlJc w:val="left"/>
      <w:pPr>
        <w:ind w:left="2160" w:hanging="360"/>
      </w:pPr>
      <w:rPr>
        <w:rFonts w:hint="default"/>
      </w:rPr>
    </w:lvl>
    <w:lvl w:ilvl="6">
      <w:start w:val="1"/>
      <w:numFmt w:val="lowerRoman"/>
      <w:pStyle w:val="Heading7"/>
      <w:lvlText w:val="%7."/>
      <w:lvlJc w:val="left"/>
      <w:pPr>
        <w:ind w:left="2520" w:hanging="360"/>
      </w:pPr>
      <w:rPr>
        <w:rFonts w:hint="default"/>
      </w:rPr>
    </w:lvl>
    <w:lvl w:ilvl="7">
      <w:start w:val="1"/>
      <w:numFmt w:val="lowerLetter"/>
      <w:pStyle w:val="Heading8"/>
      <w:lvlText w:val="(%8)"/>
      <w:lvlJc w:val="left"/>
      <w:pPr>
        <w:ind w:left="2880" w:hanging="360"/>
      </w:pPr>
      <w:rPr>
        <w:rFonts w:hint="default"/>
      </w:rPr>
    </w:lvl>
    <w:lvl w:ilvl="8">
      <w:start w:val="1"/>
      <w:numFmt w:val="lowerRoman"/>
      <w:pStyle w:val="Heading9"/>
      <w:lvlText w:val="(%9)"/>
      <w:lvlJc w:val="left"/>
      <w:pPr>
        <w:ind w:left="3240" w:hanging="360"/>
      </w:pPr>
      <w:rPr>
        <w:rFonts w:hint="default"/>
      </w:rPr>
    </w:lvl>
  </w:abstractNum>
  <w:num w:numId="1" w16cid:durableId="118837134">
    <w:abstractNumId w:val="10"/>
  </w:num>
  <w:num w:numId="2" w16cid:durableId="614406163">
    <w:abstractNumId w:val="4"/>
  </w:num>
  <w:num w:numId="3" w16cid:durableId="1201819297">
    <w:abstractNumId w:val="3"/>
  </w:num>
  <w:num w:numId="4" w16cid:durableId="1470316702">
    <w:abstractNumId w:val="2"/>
  </w:num>
  <w:num w:numId="5" w16cid:durableId="842208498">
    <w:abstractNumId w:val="1"/>
  </w:num>
  <w:num w:numId="6" w16cid:durableId="206138510">
    <w:abstractNumId w:val="8"/>
  </w:num>
  <w:num w:numId="7" w16cid:durableId="1145463066">
    <w:abstractNumId w:val="9"/>
  </w:num>
  <w:num w:numId="8" w16cid:durableId="1947035593">
    <w:abstractNumId w:val="7"/>
  </w:num>
  <w:num w:numId="9" w16cid:durableId="150143023">
    <w:abstractNumId w:val="5"/>
  </w:num>
  <w:num w:numId="10" w16cid:durableId="1377510249">
    <w:abstractNumId w:val="0"/>
  </w:num>
  <w:num w:numId="11" w16cid:durableId="179444554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zMzE2NjY0s7Q0NjJW0lEKTi0uzszPAykwrAUAR9ZRgiwAAAA="/>
  </w:docVars>
  <w:rsids>
    <w:rsidRoot w:val="00CE1824"/>
    <w:rsid w:val="00000583"/>
    <w:rsid w:val="000040EB"/>
    <w:rsid w:val="0001495C"/>
    <w:rsid w:val="0001780C"/>
    <w:rsid w:val="00023943"/>
    <w:rsid w:val="00026290"/>
    <w:rsid w:val="00026508"/>
    <w:rsid w:val="00037A69"/>
    <w:rsid w:val="0004430D"/>
    <w:rsid w:val="000479DD"/>
    <w:rsid w:val="0005527E"/>
    <w:rsid w:val="00073A39"/>
    <w:rsid w:val="000770E5"/>
    <w:rsid w:val="00083F66"/>
    <w:rsid w:val="000926CE"/>
    <w:rsid w:val="000A239D"/>
    <w:rsid w:val="000A64C7"/>
    <w:rsid w:val="000B0153"/>
    <w:rsid w:val="000B0E0C"/>
    <w:rsid w:val="000B3BF2"/>
    <w:rsid w:val="000B3E56"/>
    <w:rsid w:val="000C74D8"/>
    <w:rsid w:val="000C7730"/>
    <w:rsid w:val="000D2A77"/>
    <w:rsid w:val="000D6FA9"/>
    <w:rsid w:val="000D7AF2"/>
    <w:rsid w:val="000F284F"/>
    <w:rsid w:val="000F6D7E"/>
    <w:rsid w:val="001014DB"/>
    <w:rsid w:val="00122B1F"/>
    <w:rsid w:val="001257F2"/>
    <w:rsid w:val="001260F6"/>
    <w:rsid w:val="00131E4D"/>
    <w:rsid w:val="0013614E"/>
    <w:rsid w:val="001470BC"/>
    <w:rsid w:val="00151935"/>
    <w:rsid w:val="00154EFB"/>
    <w:rsid w:val="00174238"/>
    <w:rsid w:val="0017737E"/>
    <w:rsid w:val="00182FC7"/>
    <w:rsid w:val="00184994"/>
    <w:rsid w:val="001976A4"/>
    <w:rsid w:val="00197E66"/>
    <w:rsid w:val="001A5D11"/>
    <w:rsid w:val="001C3877"/>
    <w:rsid w:val="001C5263"/>
    <w:rsid w:val="001D359A"/>
    <w:rsid w:val="001D4D72"/>
    <w:rsid w:val="001D566E"/>
    <w:rsid w:val="001F4221"/>
    <w:rsid w:val="001F4B2C"/>
    <w:rsid w:val="001F71E3"/>
    <w:rsid w:val="001F7D8A"/>
    <w:rsid w:val="00202538"/>
    <w:rsid w:val="0020380D"/>
    <w:rsid w:val="00203D96"/>
    <w:rsid w:val="00210009"/>
    <w:rsid w:val="00213D10"/>
    <w:rsid w:val="00216A76"/>
    <w:rsid w:val="0022091C"/>
    <w:rsid w:val="00232922"/>
    <w:rsid w:val="00232A53"/>
    <w:rsid w:val="0023652B"/>
    <w:rsid w:val="00243211"/>
    <w:rsid w:val="00247D55"/>
    <w:rsid w:val="00255E4E"/>
    <w:rsid w:val="002647CB"/>
    <w:rsid w:val="002667B6"/>
    <w:rsid w:val="00271337"/>
    <w:rsid w:val="0027194C"/>
    <w:rsid w:val="00283E09"/>
    <w:rsid w:val="002862E1"/>
    <w:rsid w:val="00292A63"/>
    <w:rsid w:val="002940B4"/>
    <w:rsid w:val="00294FB7"/>
    <w:rsid w:val="002A0D04"/>
    <w:rsid w:val="002A3407"/>
    <w:rsid w:val="002A39F5"/>
    <w:rsid w:val="002A4D26"/>
    <w:rsid w:val="002C28C1"/>
    <w:rsid w:val="002D00DE"/>
    <w:rsid w:val="002D76FF"/>
    <w:rsid w:val="002E01F5"/>
    <w:rsid w:val="002F0BFA"/>
    <w:rsid w:val="002F674C"/>
    <w:rsid w:val="002F6788"/>
    <w:rsid w:val="0030342D"/>
    <w:rsid w:val="00307379"/>
    <w:rsid w:val="00312384"/>
    <w:rsid w:val="00313438"/>
    <w:rsid w:val="00314B01"/>
    <w:rsid w:val="00317803"/>
    <w:rsid w:val="00327E98"/>
    <w:rsid w:val="0034228B"/>
    <w:rsid w:val="00351756"/>
    <w:rsid w:val="00354B8C"/>
    <w:rsid w:val="00357DA3"/>
    <w:rsid w:val="00362143"/>
    <w:rsid w:val="00364D81"/>
    <w:rsid w:val="00367C81"/>
    <w:rsid w:val="003701E2"/>
    <w:rsid w:val="00370E55"/>
    <w:rsid w:val="00372C85"/>
    <w:rsid w:val="003811DA"/>
    <w:rsid w:val="00381763"/>
    <w:rsid w:val="003905D2"/>
    <w:rsid w:val="003958B5"/>
    <w:rsid w:val="0039648F"/>
    <w:rsid w:val="003A0A37"/>
    <w:rsid w:val="003C64CE"/>
    <w:rsid w:val="003D2124"/>
    <w:rsid w:val="003D711E"/>
    <w:rsid w:val="003E1E23"/>
    <w:rsid w:val="003F5F36"/>
    <w:rsid w:val="003F6EF1"/>
    <w:rsid w:val="00403C3A"/>
    <w:rsid w:val="0041107A"/>
    <w:rsid w:val="00423526"/>
    <w:rsid w:val="0042716C"/>
    <w:rsid w:val="00427BE2"/>
    <w:rsid w:val="00431188"/>
    <w:rsid w:val="00457868"/>
    <w:rsid w:val="00462F60"/>
    <w:rsid w:val="00471663"/>
    <w:rsid w:val="004727FF"/>
    <w:rsid w:val="0047348B"/>
    <w:rsid w:val="004747DD"/>
    <w:rsid w:val="00476AC8"/>
    <w:rsid w:val="00493BF9"/>
    <w:rsid w:val="004A238C"/>
    <w:rsid w:val="004A3CE0"/>
    <w:rsid w:val="004A4F68"/>
    <w:rsid w:val="004B41AC"/>
    <w:rsid w:val="004C4A8E"/>
    <w:rsid w:val="004D41B5"/>
    <w:rsid w:val="004E34DD"/>
    <w:rsid w:val="004F4FB1"/>
    <w:rsid w:val="005023F2"/>
    <w:rsid w:val="0050471C"/>
    <w:rsid w:val="00520502"/>
    <w:rsid w:val="005225A6"/>
    <w:rsid w:val="00531D4E"/>
    <w:rsid w:val="00533384"/>
    <w:rsid w:val="005403B5"/>
    <w:rsid w:val="00543954"/>
    <w:rsid w:val="005443E8"/>
    <w:rsid w:val="00545D93"/>
    <w:rsid w:val="00547462"/>
    <w:rsid w:val="0055635E"/>
    <w:rsid w:val="005724F6"/>
    <w:rsid w:val="00576CD3"/>
    <w:rsid w:val="005775D1"/>
    <w:rsid w:val="005808EC"/>
    <w:rsid w:val="00583325"/>
    <w:rsid w:val="00587EFA"/>
    <w:rsid w:val="005968CD"/>
    <w:rsid w:val="005A3673"/>
    <w:rsid w:val="005A4499"/>
    <w:rsid w:val="005C1613"/>
    <w:rsid w:val="005C744C"/>
    <w:rsid w:val="005D3CAC"/>
    <w:rsid w:val="005D6BE5"/>
    <w:rsid w:val="005E1F76"/>
    <w:rsid w:val="005E2DBD"/>
    <w:rsid w:val="005F14A1"/>
    <w:rsid w:val="00606D60"/>
    <w:rsid w:val="00611AF8"/>
    <w:rsid w:val="00616F5F"/>
    <w:rsid w:val="00623D6C"/>
    <w:rsid w:val="0063525C"/>
    <w:rsid w:val="006422A6"/>
    <w:rsid w:val="00642480"/>
    <w:rsid w:val="0064603A"/>
    <w:rsid w:val="00661A6F"/>
    <w:rsid w:val="0066235D"/>
    <w:rsid w:val="006627B2"/>
    <w:rsid w:val="00662A86"/>
    <w:rsid w:val="00663A5A"/>
    <w:rsid w:val="00664DCB"/>
    <w:rsid w:val="006749B4"/>
    <w:rsid w:val="00676F08"/>
    <w:rsid w:val="00681357"/>
    <w:rsid w:val="006814E7"/>
    <w:rsid w:val="006917E8"/>
    <w:rsid w:val="006A0D6C"/>
    <w:rsid w:val="006A39BE"/>
    <w:rsid w:val="006A4074"/>
    <w:rsid w:val="006D17B4"/>
    <w:rsid w:val="006D1890"/>
    <w:rsid w:val="006F19CA"/>
    <w:rsid w:val="006F4D77"/>
    <w:rsid w:val="006F7DA6"/>
    <w:rsid w:val="0070566B"/>
    <w:rsid w:val="00707A1D"/>
    <w:rsid w:val="00710F28"/>
    <w:rsid w:val="00712695"/>
    <w:rsid w:val="0072657F"/>
    <w:rsid w:val="00727E7F"/>
    <w:rsid w:val="00740DEF"/>
    <w:rsid w:val="007467F7"/>
    <w:rsid w:val="007528C0"/>
    <w:rsid w:val="007567FB"/>
    <w:rsid w:val="00765DC1"/>
    <w:rsid w:val="007748E6"/>
    <w:rsid w:val="007802BC"/>
    <w:rsid w:val="00792581"/>
    <w:rsid w:val="00793B85"/>
    <w:rsid w:val="007A7B62"/>
    <w:rsid w:val="007B3849"/>
    <w:rsid w:val="007B46AB"/>
    <w:rsid w:val="007C2AB0"/>
    <w:rsid w:val="007C5009"/>
    <w:rsid w:val="007C5103"/>
    <w:rsid w:val="007D2D55"/>
    <w:rsid w:val="007D577A"/>
    <w:rsid w:val="007E6B83"/>
    <w:rsid w:val="00807AAB"/>
    <w:rsid w:val="00813721"/>
    <w:rsid w:val="00821530"/>
    <w:rsid w:val="008226CD"/>
    <w:rsid w:val="00832961"/>
    <w:rsid w:val="008523CC"/>
    <w:rsid w:val="00857276"/>
    <w:rsid w:val="00881E0B"/>
    <w:rsid w:val="008860CB"/>
    <w:rsid w:val="00891F71"/>
    <w:rsid w:val="00892B34"/>
    <w:rsid w:val="0089393B"/>
    <w:rsid w:val="00895C64"/>
    <w:rsid w:val="008979DC"/>
    <w:rsid w:val="008B45AA"/>
    <w:rsid w:val="008D013A"/>
    <w:rsid w:val="008D64E4"/>
    <w:rsid w:val="008E0DF9"/>
    <w:rsid w:val="008E4488"/>
    <w:rsid w:val="008E457E"/>
    <w:rsid w:val="008F703D"/>
    <w:rsid w:val="009043C5"/>
    <w:rsid w:val="00905416"/>
    <w:rsid w:val="009238B6"/>
    <w:rsid w:val="00947A66"/>
    <w:rsid w:val="0095631C"/>
    <w:rsid w:val="0095685D"/>
    <w:rsid w:val="009649BC"/>
    <w:rsid w:val="009721BF"/>
    <w:rsid w:val="009734E4"/>
    <w:rsid w:val="00973DB1"/>
    <w:rsid w:val="00976C12"/>
    <w:rsid w:val="00980541"/>
    <w:rsid w:val="00993378"/>
    <w:rsid w:val="00993A35"/>
    <w:rsid w:val="00995A94"/>
    <w:rsid w:val="009A2840"/>
    <w:rsid w:val="009A4F58"/>
    <w:rsid w:val="009B5925"/>
    <w:rsid w:val="009C4F36"/>
    <w:rsid w:val="009E5499"/>
    <w:rsid w:val="009E7A08"/>
    <w:rsid w:val="009F2DD2"/>
    <w:rsid w:val="00A033AB"/>
    <w:rsid w:val="00A0607D"/>
    <w:rsid w:val="00A5061E"/>
    <w:rsid w:val="00A51102"/>
    <w:rsid w:val="00A52C7F"/>
    <w:rsid w:val="00A75688"/>
    <w:rsid w:val="00A83623"/>
    <w:rsid w:val="00A8663E"/>
    <w:rsid w:val="00A87BBF"/>
    <w:rsid w:val="00AA2E8B"/>
    <w:rsid w:val="00AB0584"/>
    <w:rsid w:val="00AC1E55"/>
    <w:rsid w:val="00AC345F"/>
    <w:rsid w:val="00AC412B"/>
    <w:rsid w:val="00AD1388"/>
    <w:rsid w:val="00B00A59"/>
    <w:rsid w:val="00B02D4F"/>
    <w:rsid w:val="00B0497E"/>
    <w:rsid w:val="00B17759"/>
    <w:rsid w:val="00B23832"/>
    <w:rsid w:val="00B3345D"/>
    <w:rsid w:val="00B337B6"/>
    <w:rsid w:val="00B35FC1"/>
    <w:rsid w:val="00B36B97"/>
    <w:rsid w:val="00B57A60"/>
    <w:rsid w:val="00B72BA2"/>
    <w:rsid w:val="00B72F34"/>
    <w:rsid w:val="00B773E1"/>
    <w:rsid w:val="00B84C0B"/>
    <w:rsid w:val="00BA4D3D"/>
    <w:rsid w:val="00BB317A"/>
    <w:rsid w:val="00BB4BE6"/>
    <w:rsid w:val="00BB5D73"/>
    <w:rsid w:val="00BC4BEC"/>
    <w:rsid w:val="00BC4D80"/>
    <w:rsid w:val="00BC5111"/>
    <w:rsid w:val="00BC5EB7"/>
    <w:rsid w:val="00BD2687"/>
    <w:rsid w:val="00BE6D70"/>
    <w:rsid w:val="00BF2101"/>
    <w:rsid w:val="00C0683B"/>
    <w:rsid w:val="00C108EB"/>
    <w:rsid w:val="00C153B9"/>
    <w:rsid w:val="00C20B52"/>
    <w:rsid w:val="00C35D4E"/>
    <w:rsid w:val="00C371A2"/>
    <w:rsid w:val="00C50437"/>
    <w:rsid w:val="00C50FE8"/>
    <w:rsid w:val="00C53BCF"/>
    <w:rsid w:val="00C554B7"/>
    <w:rsid w:val="00C571D4"/>
    <w:rsid w:val="00C84EC8"/>
    <w:rsid w:val="00C85B96"/>
    <w:rsid w:val="00C90E49"/>
    <w:rsid w:val="00C9273A"/>
    <w:rsid w:val="00CA0B23"/>
    <w:rsid w:val="00CC0E1F"/>
    <w:rsid w:val="00CD1750"/>
    <w:rsid w:val="00CD71D3"/>
    <w:rsid w:val="00CE1824"/>
    <w:rsid w:val="00CE4D89"/>
    <w:rsid w:val="00CE6567"/>
    <w:rsid w:val="00CE6BB2"/>
    <w:rsid w:val="00CF34D9"/>
    <w:rsid w:val="00D00F0B"/>
    <w:rsid w:val="00D01FF5"/>
    <w:rsid w:val="00D066D2"/>
    <w:rsid w:val="00D074C4"/>
    <w:rsid w:val="00D13E5F"/>
    <w:rsid w:val="00D22FAA"/>
    <w:rsid w:val="00D263BB"/>
    <w:rsid w:val="00D26C92"/>
    <w:rsid w:val="00D34C1D"/>
    <w:rsid w:val="00D419E4"/>
    <w:rsid w:val="00D54DC2"/>
    <w:rsid w:val="00D67C97"/>
    <w:rsid w:val="00D738AF"/>
    <w:rsid w:val="00D74C30"/>
    <w:rsid w:val="00D91F20"/>
    <w:rsid w:val="00DB2B18"/>
    <w:rsid w:val="00DC2A45"/>
    <w:rsid w:val="00DC420B"/>
    <w:rsid w:val="00DE71D5"/>
    <w:rsid w:val="00DF7A40"/>
    <w:rsid w:val="00E01181"/>
    <w:rsid w:val="00E022E2"/>
    <w:rsid w:val="00E02816"/>
    <w:rsid w:val="00E11938"/>
    <w:rsid w:val="00E16437"/>
    <w:rsid w:val="00E250D1"/>
    <w:rsid w:val="00E25928"/>
    <w:rsid w:val="00E379B2"/>
    <w:rsid w:val="00E558FC"/>
    <w:rsid w:val="00E61AC7"/>
    <w:rsid w:val="00E71BB7"/>
    <w:rsid w:val="00E83C8A"/>
    <w:rsid w:val="00E903B8"/>
    <w:rsid w:val="00E941CE"/>
    <w:rsid w:val="00E96204"/>
    <w:rsid w:val="00E96469"/>
    <w:rsid w:val="00EB1851"/>
    <w:rsid w:val="00EB2C77"/>
    <w:rsid w:val="00EB61ED"/>
    <w:rsid w:val="00EC1A87"/>
    <w:rsid w:val="00ED0F83"/>
    <w:rsid w:val="00ED16BF"/>
    <w:rsid w:val="00EE0AE4"/>
    <w:rsid w:val="00EE6138"/>
    <w:rsid w:val="00EE64BB"/>
    <w:rsid w:val="00EE7A22"/>
    <w:rsid w:val="00EF118B"/>
    <w:rsid w:val="00EF580E"/>
    <w:rsid w:val="00EF77E5"/>
    <w:rsid w:val="00F03B22"/>
    <w:rsid w:val="00F14376"/>
    <w:rsid w:val="00F32FA2"/>
    <w:rsid w:val="00F376F1"/>
    <w:rsid w:val="00F4254A"/>
    <w:rsid w:val="00F530A4"/>
    <w:rsid w:val="00F76265"/>
    <w:rsid w:val="00F87353"/>
    <w:rsid w:val="00F87D82"/>
    <w:rsid w:val="00F91823"/>
    <w:rsid w:val="00F92830"/>
    <w:rsid w:val="00F939BD"/>
    <w:rsid w:val="00F97F3F"/>
    <w:rsid w:val="00FA7E59"/>
    <w:rsid w:val="00FB0CCE"/>
    <w:rsid w:val="00FB397C"/>
    <w:rsid w:val="00FB7403"/>
    <w:rsid w:val="00FB7929"/>
    <w:rsid w:val="00FB7E0F"/>
    <w:rsid w:val="00FC0B94"/>
    <w:rsid w:val="00FD016D"/>
    <w:rsid w:val="00FD070D"/>
    <w:rsid w:val="00FD0A6E"/>
    <w:rsid w:val="00FD1502"/>
    <w:rsid w:val="00FD5B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BAE4C3"/>
  <w15:chartTrackingRefBased/>
  <w15:docId w15:val="{202AAEF3-ACDB-4659-98C5-F5B81CC8C4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ListParagraph"/>
    <w:next w:val="Normal"/>
    <w:link w:val="Heading1Char"/>
    <w:uiPriority w:val="9"/>
    <w:qFormat/>
    <w:rsid w:val="00E01181"/>
    <w:pPr>
      <w:numPr>
        <w:numId w:val="1"/>
      </w:numPr>
      <w:tabs>
        <w:tab w:val="left" w:pos="1710"/>
      </w:tabs>
      <w:spacing w:after="60" w:line="240" w:lineRule="auto"/>
      <w:jc w:val="both"/>
      <w:outlineLvl w:val="0"/>
    </w:pPr>
    <w:rPr>
      <w:rFonts w:asciiTheme="majorHAnsi" w:hAnsiTheme="majorHAnsi" w:cs="Times New Roman"/>
      <w:b/>
      <w:snapToGrid w:val="0"/>
      <w:sz w:val="36"/>
    </w:rPr>
  </w:style>
  <w:style w:type="paragraph" w:styleId="Heading2">
    <w:name w:val="heading 2"/>
    <w:basedOn w:val="ListParagraph"/>
    <w:next w:val="Normal"/>
    <w:link w:val="Heading2Char"/>
    <w:uiPriority w:val="9"/>
    <w:unhideWhenUsed/>
    <w:qFormat/>
    <w:rsid w:val="00E01181"/>
    <w:pPr>
      <w:numPr>
        <w:ilvl w:val="1"/>
        <w:numId w:val="1"/>
      </w:numPr>
      <w:tabs>
        <w:tab w:val="left" w:pos="2340"/>
      </w:tabs>
      <w:spacing w:before="240" w:after="60" w:line="240" w:lineRule="auto"/>
      <w:ind w:left="0"/>
      <w:jc w:val="both"/>
      <w:outlineLvl w:val="1"/>
    </w:pPr>
    <w:rPr>
      <w:rFonts w:asciiTheme="majorHAnsi" w:hAnsiTheme="majorHAnsi" w:cs="Times New Roman"/>
      <w:b/>
      <w:snapToGrid w:val="0"/>
      <w:sz w:val="28"/>
    </w:rPr>
  </w:style>
  <w:style w:type="paragraph" w:styleId="Heading3">
    <w:name w:val="heading 3"/>
    <w:basedOn w:val="ListParagraph"/>
    <w:next w:val="Normal"/>
    <w:link w:val="Heading3Char"/>
    <w:uiPriority w:val="9"/>
    <w:unhideWhenUsed/>
    <w:qFormat/>
    <w:rsid w:val="00E01181"/>
    <w:pPr>
      <w:numPr>
        <w:ilvl w:val="2"/>
        <w:numId w:val="1"/>
      </w:numPr>
      <w:tabs>
        <w:tab w:val="left" w:pos="1080"/>
        <w:tab w:val="left" w:pos="1440"/>
      </w:tabs>
      <w:spacing w:before="240" w:after="0" w:line="240" w:lineRule="auto"/>
      <w:ind w:left="1080" w:hanging="1080"/>
      <w:jc w:val="both"/>
      <w:outlineLvl w:val="2"/>
    </w:pPr>
    <w:rPr>
      <w:rFonts w:cs="Times New Roman"/>
      <w:b/>
      <w:snapToGrid w:val="0"/>
      <w:sz w:val="24"/>
    </w:rPr>
  </w:style>
  <w:style w:type="paragraph" w:styleId="Heading4">
    <w:name w:val="heading 4"/>
    <w:basedOn w:val="ListParagraph"/>
    <w:next w:val="Normal"/>
    <w:link w:val="Heading4Char"/>
    <w:uiPriority w:val="9"/>
    <w:unhideWhenUsed/>
    <w:qFormat/>
    <w:rsid w:val="00E01181"/>
    <w:pPr>
      <w:numPr>
        <w:ilvl w:val="3"/>
        <w:numId w:val="1"/>
      </w:numPr>
      <w:spacing w:before="180" w:after="0" w:line="240" w:lineRule="auto"/>
      <w:ind w:left="720"/>
      <w:jc w:val="both"/>
      <w:outlineLvl w:val="3"/>
    </w:pPr>
    <w:rPr>
      <w:rFonts w:cs="Times New Roman"/>
      <w:snapToGrid w:val="0"/>
      <w:u w:val="single"/>
    </w:rPr>
  </w:style>
  <w:style w:type="paragraph" w:styleId="Heading5">
    <w:name w:val="heading 5"/>
    <w:basedOn w:val="ListParagraph"/>
    <w:next w:val="Normal"/>
    <w:link w:val="Heading5Char"/>
    <w:uiPriority w:val="9"/>
    <w:unhideWhenUsed/>
    <w:qFormat/>
    <w:rsid w:val="00E01181"/>
    <w:pPr>
      <w:numPr>
        <w:ilvl w:val="4"/>
        <w:numId w:val="1"/>
      </w:numPr>
      <w:spacing w:before="60" w:after="120" w:line="240" w:lineRule="auto"/>
      <w:contextualSpacing w:val="0"/>
      <w:jc w:val="both"/>
      <w:outlineLvl w:val="4"/>
    </w:pPr>
    <w:rPr>
      <w:rFonts w:cs="Times New Roman"/>
      <w:snapToGrid w:val="0"/>
      <w:sz w:val="20"/>
    </w:rPr>
  </w:style>
  <w:style w:type="paragraph" w:styleId="Heading6">
    <w:name w:val="heading 6"/>
    <w:basedOn w:val="ListParagraph"/>
    <w:next w:val="Normal"/>
    <w:link w:val="Heading6Char"/>
    <w:uiPriority w:val="9"/>
    <w:unhideWhenUsed/>
    <w:qFormat/>
    <w:rsid w:val="00E01181"/>
    <w:pPr>
      <w:numPr>
        <w:ilvl w:val="5"/>
        <w:numId w:val="1"/>
      </w:numPr>
      <w:spacing w:after="120" w:line="240" w:lineRule="auto"/>
      <w:contextualSpacing w:val="0"/>
      <w:jc w:val="both"/>
      <w:outlineLvl w:val="5"/>
    </w:pPr>
    <w:rPr>
      <w:rFonts w:cs="Times New Roman"/>
      <w:snapToGrid w:val="0"/>
      <w:sz w:val="20"/>
    </w:rPr>
  </w:style>
  <w:style w:type="paragraph" w:styleId="Heading7">
    <w:name w:val="heading 7"/>
    <w:basedOn w:val="ListParagraph"/>
    <w:next w:val="Normal"/>
    <w:link w:val="Heading7Char"/>
    <w:uiPriority w:val="9"/>
    <w:unhideWhenUsed/>
    <w:qFormat/>
    <w:rsid w:val="00E01181"/>
    <w:pPr>
      <w:numPr>
        <w:ilvl w:val="6"/>
        <w:numId w:val="1"/>
      </w:numPr>
      <w:spacing w:before="120" w:after="120" w:line="240" w:lineRule="auto"/>
      <w:ind w:left="1800"/>
      <w:contextualSpacing w:val="0"/>
      <w:jc w:val="both"/>
      <w:outlineLvl w:val="6"/>
    </w:pPr>
    <w:rPr>
      <w:rFonts w:cs="Times New Roman"/>
      <w:snapToGrid w:val="0"/>
      <w:sz w:val="20"/>
    </w:rPr>
  </w:style>
  <w:style w:type="paragraph" w:styleId="Heading8">
    <w:name w:val="heading 8"/>
    <w:basedOn w:val="ListParagraph"/>
    <w:next w:val="Normal"/>
    <w:link w:val="Heading8Char"/>
    <w:uiPriority w:val="9"/>
    <w:unhideWhenUsed/>
    <w:qFormat/>
    <w:rsid w:val="00E01181"/>
    <w:pPr>
      <w:numPr>
        <w:ilvl w:val="7"/>
        <w:numId w:val="1"/>
      </w:numPr>
      <w:spacing w:after="60" w:line="240" w:lineRule="auto"/>
      <w:ind w:left="2160"/>
      <w:contextualSpacing w:val="0"/>
      <w:jc w:val="both"/>
      <w:outlineLvl w:val="7"/>
    </w:pPr>
    <w:rPr>
      <w:rFonts w:cs="Times New Roman"/>
      <w:snapToGrid w:val="0"/>
      <w:sz w:val="20"/>
    </w:rPr>
  </w:style>
  <w:style w:type="paragraph" w:styleId="Heading9">
    <w:name w:val="heading 9"/>
    <w:basedOn w:val="ListParagraph"/>
    <w:next w:val="Normal"/>
    <w:link w:val="Heading9Char"/>
    <w:uiPriority w:val="9"/>
    <w:unhideWhenUsed/>
    <w:qFormat/>
    <w:rsid w:val="00E01181"/>
    <w:pPr>
      <w:numPr>
        <w:ilvl w:val="8"/>
        <w:numId w:val="1"/>
      </w:numPr>
      <w:spacing w:after="60" w:line="240" w:lineRule="auto"/>
      <w:ind w:left="2520"/>
      <w:jc w:val="both"/>
      <w:outlineLvl w:val="8"/>
    </w:pPr>
    <w:rPr>
      <w:rFonts w:cs="Times New Roman"/>
      <w:snapToGrid w:val="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01181"/>
    <w:rPr>
      <w:rFonts w:asciiTheme="majorHAnsi" w:hAnsiTheme="majorHAnsi" w:cs="Times New Roman"/>
      <w:b/>
      <w:snapToGrid w:val="0"/>
      <w:sz w:val="36"/>
    </w:rPr>
  </w:style>
  <w:style w:type="character" w:customStyle="1" w:styleId="Heading2Char">
    <w:name w:val="Heading 2 Char"/>
    <w:basedOn w:val="DefaultParagraphFont"/>
    <w:link w:val="Heading2"/>
    <w:uiPriority w:val="9"/>
    <w:rsid w:val="00E01181"/>
    <w:rPr>
      <w:rFonts w:asciiTheme="majorHAnsi" w:hAnsiTheme="majorHAnsi" w:cs="Times New Roman"/>
      <w:b/>
      <w:snapToGrid w:val="0"/>
      <w:sz w:val="28"/>
    </w:rPr>
  </w:style>
  <w:style w:type="character" w:customStyle="1" w:styleId="Heading3Char">
    <w:name w:val="Heading 3 Char"/>
    <w:basedOn w:val="DefaultParagraphFont"/>
    <w:link w:val="Heading3"/>
    <w:uiPriority w:val="9"/>
    <w:rsid w:val="00E01181"/>
    <w:rPr>
      <w:rFonts w:cs="Times New Roman"/>
      <w:b/>
      <w:snapToGrid w:val="0"/>
      <w:sz w:val="24"/>
    </w:rPr>
  </w:style>
  <w:style w:type="character" w:customStyle="1" w:styleId="Heading4Char">
    <w:name w:val="Heading 4 Char"/>
    <w:basedOn w:val="DefaultParagraphFont"/>
    <w:link w:val="Heading4"/>
    <w:uiPriority w:val="9"/>
    <w:rsid w:val="00E01181"/>
    <w:rPr>
      <w:rFonts w:cs="Times New Roman"/>
      <w:snapToGrid w:val="0"/>
      <w:u w:val="single"/>
    </w:rPr>
  </w:style>
  <w:style w:type="character" w:customStyle="1" w:styleId="Heading5Char">
    <w:name w:val="Heading 5 Char"/>
    <w:basedOn w:val="DefaultParagraphFont"/>
    <w:link w:val="Heading5"/>
    <w:uiPriority w:val="9"/>
    <w:rsid w:val="00E01181"/>
    <w:rPr>
      <w:rFonts w:cs="Times New Roman"/>
      <w:snapToGrid w:val="0"/>
      <w:sz w:val="20"/>
    </w:rPr>
  </w:style>
  <w:style w:type="character" w:customStyle="1" w:styleId="Heading6Char">
    <w:name w:val="Heading 6 Char"/>
    <w:basedOn w:val="DefaultParagraphFont"/>
    <w:link w:val="Heading6"/>
    <w:uiPriority w:val="9"/>
    <w:rsid w:val="00E01181"/>
    <w:rPr>
      <w:rFonts w:cs="Times New Roman"/>
      <w:snapToGrid w:val="0"/>
      <w:sz w:val="20"/>
    </w:rPr>
  </w:style>
  <w:style w:type="character" w:customStyle="1" w:styleId="Heading7Char">
    <w:name w:val="Heading 7 Char"/>
    <w:basedOn w:val="DefaultParagraphFont"/>
    <w:link w:val="Heading7"/>
    <w:uiPriority w:val="9"/>
    <w:rsid w:val="00E01181"/>
    <w:rPr>
      <w:rFonts w:cs="Times New Roman"/>
      <w:snapToGrid w:val="0"/>
      <w:sz w:val="20"/>
    </w:rPr>
  </w:style>
  <w:style w:type="character" w:customStyle="1" w:styleId="Heading8Char">
    <w:name w:val="Heading 8 Char"/>
    <w:basedOn w:val="DefaultParagraphFont"/>
    <w:link w:val="Heading8"/>
    <w:uiPriority w:val="9"/>
    <w:rsid w:val="00E01181"/>
    <w:rPr>
      <w:rFonts w:cs="Times New Roman"/>
      <w:snapToGrid w:val="0"/>
      <w:sz w:val="20"/>
    </w:rPr>
  </w:style>
  <w:style w:type="character" w:customStyle="1" w:styleId="Heading9Char">
    <w:name w:val="Heading 9 Char"/>
    <w:basedOn w:val="DefaultParagraphFont"/>
    <w:link w:val="Heading9"/>
    <w:uiPriority w:val="9"/>
    <w:rsid w:val="00E01181"/>
    <w:rPr>
      <w:rFonts w:cs="Times New Roman"/>
      <w:snapToGrid w:val="0"/>
      <w:sz w:val="20"/>
    </w:rPr>
  </w:style>
  <w:style w:type="paragraph" w:styleId="ListParagraph">
    <w:name w:val="List Paragraph"/>
    <w:basedOn w:val="Normal"/>
    <w:uiPriority w:val="34"/>
    <w:qFormat/>
    <w:rsid w:val="00E01181"/>
    <w:pPr>
      <w:ind w:left="720"/>
      <w:contextualSpacing/>
    </w:pPr>
  </w:style>
  <w:style w:type="character" w:styleId="Hyperlink">
    <w:name w:val="Hyperlink"/>
    <w:basedOn w:val="DefaultParagraphFont"/>
    <w:uiPriority w:val="99"/>
    <w:unhideWhenUsed/>
    <w:rsid w:val="00037A69"/>
    <w:rPr>
      <w:color w:val="0563C1" w:themeColor="hyperlink"/>
      <w:u w:val="single"/>
    </w:rPr>
  </w:style>
  <w:style w:type="paragraph" w:styleId="NoSpacing">
    <w:name w:val="No Spacing"/>
    <w:uiPriority w:val="1"/>
    <w:qFormat/>
    <w:rsid w:val="00037A69"/>
    <w:pPr>
      <w:spacing w:after="0" w:line="240" w:lineRule="auto"/>
    </w:pPr>
  </w:style>
  <w:style w:type="paragraph" w:styleId="BalloonText">
    <w:name w:val="Balloon Text"/>
    <w:basedOn w:val="Normal"/>
    <w:link w:val="BalloonTextChar"/>
    <w:uiPriority w:val="99"/>
    <w:semiHidden/>
    <w:unhideWhenUsed/>
    <w:rsid w:val="008E0D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0DF9"/>
    <w:rPr>
      <w:rFonts w:ascii="Segoe UI" w:hAnsi="Segoe UI" w:cs="Segoe UI"/>
      <w:sz w:val="18"/>
      <w:szCs w:val="18"/>
    </w:rPr>
  </w:style>
  <w:style w:type="character" w:styleId="FollowedHyperlink">
    <w:name w:val="FollowedHyperlink"/>
    <w:basedOn w:val="DefaultParagraphFont"/>
    <w:uiPriority w:val="99"/>
    <w:semiHidden/>
    <w:unhideWhenUsed/>
    <w:rsid w:val="0023652B"/>
    <w:rPr>
      <w:color w:val="954F72" w:themeColor="followedHyperlink"/>
      <w:u w:val="single"/>
    </w:rPr>
  </w:style>
  <w:style w:type="paragraph" w:styleId="Header">
    <w:name w:val="header"/>
    <w:basedOn w:val="Normal"/>
    <w:link w:val="HeaderChar"/>
    <w:rsid w:val="002C28C1"/>
    <w:pPr>
      <w:tabs>
        <w:tab w:val="center" w:pos="4320"/>
        <w:tab w:val="right" w:pos="8640"/>
      </w:tabs>
      <w:spacing w:after="0" w:line="240" w:lineRule="auto"/>
    </w:pPr>
    <w:rPr>
      <w:rFonts w:ascii="Times New Roman" w:eastAsia="Times New Roman" w:hAnsi="Times New Roman" w:cs="Times New Roman"/>
      <w:sz w:val="24"/>
      <w:szCs w:val="20"/>
    </w:rPr>
  </w:style>
  <w:style w:type="character" w:customStyle="1" w:styleId="HeaderChar">
    <w:name w:val="Header Char"/>
    <w:basedOn w:val="DefaultParagraphFont"/>
    <w:link w:val="Header"/>
    <w:rsid w:val="002C28C1"/>
    <w:rPr>
      <w:rFonts w:ascii="Times New Roman" w:eastAsia="Times New Roman" w:hAnsi="Times New Roman" w:cs="Times New Roman"/>
      <w:sz w:val="24"/>
      <w:szCs w:val="20"/>
    </w:rPr>
  </w:style>
  <w:style w:type="paragraph" w:styleId="BodyText">
    <w:name w:val="Body Text"/>
    <w:basedOn w:val="Normal"/>
    <w:link w:val="BodyTextChar"/>
    <w:rsid w:val="002C28C1"/>
    <w:pPr>
      <w:spacing w:after="0" w:line="240" w:lineRule="auto"/>
    </w:pPr>
    <w:rPr>
      <w:rFonts w:ascii="Arial" w:eastAsia="Times New Roman" w:hAnsi="Arial" w:cs="Times New Roman"/>
      <w:szCs w:val="20"/>
    </w:rPr>
  </w:style>
  <w:style w:type="character" w:customStyle="1" w:styleId="BodyTextChar">
    <w:name w:val="Body Text Char"/>
    <w:basedOn w:val="DefaultParagraphFont"/>
    <w:link w:val="BodyText"/>
    <w:rsid w:val="002C28C1"/>
    <w:rPr>
      <w:rFonts w:ascii="Arial" w:eastAsia="Times New Roman" w:hAnsi="Arial" w:cs="Times New Roman"/>
      <w:szCs w:val="20"/>
    </w:rPr>
  </w:style>
  <w:style w:type="paragraph" w:customStyle="1" w:styleId="Default">
    <w:name w:val="Default"/>
    <w:rsid w:val="00F92830"/>
    <w:pPr>
      <w:autoSpaceDE w:val="0"/>
      <w:autoSpaceDN w:val="0"/>
      <w:adjustRightInd w:val="0"/>
      <w:spacing w:after="0" w:line="240" w:lineRule="auto"/>
    </w:pPr>
    <w:rPr>
      <w:rFonts w:ascii="Arial" w:hAnsi="Arial" w:cs="Arial"/>
      <w:color w:val="000000"/>
      <w:sz w:val="24"/>
      <w:szCs w:val="24"/>
    </w:rPr>
  </w:style>
  <w:style w:type="character" w:styleId="CommentReference">
    <w:name w:val="annotation reference"/>
    <w:basedOn w:val="DefaultParagraphFont"/>
    <w:uiPriority w:val="99"/>
    <w:semiHidden/>
    <w:unhideWhenUsed/>
    <w:rsid w:val="00D01FF5"/>
    <w:rPr>
      <w:sz w:val="16"/>
      <w:szCs w:val="16"/>
    </w:rPr>
  </w:style>
  <w:style w:type="paragraph" w:styleId="CommentText">
    <w:name w:val="annotation text"/>
    <w:basedOn w:val="Normal"/>
    <w:link w:val="CommentTextChar"/>
    <w:uiPriority w:val="99"/>
    <w:semiHidden/>
    <w:unhideWhenUsed/>
    <w:rsid w:val="00D01FF5"/>
    <w:pPr>
      <w:spacing w:line="240" w:lineRule="auto"/>
    </w:pPr>
    <w:rPr>
      <w:sz w:val="20"/>
      <w:szCs w:val="20"/>
    </w:rPr>
  </w:style>
  <w:style w:type="character" w:customStyle="1" w:styleId="CommentTextChar">
    <w:name w:val="Comment Text Char"/>
    <w:basedOn w:val="DefaultParagraphFont"/>
    <w:link w:val="CommentText"/>
    <w:uiPriority w:val="99"/>
    <w:semiHidden/>
    <w:rsid w:val="00D01FF5"/>
    <w:rPr>
      <w:sz w:val="20"/>
      <w:szCs w:val="20"/>
    </w:rPr>
  </w:style>
  <w:style w:type="paragraph" w:styleId="CommentSubject">
    <w:name w:val="annotation subject"/>
    <w:basedOn w:val="CommentText"/>
    <w:next w:val="CommentText"/>
    <w:link w:val="CommentSubjectChar"/>
    <w:uiPriority w:val="99"/>
    <w:semiHidden/>
    <w:unhideWhenUsed/>
    <w:rsid w:val="00D01FF5"/>
    <w:rPr>
      <w:b/>
      <w:bCs/>
    </w:rPr>
  </w:style>
  <w:style w:type="character" w:customStyle="1" w:styleId="CommentSubjectChar">
    <w:name w:val="Comment Subject Char"/>
    <w:basedOn w:val="CommentTextChar"/>
    <w:link w:val="CommentSubject"/>
    <w:uiPriority w:val="99"/>
    <w:semiHidden/>
    <w:rsid w:val="00D01FF5"/>
    <w:rPr>
      <w:b/>
      <w:bCs/>
      <w:sz w:val="20"/>
      <w:szCs w:val="20"/>
    </w:rPr>
  </w:style>
  <w:style w:type="paragraph" w:styleId="Footer">
    <w:name w:val="footer"/>
    <w:basedOn w:val="Normal"/>
    <w:link w:val="FooterChar"/>
    <w:uiPriority w:val="99"/>
    <w:unhideWhenUsed/>
    <w:rsid w:val="004A23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23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9389655">
      <w:bodyDiv w:val="1"/>
      <w:marLeft w:val="0"/>
      <w:marRight w:val="0"/>
      <w:marTop w:val="0"/>
      <w:marBottom w:val="0"/>
      <w:divBdr>
        <w:top w:val="none" w:sz="0" w:space="0" w:color="auto"/>
        <w:left w:val="none" w:sz="0" w:space="0" w:color="auto"/>
        <w:bottom w:val="none" w:sz="0" w:space="0" w:color="auto"/>
        <w:right w:val="none" w:sz="0" w:space="0" w:color="auto"/>
      </w:divBdr>
    </w:div>
    <w:div w:id="1089542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3D7CDE-5C6E-41C4-B068-06C2A2124D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3352</Words>
  <Characters>19110</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han Abato</dc:creator>
  <cp:keywords/>
  <dc:description/>
  <cp:lastModifiedBy>Cleve Joiner</cp:lastModifiedBy>
  <cp:revision>2</cp:revision>
  <cp:lastPrinted>2020-05-26T15:20:00Z</cp:lastPrinted>
  <dcterms:created xsi:type="dcterms:W3CDTF">2022-04-06T14:33:00Z</dcterms:created>
  <dcterms:modified xsi:type="dcterms:W3CDTF">2022-04-06T14:33:00Z</dcterms:modified>
</cp:coreProperties>
</file>